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BCAAB" w14:textId="77777777" w:rsidR="008B5BFF" w:rsidRDefault="008B5BFF" w:rsidP="00F44C63">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7427E859" wp14:editId="3A098F66">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35B7BE4D" w14:textId="77777777" w:rsidR="00CA4E2E" w:rsidRDefault="00CA4E2E" w:rsidP="00F44C63">
      <w:pPr>
        <w:tabs>
          <w:tab w:val="left" w:pos="720"/>
          <w:tab w:val="left" w:pos="810"/>
          <w:tab w:val="left" w:pos="1440"/>
          <w:tab w:val="left" w:pos="1548"/>
          <w:tab w:val="left" w:pos="1800"/>
          <w:tab w:val="left" w:pos="2132"/>
        </w:tabs>
        <w:jc w:val="both"/>
        <w:rPr>
          <w:b/>
          <w:u w:val="single"/>
        </w:rPr>
      </w:pPr>
    </w:p>
    <w:p w14:paraId="60E7F4B4" w14:textId="0115A06A" w:rsidR="000C1E67" w:rsidRDefault="00F9718A" w:rsidP="00F44C63">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2E0EE8">
        <w:rPr>
          <w:b/>
          <w:u w:val="single"/>
        </w:rPr>
        <w:t xml:space="preserve"> (“CWC”)</w:t>
      </w:r>
      <w:r w:rsidR="002730F4">
        <w:rPr>
          <w:b/>
          <w:u w:val="single"/>
        </w:rPr>
        <w:t xml:space="preserve">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F47574">
        <w:rPr>
          <w:b/>
          <w:u w:val="single"/>
        </w:rPr>
        <w:t>JANUARY 20, 2021, A</w:t>
      </w:r>
      <w:r w:rsidR="00D8117E" w:rsidRPr="001A03A2">
        <w:rPr>
          <w:b/>
          <w:u w:val="single"/>
        </w:rPr>
        <w:t xml:space="preserve">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CE50A2">
        <w:rPr>
          <w:b/>
          <w:u w:val="single"/>
        </w:rPr>
        <w:t xml:space="preserve"> </w:t>
      </w:r>
      <w:r w:rsidR="0039275B">
        <w:rPr>
          <w:b/>
          <w:u w:val="single"/>
        </w:rPr>
        <w:t>THE MEETING WAS CONDUCTED ELECTRONICALLY VIA ZOOM WITH NO ANCHOR LOCATION.</w:t>
      </w:r>
    </w:p>
    <w:p w14:paraId="5483E821" w14:textId="77777777" w:rsidR="0039275B" w:rsidRPr="001A03A2" w:rsidRDefault="0039275B" w:rsidP="00F44C63">
      <w:pPr>
        <w:tabs>
          <w:tab w:val="left" w:pos="720"/>
          <w:tab w:val="left" w:pos="810"/>
          <w:tab w:val="left" w:pos="1440"/>
          <w:tab w:val="left" w:pos="1548"/>
          <w:tab w:val="left" w:pos="1800"/>
          <w:tab w:val="left" w:pos="2132"/>
        </w:tabs>
        <w:jc w:val="both"/>
      </w:pPr>
    </w:p>
    <w:p w14:paraId="0ADD971A" w14:textId="4B158D65" w:rsidR="00575F55" w:rsidRPr="00D53CCD" w:rsidRDefault="00DA12D9" w:rsidP="00B151B2">
      <w:pPr>
        <w:tabs>
          <w:tab w:val="left" w:pos="2337"/>
        </w:tabs>
        <w:ind w:left="2160" w:hanging="2160"/>
        <w:jc w:val="both"/>
        <w:rPr>
          <w:bCs/>
        </w:rPr>
      </w:pPr>
      <w:r w:rsidRPr="00682CE0">
        <w:rPr>
          <w:b/>
        </w:rPr>
        <w:t xml:space="preserve">Present:  </w:t>
      </w:r>
      <w:r w:rsidRPr="00682CE0">
        <w:rPr>
          <w:b/>
        </w:rPr>
        <w:tab/>
      </w:r>
      <w:r w:rsidR="002761B0" w:rsidRPr="00D53CCD">
        <w:rPr>
          <w:bCs/>
        </w:rPr>
        <w:t>Chair</w:t>
      </w:r>
      <w:r w:rsidR="004D3EC6" w:rsidRPr="00D53CCD">
        <w:rPr>
          <w:bCs/>
        </w:rPr>
        <w:t xml:space="preserve"> Dr</w:t>
      </w:r>
      <w:r w:rsidR="003014A9" w:rsidRPr="00D53CCD">
        <w:rPr>
          <w:bCs/>
        </w:rPr>
        <w:t xml:space="preserve">. Kelly Bricker, </w:t>
      </w:r>
      <w:r w:rsidR="009C7D87">
        <w:rPr>
          <w:bCs/>
        </w:rPr>
        <w:t xml:space="preserve">Vice-Chair </w:t>
      </w:r>
      <w:r w:rsidR="004D3EC6" w:rsidRPr="00D53CCD">
        <w:rPr>
          <w:bCs/>
        </w:rPr>
        <w:t>Jan Stri</w:t>
      </w:r>
      <w:r w:rsidR="00186742" w:rsidRPr="00D53CCD">
        <w:rPr>
          <w:bCs/>
        </w:rPr>
        <w:t>e</w:t>
      </w:r>
      <w:r w:rsidR="004D3EC6" w:rsidRPr="00D53CCD">
        <w:rPr>
          <w:bCs/>
        </w:rPr>
        <w:t>fel</w:t>
      </w:r>
      <w:r w:rsidR="00951845" w:rsidRPr="00D53CCD">
        <w:rPr>
          <w:bCs/>
        </w:rPr>
        <w:t xml:space="preserve">, </w:t>
      </w:r>
      <w:r w:rsidR="003B5D0B" w:rsidRPr="00D53CCD">
        <w:rPr>
          <w:bCs/>
        </w:rPr>
        <w:t xml:space="preserve">Don Despain, </w:t>
      </w:r>
      <w:r w:rsidR="004A3636" w:rsidRPr="00D53CCD">
        <w:rPr>
          <w:bCs/>
        </w:rPr>
        <w:t>Brian Hutchinson, Del Draper, Tara Tannahill, Kirk Nichols, Barbara Cameron, Helen Peters, Carolyn Wawra, Mike Maughan, Paul Diegel, Sandy Wingert, Nathan Raf</w:t>
      </w:r>
      <w:r w:rsidR="00B151B2" w:rsidRPr="00D53CCD">
        <w:rPr>
          <w:bCs/>
        </w:rPr>
        <w:t xml:space="preserve">ferty, Randy Doyle, Colby Harman, Marci Houseman, Michael Braun, Michael Marker, Annalee Munsey, Ed Marshall, Megan Nelson, Troy Morgan, Dave Fields, Dennis Goreham, Steve Van Maren, Carl Fisher, Pat Shea, </w:t>
      </w:r>
      <w:r w:rsidR="00D53CCD" w:rsidRPr="00D53CCD">
        <w:rPr>
          <w:bCs/>
        </w:rPr>
        <w:t>John Knoblock, Tom Diegel, Nate Furman, Will McCarvill, Sarah Bennett, Kurt Hegeman</w:t>
      </w:r>
      <w:r w:rsidR="00977C8D" w:rsidRPr="00D53CCD">
        <w:rPr>
          <w:bCs/>
        </w:rPr>
        <w:t xml:space="preserve"> </w:t>
      </w:r>
    </w:p>
    <w:p w14:paraId="77987892" w14:textId="77777777" w:rsidR="00575F55" w:rsidRPr="00D53CCD" w:rsidRDefault="00575F55" w:rsidP="00F44C63">
      <w:pPr>
        <w:tabs>
          <w:tab w:val="left" w:pos="1440"/>
          <w:tab w:val="left" w:pos="2160"/>
        </w:tabs>
        <w:ind w:left="2160" w:hanging="2160"/>
        <w:jc w:val="both"/>
        <w:rPr>
          <w:bCs/>
        </w:rPr>
      </w:pPr>
    </w:p>
    <w:p w14:paraId="485A372E" w14:textId="66C99828" w:rsidR="007A6803" w:rsidRPr="00A6138F" w:rsidRDefault="0079721F" w:rsidP="00F44C63">
      <w:pPr>
        <w:tabs>
          <w:tab w:val="left" w:pos="2337"/>
        </w:tabs>
        <w:ind w:left="2160" w:hanging="2160"/>
        <w:jc w:val="both"/>
      </w:pPr>
      <w:r>
        <w:rPr>
          <w:b/>
          <w:bCs/>
        </w:rPr>
        <w:t>CWC Staff:</w:t>
      </w:r>
      <w:r>
        <w:rPr>
          <w:b/>
          <w:bCs/>
        </w:rPr>
        <w:tab/>
      </w:r>
      <w:r w:rsidR="00320702" w:rsidRPr="00A6138F">
        <w:t>Executive Director Ralph Becker, Deputy Director Blake Perez,</w:t>
      </w:r>
      <w:r w:rsidR="00D34B03" w:rsidRPr="00A6138F">
        <w:t xml:space="preserve"> </w:t>
      </w:r>
      <w:r w:rsidR="00320702" w:rsidRPr="00A6138F">
        <w:t>Communications Director Lindsey Nielsen</w:t>
      </w:r>
      <w:r w:rsidR="00094774" w:rsidRPr="00A6138F">
        <w:t xml:space="preserve">, Office Administrator Kaye Mickelson </w:t>
      </w:r>
      <w:r w:rsidR="00320702" w:rsidRPr="00A6138F">
        <w:t xml:space="preserve"> </w:t>
      </w:r>
    </w:p>
    <w:p w14:paraId="0592EA43" w14:textId="77777777" w:rsidR="00BF1923" w:rsidRPr="00DF1800" w:rsidRDefault="00BF1923" w:rsidP="00F44C63">
      <w:pPr>
        <w:tabs>
          <w:tab w:val="left" w:pos="2337"/>
        </w:tabs>
        <w:ind w:left="2160" w:hanging="2160"/>
        <w:jc w:val="both"/>
      </w:pPr>
    </w:p>
    <w:p w14:paraId="7CE0F4F2" w14:textId="2DDD288C" w:rsidR="000C1E67" w:rsidRPr="006C2924" w:rsidRDefault="00C244D0" w:rsidP="00F44C63">
      <w:pPr>
        <w:pStyle w:val="ListParagraph"/>
        <w:numPr>
          <w:ilvl w:val="0"/>
          <w:numId w:val="2"/>
        </w:numPr>
        <w:tabs>
          <w:tab w:val="left" w:pos="1440"/>
          <w:tab w:val="left" w:pos="2160"/>
        </w:tabs>
        <w:ind w:hanging="720"/>
        <w:jc w:val="both"/>
        <w:rPr>
          <w:b/>
          <w:bCs/>
          <w:u w:val="single"/>
        </w:rPr>
      </w:pPr>
      <w:r w:rsidRPr="006C2924">
        <w:rPr>
          <w:b/>
          <w:bCs/>
          <w:u w:val="single"/>
        </w:rPr>
        <w:t>OPENING</w:t>
      </w:r>
    </w:p>
    <w:p w14:paraId="5D21DD53" w14:textId="77777777" w:rsidR="000C1E67" w:rsidRPr="001A03A2" w:rsidRDefault="000C1E67" w:rsidP="00F44C63">
      <w:pPr>
        <w:tabs>
          <w:tab w:val="left" w:pos="720"/>
          <w:tab w:val="left" w:pos="2160"/>
        </w:tabs>
        <w:jc w:val="both"/>
        <w:rPr>
          <w:b/>
          <w:bCs/>
        </w:rPr>
      </w:pPr>
    </w:p>
    <w:p w14:paraId="7734AB44" w14:textId="372F73B3" w:rsidR="00C633D7" w:rsidRPr="006C2924" w:rsidRDefault="001602A0" w:rsidP="00F44C63">
      <w:pPr>
        <w:pStyle w:val="ListParagraph"/>
        <w:numPr>
          <w:ilvl w:val="0"/>
          <w:numId w:val="3"/>
        </w:numPr>
        <w:tabs>
          <w:tab w:val="left" w:pos="720"/>
          <w:tab w:val="left" w:pos="2160"/>
        </w:tabs>
        <w:ind w:left="1440" w:hanging="720"/>
        <w:jc w:val="both"/>
        <w:rPr>
          <w:b/>
          <w:bCs/>
        </w:rPr>
      </w:pPr>
      <w:r>
        <w:rPr>
          <w:b/>
          <w:bCs/>
        </w:rPr>
        <w:t xml:space="preserve">Dr. Kelly Bricker </w:t>
      </w:r>
      <w:r w:rsidR="00DA6E70" w:rsidRPr="006C2924">
        <w:rPr>
          <w:b/>
          <w:bCs/>
        </w:rPr>
        <w:t>will Conduct the Meeting as Chair of the Stakeholders Council</w:t>
      </w:r>
      <w:r w:rsidR="001F0B8E" w:rsidRPr="006C2924">
        <w:rPr>
          <w:b/>
          <w:bCs/>
        </w:rPr>
        <w:t xml:space="preserve"> (“SHC”)</w:t>
      </w:r>
      <w:r w:rsidR="00DE4C18" w:rsidRPr="006C2924">
        <w:rPr>
          <w:b/>
          <w:bCs/>
        </w:rPr>
        <w:t>.</w:t>
      </w:r>
      <w:r w:rsidR="000E4924" w:rsidRPr="006C2924">
        <w:rPr>
          <w:b/>
          <w:bCs/>
        </w:rPr>
        <w:t xml:space="preserve">  </w:t>
      </w:r>
    </w:p>
    <w:p w14:paraId="0D145D59" w14:textId="03583A15" w:rsidR="00B105DE" w:rsidRDefault="00B105DE" w:rsidP="00F44C63">
      <w:pPr>
        <w:tabs>
          <w:tab w:val="left" w:pos="720"/>
          <w:tab w:val="left" w:pos="2160"/>
        </w:tabs>
        <w:jc w:val="both"/>
        <w:rPr>
          <w:b/>
          <w:bCs/>
        </w:rPr>
      </w:pPr>
    </w:p>
    <w:p w14:paraId="4A3A874D" w14:textId="37127D22" w:rsidR="008151E7" w:rsidRDefault="002F3591" w:rsidP="00F44C63">
      <w:pPr>
        <w:tabs>
          <w:tab w:val="left" w:pos="720"/>
          <w:tab w:val="left" w:pos="2160"/>
        </w:tabs>
        <w:jc w:val="both"/>
        <w:rPr>
          <w:bCs/>
        </w:rPr>
      </w:pPr>
      <w:r>
        <w:rPr>
          <w:bCs/>
        </w:rPr>
        <w:t xml:space="preserve">Stakeholders Council </w:t>
      </w:r>
      <w:r w:rsidR="00B105DE">
        <w:rPr>
          <w:bCs/>
        </w:rPr>
        <w:t>Chair</w:t>
      </w:r>
      <w:r w:rsidR="00BE00F4">
        <w:rPr>
          <w:bCs/>
        </w:rPr>
        <w:t>,</w:t>
      </w:r>
      <w:r w:rsidR="000E4924">
        <w:rPr>
          <w:bCs/>
        </w:rPr>
        <w:t xml:space="preserve"> </w:t>
      </w:r>
      <w:r w:rsidR="001602A0">
        <w:rPr>
          <w:bCs/>
        </w:rPr>
        <w:t xml:space="preserve">Dr. Kelly Bricker </w:t>
      </w:r>
      <w:r w:rsidR="00B105DE">
        <w:rPr>
          <w:bCs/>
        </w:rPr>
        <w:t>called the meeting to order at</w:t>
      </w:r>
      <w:r w:rsidR="00B64A41">
        <w:rPr>
          <w:bCs/>
        </w:rPr>
        <w:t xml:space="preserve"> </w:t>
      </w:r>
      <w:r w:rsidR="00E41ABF">
        <w:rPr>
          <w:bCs/>
        </w:rPr>
        <w:t xml:space="preserve">approximately </w:t>
      </w:r>
      <w:r w:rsidR="00EF35AB" w:rsidRPr="00B7709E">
        <w:rPr>
          <w:bCs/>
        </w:rPr>
        <w:t>3:</w:t>
      </w:r>
      <w:r w:rsidR="00BD5ADB" w:rsidRPr="00B7709E">
        <w:rPr>
          <w:bCs/>
        </w:rPr>
        <w:t>00</w:t>
      </w:r>
      <w:r w:rsidR="00E41ABF" w:rsidRPr="0065456F">
        <w:rPr>
          <w:bCs/>
        </w:rPr>
        <w:t> </w:t>
      </w:r>
      <w:r w:rsidR="00B105DE" w:rsidRPr="0065456F">
        <w:rPr>
          <w:bCs/>
        </w:rPr>
        <w:t>p.m.</w:t>
      </w:r>
      <w:r w:rsidR="00B105DE">
        <w:rPr>
          <w:bCs/>
        </w:rPr>
        <w:t xml:space="preserve"> </w:t>
      </w:r>
      <w:r w:rsidR="00F17317">
        <w:rPr>
          <w:bCs/>
        </w:rPr>
        <w:t xml:space="preserve"> </w:t>
      </w:r>
    </w:p>
    <w:p w14:paraId="576A2C96" w14:textId="6087D23E" w:rsidR="00271C80" w:rsidRDefault="00271C80" w:rsidP="00F44C63">
      <w:pPr>
        <w:tabs>
          <w:tab w:val="left" w:pos="720"/>
          <w:tab w:val="left" w:pos="2160"/>
        </w:tabs>
        <w:jc w:val="both"/>
        <w:rPr>
          <w:bCs/>
        </w:rPr>
      </w:pPr>
    </w:p>
    <w:p w14:paraId="21A3A4E7" w14:textId="5B5CD71E" w:rsidR="00D154BF" w:rsidRDefault="00D154BF" w:rsidP="00F44C63">
      <w:pPr>
        <w:pStyle w:val="ListParagraph"/>
        <w:numPr>
          <w:ilvl w:val="0"/>
          <w:numId w:val="3"/>
        </w:numPr>
        <w:tabs>
          <w:tab w:val="left" w:pos="720"/>
          <w:tab w:val="left" w:pos="2160"/>
        </w:tabs>
        <w:ind w:left="1440" w:hanging="720"/>
        <w:jc w:val="both"/>
        <w:rPr>
          <w:b/>
          <w:bCs/>
        </w:rPr>
      </w:pPr>
      <w:r>
        <w:rPr>
          <w:b/>
          <w:bCs/>
        </w:rPr>
        <w:t xml:space="preserve">Chair </w:t>
      </w:r>
      <w:r w:rsidR="00964C38">
        <w:rPr>
          <w:b/>
          <w:bCs/>
        </w:rPr>
        <w:t xml:space="preserve">Dr. </w:t>
      </w:r>
      <w:r w:rsidR="001602A0">
        <w:rPr>
          <w:b/>
          <w:bCs/>
        </w:rPr>
        <w:t xml:space="preserve">Kelly Bricker </w:t>
      </w:r>
      <w:r>
        <w:rPr>
          <w:b/>
          <w:bCs/>
        </w:rPr>
        <w:t xml:space="preserve">will Read the Determination Letter Referencing Electronic Meetings as Per the Legislative Requirements.  </w:t>
      </w:r>
    </w:p>
    <w:p w14:paraId="60F4CFAD" w14:textId="3C714422" w:rsidR="006358D5" w:rsidRDefault="006358D5" w:rsidP="006358D5">
      <w:pPr>
        <w:tabs>
          <w:tab w:val="left" w:pos="720"/>
          <w:tab w:val="left" w:pos="2160"/>
        </w:tabs>
        <w:jc w:val="both"/>
        <w:rPr>
          <w:b/>
          <w:bCs/>
        </w:rPr>
      </w:pPr>
    </w:p>
    <w:p w14:paraId="51343157" w14:textId="1B82E337" w:rsidR="00CC5B0E" w:rsidRPr="008634BB" w:rsidRDefault="006358D5" w:rsidP="006358D5">
      <w:pPr>
        <w:tabs>
          <w:tab w:val="left" w:pos="720"/>
          <w:tab w:val="left" w:pos="2160"/>
        </w:tabs>
        <w:jc w:val="both"/>
      </w:pPr>
      <w:r w:rsidRPr="008634BB">
        <w:t xml:space="preserve">Chair </w:t>
      </w:r>
      <w:r w:rsidR="001602A0" w:rsidRPr="008634BB">
        <w:t xml:space="preserve">Bricker </w:t>
      </w:r>
      <w:r w:rsidRPr="008634BB">
        <w:t xml:space="preserve">read </w:t>
      </w:r>
      <w:r w:rsidR="00CC5B0E" w:rsidRPr="008634BB">
        <w:t>the following statement:</w:t>
      </w:r>
    </w:p>
    <w:p w14:paraId="5C83E49F" w14:textId="77777777" w:rsidR="00CC5B0E" w:rsidRPr="008634BB" w:rsidRDefault="00CC5B0E" w:rsidP="006358D5">
      <w:pPr>
        <w:tabs>
          <w:tab w:val="left" w:pos="720"/>
          <w:tab w:val="left" w:pos="2160"/>
        </w:tabs>
        <w:jc w:val="both"/>
      </w:pPr>
    </w:p>
    <w:p w14:paraId="34AA6FF1" w14:textId="3C13C6FF" w:rsidR="006358D5" w:rsidRDefault="00CC5B0E" w:rsidP="006358D5">
      <w:pPr>
        <w:tabs>
          <w:tab w:val="left" w:pos="720"/>
          <w:tab w:val="left" w:pos="2160"/>
        </w:tabs>
        <w:jc w:val="both"/>
      </w:pPr>
      <w:r w:rsidRPr="008634BB">
        <w:t>P</w:t>
      </w:r>
      <w:r w:rsidR="009B254E" w:rsidRPr="008634BB">
        <w:t>ursuant to Utah Code §</w:t>
      </w:r>
      <w:r w:rsidR="00442DE5" w:rsidRPr="008634BB">
        <w:t>52-4-207</w:t>
      </w:r>
      <w:r w:rsidR="00442DE5" w:rsidRPr="008634BB">
        <w:noBreakHyphen/>
        <w:t xml:space="preserve">4, the </w:t>
      </w:r>
      <w:r w:rsidR="005A5FE3" w:rsidRPr="008634BB">
        <w:t>Mountain Accord Stakeholders Council of the Central Wasatch Commission (“CWC”) hereby determine</w:t>
      </w:r>
      <w:r w:rsidR="00426A0E" w:rsidRPr="008634BB">
        <w:t xml:space="preserve">d that conducting Council Meetings at any time during the next 30 days at an anchor location presents substantial risks to the health and safety of those who may be present at the anchor location.  </w:t>
      </w:r>
      <w:r w:rsidR="001B1A08" w:rsidRPr="008634BB">
        <w:t xml:space="preserve">The World Health Organization, the President of the United States, the Governor of the State of Utah, the Salt Lake County Mayor, and the Salt Lake County Health Department have all recognized that a global pandemic exists </w:t>
      </w:r>
      <w:r w:rsidR="00A06253" w:rsidRPr="008634BB">
        <w:t xml:space="preserve">related to </w:t>
      </w:r>
      <w:r w:rsidR="007F0591" w:rsidRPr="008634BB">
        <w:t xml:space="preserve">a </w:t>
      </w:r>
      <w:r w:rsidR="00A06253" w:rsidRPr="008634BB">
        <w:t xml:space="preserve">new strain of Coronavirus </w:t>
      </w:r>
      <w:r w:rsidR="00A76211" w:rsidRPr="008634BB">
        <w:t>(</w:t>
      </w:r>
      <w:r w:rsidR="00A06253" w:rsidRPr="008634BB">
        <w:t>SARS</w:t>
      </w:r>
      <w:r w:rsidR="00A76211" w:rsidRPr="008634BB">
        <w:t>-</w:t>
      </w:r>
      <w:r w:rsidR="00A06253" w:rsidRPr="008634BB">
        <w:t>C</w:t>
      </w:r>
      <w:r w:rsidR="00A76211" w:rsidRPr="008634BB">
        <w:t xml:space="preserve">oV-2).  Due to the state of emergency caused by this global pandemic, we find that conducting a meeting at an anchor location under the current state of public </w:t>
      </w:r>
      <w:r w:rsidR="00A76211" w:rsidRPr="008634BB">
        <w:lastRenderedPageBreak/>
        <w:t xml:space="preserve">health emergency constitutes a substantial risk </w:t>
      </w:r>
      <w:r w:rsidR="00133048" w:rsidRPr="008634BB">
        <w:t xml:space="preserve">to the health and safety of </w:t>
      </w:r>
      <w:r w:rsidR="00A76211" w:rsidRPr="008634BB">
        <w:t>th</w:t>
      </w:r>
      <w:r w:rsidR="005E1FE0" w:rsidRPr="008634BB">
        <w:t xml:space="preserve">ose who may be present at the location.  According to the information of State Epidemiology experts, Utah is currently in </w:t>
      </w:r>
      <w:r w:rsidR="00133048" w:rsidRPr="008634BB">
        <w:t xml:space="preserve">an accelerated phase which has the potential to overwhelm </w:t>
      </w:r>
      <w:r w:rsidRPr="008634BB">
        <w:t>the State’s health care system.</w:t>
      </w:r>
      <w:r>
        <w:t xml:space="preserve">  </w:t>
      </w:r>
    </w:p>
    <w:p w14:paraId="5A6C2C82" w14:textId="77777777" w:rsidR="006358D5" w:rsidRPr="006358D5" w:rsidRDefault="006358D5" w:rsidP="006358D5">
      <w:pPr>
        <w:tabs>
          <w:tab w:val="left" w:pos="720"/>
          <w:tab w:val="left" w:pos="2160"/>
        </w:tabs>
        <w:jc w:val="both"/>
        <w:rPr>
          <w:b/>
          <w:bCs/>
        </w:rPr>
      </w:pPr>
    </w:p>
    <w:p w14:paraId="5C2E5A9E" w14:textId="6FBBE949" w:rsidR="005F2FA2" w:rsidRDefault="00DA6E70" w:rsidP="00F44C63">
      <w:pPr>
        <w:pStyle w:val="ListParagraph"/>
        <w:numPr>
          <w:ilvl w:val="0"/>
          <w:numId w:val="3"/>
        </w:numPr>
        <w:tabs>
          <w:tab w:val="left" w:pos="720"/>
          <w:tab w:val="left" w:pos="2160"/>
        </w:tabs>
        <w:ind w:left="1440" w:hanging="720"/>
        <w:jc w:val="both"/>
        <w:rPr>
          <w:b/>
          <w:bCs/>
        </w:rPr>
      </w:pPr>
      <w:r>
        <w:rPr>
          <w:b/>
          <w:bCs/>
        </w:rPr>
        <w:t xml:space="preserve">The Stakeholders Council </w:t>
      </w:r>
      <w:r w:rsidR="006614D9">
        <w:rPr>
          <w:b/>
          <w:bCs/>
        </w:rPr>
        <w:t>W</w:t>
      </w:r>
      <w:r>
        <w:rPr>
          <w:b/>
          <w:bCs/>
        </w:rPr>
        <w:t xml:space="preserve">ill Consider Approving the Meeting Minutes of </w:t>
      </w:r>
      <w:r w:rsidR="00FA6331">
        <w:rPr>
          <w:b/>
          <w:bCs/>
        </w:rPr>
        <w:t>Wednesday,</w:t>
      </w:r>
      <w:r w:rsidR="00964C38">
        <w:rPr>
          <w:b/>
          <w:bCs/>
        </w:rPr>
        <w:t xml:space="preserve"> October 21, 2020</w:t>
      </w:r>
      <w:r>
        <w:rPr>
          <w:b/>
          <w:bCs/>
        </w:rPr>
        <w:t>.</w:t>
      </w:r>
    </w:p>
    <w:p w14:paraId="35783D6C" w14:textId="77777777" w:rsidR="00802183" w:rsidRDefault="00802183" w:rsidP="00F44C63">
      <w:pPr>
        <w:jc w:val="both"/>
      </w:pPr>
    </w:p>
    <w:p w14:paraId="71E0C19C" w14:textId="43BBDA69" w:rsidR="001D15E1" w:rsidRDefault="004C3DD2" w:rsidP="00F44C63">
      <w:pPr>
        <w:jc w:val="both"/>
      </w:pPr>
      <w:r>
        <w:t xml:space="preserve">Annalee Munsey reported that her last name was spelled incorrectly in the October 21, 2020 Stakeholders Council Meeting Minutes.  Ed Marshall </w:t>
      </w:r>
      <w:r w:rsidR="0065100B">
        <w:t xml:space="preserve">noted that the </w:t>
      </w:r>
      <w:r w:rsidR="001550B6">
        <w:t xml:space="preserve">Millcreek Canyon Committee portion of the meeting should reference </w:t>
      </w:r>
      <w:r w:rsidR="00F36D98">
        <w:t>five</w:t>
      </w:r>
      <w:r w:rsidR="00994389">
        <w:t xml:space="preserve"> members </w:t>
      </w:r>
      <w:r w:rsidR="00F36D98">
        <w:t>rather than six</w:t>
      </w:r>
      <w:r w:rsidR="00994389">
        <w:t xml:space="preserve">.  </w:t>
      </w:r>
      <w:r w:rsidR="00CC19A2">
        <w:t>He a</w:t>
      </w:r>
      <w:r w:rsidR="00C16A07">
        <w:t>lso a</w:t>
      </w:r>
      <w:r w:rsidR="00CC19A2">
        <w:t>sked that the minutes</w:t>
      </w:r>
      <w:r w:rsidR="00994389">
        <w:t xml:space="preserve"> specify that</w:t>
      </w:r>
      <w:r w:rsidR="00F77E5A">
        <w:t xml:space="preserve"> </w:t>
      </w:r>
      <w:r w:rsidR="00F970FA">
        <w:t xml:space="preserve">Mr. </w:t>
      </w:r>
      <w:r w:rsidR="00994389">
        <w:t>Paul Diegel was speaking</w:t>
      </w:r>
      <w:r w:rsidR="00BB5EF5">
        <w:t xml:space="preserve"> instead of Mr. Diegel. </w:t>
      </w:r>
    </w:p>
    <w:p w14:paraId="3030BE43" w14:textId="77777777" w:rsidR="001D15E1" w:rsidRPr="001D15E1" w:rsidRDefault="001D15E1" w:rsidP="00F44C63">
      <w:pPr>
        <w:jc w:val="both"/>
      </w:pPr>
    </w:p>
    <w:p w14:paraId="2B11DB01" w14:textId="4F5F0857" w:rsidR="009D1A4A" w:rsidRDefault="009D1A4A" w:rsidP="00F44C63">
      <w:pPr>
        <w:jc w:val="both"/>
        <w:rPr>
          <w:bCs/>
        </w:rPr>
      </w:pPr>
      <w:r w:rsidRPr="00882118">
        <w:rPr>
          <w:b/>
          <w:bCs/>
        </w:rPr>
        <w:t>MOTION:</w:t>
      </w:r>
      <w:r w:rsidR="000E3B3F" w:rsidRPr="00882118">
        <w:t xml:space="preserve">  </w:t>
      </w:r>
      <w:r w:rsidR="00802183" w:rsidRPr="00882118">
        <w:t>Annalee Munsey</w:t>
      </w:r>
      <w:r w:rsidR="00802315" w:rsidRPr="00882118">
        <w:t xml:space="preserve"> </w:t>
      </w:r>
      <w:r w:rsidR="008151E7" w:rsidRPr="00882118">
        <w:t xml:space="preserve">moved to </w:t>
      </w:r>
      <w:r w:rsidRPr="00882118">
        <w:rPr>
          <w:bCs/>
        </w:rPr>
        <w:t xml:space="preserve">approve the minutes of </w:t>
      </w:r>
      <w:r w:rsidR="001C7337" w:rsidRPr="00882118">
        <w:rPr>
          <w:bCs/>
        </w:rPr>
        <w:t>Wednesday,</w:t>
      </w:r>
      <w:r w:rsidR="00764F68" w:rsidRPr="00882118">
        <w:rPr>
          <w:bCs/>
        </w:rPr>
        <w:t xml:space="preserve"> </w:t>
      </w:r>
      <w:r w:rsidR="00203442" w:rsidRPr="00882118">
        <w:rPr>
          <w:bCs/>
        </w:rPr>
        <w:t>October 21,</w:t>
      </w:r>
      <w:r w:rsidR="00100DEB" w:rsidRPr="00882118">
        <w:rPr>
          <w:bCs/>
        </w:rPr>
        <w:t xml:space="preserve"> </w:t>
      </w:r>
      <w:r w:rsidRPr="00882118">
        <w:rPr>
          <w:bCs/>
        </w:rPr>
        <w:t>20</w:t>
      </w:r>
      <w:r w:rsidR="00F76CBB" w:rsidRPr="00882118">
        <w:rPr>
          <w:bCs/>
        </w:rPr>
        <w:t>20</w:t>
      </w:r>
      <w:r w:rsidR="00882118" w:rsidRPr="00882118">
        <w:rPr>
          <w:bCs/>
        </w:rPr>
        <w:t>, as amended</w:t>
      </w:r>
      <w:r w:rsidRPr="00882118">
        <w:rPr>
          <w:bCs/>
        </w:rPr>
        <w:t>.</w:t>
      </w:r>
      <w:r w:rsidR="007B28F0" w:rsidRPr="00882118">
        <w:rPr>
          <w:bCs/>
        </w:rPr>
        <w:t xml:space="preserve">  </w:t>
      </w:r>
      <w:r w:rsidR="00802183" w:rsidRPr="00882118">
        <w:t>Barbara Cameron</w:t>
      </w:r>
      <w:r w:rsidR="00802315" w:rsidRPr="00882118">
        <w:rPr>
          <w:bCs/>
        </w:rPr>
        <w:t xml:space="preserve"> </w:t>
      </w:r>
      <w:r w:rsidR="00E35556" w:rsidRPr="00882118">
        <w:rPr>
          <w:bCs/>
        </w:rPr>
        <w:t xml:space="preserve">seconded </w:t>
      </w:r>
      <w:r w:rsidR="000067BB" w:rsidRPr="00882118">
        <w:rPr>
          <w:bCs/>
        </w:rPr>
        <w:t xml:space="preserve">the motion.  </w:t>
      </w:r>
      <w:r w:rsidRPr="00882118">
        <w:rPr>
          <w:bCs/>
        </w:rPr>
        <w:t>The motion passed with the unanimous consent of the</w:t>
      </w:r>
      <w:r w:rsidR="00975A3F" w:rsidRPr="00882118">
        <w:rPr>
          <w:bCs/>
        </w:rPr>
        <w:t xml:space="preserve"> Committee</w:t>
      </w:r>
      <w:r w:rsidRPr="00882118">
        <w:rPr>
          <w:bCs/>
        </w:rPr>
        <w:t>.</w:t>
      </w:r>
      <w:r>
        <w:rPr>
          <w:bCs/>
        </w:rPr>
        <w:t xml:space="preserve">  </w:t>
      </w:r>
    </w:p>
    <w:p w14:paraId="4061F714" w14:textId="77777777" w:rsidR="00FD5FC7" w:rsidRPr="00FD5FC7" w:rsidRDefault="00FD5FC7" w:rsidP="00FD5FC7">
      <w:pPr>
        <w:tabs>
          <w:tab w:val="left" w:pos="720"/>
          <w:tab w:val="left" w:pos="2160"/>
        </w:tabs>
        <w:jc w:val="both"/>
      </w:pPr>
    </w:p>
    <w:p w14:paraId="59A7F80C" w14:textId="180ED9DE" w:rsidR="00667D99" w:rsidRPr="00C17373" w:rsidRDefault="001D15E1" w:rsidP="00F44C63">
      <w:pPr>
        <w:pStyle w:val="ListParagraph"/>
        <w:numPr>
          <w:ilvl w:val="0"/>
          <w:numId w:val="2"/>
        </w:numPr>
        <w:tabs>
          <w:tab w:val="left" w:pos="1440"/>
          <w:tab w:val="left" w:pos="2160"/>
        </w:tabs>
        <w:ind w:hanging="720"/>
        <w:jc w:val="both"/>
        <w:rPr>
          <w:b/>
          <w:bCs/>
        </w:rPr>
      </w:pPr>
      <w:r>
        <w:rPr>
          <w:b/>
          <w:bCs/>
          <w:u w:val="single"/>
        </w:rPr>
        <w:t>RULES AND PROCEDURES</w:t>
      </w:r>
    </w:p>
    <w:p w14:paraId="448363D3" w14:textId="77777777" w:rsidR="00C17373" w:rsidRPr="00C17373" w:rsidRDefault="00C17373" w:rsidP="00F44C63">
      <w:pPr>
        <w:pStyle w:val="ListParagraph"/>
        <w:tabs>
          <w:tab w:val="left" w:pos="1440"/>
          <w:tab w:val="left" w:pos="2160"/>
        </w:tabs>
        <w:jc w:val="both"/>
        <w:rPr>
          <w:b/>
          <w:bCs/>
        </w:rPr>
      </w:pPr>
    </w:p>
    <w:p w14:paraId="3F9199AA" w14:textId="31F22262" w:rsidR="00F44C63" w:rsidRPr="00A1326C" w:rsidRDefault="001D15E1" w:rsidP="00F44C63">
      <w:pPr>
        <w:pStyle w:val="ListParagraph"/>
        <w:numPr>
          <w:ilvl w:val="0"/>
          <w:numId w:val="4"/>
        </w:numPr>
        <w:tabs>
          <w:tab w:val="left" w:pos="1440"/>
          <w:tab w:val="left" w:pos="2160"/>
        </w:tabs>
        <w:ind w:left="1350" w:hanging="630"/>
        <w:jc w:val="both"/>
        <w:rPr>
          <w:b/>
          <w:bCs/>
        </w:rPr>
      </w:pPr>
      <w:r>
        <w:rPr>
          <w:b/>
          <w:bCs/>
        </w:rPr>
        <w:t xml:space="preserve">Stakeholders will Consider and Approve Recommendations on Changes to Rules and Procedures – Reference “Committee”:  Redlined and Clean Copies Attached.  </w:t>
      </w:r>
    </w:p>
    <w:p w14:paraId="17F1BDE8" w14:textId="77777777" w:rsidR="00A1326C" w:rsidRDefault="00A1326C" w:rsidP="00FD5FC7">
      <w:pPr>
        <w:tabs>
          <w:tab w:val="left" w:pos="720"/>
          <w:tab w:val="left" w:pos="2160"/>
        </w:tabs>
        <w:jc w:val="both"/>
      </w:pPr>
    </w:p>
    <w:p w14:paraId="441023BD" w14:textId="563CA2D2" w:rsidR="00FD5FC7" w:rsidRDefault="00A1326C" w:rsidP="00FD5FC7">
      <w:pPr>
        <w:tabs>
          <w:tab w:val="left" w:pos="720"/>
          <w:tab w:val="left" w:pos="2160"/>
        </w:tabs>
        <w:jc w:val="both"/>
      </w:pPr>
      <w:r>
        <w:t>Chair Bricker reported that</w:t>
      </w:r>
      <w:r w:rsidR="00E774EB">
        <w:t xml:space="preserve"> there were proposed changes to the Rules and Procedures.  </w:t>
      </w:r>
      <w:r w:rsidR="00885642">
        <w:t xml:space="preserve">The </w:t>
      </w:r>
      <w:r w:rsidR="00E774EB">
        <w:t xml:space="preserve">Stakeholder Council Members </w:t>
      </w:r>
      <w:r w:rsidR="00A41C3B">
        <w:t xml:space="preserve">received both a redline and clean copy </w:t>
      </w:r>
      <w:r w:rsidR="00673F23">
        <w:t xml:space="preserve">version </w:t>
      </w:r>
      <w:r w:rsidR="00A41C3B">
        <w:t>of the document.  Chair Bricker asked the Council to share any additions, suggestions</w:t>
      </w:r>
      <w:r w:rsidR="00885642">
        <w:t>,</w:t>
      </w:r>
      <w:r w:rsidR="00A41C3B">
        <w:t xml:space="preserve"> or concerns.  </w:t>
      </w:r>
      <w:r w:rsidR="005B36D4">
        <w:t xml:space="preserve">Pat Shea wondered </w:t>
      </w:r>
      <w:r w:rsidR="00885642">
        <w:t xml:space="preserve">if </w:t>
      </w:r>
      <w:r w:rsidR="001B7B41">
        <w:t xml:space="preserve">the document could be amended at </w:t>
      </w:r>
      <w:r w:rsidR="006119C7">
        <w:t>future</w:t>
      </w:r>
      <w:r w:rsidR="001B7B41">
        <w:t xml:space="preserve"> Stakeholders Council </w:t>
      </w:r>
      <w:r w:rsidR="00885642">
        <w:t>m</w:t>
      </w:r>
      <w:r w:rsidR="001B7B41">
        <w:t>eeting</w:t>
      </w:r>
      <w:r w:rsidR="00AB501E">
        <w:t>s</w:t>
      </w:r>
      <w:r w:rsidR="00885642">
        <w:t>,</w:t>
      </w:r>
      <w:r w:rsidR="001B7B41">
        <w:t xml:space="preserve"> if necessary.  </w:t>
      </w:r>
      <w:r w:rsidR="00A07305">
        <w:t xml:space="preserve">CWC </w:t>
      </w:r>
      <w:r w:rsidR="00291DCC">
        <w:t xml:space="preserve">Deputy Director, Blake Perez </w:t>
      </w:r>
      <w:r w:rsidR="00561D9B">
        <w:t xml:space="preserve">explained that the Stakeholders Council </w:t>
      </w:r>
      <w:r w:rsidR="00A07305">
        <w:t xml:space="preserve">will </w:t>
      </w:r>
      <w:r w:rsidR="00561D9B">
        <w:t xml:space="preserve">recommend approval of the document.  It would then be forwarded to the </w:t>
      </w:r>
      <w:r w:rsidR="00CE6277">
        <w:t>Central Wasatch Commission (“CWC”)</w:t>
      </w:r>
      <w:r w:rsidR="00561D9B">
        <w:t xml:space="preserve"> Board for formal approval at the February CWC Board Meeting.  </w:t>
      </w:r>
    </w:p>
    <w:p w14:paraId="150832C4" w14:textId="65D455D6" w:rsidR="00D86D81" w:rsidRDefault="00D86D81" w:rsidP="00FD5FC7">
      <w:pPr>
        <w:tabs>
          <w:tab w:val="left" w:pos="720"/>
          <w:tab w:val="left" w:pos="2160"/>
        </w:tabs>
        <w:jc w:val="both"/>
      </w:pPr>
    </w:p>
    <w:p w14:paraId="36C1B2E4" w14:textId="6139B9D5" w:rsidR="00A83574" w:rsidRDefault="00796F7E" w:rsidP="00FD5FC7">
      <w:pPr>
        <w:tabs>
          <w:tab w:val="left" w:pos="720"/>
          <w:tab w:val="left" w:pos="2160"/>
        </w:tabs>
        <w:jc w:val="both"/>
      </w:pPr>
      <w:r>
        <w:t>Mr. Perez overview</w:t>
      </w:r>
      <w:r w:rsidR="00C2511E">
        <w:t>ed</w:t>
      </w:r>
      <w:r>
        <w:t xml:space="preserve"> the </w:t>
      </w:r>
      <w:r w:rsidR="00BB3A91">
        <w:t>proposed changes for the Rules and Procedures</w:t>
      </w:r>
      <w:r w:rsidR="006E0753">
        <w:t xml:space="preserve"> document</w:t>
      </w:r>
      <w:r w:rsidR="00BB3A91">
        <w:t xml:space="preserve">.  He reported that </w:t>
      </w:r>
      <w:r w:rsidR="00074852">
        <w:t>the c</w:t>
      </w:r>
      <w:r w:rsidR="00AF3405">
        <w:t>hanges</w:t>
      </w:r>
      <w:r w:rsidR="00BB3A91">
        <w:t xml:space="preserve"> </w:t>
      </w:r>
      <w:r w:rsidR="00A07305">
        <w:t xml:space="preserve">pertained to </w:t>
      </w:r>
      <w:r w:rsidR="00BB3A91">
        <w:t xml:space="preserve">the advisory committees.  </w:t>
      </w:r>
      <w:r w:rsidR="00AB501E">
        <w:t>More</w:t>
      </w:r>
      <w:r w:rsidR="00BB3A91">
        <w:t xml:space="preserve"> definitions</w:t>
      </w:r>
      <w:r w:rsidR="000C365A">
        <w:t xml:space="preserve"> </w:t>
      </w:r>
      <w:r w:rsidR="00AB501E">
        <w:t xml:space="preserve">were </w:t>
      </w:r>
      <w:r w:rsidR="000C365A">
        <w:t>adde</w:t>
      </w:r>
      <w:r w:rsidR="00AB501E">
        <w:t xml:space="preserve">d </w:t>
      </w:r>
      <w:r w:rsidR="00C2511E">
        <w:t xml:space="preserve">that </w:t>
      </w:r>
      <w:r w:rsidR="00AB501E">
        <w:t xml:space="preserve">related to </w:t>
      </w:r>
      <w:r w:rsidR="00BC4242">
        <w:t xml:space="preserve">the </w:t>
      </w:r>
      <w:r w:rsidR="00BB3A91">
        <w:t>purpose, authority, membership</w:t>
      </w:r>
      <w:r w:rsidR="00366385">
        <w:t>,</w:t>
      </w:r>
      <w:r w:rsidR="0097346F">
        <w:t xml:space="preserve"> and </w:t>
      </w:r>
      <w:r w:rsidR="00BB3A91">
        <w:t>leadership</w:t>
      </w:r>
      <w:r w:rsidR="000204FB">
        <w:t xml:space="preserve"> </w:t>
      </w:r>
      <w:r w:rsidR="00FB2F66">
        <w:t>as well as</w:t>
      </w:r>
      <w:r w:rsidR="000204FB">
        <w:t xml:space="preserve"> how often the committees </w:t>
      </w:r>
      <w:r w:rsidR="00366385">
        <w:t xml:space="preserve">will </w:t>
      </w:r>
      <w:r w:rsidR="000204FB">
        <w:t xml:space="preserve">be affirmed by the Stakeholders Council.  </w:t>
      </w:r>
    </w:p>
    <w:p w14:paraId="348139A7" w14:textId="71CDF9A6" w:rsidR="0054061B" w:rsidRDefault="0054061B" w:rsidP="00FD5FC7">
      <w:pPr>
        <w:tabs>
          <w:tab w:val="left" w:pos="720"/>
          <w:tab w:val="left" w:pos="2160"/>
        </w:tabs>
        <w:jc w:val="both"/>
      </w:pPr>
    </w:p>
    <w:p w14:paraId="05EF42A1" w14:textId="7E8216C9" w:rsidR="0054061B" w:rsidRDefault="0054061B" w:rsidP="00FD5FC7">
      <w:pPr>
        <w:tabs>
          <w:tab w:val="left" w:pos="720"/>
          <w:tab w:val="left" w:pos="2160"/>
        </w:tabs>
        <w:jc w:val="both"/>
      </w:pPr>
      <w:r>
        <w:t>John Knoblock discussed his experience on the Millcreek Canyon Committee</w:t>
      </w:r>
      <w:r w:rsidR="003B6601">
        <w:t xml:space="preserve"> and </w:t>
      </w:r>
      <w:r>
        <w:t xml:space="preserve">commented that part of the learning curve was understanding that the Committee </w:t>
      </w:r>
      <w:r w:rsidR="00CC4B9D">
        <w:t xml:space="preserve">should not </w:t>
      </w:r>
      <w:r w:rsidR="000348F0">
        <w:t>give</w:t>
      </w:r>
      <w:r w:rsidR="002E4B1B">
        <w:t xml:space="preserve"> direct</w:t>
      </w:r>
      <w:r w:rsidR="000348F0">
        <w:t xml:space="preserve"> input to groups like the U.S. Forest Service or the Unified Police Department (“UPD”)</w:t>
      </w:r>
      <w:r w:rsidR="002E4B1B">
        <w:t>.</w:t>
      </w:r>
      <w:r w:rsidR="003B22C2">
        <w:t xml:space="preserve">  Instead, the Committee </w:t>
      </w:r>
      <w:r w:rsidR="00CC4B9D">
        <w:t>i</w:t>
      </w:r>
      <w:r w:rsidR="003B22C2">
        <w:t xml:space="preserve">s advisory to the Stakeholders Council, which </w:t>
      </w:r>
      <w:r w:rsidR="007B71FE">
        <w:t>was</w:t>
      </w:r>
      <w:r w:rsidR="003B22C2">
        <w:t xml:space="preserve"> in turn, advisory to the </w:t>
      </w:r>
      <w:r w:rsidR="00297C47">
        <w:t xml:space="preserve">CWC Board.  The Commissioners </w:t>
      </w:r>
      <w:r w:rsidR="00ED4C6E">
        <w:t>made</w:t>
      </w:r>
      <w:r w:rsidR="00297C47">
        <w:t xml:space="preserve"> the final recommendations</w:t>
      </w:r>
      <w:r w:rsidR="00DB2AD5">
        <w:t xml:space="preserve">. </w:t>
      </w:r>
    </w:p>
    <w:p w14:paraId="6DB82BE7" w14:textId="3B91AD6E" w:rsidR="00B51273" w:rsidRDefault="00B51273" w:rsidP="00FD5FC7">
      <w:pPr>
        <w:tabs>
          <w:tab w:val="left" w:pos="720"/>
          <w:tab w:val="left" w:pos="2160"/>
        </w:tabs>
        <w:jc w:val="both"/>
      </w:pPr>
    </w:p>
    <w:p w14:paraId="126CBBB6" w14:textId="527994FF" w:rsidR="00E1289E" w:rsidRDefault="00DB2AD5" w:rsidP="00FD5FC7">
      <w:pPr>
        <w:tabs>
          <w:tab w:val="left" w:pos="720"/>
          <w:tab w:val="left" w:pos="2160"/>
        </w:tabs>
        <w:jc w:val="both"/>
      </w:pPr>
      <w:r>
        <w:t xml:space="preserve">Mr. Perez shared the redline version of the Rules and Procedures document with the Stakeholders Council.  </w:t>
      </w:r>
      <w:r w:rsidR="00BB36D0">
        <w:t xml:space="preserve">Chair Bricker explained that the document created guidelines for advisory committees to operate under.  Mr. Perez shared the clean version of the Rules and Procedures document with the Stakeholders Council for comparison.  </w:t>
      </w:r>
    </w:p>
    <w:p w14:paraId="44338D36" w14:textId="77777777" w:rsidR="008B26FA" w:rsidRDefault="008B26FA" w:rsidP="00FD5FC7">
      <w:pPr>
        <w:tabs>
          <w:tab w:val="left" w:pos="720"/>
          <w:tab w:val="left" w:pos="2160"/>
        </w:tabs>
        <w:jc w:val="both"/>
      </w:pPr>
    </w:p>
    <w:p w14:paraId="732DCBCB" w14:textId="159F8B20" w:rsidR="00FE1F55" w:rsidRDefault="00E37CAF" w:rsidP="00FD5FC7">
      <w:pPr>
        <w:tabs>
          <w:tab w:val="left" w:pos="720"/>
          <w:tab w:val="left" w:pos="2160"/>
        </w:tabs>
        <w:jc w:val="both"/>
      </w:pPr>
      <w:r>
        <w:lastRenderedPageBreak/>
        <w:t xml:space="preserve">Ed Marshall </w:t>
      </w:r>
      <w:r w:rsidR="009C7241">
        <w:t xml:space="preserve">referenced </w:t>
      </w:r>
      <w:r w:rsidR="003B6601">
        <w:t>p</w:t>
      </w:r>
      <w:r w:rsidR="009C7241">
        <w:t xml:space="preserve">age </w:t>
      </w:r>
      <w:r w:rsidR="003B6601">
        <w:t>three</w:t>
      </w:r>
      <w:r w:rsidR="009C7241">
        <w:t xml:space="preserve"> of the document.</w:t>
      </w:r>
      <w:r w:rsidR="00E06394">
        <w:t xml:space="preserve">  He felt it was important </w:t>
      </w:r>
      <w:r w:rsidR="00816225">
        <w:t xml:space="preserve">that there </w:t>
      </w:r>
      <w:r w:rsidR="00BB5613">
        <w:t xml:space="preserve">be </w:t>
      </w:r>
      <w:r w:rsidR="009A2B2B">
        <w:t xml:space="preserve">criteria </w:t>
      </w:r>
      <w:r w:rsidR="00B2549E">
        <w:t>related to</w:t>
      </w:r>
      <w:r w:rsidR="00BB5613">
        <w:t xml:space="preserve"> </w:t>
      </w:r>
      <w:r w:rsidR="002720F5">
        <w:t>the</w:t>
      </w:r>
      <w:r w:rsidR="00F704C1">
        <w:t xml:space="preserve"> appointment of committee members</w:t>
      </w:r>
      <w:r w:rsidR="002720F5">
        <w:t xml:space="preserve">.  </w:t>
      </w:r>
      <w:r w:rsidR="00E06394">
        <w:t>There were standards specified in Section 3</w:t>
      </w:r>
      <w:r w:rsidR="00CF5794">
        <w:t xml:space="preserve"> </w:t>
      </w:r>
      <w:r w:rsidR="00F94A22">
        <w:t>for</w:t>
      </w:r>
      <w:r w:rsidR="00CF5794">
        <w:t xml:space="preserve"> non-voting members but not for voting members.</w:t>
      </w:r>
      <w:r w:rsidR="007F28B4">
        <w:t xml:space="preserve">  </w:t>
      </w:r>
      <w:r w:rsidR="002B5C00">
        <w:t xml:space="preserve">Mr. Marshall believed </w:t>
      </w:r>
      <w:r w:rsidR="003B6601">
        <w:t xml:space="preserve">the </w:t>
      </w:r>
      <w:r w:rsidR="002B5C00">
        <w:t xml:space="preserve">committee members should have </w:t>
      </w:r>
      <w:r w:rsidR="007F28B4">
        <w:t xml:space="preserve">a </w:t>
      </w:r>
      <w:r w:rsidR="009B72E2">
        <w:t xml:space="preserve">connection to the area </w:t>
      </w:r>
      <w:r w:rsidR="00D33ECD">
        <w:t>that the</w:t>
      </w:r>
      <w:r w:rsidR="009B72E2">
        <w:t xml:space="preserve"> committee relate</w:t>
      </w:r>
      <w:r w:rsidR="00816225">
        <w:t>d</w:t>
      </w:r>
      <w:r w:rsidR="009B72E2">
        <w:t xml:space="preserve"> to.  </w:t>
      </w:r>
      <w:r w:rsidR="008A5314">
        <w:t xml:space="preserve">He reported that Section 4 </w:t>
      </w:r>
      <w:r w:rsidR="003B6601">
        <w:t xml:space="preserve">specifies that </w:t>
      </w:r>
      <w:r w:rsidR="008A5314">
        <w:t>a person should “demonstrate appropriate knowledge of, and interest in, the committee</w:t>
      </w:r>
      <w:r w:rsidR="00700E69">
        <w:t>'</w:t>
      </w:r>
      <w:r w:rsidR="008A5314">
        <w:t xml:space="preserve">s assigned focus area.”  Mr. Marshall </w:t>
      </w:r>
      <w:r w:rsidR="004C22D1">
        <w:t>suggested</w:t>
      </w:r>
      <w:r w:rsidR="008A5314">
        <w:t xml:space="preserve"> </w:t>
      </w:r>
      <w:r w:rsidR="00622866">
        <w:t xml:space="preserve">that </w:t>
      </w:r>
      <w:r w:rsidR="00816225">
        <w:t xml:space="preserve">statement </w:t>
      </w:r>
      <w:r w:rsidR="00622866">
        <w:t>also be included in Section 3.</w:t>
      </w:r>
      <w:r w:rsidR="004C22D1">
        <w:t xml:space="preserve">  He </w:t>
      </w:r>
      <w:r w:rsidR="009D0D58">
        <w:t>reiterated</w:t>
      </w:r>
      <w:r w:rsidR="002B525F">
        <w:t xml:space="preserve"> that there should be criteria </w:t>
      </w:r>
      <w:r w:rsidR="00D932AB">
        <w:t>related to the</w:t>
      </w:r>
      <w:r w:rsidR="002B525F">
        <w:t xml:space="preserve"> appointment of members to a committee.  Members should have sufficient interest in order to participate.  </w:t>
      </w:r>
    </w:p>
    <w:p w14:paraId="3D10A4EF" w14:textId="77777777" w:rsidR="00FE1F55" w:rsidRDefault="00FE1F55" w:rsidP="00FD5FC7">
      <w:pPr>
        <w:tabs>
          <w:tab w:val="left" w:pos="720"/>
          <w:tab w:val="left" w:pos="2160"/>
        </w:tabs>
        <w:jc w:val="both"/>
      </w:pPr>
    </w:p>
    <w:p w14:paraId="3F9BDF0C" w14:textId="6B3B97D0" w:rsidR="00AD22FF" w:rsidRDefault="00B90FE1" w:rsidP="00FD5FC7">
      <w:pPr>
        <w:tabs>
          <w:tab w:val="left" w:pos="720"/>
          <w:tab w:val="left" w:pos="2160"/>
        </w:tabs>
        <w:jc w:val="both"/>
      </w:pPr>
      <w:r>
        <w:t>Mr. Marshall also referenced language in Section 4 that read, “…a desire to benefit the Council’s work concerning that focused area and any affected geography.”  He believed that the phrase, “any affected geography,” was too broad</w:t>
      </w:r>
      <w:r w:rsidR="00F66C87">
        <w:t xml:space="preserve"> and should be removed.</w:t>
      </w:r>
    </w:p>
    <w:p w14:paraId="683BF634" w14:textId="15A91042" w:rsidR="00443B1C" w:rsidRDefault="00443B1C" w:rsidP="00FD5FC7">
      <w:pPr>
        <w:tabs>
          <w:tab w:val="left" w:pos="720"/>
          <w:tab w:val="left" w:pos="2160"/>
        </w:tabs>
        <w:jc w:val="both"/>
      </w:pPr>
    </w:p>
    <w:p w14:paraId="794192DB" w14:textId="2D12F54B" w:rsidR="003A39D9" w:rsidRDefault="00443B1C" w:rsidP="00FD5FC7">
      <w:pPr>
        <w:tabs>
          <w:tab w:val="left" w:pos="720"/>
          <w:tab w:val="left" w:pos="2160"/>
        </w:tabs>
        <w:jc w:val="both"/>
      </w:pPr>
      <w:r>
        <w:t xml:space="preserve">Mr. Shea </w:t>
      </w:r>
      <w:r w:rsidR="0067316F">
        <w:t xml:space="preserve">commented that the narrow jurisdictional interest was represented on the CWC Commission.  The advisory committees could be broader </w:t>
      </w:r>
      <w:r w:rsidR="00114C20">
        <w:t>in order to</w:t>
      </w:r>
      <w:r w:rsidR="0067316F">
        <w:t xml:space="preserve"> obtain outside expertise.  He felt that certain limitations were present on the CWC Board but </w:t>
      </w:r>
      <w:r w:rsidR="00AF0BC0">
        <w:t>those limitations didn’t</w:t>
      </w:r>
      <w:r w:rsidR="0067316F">
        <w:t xml:space="preserve"> necessarily need to </w:t>
      </w:r>
      <w:r w:rsidR="00AF0BC0">
        <w:t>apply to</w:t>
      </w:r>
      <w:r w:rsidR="0067316F">
        <w:t xml:space="preserve"> the advisory committees.  </w:t>
      </w:r>
      <w:r w:rsidR="00664B10">
        <w:t xml:space="preserve">Brian </w:t>
      </w:r>
      <w:r w:rsidR="00C250B4">
        <w:t xml:space="preserve">Hutchinson agreed with Mr. Shea and </w:t>
      </w:r>
      <w:r w:rsidR="006F2275">
        <w:t>stated</w:t>
      </w:r>
      <w:r w:rsidR="00C250B4">
        <w:t xml:space="preserve"> that </w:t>
      </w:r>
      <w:r w:rsidR="002979F4">
        <w:t xml:space="preserve">a limited scope might go against the purpose of the Stakeholders Council.  </w:t>
      </w:r>
      <w:r w:rsidR="003A39D9">
        <w:t xml:space="preserve">Mr. Marshall believed there needed to be more specificity when it came to committee members.  He noted that non-voting members </w:t>
      </w:r>
      <w:r w:rsidR="006F2275">
        <w:t>needed to have</w:t>
      </w:r>
      <w:r w:rsidR="003A39D9">
        <w:t xml:space="preserve"> specialized knowledge or expertise of the committee work and deliberations, but there was no such standard for committee members. </w:t>
      </w:r>
    </w:p>
    <w:p w14:paraId="17354F6D" w14:textId="6DF8787A" w:rsidR="003139B6" w:rsidRDefault="003139B6" w:rsidP="00FD5FC7">
      <w:pPr>
        <w:tabs>
          <w:tab w:val="left" w:pos="720"/>
          <w:tab w:val="left" w:pos="2160"/>
        </w:tabs>
        <w:jc w:val="both"/>
      </w:pPr>
    </w:p>
    <w:p w14:paraId="7C19FA54" w14:textId="3FD6CC93" w:rsidR="00D207EC" w:rsidRDefault="008034D1" w:rsidP="00FD5FC7">
      <w:pPr>
        <w:tabs>
          <w:tab w:val="left" w:pos="720"/>
          <w:tab w:val="left" w:pos="2160"/>
        </w:tabs>
        <w:jc w:val="both"/>
      </w:pPr>
      <w:r>
        <w:t xml:space="preserve">It was noted that the advisory committees forwarded advice to the Stakeholders Council and </w:t>
      </w:r>
      <w:r w:rsidR="00474ECE">
        <w:t>that advice was then forwarded to</w:t>
      </w:r>
      <w:r w:rsidR="00810DFD">
        <w:t xml:space="preserve"> the</w:t>
      </w:r>
      <w:r>
        <w:t xml:space="preserve"> CWC Board.  </w:t>
      </w:r>
      <w:r w:rsidR="00B667C3">
        <w:t>The</w:t>
      </w:r>
      <w:r>
        <w:t xml:space="preserve"> advice could </w:t>
      </w:r>
      <w:r w:rsidR="00B667C3">
        <w:t xml:space="preserve">always </w:t>
      </w:r>
      <w:r>
        <w:t xml:space="preserve">be accepted or rejected.  </w:t>
      </w:r>
      <w:r w:rsidR="00810DFD">
        <w:t xml:space="preserve">Mr. Marshall pointed out that </w:t>
      </w:r>
      <w:r w:rsidR="003809C7">
        <w:t>each</w:t>
      </w:r>
      <w:r w:rsidR="00810DFD">
        <w:t xml:space="preserve"> advisory committee </w:t>
      </w:r>
      <w:r w:rsidR="008354B4">
        <w:t xml:space="preserve">needed </w:t>
      </w:r>
      <w:r w:rsidR="00810DFD">
        <w:t xml:space="preserve">members who </w:t>
      </w:r>
      <w:r w:rsidR="003809C7">
        <w:t>were able to</w:t>
      </w:r>
      <w:r w:rsidR="00810DFD">
        <w:t xml:space="preserve"> </w:t>
      </w:r>
      <w:r w:rsidR="002B28B6">
        <w:t xml:space="preserve">give good advice.  </w:t>
      </w:r>
      <w:r w:rsidR="003809C7">
        <w:t xml:space="preserve">Chair Bricker felt </w:t>
      </w:r>
      <w:r w:rsidR="00695636">
        <w:t xml:space="preserve">it may be beneficial to allow </w:t>
      </w:r>
      <w:r w:rsidR="00355AC6">
        <w:t xml:space="preserve">there to be </w:t>
      </w:r>
      <w:r w:rsidR="00695636">
        <w:t xml:space="preserve">multiple perspectives on the advisory committees. </w:t>
      </w:r>
    </w:p>
    <w:p w14:paraId="5BE2BD49" w14:textId="200717E9" w:rsidR="0079099B" w:rsidRDefault="0079099B" w:rsidP="00FD5FC7">
      <w:pPr>
        <w:tabs>
          <w:tab w:val="left" w:pos="720"/>
          <w:tab w:val="left" w:pos="2160"/>
        </w:tabs>
        <w:jc w:val="both"/>
      </w:pPr>
    </w:p>
    <w:p w14:paraId="23D8CBC4" w14:textId="17DB2344" w:rsidR="00210EA9" w:rsidRDefault="001A31EA" w:rsidP="00FD5FC7">
      <w:pPr>
        <w:tabs>
          <w:tab w:val="left" w:pos="720"/>
          <w:tab w:val="left" w:pos="2160"/>
        </w:tabs>
        <w:jc w:val="both"/>
      </w:pPr>
      <w:r>
        <w:t xml:space="preserve">Nate Furman </w:t>
      </w:r>
      <w:r w:rsidR="009B3CE6">
        <w:t xml:space="preserve">felt that Mr. Marshall’s point was interesting.  However, he </w:t>
      </w:r>
      <w:r w:rsidR="003B6601">
        <w:t xml:space="preserve">did not </w:t>
      </w:r>
      <w:r w:rsidR="009B3CE6">
        <w:t xml:space="preserve">feel that adding constraints to committee participation would be beneficial.  Tom Diegel </w:t>
      </w:r>
      <w:r w:rsidR="00DD6169">
        <w:t xml:space="preserve">agreed that it would be useful to have members with local knowledge, but wondered how enforceable </w:t>
      </w:r>
      <w:r w:rsidR="003A08F7">
        <w:t>limitation</w:t>
      </w:r>
      <w:r w:rsidR="00E42BB0">
        <w:t>s</w:t>
      </w:r>
      <w:r w:rsidR="003A08F7">
        <w:t xml:space="preserve"> would be.  Mr. Marshall clarified that he was attempting to establish criteria for the Chair to evaluate committee members.  </w:t>
      </w:r>
      <w:r w:rsidR="000A4E9F">
        <w:t>He believed that all members of the committees should have firsthand knowledge.</w:t>
      </w:r>
      <w:r w:rsidR="0078344C">
        <w:t xml:space="preserve">  Mr. Shea suggested a compromise.  There could be a condition </w:t>
      </w:r>
      <w:r w:rsidR="00552381">
        <w:t xml:space="preserve">in the Rules and Procedures document </w:t>
      </w:r>
      <w:r w:rsidR="0078344C">
        <w:t xml:space="preserve">that </w:t>
      </w:r>
      <w:r w:rsidR="000343C0">
        <w:t>stated that each advisory committee must have one member from the geographic location</w:t>
      </w:r>
      <w:r w:rsidR="00B02A24">
        <w:t xml:space="preserve"> the committee </w:t>
      </w:r>
      <w:r w:rsidR="00292F3F">
        <w:t>was</w:t>
      </w:r>
      <w:r w:rsidR="008371B4">
        <w:t xml:space="preserve"> </w:t>
      </w:r>
      <w:r w:rsidR="00134168">
        <w:t xml:space="preserve">discussing.  </w:t>
      </w:r>
    </w:p>
    <w:p w14:paraId="718B07E8" w14:textId="77777777" w:rsidR="00210EA9" w:rsidRDefault="00210EA9" w:rsidP="00FD5FC7">
      <w:pPr>
        <w:tabs>
          <w:tab w:val="left" w:pos="720"/>
          <w:tab w:val="left" w:pos="2160"/>
        </w:tabs>
        <w:jc w:val="both"/>
      </w:pPr>
    </w:p>
    <w:p w14:paraId="7FAB3C69" w14:textId="7B492DD8" w:rsidR="00554EBD" w:rsidRDefault="00C15624" w:rsidP="00FD5FC7">
      <w:pPr>
        <w:tabs>
          <w:tab w:val="left" w:pos="720"/>
          <w:tab w:val="left" w:pos="2160"/>
        </w:tabs>
        <w:jc w:val="both"/>
      </w:pPr>
      <w:r>
        <w:t>Discussions were had about the term, “consensus-based,” in the Rules and Procedures document.  The</w:t>
      </w:r>
      <w:r w:rsidR="00052333">
        <w:t xml:space="preserve"> document </w:t>
      </w:r>
      <w:r w:rsidR="001729F3">
        <w:t xml:space="preserve">also </w:t>
      </w:r>
      <w:r w:rsidR="00052333">
        <w:t xml:space="preserve">made </w:t>
      </w:r>
      <w:r>
        <w:t xml:space="preserve">several references to voting and voting processes.  </w:t>
      </w:r>
      <w:r w:rsidR="00052333">
        <w:t xml:space="preserve">Council Members wondered how </w:t>
      </w:r>
      <w:r w:rsidR="00642395">
        <w:t>th</w:t>
      </w:r>
      <w:r w:rsidR="000A745C">
        <w:t xml:space="preserve">ere </w:t>
      </w:r>
      <w:proofErr w:type="gramStart"/>
      <w:r w:rsidR="000A745C">
        <w:t xml:space="preserve">could be </w:t>
      </w:r>
      <w:r w:rsidR="001426B7">
        <w:t xml:space="preserve">a </w:t>
      </w:r>
      <w:r w:rsidR="000A745C">
        <w:t>consensus</w:t>
      </w:r>
      <w:proofErr w:type="gramEnd"/>
      <w:r w:rsidR="000A745C">
        <w:t xml:space="preserve"> when each member had an individual vote.</w:t>
      </w:r>
      <w:r w:rsidR="008E27A5">
        <w:t xml:space="preserve">  </w:t>
      </w:r>
      <w:r w:rsidR="001146DC">
        <w:t xml:space="preserve">Chair Bricker </w:t>
      </w:r>
      <w:r w:rsidR="00AC2E79">
        <w:t>explained</w:t>
      </w:r>
      <w:r w:rsidR="00040DF2">
        <w:t xml:space="preserve"> that Council Members</w:t>
      </w:r>
      <w:r w:rsidR="005037A6">
        <w:t xml:space="preserve"> typically</w:t>
      </w:r>
      <w:r w:rsidR="00040DF2">
        <w:t xml:space="preserve"> talk</w:t>
      </w:r>
      <w:r w:rsidR="005037A6">
        <w:t>ed</w:t>
      </w:r>
      <w:r w:rsidR="00040DF2">
        <w:t xml:space="preserve"> through any </w:t>
      </w:r>
      <w:r w:rsidR="00A4107F">
        <w:t xml:space="preserve">reasons for </w:t>
      </w:r>
      <w:r w:rsidR="00040DF2">
        <w:t>objection until some level of comfort ha</w:t>
      </w:r>
      <w:r w:rsidR="005037A6">
        <w:t xml:space="preserve">d </w:t>
      </w:r>
      <w:r w:rsidR="00040DF2">
        <w:t>been reached</w:t>
      </w:r>
      <w:r w:rsidR="00645751">
        <w:t>.</w:t>
      </w:r>
    </w:p>
    <w:p w14:paraId="25C98675" w14:textId="31D3C743" w:rsidR="00C70B6D" w:rsidRDefault="00C70B6D" w:rsidP="00FD5FC7">
      <w:pPr>
        <w:tabs>
          <w:tab w:val="left" w:pos="720"/>
          <w:tab w:val="left" w:pos="2160"/>
        </w:tabs>
        <w:jc w:val="both"/>
      </w:pPr>
    </w:p>
    <w:p w14:paraId="15633DFD" w14:textId="43F12E81" w:rsidR="00E20957" w:rsidRDefault="00F3315C" w:rsidP="009733DF">
      <w:pPr>
        <w:tabs>
          <w:tab w:val="left" w:pos="720"/>
          <w:tab w:val="left" w:pos="2160"/>
        </w:tabs>
        <w:jc w:val="both"/>
      </w:pPr>
      <w:r>
        <w:t xml:space="preserve">Ms. Munsey asked about </w:t>
      </w:r>
      <w:r w:rsidR="00281F61">
        <w:t>meeting minutes</w:t>
      </w:r>
      <w:r w:rsidR="00F95E60">
        <w:t xml:space="preserve">.  Chair Bricker stated that there were minutes for each of the advisory committees.  However, </w:t>
      </w:r>
      <w:r w:rsidR="00645751">
        <w:t>each committee</w:t>
      </w:r>
      <w:r w:rsidR="00F95E60">
        <w:t xml:space="preserve"> </w:t>
      </w:r>
      <w:r w:rsidR="00645751">
        <w:t xml:space="preserve">still </w:t>
      </w:r>
      <w:r w:rsidR="00F95E60">
        <w:t xml:space="preserve">reported their activities to the Stakeholders Council during regular Stakeholders Council Meetings.  </w:t>
      </w:r>
      <w:r w:rsidR="00E02D8F">
        <w:t xml:space="preserve">Communications Director, </w:t>
      </w:r>
      <w:r w:rsidR="00E02D8F">
        <w:lastRenderedPageBreak/>
        <w:t xml:space="preserve">Lindsey Nielsen clarified that a member of CWC Staff attended each advisory committee meeting to </w:t>
      </w:r>
      <w:r w:rsidR="002C66D3">
        <w:t xml:space="preserve">help manage the meeting and record the meeting for the transcriber.  </w:t>
      </w:r>
    </w:p>
    <w:p w14:paraId="1D797B97" w14:textId="299FDE09" w:rsidR="00630538" w:rsidRDefault="00630538" w:rsidP="009733DF">
      <w:pPr>
        <w:tabs>
          <w:tab w:val="left" w:pos="720"/>
          <w:tab w:val="left" w:pos="2160"/>
        </w:tabs>
        <w:jc w:val="both"/>
      </w:pPr>
    </w:p>
    <w:p w14:paraId="600F8475" w14:textId="6A33C28F" w:rsidR="00D66B82" w:rsidRDefault="00240D5C" w:rsidP="002B6006">
      <w:pPr>
        <w:tabs>
          <w:tab w:val="left" w:pos="720"/>
          <w:tab w:val="left" w:pos="2160"/>
        </w:tabs>
        <w:jc w:val="both"/>
      </w:pPr>
      <w:r>
        <w:t>Carl</w:t>
      </w:r>
      <w:r w:rsidR="00630538">
        <w:t xml:space="preserve"> Fisher commented that he wasn’t comfortable supporting the recommended changes to the Rules and Procedures</w:t>
      </w:r>
      <w:r w:rsidR="00F14A93">
        <w:t xml:space="preserve"> at the present time</w:t>
      </w:r>
      <w:r w:rsidR="00630538">
        <w:t xml:space="preserve">.  </w:t>
      </w:r>
      <w:r w:rsidR="002B6006">
        <w:t xml:space="preserve">Discussions were had about postponing a recommendation.  Chair Bricker </w:t>
      </w:r>
      <w:r w:rsidR="00BD660B">
        <w:t xml:space="preserve">suggested that the Stakeholders Council table the item until the next meeting. </w:t>
      </w:r>
    </w:p>
    <w:p w14:paraId="27511067" w14:textId="77777777" w:rsidR="008F07B9" w:rsidRDefault="008F07B9" w:rsidP="00F44C63">
      <w:pPr>
        <w:tabs>
          <w:tab w:val="left" w:pos="1440"/>
          <w:tab w:val="left" w:pos="2160"/>
        </w:tabs>
        <w:jc w:val="both"/>
      </w:pPr>
    </w:p>
    <w:p w14:paraId="10F9F621" w14:textId="7B8E274C" w:rsidR="00B86509" w:rsidRPr="00B86509" w:rsidRDefault="001D15E1" w:rsidP="00F44C63">
      <w:pPr>
        <w:pStyle w:val="ListParagraph"/>
        <w:numPr>
          <w:ilvl w:val="0"/>
          <w:numId w:val="2"/>
        </w:numPr>
        <w:tabs>
          <w:tab w:val="left" w:pos="1440"/>
          <w:tab w:val="left" w:pos="2160"/>
        </w:tabs>
        <w:ind w:hanging="720"/>
        <w:jc w:val="both"/>
        <w:rPr>
          <w:bCs/>
        </w:rPr>
      </w:pPr>
      <w:r>
        <w:rPr>
          <w:b/>
          <w:u w:val="single"/>
        </w:rPr>
        <w:t>STAKEHOLDERS COUNCIL MEMBERSHIP DISCUSSION</w:t>
      </w:r>
    </w:p>
    <w:p w14:paraId="2856EBAA" w14:textId="646EE70F" w:rsidR="00B86509" w:rsidRDefault="00B86509" w:rsidP="00F44C63">
      <w:pPr>
        <w:tabs>
          <w:tab w:val="left" w:pos="1440"/>
          <w:tab w:val="left" w:pos="2160"/>
        </w:tabs>
        <w:jc w:val="both"/>
        <w:rPr>
          <w:bCs/>
        </w:rPr>
      </w:pPr>
    </w:p>
    <w:p w14:paraId="408E15CB" w14:textId="72934D3D" w:rsidR="004C4BC3" w:rsidRPr="00F44C63" w:rsidRDefault="001D15E1" w:rsidP="00F44C63">
      <w:pPr>
        <w:pStyle w:val="ListParagraph"/>
        <w:numPr>
          <w:ilvl w:val="0"/>
          <w:numId w:val="5"/>
        </w:numPr>
        <w:tabs>
          <w:tab w:val="left" w:pos="1440"/>
          <w:tab w:val="left" w:pos="2160"/>
        </w:tabs>
        <w:ind w:left="1440" w:hanging="720"/>
        <w:jc w:val="both"/>
        <w:rPr>
          <w:bCs/>
        </w:rPr>
      </w:pPr>
      <w:r>
        <w:rPr>
          <w:b/>
        </w:rPr>
        <w:t xml:space="preserve">Chair Dr. Kelly Bricker will Lead </w:t>
      </w:r>
      <w:r w:rsidR="001426B7">
        <w:rPr>
          <w:b/>
        </w:rPr>
        <w:t xml:space="preserve">a </w:t>
      </w:r>
      <w:r>
        <w:rPr>
          <w:b/>
        </w:rPr>
        <w:t>Discussion on Current SHC Membership.</w:t>
      </w:r>
    </w:p>
    <w:p w14:paraId="4A5D9424" w14:textId="267C7EBA" w:rsidR="00F44C63" w:rsidRDefault="00F44C63" w:rsidP="00F44C63">
      <w:pPr>
        <w:tabs>
          <w:tab w:val="left" w:pos="1440"/>
          <w:tab w:val="left" w:pos="2160"/>
        </w:tabs>
        <w:jc w:val="both"/>
        <w:rPr>
          <w:bCs/>
        </w:rPr>
      </w:pPr>
    </w:p>
    <w:p w14:paraId="6AF514E0" w14:textId="143B22B7" w:rsidR="003339A4" w:rsidRDefault="003339A4" w:rsidP="00B34D54">
      <w:pPr>
        <w:tabs>
          <w:tab w:val="left" w:pos="1440"/>
          <w:tab w:val="left" w:pos="2160"/>
        </w:tabs>
        <w:jc w:val="both"/>
        <w:rPr>
          <w:bCs/>
        </w:rPr>
      </w:pPr>
      <w:r>
        <w:rPr>
          <w:bCs/>
        </w:rPr>
        <w:t xml:space="preserve">Chair Bricker </w:t>
      </w:r>
      <w:r w:rsidR="001D771E">
        <w:rPr>
          <w:bCs/>
        </w:rPr>
        <w:t xml:space="preserve">reported that when the Stakeholders Council was formed in 2019, approximately half the members were assigned to an initial 2-year term.  Those 2-year terms would come to an end in June 2021.  </w:t>
      </w:r>
      <w:r w:rsidR="005B5FD5">
        <w:rPr>
          <w:bCs/>
        </w:rPr>
        <w:t>CWC Staff sent a spreadsheet to Council Members that outlined the terms.  Chair Bricker asked that Council Members let Staff know whether they wanted to continue to serve another term.  The new term would be</w:t>
      </w:r>
      <w:r w:rsidR="00A819FE">
        <w:rPr>
          <w:bCs/>
        </w:rPr>
        <w:t xml:space="preserve"> a</w:t>
      </w:r>
      <w:r w:rsidR="005B5FD5">
        <w:rPr>
          <w:bCs/>
        </w:rPr>
        <w:t xml:space="preserve"> 4-year term </w:t>
      </w:r>
      <w:r w:rsidR="00A819FE">
        <w:rPr>
          <w:bCs/>
        </w:rPr>
        <w:t>and</w:t>
      </w:r>
      <w:r w:rsidR="005B5FD5">
        <w:rPr>
          <w:bCs/>
        </w:rPr>
        <w:t xml:space="preserve"> would begin in July 2021.  </w:t>
      </w:r>
      <w:r w:rsidR="00662861">
        <w:rPr>
          <w:bCs/>
        </w:rPr>
        <w:t xml:space="preserve">The Stakeholders Council would accept applications for any open seats. </w:t>
      </w:r>
    </w:p>
    <w:p w14:paraId="057B0A9C" w14:textId="0B8D7259" w:rsidR="0037575D" w:rsidRDefault="0037575D" w:rsidP="00B34D54">
      <w:pPr>
        <w:tabs>
          <w:tab w:val="left" w:pos="1440"/>
          <w:tab w:val="left" w:pos="2160"/>
        </w:tabs>
        <w:jc w:val="both"/>
        <w:rPr>
          <w:bCs/>
        </w:rPr>
      </w:pPr>
    </w:p>
    <w:p w14:paraId="1E5C6959" w14:textId="03859635" w:rsidR="0037575D" w:rsidRDefault="00744441" w:rsidP="00B34D54">
      <w:pPr>
        <w:tabs>
          <w:tab w:val="left" w:pos="1440"/>
          <w:tab w:val="left" w:pos="2160"/>
        </w:tabs>
        <w:jc w:val="both"/>
        <w:rPr>
          <w:bCs/>
        </w:rPr>
      </w:pPr>
      <w:r>
        <w:rPr>
          <w:bCs/>
        </w:rPr>
        <w:t xml:space="preserve">Mr. Hutchinson </w:t>
      </w:r>
      <w:r w:rsidR="00B16F1D">
        <w:rPr>
          <w:bCs/>
        </w:rPr>
        <w:t xml:space="preserve">mentioned that the spreadsheet for </w:t>
      </w:r>
      <w:r w:rsidR="00560A2F">
        <w:rPr>
          <w:bCs/>
        </w:rPr>
        <w:t>c</w:t>
      </w:r>
      <w:r w:rsidR="00B16F1D">
        <w:rPr>
          <w:bCs/>
        </w:rPr>
        <w:t xml:space="preserve">ommittee </w:t>
      </w:r>
      <w:r w:rsidR="00560A2F">
        <w:rPr>
          <w:bCs/>
        </w:rPr>
        <w:t>a</w:t>
      </w:r>
      <w:r w:rsidR="00B16F1D">
        <w:rPr>
          <w:bCs/>
        </w:rPr>
        <w:t xml:space="preserve">ssignments was still being filled out.  He also noted that there wasn’t much visibility on the CWC website.  He felt it was important for people in the community to know who to reach on the various committees.  </w:t>
      </w:r>
      <w:r w:rsidR="00302B81">
        <w:rPr>
          <w:bCs/>
        </w:rPr>
        <w:t xml:space="preserve">Mr. Perez clarified that the spreadsheet related to committee assignments would be reviewed </w:t>
      </w:r>
      <w:r w:rsidR="00BA3F35">
        <w:rPr>
          <w:bCs/>
        </w:rPr>
        <w:t xml:space="preserve">at a later time.  He thanked Mr. Hutchinson for his suggestion related to visibility on the website.  </w:t>
      </w:r>
    </w:p>
    <w:p w14:paraId="71E86E88" w14:textId="4272D55B" w:rsidR="00C84512" w:rsidRDefault="00C84512" w:rsidP="00B34D54">
      <w:pPr>
        <w:tabs>
          <w:tab w:val="left" w:pos="1440"/>
          <w:tab w:val="left" w:pos="2160"/>
        </w:tabs>
        <w:jc w:val="both"/>
        <w:rPr>
          <w:bCs/>
        </w:rPr>
      </w:pPr>
    </w:p>
    <w:p w14:paraId="4A6FCC4A" w14:textId="0F626D8F" w:rsidR="00034B19" w:rsidRDefault="008A749B" w:rsidP="00B34D54">
      <w:pPr>
        <w:tabs>
          <w:tab w:val="left" w:pos="1440"/>
          <w:tab w:val="left" w:pos="2160"/>
        </w:tabs>
        <w:jc w:val="both"/>
        <w:rPr>
          <w:bCs/>
        </w:rPr>
      </w:pPr>
      <w:r>
        <w:rPr>
          <w:bCs/>
        </w:rPr>
        <w:t>Michael</w:t>
      </w:r>
      <w:r w:rsidR="00034B19">
        <w:rPr>
          <w:bCs/>
        </w:rPr>
        <w:t xml:space="preserve"> Marker wondered </w:t>
      </w:r>
      <w:r w:rsidR="001332E1">
        <w:rPr>
          <w:bCs/>
        </w:rPr>
        <w:t>how Council Members should respond to the spreadsheet regarding the terms.</w:t>
      </w:r>
      <w:r w:rsidR="00590D03">
        <w:rPr>
          <w:bCs/>
        </w:rPr>
        <w:t xml:space="preserve">  Mr. Perez asked that all responses be sent to CWC Staff by February 1, 2021.  He would follow up with any Council Members he hadn’t heard from.</w:t>
      </w:r>
    </w:p>
    <w:p w14:paraId="19F0F606" w14:textId="77777777" w:rsidR="0037748D" w:rsidRDefault="0037748D" w:rsidP="00B34D54">
      <w:pPr>
        <w:tabs>
          <w:tab w:val="left" w:pos="1440"/>
          <w:tab w:val="left" w:pos="2160"/>
        </w:tabs>
        <w:jc w:val="both"/>
        <w:rPr>
          <w:bCs/>
        </w:rPr>
      </w:pPr>
    </w:p>
    <w:p w14:paraId="272EBCB6" w14:textId="6875C573" w:rsidR="00764F68" w:rsidRPr="00764F68" w:rsidRDefault="00764F68" w:rsidP="00222356">
      <w:pPr>
        <w:pStyle w:val="ListParagraph"/>
        <w:numPr>
          <w:ilvl w:val="0"/>
          <w:numId w:val="2"/>
        </w:numPr>
        <w:tabs>
          <w:tab w:val="left" w:pos="1440"/>
          <w:tab w:val="left" w:pos="2160"/>
        </w:tabs>
        <w:ind w:hanging="720"/>
        <w:jc w:val="both"/>
        <w:rPr>
          <w:bCs/>
        </w:rPr>
      </w:pPr>
      <w:r>
        <w:rPr>
          <w:b/>
          <w:bCs/>
          <w:u w:val="single"/>
        </w:rPr>
        <w:t xml:space="preserve">MILLCREEK CANYON COMMITTEE UPDATE </w:t>
      </w:r>
    </w:p>
    <w:p w14:paraId="0924CAE3" w14:textId="5AADE0D5" w:rsidR="00764F68" w:rsidRDefault="00764F68" w:rsidP="00764F68">
      <w:pPr>
        <w:tabs>
          <w:tab w:val="left" w:pos="1440"/>
          <w:tab w:val="left" w:pos="2160"/>
        </w:tabs>
        <w:jc w:val="both"/>
        <w:rPr>
          <w:bCs/>
        </w:rPr>
      </w:pPr>
    </w:p>
    <w:p w14:paraId="5B97407E" w14:textId="6B29EC7D" w:rsidR="00764F68" w:rsidRPr="00764F68" w:rsidRDefault="00876DAA" w:rsidP="00764F68">
      <w:pPr>
        <w:pStyle w:val="ListParagraph"/>
        <w:numPr>
          <w:ilvl w:val="0"/>
          <w:numId w:val="17"/>
        </w:numPr>
        <w:tabs>
          <w:tab w:val="left" w:pos="1440"/>
          <w:tab w:val="left" w:pos="2160"/>
        </w:tabs>
        <w:ind w:left="1440" w:hanging="720"/>
        <w:jc w:val="both"/>
        <w:rPr>
          <w:b/>
        </w:rPr>
      </w:pPr>
      <w:r>
        <w:rPr>
          <w:b/>
        </w:rPr>
        <w:t xml:space="preserve">Ed Marshall, Chair of the Millcreek Canyon Committee will Provide an Update on the Work of the Committee to Date.  Minutes of the Committee </w:t>
      </w:r>
      <w:r w:rsidR="001A2782">
        <w:rPr>
          <w:b/>
        </w:rPr>
        <w:t>are Posted</w:t>
      </w:r>
      <w:r>
        <w:rPr>
          <w:b/>
        </w:rPr>
        <w:t xml:space="preserve"> on the Utah Public Notice Website.  </w:t>
      </w:r>
    </w:p>
    <w:p w14:paraId="1D5B9002" w14:textId="59A132D2" w:rsidR="00764F68" w:rsidRDefault="00764F68" w:rsidP="00764F68">
      <w:pPr>
        <w:tabs>
          <w:tab w:val="left" w:pos="1440"/>
          <w:tab w:val="left" w:pos="2160"/>
        </w:tabs>
        <w:jc w:val="both"/>
        <w:rPr>
          <w:bCs/>
        </w:rPr>
      </w:pPr>
    </w:p>
    <w:p w14:paraId="42926554" w14:textId="743BC229" w:rsidR="00FD5FC7" w:rsidRDefault="00037322" w:rsidP="00FD5FC7">
      <w:pPr>
        <w:tabs>
          <w:tab w:val="left" w:pos="720"/>
          <w:tab w:val="left" w:pos="2160"/>
        </w:tabs>
        <w:jc w:val="both"/>
      </w:pPr>
      <w:r>
        <w:t xml:space="preserve">Millcreek Canyon Committee Chair, </w:t>
      </w:r>
      <w:r w:rsidR="00771EAA">
        <w:t>Mr.</w:t>
      </w:r>
      <w:r>
        <w:t xml:space="preserve"> Marshall, reported that</w:t>
      </w:r>
      <w:r w:rsidR="008A408D">
        <w:t xml:space="preserve"> at the last Stakeholders Council Meeting, a letter drafted by the Millcreek Canyon Committee had been approved.  </w:t>
      </w:r>
      <w:r w:rsidR="008D2DC1">
        <w:t xml:space="preserve">It was then sent to the CWC Board where it received unanimous approval on November 2, 2020.  </w:t>
      </w:r>
      <w:r w:rsidR="00572EA2">
        <w:t xml:space="preserve">The letter was sent to government officials on November 3, 2020.  </w:t>
      </w:r>
      <w:r w:rsidR="00CF511A">
        <w:t>At the Millcreek Canyon Committee Meeting on November 23, 2020, three government officials were in attendance:</w:t>
      </w:r>
    </w:p>
    <w:p w14:paraId="6602DD67" w14:textId="7C43BDF7" w:rsidR="00CF511A" w:rsidRDefault="00CF511A" w:rsidP="00FD5FC7">
      <w:pPr>
        <w:tabs>
          <w:tab w:val="left" w:pos="720"/>
          <w:tab w:val="left" w:pos="2160"/>
        </w:tabs>
        <w:jc w:val="both"/>
      </w:pPr>
    </w:p>
    <w:p w14:paraId="4DDBB0E7" w14:textId="79F933A4" w:rsidR="00CF511A" w:rsidRDefault="006E55AF" w:rsidP="006E55AF">
      <w:pPr>
        <w:pStyle w:val="ListParagraph"/>
        <w:numPr>
          <w:ilvl w:val="0"/>
          <w:numId w:val="23"/>
        </w:numPr>
        <w:tabs>
          <w:tab w:val="left" w:pos="720"/>
          <w:tab w:val="left" w:pos="2160"/>
        </w:tabs>
        <w:jc w:val="both"/>
      </w:pPr>
      <w:r>
        <w:t>U.S. Forest Service District Ranger, Beckee Hotze;</w:t>
      </w:r>
    </w:p>
    <w:p w14:paraId="683F1622" w14:textId="19104791" w:rsidR="006E55AF" w:rsidRDefault="006E55AF" w:rsidP="006E55AF">
      <w:pPr>
        <w:pStyle w:val="ListParagraph"/>
        <w:numPr>
          <w:ilvl w:val="0"/>
          <w:numId w:val="23"/>
        </w:numPr>
        <w:tabs>
          <w:tab w:val="left" w:pos="720"/>
          <w:tab w:val="left" w:pos="2160"/>
        </w:tabs>
        <w:jc w:val="both"/>
      </w:pPr>
      <w:r>
        <w:t>Salt Lake County Associate Director of Parks and Recreation, Wayne Johnson;</w:t>
      </w:r>
    </w:p>
    <w:p w14:paraId="20963D33" w14:textId="77078E6A" w:rsidR="006E55AF" w:rsidRDefault="006E55AF" w:rsidP="006E55AF">
      <w:pPr>
        <w:pStyle w:val="ListParagraph"/>
        <w:numPr>
          <w:ilvl w:val="0"/>
          <w:numId w:val="23"/>
        </w:numPr>
        <w:tabs>
          <w:tab w:val="left" w:pos="720"/>
          <w:tab w:val="left" w:pos="2160"/>
        </w:tabs>
        <w:jc w:val="both"/>
      </w:pPr>
      <w:r>
        <w:t>Metropolitan Services Associate Director of Public Works Operations, Leon Berrett.</w:t>
      </w:r>
    </w:p>
    <w:p w14:paraId="227CCA07" w14:textId="6BF44EF0" w:rsidR="006E55AF" w:rsidRDefault="006E55AF" w:rsidP="00FD5FC7">
      <w:pPr>
        <w:tabs>
          <w:tab w:val="left" w:pos="720"/>
          <w:tab w:val="left" w:pos="2160"/>
        </w:tabs>
        <w:jc w:val="both"/>
      </w:pPr>
    </w:p>
    <w:p w14:paraId="1B6AA285" w14:textId="31390F8D" w:rsidR="00F448A4" w:rsidRDefault="004F5178" w:rsidP="00133789">
      <w:pPr>
        <w:tabs>
          <w:tab w:val="left" w:pos="720"/>
          <w:tab w:val="left" w:pos="2160"/>
        </w:tabs>
        <w:jc w:val="both"/>
      </w:pPr>
      <w:r>
        <w:lastRenderedPageBreak/>
        <w:t xml:space="preserve">At the Millcreek Canyon Committee Meeting on December 21, 2020, </w:t>
      </w:r>
      <w:r w:rsidR="00705FEC">
        <w:t xml:space="preserve">the co-leader of the UPD Canyon Control, </w:t>
      </w:r>
      <w:r>
        <w:t>Sergeant Ed Twohill</w:t>
      </w:r>
      <w:r w:rsidR="00705FEC">
        <w:t>, was able to attend and share his perspectives.</w:t>
      </w:r>
      <w:r w:rsidR="00893125">
        <w:t xml:space="preserve">  Mr. Marshall reported that all government officials reacted t</w:t>
      </w:r>
      <w:r w:rsidR="00133789">
        <w:t xml:space="preserve">o the letter respectfully and positively.  They </w:t>
      </w:r>
      <w:r w:rsidR="00F448A4">
        <w:t xml:space="preserve">had </w:t>
      </w:r>
      <w:r w:rsidR="001A0A46">
        <w:t xml:space="preserve">also </w:t>
      </w:r>
      <w:r w:rsidR="00F448A4">
        <w:t xml:space="preserve">taken the time to </w:t>
      </w:r>
      <w:r w:rsidR="00133789">
        <w:t>respond to questions from the Millcreek Canyon Committee.</w:t>
      </w:r>
      <w:r w:rsidR="00925488">
        <w:t xml:space="preserve">  </w:t>
      </w:r>
    </w:p>
    <w:p w14:paraId="6D15B56A" w14:textId="77777777" w:rsidR="00F448A4" w:rsidRDefault="00F448A4" w:rsidP="00133789">
      <w:pPr>
        <w:tabs>
          <w:tab w:val="left" w:pos="720"/>
          <w:tab w:val="left" w:pos="2160"/>
        </w:tabs>
        <w:jc w:val="both"/>
      </w:pPr>
    </w:p>
    <w:p w14:paraId="4977B51A" w14:textId="1A822A55" w:rsidR="00133789" w:rsidRDefault="00133789" w:rsidP="00133789">
      <w:pPr>
        <w:tabs>
          <w:tab w:val="left" w:pos="720"/>
          <w:tab w:val="left" w:pos="2160"/>
        </w:tabs>
        <w:jc w:val="both"/>
      </w:pPr>
      <w:r>
        <w:t>Mr. Marshall</w:t>
      </w:r>
      <w:r w:rsidR="00670371">
        <w:t xml:space="preserve"> </w:t>
      </w:r>
      <w:r w:rsidR="006C072B">
        <w:t>reported</w:t>
      </w:r>
      <w:r w:rsidR="00925488">
        <w:t xml:space="preserve"> that he had</w:t>
      </w:r>
      <w:r w:rsidR="00670371">
        <w:t xml:space="preserve"> written a three-page </w:t>
      </w:r>
      <w:r w:rsidR="00CB3CB0">
        <w:t xml:space="preserve">document, Chairman’s </w:t>
      </w:r>
      <w:r w:rsidR="002631BD">
        <w:t xml:space="preserve">2020 </w:t>
      </w:r>
      <w:r w:rsidR="00131BEB">
        <w:t>Final Report</w:t>
      </w:r>
      <w:r w:rsidR="00CB3CB0">
        <w:t xml:space="preserve">.  </w:t>
      </w:r>
      <w:r w:rsidR="000F0CE5">
        <w:t xml:space="preserve">It was included in the Stakeholders Council Meeting Materials Packet.  </w:t>
      </w:r>
      <w:r w:rsidR="003F691F">
        <w:t xml:space="preserve">The report finalized all of the information and feedback received from the government officials related to Millcreek Canyon.  </w:t>
      </w:r>
    </w:p>
    <w:p w14:paraId="48FDE5E2" w14:textId="1B485087" w:rsidR="00C757E7" w:rsidRDefault="00C757E7" w:rsidP="00FD5FC7">
      <w:pPr>
        <w:tabs>
          <w:tab w:val="left" w:pos="720"/>
          <w:tab w:val="left" w:pos="2160"/>
        </w:tabs>
        <w:jc w:val="both"/>
      </w:pPr>
    </w:p>
    <w:p w14:paraId="4045FDC5" w14:textId="43DEAA8B" w:rsidR="00533464" w:rsidRDefault="00533464" w:rsidP="00FD5FC7">
      <w:pPr>
        <w:tabs>
          <w:tab w:val="left" w:pos="720"/>
          <w:tab w:val="left" w:pos="2160"/>
        </w:tabs>
        <w:jc w:val="both"/>
      </w:pPr>
      <w:r>
        <w:t xml:space="preserve">Mr. Marker </w:t>
      </w:r>
      <w:r w:rsidR="002C103C">
        <w:t xml:space="preserve">believed there was a typo in the Chairman’s 2020 Final Report related to road safety and posted speed limits.  </w:t>
      </w:r>
      <w:r w:rsidR="001C6DE3">
        <w:t>He believed Mr. Berrett had been open to evaluating speed reduction at and above Church Fork.</w:t>
      </w:r>
      <w:r w:rsidR="005C58F8">
        <w:t xml:space="preserve">  Discussions were had about the recording of the meeting and what had been discussed.  Mr. Marshall </w:t>
      </w:r>
      <w:r w:rsidR="004266F5">
        <w:t xml:space="preserve">reported that at Church Fork, the speed limit was 25 miles per hour and there were signs posted in both directions.  </w:t>
      </w:r>
      <w:r w:rsidR="00FF1544">
        <w:t xml:space="preserve">Mr. Marker </w:t>
      </w:r>
      <w:r w:rsidR="007D56DB">
        <w:t xml:space="preserve">suggested that Staff listen to the </w:t>
      </w:r>
      <w:r w:rsidR="005D51D3">
        <w:t xml:space="preserve">meeting </w:t>
      </w:r>
      <w:r w:rsidR="007D56DB">
        <w:t xml:space="preserve">audio to confirm the discussion details.  </w:t>
      </w:r>
    </w:p>
    <w:p w14:paraId="31DC7467" w14:textId="77777777" w:rsidR="00BA79E5" w:rsidRDefault="00BA79E5" w:rsidP="00FD5FC7">
      <w:pPr>
        <w:tabs>
          <w:tab w:val="left" w:pos="720"/>
          <w:tab w:val="left" w:pos="2160"/>
        </w:tabs>
        <w:jc w:val="both"/>
      </w:pPr>
    </w:p>
    <w:p w14:paraId="2F058284" w14:textId="638566C0" w:rsidR="005A356F" w:rsidRDefault="00B66E7C" w:rsidP="00764F68">
      <w:pPr>
        <w:tabs>
          <w:tab w:val="left" w:pos="1440"/>
          <w:tab w:val="left" w:pos="2160"/>
        </w:tabs>
        <w:jc w:val="both"/>
      </w:pPr>
      <w:r>
        <w:t xml:space="preserve">Mr. Marshall </w:t>
      </w:r>
      <w:r w:rsidR="00892CC3">
        <w:t>talked about</w:t>
      </w:r>
      <w:r>
        <w:t xml:space="preserve"> the different jurisdictions.  </w:t>
      </w:r>
      <w:r w:rsidR="00765CC1">
        <w:t>The</w:t>
      </w:r>
      <w:r w:rsidR="00834823">
        <w:t xml:space="preserve"> government officials </w:t>
      </w:r>
      <w:r w:rsidR="00F87A8D">
        <w:t xml:space="preserve">had </w:t>
      </w:r>
      <w:r w:rsidR="00834823">
        <w:t>confirmed that Millcreek Road above the winter gate when it is closed becomes a trail.  Millcreek Canyon Committee Members</w:t>
      </w:r>
      <w:r w:rsidR="00D832B5">
        <w:t xml:space="preserve"> </w:t>
      </w:r>
      <w:r w:rsidR="00426C22">
        <w:t>had</w:t>
      </w:r>
      <w:r w:rsidR="00834823">
        <w:t xml:space="preserve"> </w:t>
      </w:r>
      <w:r w:rsidR="00F87A8D">
        <w:t>asked whether the Forest Service would have uniform control over both do</w:t>
      </w:r>
      <w:r w:rsidR="004C195B">
        <w:t>g</w:t>
      </w:r>
      <w:r w:rsidR="00F87A8D">
        <w:t xml:space="preserve">s and cyclists.  </w:t>
      </w:r>
      <w:r w:rsidR="004601B5">
        <w:t xml:space="preserve">Ms. Hotze reported that </w:t>
      </w:r>
      <w:r w:rsidR="00426C22">
        <w:t>S</w:t>
      </w:r>
      <w:r w:rsidR="004C195B">
        <w:t xml:space="preserve">tate </w:t>
      </w:r>
      <w:r w:rsidR="00867E29">
        <w:t>s</w:t>
      </w:r>
      <w:r w:rsidR="004C195B">
        <w:t>tatutes control</w:t>
      </w:r>
      <w:r w:rsidR="00D67472">
        <w:t xml:space="preserve">led </w:t>
      </w:r>
      <w:r w:rsidR="004C195B">
        <w:t>the cyclists and county ordinances control</w:t>
      </w:r>
      <w:r w:rsidR="00867E29">
        <w:t>led</w:t>
      </w:r>
      <w:r w:rsidR="004C195B">
        <w:t xml:space="preserve"> the dogs.</w:t>
      </w:r>
      <w:r w:rsidR="002037B6">
        <w:t xml:space="preserve">  The jurisdiction </w:t>
      </w:r>
      <w:r w:rsidR="00867E29">
        <w:t>was</w:t>
      </w:r>
      <w:r w:rsidR="002037B6">
        <w:t xml:space="preserve"> divided and the Forest Service look</w:t>
      </w:r>
      <w:r w:rsidR="00867E29">
        <w:t>ed</w:t>
      </w:r>
      <w:r w:rsidR="002037B6">
        <w:t xml:space="preserve"> to UPD for enforcement.  UPD was willing to enforce but funding</w:t>
      </w:r>
      <w:r w:rsidR="00867E29">
        <w:t xml:space="preserve"> was key.</w:t>
      </w:r>
      <w:r w:rsidR="002037B6">
        <w:t xml:space="preserve">  </w:t>
      </w:r>
      <w:r w:rsidR="00F15CE1">
        <w:t xml:space="preserve">Ms. Hotze </w:t>
      </w:r>
      <w:r w:rsidR="00A63347">
        <w:t>had</w:t>
      </w:r>
      <w:r w:rsidR="00F15CE1">
        <w:t xml:space="preserve"> consider</w:t>
      </w:r>
      <w:r w:rsidR="00A63347">
        <w:t>ed</w:t>
      </w:r>
      <w:r w:rsidR="00F15CE1">
        <w:t xml:space="preserve"> increasing the funding to allow for additional UPD presence.  </w:t>
      </w:r>
      <w:r w:rsidR="00105F52">
        <w:t xml:space="preserve">Mr. Marshall reported that </w:t>
      </w:r>
      <w:r w:rsidR="00147D63">
        <w:t xml:space="preserve">the governing bodies played separate roles but generally worked in unison with one another. </w:t>
      </w:r>
    </w:p>
    <w:p w14:paraId="617D1323" w14:textId="3DA342B7" w:rsidR="000C3355" w:rsidRDefault="000C3355" w:rsidP="00764F68">
      <w:pPr>
        <w:tabs>
          <w:tab w:val="left" w:pos="1440"/>
          <w:tab w:val="left" w:pos="2160"/>
        </w:tabs>
        <w:jc w:val="both"/>
      </w:pPr>
    </w:p>
    <w:p w14:paraId="798FC8D6" w14:textId="235F67EB" w:rsidR="00663B87" w:rsidRDefault="008B5087" w:rsidP="00764F68">
      <w:pPr>
        <w:tabs>
          <w:tab w:val="left" w:pos="1440"/>
          <w:tab w:val="left" w:pos="2160"/>
        </w:tabs>
        <w:jc w:val="both"/>
      </w:pPr>
      <w:r>
        <w:t xml:space="preserve">Chair Bricker thanked Mr. Marshall and the Millcreek Canyon Committee for all of their work.  Mr. Marshall </w:t>
      </w:r>
      <w:r w:rsidR="003735B6">
        <w:t>asked whether</w:t>
      </w:r>
      <w:r>
        <w:t xml:space="preserve"> there were </w:t>
      </w:r>
      <w:r w:rsidR="003735B6">
        <w:t>any</w:t>
      </w:r>
      <w:r>
        <w:t xml:space="preserve"> objections to advancing the Chairman’s 2020 Final Report to the CWC Board.  Mr. Marker asked that the typo be double</w:t>
      </w:r>
      <w:r w:rsidR="001426B7">
        <w:t>-</w:t>
      </w:r>
      <w:r>
        <w:t>checked.</w:t>
      </w:r>
    </w:p>
    <w:p w14:paraId="162C8B86" w14:textId="77777777" w:rsidR="00876DAA" w:rsidRPr="00764F68" w:rsidRDefault="00876DAA" w:rsidP="00764F68">
      <w:pPr>
        <w:tabs>
          <w:tab w:val="left" w:pos="1440"/>
          <w:tab w:val="left" w:pos="2160"/>
        </w:tabs>
        <w:jc w:val="both"/>
        <w:rPr>
          <w:bCs/>
        </w:rPr>
      </w:pPr>
    </w:p>
    <w:p w14:paraId="2AEB062C" w14:textId="5C2087B5" w:rsidR="00EB2870" w:rsidRPr="00EB2870" w:rsidRDefault="0037748D" w:rsidP="00222356">
      <w:pPr>
        <w:pStyle w:val="ListParagraph"/>
        <w:numPr>
          <w:ilvl w:val="0"/>
          <w:numId w:val="2"/>
        </w:numPr>
        <w:tabs>
          <w:tab w:val="left" w:pos="1440"/>
          <w:tab w:val="left" w:pos="2160"/>
        </w:tabs>
        <w:ind w:hanging="720"/>
        <w:jc w:val="both"/>
        <w:rPr>
          <w:bCs/>
        </w:rPr>
      </w:pPr>
      <w:r>
        <w:rPr>
          <w:b/>
          <w:u w:val="single"/>
        </w:rPr>
        <w:t>TRAILS COMMITTEE UPDATE</w:t>
      </w:r>
    </w:p>
    <w:p w14:paraId="195FA322" w14:textId="77777777" w:rsidR="00EB2870" w:rsidRDefault="00EB2870" w:rsidP="00EB2870">
      <w:pPr>
        <w:tabs>
          <w:tab w:val="left" w:pos="1440"/>
          <w:tab w:val="left" w:pos="2160"/>
        </w:tabs>
        <w:jc w:val="both"/>
        <w:rPr>
          <w:b/>
          <w:u w:val="single"/>
        </w:rPr>
      </w:pPr>
    </w:p>
    <w:p w14:paraId="21C4CC29" w14:textId="28BB8B96" w:rsidR="00EB2870" w:rsidRDefault="00692CE4" w:rsidP="00EB2870">
      <w:pPr>
        <w:pStyle w:val="ListParagraph"/>
        <w:numPr>
          <w:ilvl w:val="0"/>
          <w:numId w:val="18"/>
        </w:numPr>
        <w:tabs>
          <w:tab w:val="left" w:pos="1440"/>
          <w:tab w:val="left" w:pos="2160"/>
        </w:tabs>
        <w:ind w:left="1440" w:hanging="720"/>
        <w:jc w:val="both"/>
        <w:rPr>
          <w:b/>
        </w:rPr>
      </w:pPr>
      <w:r>
        <w:rPr>
          <w:b/>
        </w:rPr>
        <w:t>John Knoblock, Chair of the Trails Committee, will Provide an Update on the Committee Work Completed to Date.</w:t>
      </w:r>
    </w:p>
    <w:p w14:paraId="3C6F9207" w14:textId="5E70EAC3" w:rsidR="00FD5FC7" w:rsidRDefault="00FD5FC7" w:rsidP="00FD5FC7">
      <w:pPr>
        <w:tabs>
          <w:tab w:val="left" w:pos="1440"/>
          <w:tab w:val="left" w:pos="2160"/>
        </w:tabs>
        <w:jc w:val="both"/>
        <w:rPr>
          <w:bCs/>
        </w:rPr>
      </w:pPr>
    </w:p>
    <w:p w14:paraId="371EC004" w14:textId="7B539F26" w:rsidR="00FD5FC7" w:rsidRDefault="00771EAA" w:rsidP="00FD5FC7">
      <w:pPr>
        <w:tabs>
          <w:tab w:val="left" w:pos="720"/>
          <w:tab w:val="left" w:pos="2160"/>
        </w:tabs>
        <w:jc w:val="both"/>
      </w:pPr>
      <w:r>
        <w:t xml:space="preserve">Trails Committee Chair, Mr. Knoblock </w:t>
      </w:r>
      <w:r w:rsidR="004543E8">
        <w:t xml:space="preserve">reported that </w:t>
      </w:r>
      <w:r w:rsidR="0048284E">
        <w:t xml:space="preserve">the Trails Committee held their first formal meeting </w:t>
      </w:r>
      <w:r w:rsidR="00332F92">
        <w:t>on January 14,</w:t>
      </w:r>
      <w:r w:rsidR="00D67340">
        <w:t xml:space="preserve"> 2021.  </w:t>
      </w:r>
      <w:r w:rsidR="007A29B9">
        <w:t xml:space="preserve">The Committee hadn’t met previously </w:t>
      </w:r>
      <w:r w:rsidR="00B74FE2">
        <w:t xml:space="preserve">because Patrick Nelson from Salt Lake City Public Utilities felt it was best to wait until the Salt Lake City Watershed Management Plan moved forward.  </w:t>
      </w:r>
      <w:r w:rsidR="00DC0F21">
        <w:t>Similarly, Ms. Hotze and Zinnia Wilson from the Forest Service felt it was best to wait until the U.S. Forest Service Trails Master Plan moved forward</w:t>
      </w:r>
      <w:r w:rsidR="00D12B09">
        <w:t xml:space="preserve">.  Mr. Knoblock reported that </w:t>
      </w:r>
      <w:r w:rsidR="003A40E2">
        <w:t xml:space="preserve">Salt Lake County Parks and Recreation also had a Trails Master Plan in the works.  </w:t>
      </w:r>
    </w:p>
    <w:p w14:paraId="7F1C09B2" w14:textId="77777777" w:rsidR="00D12B09" w:rsidRDefault="00D12B09" w:rsidP="00FD5FC7">
      <w:pPr>
        <w:tabs>
          <w:tab w:val="left" w:pos="720"/>
          <w:tab w:val="left" w:pos="2160"/>
        </w:tabs>
        <w:jc w:val="both"/>
      </w:pPr>
    </w:p>
    <w:p w14:paraId="3403973D" w14:textId="3F0CA55F" w:rsidR="005D572D" w:rsidRDefault="00AA5DC2" w:rsidP="002A5151">
      <w:pPr>
        <w:tabs>
          <w:tab w:val="left" w:pos="720"/>
          <w:tab w:val="left" w:pos="2160"/>
        </w:tabs>
        <w:jc w:val="both"/>
      </w:pPr>
      <w:r>
        <w:t>The first meeting of the Trails Committee focused on the development of a Committee mission, vision</w:t>
      </w:r>
      <w:r w:rsidR="001426B7">
        <w:t>,</w:t>
      </w:r>
      <w:r>
        <w:t xml:space="preserve"> and goals. </w:t>
      </w:r>
      <w:r w:rsidR="002A5151">
        <w:t xml:space="preserve"> Mr. Knoblock shared the </w:t>
      </w:r>
      <w:r w:rsidR="00D90F4D">
        <w:t xml:space="preserve">drafted </w:t>
      </w:r>
      <w:r w:rsidR="002A5151">
        <w:t>mission of the Trails Committee:</w:t>
      </w:r>
    </w:p>
    <w:p w14:paraId="58CD8A19" w14:textId="5DC24481" w:rsidR="002A5151" w:rsidRDefault="002A5151" w:rsidP="002A5151">
      <w:pPr>
        <w:tabs>
          <w:tab w:val="left" w:pos="720"/>
          <w:tab w:val="left" w:pos="2160"/>
        </w:tabs>
        <w:jc w:val="both"/>
      </w:pPr>
    </w:p>
    <w:p w14:paraId="00CB046D" w14:textId="6AE99EFC" w:rsidR="002A5151" w:rsidRDefault="007A067E" w:rsidP="007A067E">
      <w:pPr>
        <w:pStyle w:val="ListParagraph"/>
        <w:numPr>
          <w:ilvl w:val="0"/>
          <w:numId w:val="24"/>
        </w:numPr>
        <w:tabs>
          <w:tab w:val="left" w:pos="720"/>
          <w:tab w:val="left" w:pos="2160"/>
        </w:tabs>
        <w:jc w:val="both"/>
      </w:pPr>
      <w:r>
        <w:lastRenderedPageBreak/>
        <w:t xml:space="preserve">The mission of the CWC Stakeholders Council Trails Committee is to </w:t>
      </w:r>
      <w:r w:rsidR="004301DF">
        <w:t>advocate for our trail system vision by working in partnership with the CWC, Forest Service Salt Lake Ranger District, Salt Lake County Parks</w:t>
      </w:r>
      <w:r w:rsidR="001426B7">
        <w:t>,</w:t>
      </w:r>
      <w:r w:rsidR="004301DF">
        <w:t xml:space="preserve"> and Recreation, UPD, local municipalities, ski resorts</w:t>
      </w:r>
      <w:r w:rsidR="001426B7">
        <w:t>,</w:t>
      </w:r>
      <w:r w:rsidR="004301DF">
        <w:t xml:space="preserve"> and Salt Lake City Watershed.</w:t>
      </w:r>
    </w:p>
    <w:p w14:paraId="66808C7A" w14:textId="77777777" w:rsidR="00952A84" w:rsidRDefault="00952A84" w:rsidP="00D90F4D">
      <w:pPr>
        <w:tabs>
          <w:tab w:val="left" w:pos="720"/>
          <w:tab w:val="left" w:pos="2160"/>
        </w:tabs>
        <w:jc w:val="both"/>
      </w:pPr>
    </w:p>
    <w:p w14:paraId="2D166332" w14:textId="076FC90C" w:rsidR="00D90F4D" w:rsidRDefault="00D90F4D" w:rsidP="00D90F4D">
      <w:pPr>
        <w:tabs>
          <w:tab w:val="left" w:pos="720"/>
          <w:tab w:val="left" w:pos="2160"/>
        </w:tabs>
        <w:jc w:val="both"/>
      </w:pPr>
      <w:r>
        <w:t xml:space="preserve">Mr. Knoblock </w:t>
      </w:r>
      <w:r w:rsidR="007E6A8D">
        <w:t>outlined drafted language related to the trail system vision and trailheads</w:t>
      </w:r>
      <w:r w:rsidR="00BF428B">
        <w:t>:</w:t>
      </w:r>
    </w:p>
    <w:p w14:paraId="5AC6DDFB" w14:textId="60AB8B63" w:rsidR="00BF428B" w:rsidRDefault="00BF428B" w:rsidP="00D90F4D">
      <w:pPr>
        <w:tabs>
          <w:tab w:val="left" w:pos="720"/>
          <w:tab w:val="left" w:pos="2160"/>
        </w:tabs>
        <w:jc w:val="both"/>
      </w:pPr>
    </w:p>
    <w:p w14:paraId="49B7904B" w14:textId="4E76A23A" w:rsidR="002E612C" w:rsidRDefault="00BF428B" w:rsidP="00BF428B">
      <w:pPr>
        <w:pStyle w:val="ListParagraph"/>
        <w:numPr>
          <w:ilvl w:val="0"/>
          <w:numId w:val="24"/>
        </w:numPr>
        <w:tabs>
          <w:tab w:val="left" w:pos="720"/>
          <w:tab w:val="left" w:pos="2160"/>
        </w:tabs>
        <w:jc w:val="both"/>
      </w:pPr>
      <w:r>
        <w:t>The vision of the trails system is that the trails system in the Central Wasatch</w:t>
      </w:r>
      <w:r w:rsidR="00B22D76">
        <w:t xml:space="preserve"> area</w:t>
      </w:r>
      <w:r>
        <w:t xml:space="preserve"> is interconnected, well maintained, has sustainable </w:t>
      </w:r>
      <w:r w:rsidR="00102305">
        <w:t xml:space="preserve">grades </w:t>
      </w:r>
      <w:r w:rsidR="002E612C">
        <w:t xml:space="preserve">in construction, has directional signage at intersections, has adequate rule enforcement, services a wide variety of trail users, protects sensitive watershed areas, wilderness areas, and critical wildlife habitat and connects users to </w:t>
      </w:r>
      <w:r w:rsidR="00C333E3">
        <w:t xml:space="preserve">the </w:t>
      </w:r>
      <w:r w:rsidR="002E612C">
        <w:t>many popular and scenic destinations in the Central Wasatch;</w:t>
      </w:r>
    </w:p>
    <w:p w14:paraId="300F400A" w14:textId="5D7371D2" w:rsidR="00BF428B" w:rsidRDefault="00063259" w:rsidP="00BF428B">
      <w:pPr>
        <w:pStyle w:val="ListParagraph"/>
        <w:numPr>
          <w:ilvl w:val="0"/>
          <w:numId w:val="24"/>
        </w:numPr>
        <w:tabs>
          <w:tab w:val="left" w:pos="720"/>
          <w:tab w:val="left" w:pos="2160"/>
        </w:tabs>
        <w:jc w:val="both"/>
      </w:pPr>
      <w:r>
        <w:t>The vision of the trailheads is that they have adequate off-road parking, have year-round restrooms, are serviced by convenient year-round mass transit, and have directional, educational</w:t>
      </w:r>
      <w:r w:rsidR="001426B7">
        <w:t>,</w:t>
      </w:r>
      <w:r>
        <w:t xml:space="preserve"> and interpretive signage with accurate maps.</w:t>
      </w:r>
    </w:p>
    <w:p w14:paraId="1B0D9E73" w14:textId="6507A0D0" w:rsidR="00A27247" w:rsidRDefault="00A27247" w:rsidP="00FD5FC7">
      <w:pPr>
        <w:tabs>
          <w:tab w:val="left" w:pos="720"/>
          <w:tab w:val="left" w:pos="2160"/>
        </w:tabs>
        <w:jc w:val="both"/>
      </w:pPr>
    </w:p>
    <w:p w14:paraId="5A87501D" w14:textId="44330D81" w:rsidR="00460E3F" w:rsidRDefault="00264F6F" w:rsidP="00FD5FC7">
      <w:pPr>
        <w:tabs>
          <w:tab w:val="left" w:pos="720"/>
          <w:tab w:val="left" w:pos="2160"/>
        </w:tabs>
        <w:jc w:val="both"/>
      </w:pPr>
      <w:r>
        <w:t xml:space="preserve">Chair Bricker suggested that </w:t>
      </w:r>
      <w:r w:rsidR="00804B1A">
        <w:t>Mr. Knoblock discuss the Trails Committee goals during the goal</w:t>
      </w:r>
      <w:r w:rsidR="001426B7">
        <w:t>-</w:t>
      </w:r>
      <w:r w:rsidR="00804B1A">
        <w:t>setting portion of the Stakeholders Council Meeting.</w:t>
      </w:r>
    </w:p>
    <w:p w14:paraId="2FC39E32" w14:textId="77777777" w:rsidR="00264F6F" w:rsidRDefault="00264F6F" w:rsidP="00FD5FC7">
      <w:pPr>
        <w:tabs>
          <w:tab w:val="left" w:pos="720"/>
          <w:tab w:val="left" w:pos="2160"/>
        </w:tabs>
        <w:jc w:val="both"/>
      </w:pPr>
    </w:p>
    <w:p w14:paraId="0C9D36E7" w14:textId="159548B9" w:rsidR="00507764" w:rsidRDefault="005D4F23" w:rsidP="00D218D6">
      <w:pPr>
        <w:tabs>
          <w:tab w:val="left" w:pos="720"/>
          <w:tab w:val="left" w:pos="2160"/>
        </w:tabs>
        <w:jc w:val="both"/>
      </w:pPr>
      <w:r>
        <w:t xml:space="preserve">Mr. Shea </w:t>
      </w:r>
      <w:r w:rsidR="00D31F10">
        <w:t>noted</w:t>
      </w:r>
      <w:r w:rsidR="00D218D6">
        <w:t xml:space="preserve"> that there could be a recommendation </w:t>
      </w:r>
      <w:r w:rsidR="005B7EF8">
        <w:t>related to</w:t>
      </w:r>
      <w:r w:rsidR="00D218D6">
        <w:t xml:space="preserve"> separate trails for bikers and pedestrians.  </w:t>
      </w:r>
      <w:r w:rsidR="005B7EF8">
        <w:t xml:space="preserve">Mr. Knoblock </w:t>
      </w:r>
      <w:r w:rsidR="004D6BBC">
        <w:t xml:space="preserve">liked the suggestion.  He </w:t>
      </w:r>
      <w:r w:rsidR="008F4BE9">
        <w:t>stated</w:t>
      </w:r>
      <w:r w:rsidR="004D6BBC">
        <w:t xml:space="preserve"> that </w:t>
      </w:r>
      <w:r w:rsidR="001E173D">
        <w:t xml:space="preserve">one of the goals was to improve user education and user enforcement.  If there were segregated trails, enforcement would be </w:t>
      </w:r>
      <w:r w:rsidR="00A215E3">
        <w:t>essential</w:t>
      </w:r>
      <w:r w:rsidR="001E173D">
        <w:t>.</w:t>
      </w:r>
      <w:r w:rsidR="00061F5F">
        <w:t xml:space="preserve">  Chair Bricker </w:t>
      </w:r>
      <w:r w:rsidR="00774BE6">
        <w:t>believed that information about trail accessibility would be beneficial.</w:t>
      </w:r>
      <w:r w:rsidR="00C4634C">
        <w:t xml:space="preserve">  Information about the grade or difficulty would allow users to choose trails appropriately.</w:t>
      </w:r>
    </w:p>
    <w:p w14:paraId="4154E889" w14:textId="48B119CB" w:rsidR="00B453E1" w:rsidRDefault="00B453E1" w:rsidP="008A4157">
      <w:pPr>
        <w:tabs>
          <w:tab w:val="left" w:pos="720"/>
          <w:tab w:val="left" w:pos="2160"/>
        </w:tabs>
        <w:jc w:val="both"/>
      </w:pPr>
    </w:p>
    <w:p w14:paraId="4BC7D87F" w14:textId="045FC783" w:rsidR="009540F4" w:rsidRDefault="00247720" w:rsidP="007D05C9">
      <w:pPr>
        <w:tabs>
          <w:tab w:val="left" w:pos="720"/>
          <w:tab w:val="left" w:pos="2160"/>
        </w:tabs>
        <w:jc w:val="both"/>
      </w:pPr>
      <w:r>
        <w:t xml:space="preserve">Mr. Fisher wondered whether the Trails Committee was necessary when </w:t>
      </w:r>
      <w:r w:rsidR="001426B7">
        <w:t>several other governmental agencies were</w:t>
      </w:r>
      <w:r>
        <w:t xml:space="preserve"> tackling trail-related issues.  </w:t>
      </w:r>
      <w:r w:rsidR="00340B34">
        <w:t xml:space="preserve">He noted that the primary focus of the CWC was transportation and legislation and felt it was important to continue to focus on those </w:t>
      </w:r>
      <w:r w:rsidR="00C95F6C">
        <w:t>topics</w:t>
      </w:r>
      <w:r w:rsidR="00340B34">
        <w:t>.</w:t>
      </w:r>
      <w:r w:rsidR="00C95F6C">
        <w:t xml:space="preserve">  Mr. Knoblock clarified that the Trails Committee was an addition to the efforts of </w:t>
      </w:r>
      <w:r w:rsidR="005746F7">
        <w:t>the o</w:t>
      </w:r>
      <w:r w:rsidR="00C95F6C">
        <w:t xml:space="preserve">ther agencies.  The Committee would work in support of the various trail plans and provide valuable input.  He felt that the Trails Committee may be able to </w:t>
      </w:r>
      <w:r w:rsidR="00021682">
        <w:t>shed light on</w:t>
      </w:r>
      <w:r w:rsidR="00C95F6C">
        <w:t xml:space="preserve"> </w:t>
      </w:r>
      <w:r w:rsidR="00021682">
        <w:t>overlooked issues as well.</w:t>
      </w:r>
    </w:p>
    <w:p w14:paraId="1E933778" w14:textId="77777777" w:rsidR="00247720" w:rsidRDefault="00247720" w:rsidP="007D05C9">
      <w:pPr>
        <w:tabs>
          <w:tab w:val="left" w:pos="720"/>
          <w:tab w:val="left" w:pos="2160"/>
        </w:tabs>
        <w:jc w:val="both"/>
      </w:pPr>
    </w:p>
    <w:p w14:paraId="732150EB" w14:textId="3CE9ED3C" w:rsidR="00B34481" w:rsidRDefault="004619B4" w:rsidP="007D05C9">
      <w:pPr>
        <w:tabs>
          <w:tab w:val="left" w:pos="720"/>
          <w:tab w:val="left" w:pos="2160"/>
        </w:tabs>
        <w:jc w:val="both"/>
      </w:pPr>
      <w:r>
        <w:t>Sarah Bennett</w:t>
      </w:r>
      <w:r w:rsidR="00EF77A1">
        <w:t xml:space="preserve"> commented that the Trails Committee </w:t>
      </w:r>
      <w:r w:rsidR="00A23C8C">
        <w:t xml:space="preserve">could </w:t>
      </w:r>
      <w:r w:rsidR="006D00FC">
        <w:t>ensure</w:t>
      </w:r>
      <w:r w:rsidR="001333C5">
        <w:t xml:space="preserve"> that separate efforts </w:t>
      </w:r>
      <w:r w:rsidR="00DD74DC">
        <w:t xml:space="preserve">came together as effectively as possible.  </w:t>
      </w:r>
      <w:r w:rsidR="00EB5BFB">
        <w:t xml:space="preserve">Mr. Fisher </w:t>
      </w:r>
      <w:r w:rsidR="00F46B59">
        <w:t xml:space="preserve">wasn’t sure that the Committee would be additive.  Barbara Cameron commented that the Trails Committee </w:t>
      </w:r>
      <w:r w:rsidR="00C93DA4">
        <w:t>could</w:t>
      </w:r>
      <w:r w:rsidR="00F46B59">
        <w:t xml:space="preserve"> work to keep the Stakeholders Council informed and in the loop about the separate </w:t>
      </w:r>
      <w:r w:rsidR="005D55DF">
        <w:t xml:space="preserve">trails-related </w:t>
      </w:r>
      <w:r w:rsidR="00F46B59">
        <w:t xml:space="preserve">efforts. </w:t>
      </w:r>
    </w:p>
    <w:p w14:paraId="76A5B429" w14:textId="77777777" w:rsidR="00145009" w:rsidRPr="007D05C9" w:rsidRDefault="00145009" w:rsidP="007D05C9">
      <w:pPr>
        <w:tabs>
          <w:tab w:val="left" w:pos="720"/>
          <w:tab w:val="left" w:pos="2160"/>
        </w:tabs>
        <w:jc w:val="both"/>
      </w:pPr>
    </w:p>
    <w:p w14:paraId="293C4125" w14:textId="5E181DCB" w:rsidR="00DB3F25" w:rsidRPr="00210D42" w:rsidRDefault="00692CE4" w:rsidP="00222356">
      <w:pPr>
        <w:pStyle w:val="ListParagraph"/>
        <w:numPr>
          <w:ilvl w:val="0"/>
          <w:numId w:val="2"/>
        </w:numPr>
        <w:tabs>
          <w:tab w:val="left" w:pos="1440"/>
          <w:tab w:val="left" w:pos="2160"/>
        </w:tabs>
        <w:ind w:hanging="720"/>
        <w:jc w:val="both"/>
        <w:rPr>
          <w:bCs/>
        </w:rPr>
      </w:pPr>
      <w:r>
        <w:rPr>
          <w:b/>
          <w:u w:val="single"/>
        </w:rPr>
        <w:t>VISITOR MANAGEMENT COMMITTEE UPDATE</w:t>
      </w:r>
    </w:p>
    <w:p w14:paraId="3F3C0557" w14:textId="2ECF6794" w:rsidR="00210D42" w:rsidRDefault="00210D42" w:rsidP="00210D42">
      <w:pPr>
        <w:tabs>
          <w:tab w:val="left" w:pos="1440"/>
          <w:tab w:val="left" w:pos="2160"/>
        </w:tabs>
        <w:jc w:val="both"/>
        <w:rPr>
          <w:bCs/>
        </w:rPr>
      </w:pPr>
    </w:p>
    <w:p w14:paraId="7AC3D91D" w14:textId="3D0DFBB4" w:rsidR="00D53CCD" w:rsidRPr="00922B26" w:rsidRDefault="00861037" w:rsidP="00D53CCD">
      <w:pPr>
        <w:pStyle w:val="ListParagraph"/>
        <w:numPr>
          <w:ilvl w:val="0"/>
          <w:numId w:val="19"/>
        </w:numPr>
        <w:tabs>
          <w:tab w:val="left" w:pos="720"/>
          <w:tab w:val="left" w:pos="2160"/>
        </w:tabs>
        <w:ind w:left="1440" w:hanging="720"/>
        <w:jc w:val="both"/>
        <w:rPr>
          <w:b/>
          <w:bCs/>
        </w:rPr>
      </w:pPr>
      <w:r>
        <w:rPr>
          <w:b/>
          <w:bCs/>
          <w:u w:val="single"/>
        </w:rPr>
        <w:t xml:space="preserve">Annalee Munsey and Will McCarvill, Chair and Co-Chair of the Visitor Management Committee </w:t>
      </w:r>
      <w:r w:rsidR="001A2782">
        <w:rPr>
          <w:b/>
          <w:bCs/>
          <w:u w:val="single"/>
        </w:rPr>
        <w:t>Will</w:t>
      </w:r>
      <w:r>
        <w:rPr>
          <w:b/>
          <w:bCs/>
          <w:u w:val="single"/>
        </w:rPr>
        <w:t xml:space="preserve"> Provide Updated Information.</w:t>
      </w:r>
    </w:p>
    <w:p w14:paraId="243E721F" w14:textId="212D13B7" w:rsidR="00D53CCD" w:rsidRPr="00922B26" w:rsidRDefault="00861037" w:rsidP="00D53CCD">
      <w:pPr>
        <w:pStyle w:val="ListParagraph"/>
        <w:numPr>
          <w:ilvl w:val="0"/>
          <w:numId w:val="19"/>
        </w:numPr>
        <w:tabs>
          <w:tab w:val="left" w:pos="720"/>
          <w:tab w:val="left" w:pos="2160"/>
        </w:tabs>
        <w:ind w:left="1440" w:hanging="720"/>
        <w:jc w:val="both"/>
        <w:rPr>
          <w:b/>
          <w:bCs/>
        </w:rPr>
      </w:pPr>
      <w:r>
        <w:rPr>
          <w:b/>
          <w:bCs/>
          <w:u w:val="single"/>
        </w:rPr>
        <w:t>Review RFP Timeframe:  RFP will be Available for Distribution and Review on Public Notice Website, CWC Website, State of Utah Purchasing and Procurement:  RFP is Based Upon Prospectus Approved by SH/CWC.</w:t>
      </w:r>
    </w:p>
    <w:p w14:paraId="2C562624" w14:textId="4911A3BA" w:rsidR="00861037" w:rsidRPr="00861037" w:rsidRDefault="00861037" w:rsidP="00B82EEC">
      <w:pPr>
        <w:pStyle w:val="ListParagraph"/>
        <w:keepNext/>
        <w:keepLines/>
        <w:numPr>
          <w:ilvl w:val="0"/>
          <w:numId w:val="19"/>
        </w:numPr>
        <w:tabs>
          <w:tab w:val="left" w:pos="720"/>
          <w:tab w:val="left" w:pos="2160"/>
        </w:tabs>
        <w:ind w:left="1440" w:hanging="720"/>
        <w:jc w:val="both"/>
        <w:rPr>
          <w:b/>
          <w:bCs/>
        </w:rPr>
      </w:pPr>
      <w:r>
        <w:rPr>
          <w:b/>
          <w:bCs/>
          <w:u w:val="single"/>
        </w:rPr>
        <w:lastRenderedPageBreak/>
        <w:t>Selection Committee Membership.</w:t>
      </w:r>
    </w:p>
    <w:p w14:paraId="3203043F" w14:textId="77777777" w:rsidR="00FD5FC7" w:rsidRDefault="00FD5FC7" w:rsidP="00B82EEC">
      <w:pPr>
        <w:keepNext/>
        <w:keepLines/>
        <w:tabs>
          <w:tab w:val="left" w:pos="720"/>
          <w:tab w:val="left" w:pos="2160"/>
        </w:tabs>
        <w:jc w:val="both"/>
      </w:pPr>
    </w:p>
    <w:p w14:paraId="746C62C2" w14:textId="0448833D" w:rsidR="00922B26" w:rsidRDefault="00922B26" w:rsidP="00B82EEC">
      <w:pPr>
        <w:keepNext/>
        <w:keepLines/>
        <w:tabs>
          <w:tab w:val="left" w:pos="720"/>
          <w:tab w:val="left" w:pos="2160"/>
        </w:tabs>
        <w:jc w:val="both"/>
      </w:pPr>
      <w:r>
        <w:t xml:space="preserve">Visitor Management Committee Chair, Ms. Munsey reported that </w:t>
      </w:r>
      <w:r w:rsidR="008004E4">
        <w:t xml:space="preserve">the Visitor </w:t>
      </w:r>
      <w:r w:rsidR="00FA7693">
        <w:t xml:space="preserve">Management Committee met on December 15, 2020.  </w:t>
      </w:r>
      <w:r w:rsidR="002E6471">
        <w:t>The request for proposal (“RFP”) was reviewed during the meeting</w:t>
      </w:r>
      <w:r w:rsidR="000B6F3D">
        <w:t xml:space="preserve">.  Ms. Munsey informed the Stakeholders Council that the RFP </w:t>
      </w:r>
      <w:r w:rsidR="002E6471">
        <w:t xml:space="preserve">would be distributed </w:t>
      </w:r>
      <w:r w:rsidR="000B6F3D">
        <w:t>on January 22, 2021</w:t>
      </w:r>
      <w:r w:rsidR="001426B7">
        <w:t>,</w:t>
      </w:r>
      <w:r w:rsidR="00D459F1">
        <w:t xml:space="preserve"> and close on February 15, 2021.  </w:t>
      </w:r>
    </w:p>
    <w:p w14:paraId="2BE5CFD4" w14:textId="0ABB81AA" w:rsidR="00FB3963" w:rsidRDefault="00FB3963" w:rsidP="00922B26">
      <w:pPr>
        <w:tabs>
          <w:tab w:val="left" w:pos="720"/>
          <w:tab w:val="left" w:pos="2160"/>
        </w:tabs>
        <w:jc w:val="both"/>
      </w:pPr>
    </w:p>
    <w:p w14:paraId="566A09A2" w14:textId="41C42562" w:rsidR="00FB3963" w:rsidRDefault="00CB4583" w:rsidP="00922B26">
      <w:pPr>
        <w:tabs>
          <w:tab w:val="left" w:pos="720"/>
          <w:tab w:val="left" w:pos="2160"/>
        </w:tabs>
        <w:jc w:val="both"/>
      </w:pPr>
      <w:r>
        <w:t xml:space="preserve">Ms. Munsey read out the names </w:t>
      </w:r>
      <w:r w:rsidR="00703A16">
        <w:t>on</w:t>
      </w:r>
      <w:r>
        <w:t xml:space="preserve"> the</w:t>
      </w:r>
      <w:r w:rsidR="00FB3963">
        <w:t xml:space="preserve"> </w:t>
      </w:r>
      <w:r>
        <w:t>S</w:t>
      </w:r>
      <w:r w:rsidR="00FB3963">
        <w:t xml:space="preserve">election </w:t>
      </w:r>
      <w:r>
        <w:t>C</w:t>
      </w:r>
      <w:r w:rsidR="00FB3963">
        <w:t>ommittee</w:t>
      </w:r>
      <w:r>
        <w:t>:</w:t>
      </w:r>
    </w:p>
    <w:p w14:paraId="17862298" w14:textId="77777777" w:rsidR="00CB4583" w:rsidRDefault="00CB4583" w:rsidP="00CB4583">
      <w:pPr>
        <w:tabs>
          <w:tab w:val="left" w:pos="1440"/>
          <w:tab w:val="left" w:pos="2160"/>
        </w:tabs>
        <w:jc w:val="both"/>
      </w:pPr>
    </w:p>
    <w:p w14:paraId="0FE9D0F4" w14:textId="0C1ADCEF" w:rsidR="00CB4583" w:rsidRDefault="00C51391" w:rsidP="00CB4583">
      <w:pPr>
        <w:pStyle w:val="ListParagraph"/>
        <w:numPr>
          <w:ilvl w:val="0"/>
          <w:numId w:val="25"/>
        </w:numPr>
        <w:tabs>
          <w:tab w:val="left" w:pos="1440"/>
          <w:tab w:val="left" w:pos="2160"/>
        </w:tabs>
        <w:jc w:val="both"/>
      </w:pPr>
      <w:r>
        <w:t xml:space="preserve">Mayor </w:t>
      </w:r>
      <w:r w:rsidR="00CB4583">
        <w:t>Jeff Silvestrini;</w:t>
      </w:r>
    </w:p>
    <w:p w14:paraId="1801C8CE" w14:textId="40FD938B" w:rsidR="00CB4583" w:rsidRDefault="00C51391" w:rsidP="00CB4583">
      <w:pPr>
        <w:pStyle w:val="ListParagraph"/>
        <w:numPr>
          <w:ilvl w:val="0"/>
          <w:numId w:val="25"/>
        </w:numPr>
        <w:tabs>
          <w:tab w:val="left" w:pos="1440"/>
          <w:tab w:val="left" w:pos="2160"/>
        </w:tabs>
        <w:jc w:val="both"/>
      </w:pPr>
      <w:r>
        <w:t xml:space="preserve">Mayor </w:t>
      </w:r>
      <w:r w:rsidR="00CB4583">
        <w:t>Harris Sondak;</w:t>
      </w:r>
    </w:p>
    <w:p w14:paraId="1781481A" w14:textId="726147C4" w:rsidR="00CB4583" w:rsidRDefault="00CB4583" w:rsidP="00CB4583">
      <w:pPr>
        <w:pStyle w:val="ListParagraph"/>
        <w:numPr>
          <w:ilvl w:val="0"/>
          <w:numId w:val="25"/>
        </w:numPr>
        <w:tabs>
          <w:tab w:val="left" w:pos="1440"/>
          <w:tab w:val="left" w:pos="2160"/>
        </w:tabs>
        <w:jc w:val="both"/>
      </w:pPr>
      <w:r>
        <w:t>Annalee Munsey;</w:t>
      </w:r>
    </w:p>
    <w:p w14:paraId="190B223E" w14:textId="4928366B" w:rsidR="00C51391" w:rsidRDefault="00C51391" w:rsidP="00C51391">
      <w:pPr>
        <w:pStyle w:val="ListParagraph"/>
        <w:numPr>
          <w:ilvl w:val="0"/>
          <w:numId w:val="25"/>
        </w:numPr>
        <w:tabs>
          <w:tab w:val="left" w:pos="1440"/>
          <w:tab w:val="left" w:pos="2160"/>
        </w:tabs>
        <w:jc w:val="both"/>
      </w:pPr>
      <w:r>
        <w:t>Will McCarvill;</w:t>
      </w:r>
    </w:p>
    <w:p w14:paraId="26BC9086" w14:textId="2E277465" w:rsidR="00C51391" w:rsidRDefault="00C51391" w:rsidP="00C51391">
      <w:pPr>
        <w:pStyle w:val="ListParagraph"/>
        <w:numPr>
          <w:ilvl w:val="0"/>
          <w:numId w:val="25"/>
        </w:numPr>
        <w:tabs>
          <w:tab w:val="left" w:pos="1440"/>
          <w:tab w:val="left" w:pos="2160"/>
        </w:tabs>
        <w:jc w:val="both"/>
      </w:pPr>
      <w:r>
        <w:t>Patrick Nelson;</w:t>
      </w:r>
    </w:p>
    <w:p w14:paraId="3AA91CC9" w14:textId="09EBCD8C" w:rsidR="00C51391" w:rsidRDefault="00C51391" w:rsidP="00C51391">
      <w:pPr>
        <w:pStyle w:val="ListParagraph"/>
        <w:numPr>
          <w:ilvl w:val="0"/>
          <w:numId w:val="25"/>
        </w:numPr>
        <w:tabs>
          <w:tab w:val="left" w:pos="1440"/>
          <w:tab w:val="left" w:pos="2160"/>
        </w:tabs>
        <w:jc w:val="both"/>
      </w:pPr>
      <w:r>
        <w:t xml:space="preserve">Helen Peters. </w:t>
      </w:r>
    </w:p>
    <w:p w14:paraId="55B7C8F0" w14:textId="0B68F086" w:rsidR="00CB4583" w:rsidRDefault="00CB4583" w:rsidP="00CB4583">
      <w:pPr>
        <w:pStyle w:val="ListParagraph"/>
        <w:numPr>
          <w:ilvl w:val="0"/>
          <w:numId w:val="25"/>
        </w:numPr>
        <w:tabs>
          <w:tab w:val="left" w:pos="1440"/>
          <w:tab w:val="left" w:pos="2160"/>
        </w:tabs>
        <w:jc w:val="both"/>
      </w:pPr>
      <w:r>
        <w:t>Jan Striefel;</w:t>
      </w:r>
      <w:r w:rsidR="003B6601">
        <w:t xml:space="preserve"> and</w:t>
      </w:r>
    </w:p>
    <w:p w14:paraId="04E5E5E9" w14:textId="76FED357" w:rsidR="00CB4583" w:rsidRDefault="00CB4583" w:rsidP="00C51391">
      <w:pPr>
        <w:pStyle w:val="ListParagraph"/>
        <w:numPr>
          <w:ilvl w:val="0"/>
          <w:numId w:val="25"/>
        </w:numPr>
        <w:tabs>
          <w:tab w:val="left" w:pos="1440"/>
          <w:tab w:val="left" w:pos="2160"/>
        </w:tabs>
        <w:jc w:val="both"/>
      </w:pPr>
      <w:r>
        <w:t>Carl Fisher</w:t>
      </w:r>
      <w:r w:rsidR="00C51391">
        <w:t>.</w:t>
      </w:r>
    </w:p>
    <w:p w14:paraId="4A553D0B" w14:textId="77777777" w:rsidR="00CB4583" w:rsidRDefault="00CB4583" w:rsidP="00922B26">
      <w:pPr>
        <w:tabs>
          <w:tab w:val="left" w:pos="720"/>
          <w:tab w:val="left" w:pos="2160"/>
        </w:tabs>
        <w:jc w:val="both"/>
      </w:pPr>
    </w:p>
    <w:p w14:paraId="0BBAF18E" w14:textId="0CC0F5F1" w:rsidR="00FD5FC7" w:rsidRPr="00FD5FC7" w:rsidRDefault="00784C4A" w:rsidP="00FD5FC7">
      <w:pPr>
        <w:tabs>
          <w:tab w:val="left" w:pos="720"/>
          <w:tab w:val="left" w:pos="2160"/>
        </w:tabs>
        <w:jc w:val="both"/>
      </w:pPr>
      <w:r>
        <w:t xml:space="preserve">Mr. Perez </w:t>
      </w:r>
      <w:r w:rsidR="005E6CED">
        <w:t xml:space="preserve">reached out to the Forest Service </w:t>
      </w:r>
      <w:r w:rsidR="00096026">
        <w:t>and</w:t>
      </w:r>
      <w:r w:rsidR="005E6CED">
        <w:t xml:space="preserve"> ask</w:t>
      </w:r>
      <w:r w:rsidR="00096026">
        <w:t>ed</w:t>
      </w:r>
      <w:r w:rsidR="005E6CED">
        <w:t xml:space="preserve"> them to participate on the Selection Committee.  However, they declined due to limited staffing resources.  The Visitor Management Committee would keep the Forest Service up to date on all progress.  Ms. Munsey reported that the contract was expected to begin on March 1, 2021.</w:t>
      </w:r>
    </w:p>
    <w:p w14:paraId="4133165E" w14:textId="77777777" w:rsidR="00570025" w:rsidRPr="00FD5FC7" w:rsidRDefault="00570025" w:rsidP="00210D42">
      <w:pPr>
        <w:tabs>
          <w:tab w:val="left" w:pos="1440"/>
          <w:tab w:val="left" w:pos="2160"/>
        </w:tabs>
        <w:jc w:val="both"/>
        <w:rPr>
          <w:b/>
        </w:rPr>
      </w:pPr>
    </w:p>
    <w:p w14:paraId="35BE1567" w14:textId="2061FE88" w:rsidR="00861037" w:rsidRPr="00861037" w:rsidRDefault="00861037" w:rsidP="00222356">
      <w:pPr>
        <w:pStyle w:val="ListParagraph"/>
        <w:numPr>
          <w:ilvl w:val="0"/>
          <w:numId w:val="2"/>
        </w:numPr>
        <w:tabs>
          <w:tab w:val="left" w:pos="1440"/>
          <w:tab w:val="left" w:pos="2160"/>
        </w:tabs>
        <w:ind w:hanging="720"/>
        <w:jc w:val="both"/>
        <w:rPr>
          <w:bCs/>
        </w:rPr>
      </w:pPr>
      <w:r>
        <w:rPr>
          <w:b/>
          <w:u w:val="single"/>
        </w:rPr>
        <w:t>STAKEHOLDERS COUNCIL COMMITTEE</w:t>
      </w:r>
    </w:p>
    <w:p w14:paraId="6A6E7973" w14:textId="2AC7BEC5" w:rsidR="00861037" w:rsidRDefault="00861037" w:rsidP="00861037">
      <w:pPr>
        <w:tabs>
          <w:tab w:val="left" w:pos="1440"/>
          <w:tab w:val="left" w:pos="2160"/>
        </w:tabs>
        <w:jc w:val="both"/>
        <w:rPr>
          <w:bCs/>
        </w:rPr>
      </w:pPr>
    </w:p>
    <w:p w14:paraId="4BEE45DC" w14:textId="5C2A5CD8" w:rsidR="00861037" w:rsidRPr="00D53CCD" w:rsidRDefault="006B728A" w:rsidP="006B728A">
      <w:pPr>
        <w:pStyle w:val="ListParagraph"/>
        <w:numPr>
          <w:ilvl w:val="0"/>
          <w:numId w:val="21"/>
        </w:numPr>
        <w:tabs>
          <w:tab w:val="left" w:pos="1440"/>
          <w:tab w:val="left" w:pos="2160"/>
        </w:tabs>
        <w:ind w:left="1440" w:hanging="720"/>
        <w:jc w:val="both"/>
        <w:rPr>
          <w:b/>
        </w:rPr>
      </w:pPr>
      <w:r>
        <w:rPr>
          <w:b/>
          <w:u w:val="single"/>
        </w:rPr>
        <w:t>Per Rules; After One Year, SHC will Consider Reaffirming Current Committees or Creating New Committees.</w:t>
      </w:r>
    </w:p>
    <w:p w14:paraId="6038C400" w14:textId="27982086" w:rsidR="00D53CCD" w:rsidRDefault="00D53CCD" w:rsidP="00D53CCD">
      <w:pPr>
        <w:tabs>
          <w:tab w:val="left" w:pos="1440"/>
          <w:tab w:val="left" w:pos="2160"/>
        </w:tabs>
        <w:jc w:val="both"/>
        <w:rPr>
          <w:bCs/>
        </w:rPr>
      </w:pPr>
    </w:p>
    <w:p w14:paraId="12247B57" w14:textId="107B4679" w:rsidR="00D53CCD" w:rsidRDefault="001D1FE2" w:rsidP="00D53CCD">
      <w:pPr>
        <w:tabs>
          <w:tab w:val="left" w:pos="1440"/>
          <w:tab w:val="left" w:pos="2160"/>
        </w:tabs>
        <w:jc w:val="both"/>
        <w:rPr>
          <w:bCs/>
        </w:rPr>
      </w:pPr>
      <w:r>
        <w:rPr>
          <w:bCs/>
        </w:rPr>
        <w:t xml:space="preserve">Chair </w:t>
      </w:r>
      <w:r w:rsidR="00411C8F">
        <w:rPr>
          <w:bCs/>
        </w:rPr>
        <w:t>Bricker</w:t>
      </w:r>
      <w:r>
        <w:rPr>
          <w:bCs/>
        </w:rPr>
        <w:t xml:space="preserve"> </w:t>
      </w:r>
      <w:r w:rsidR="002D421E">
        <w:rPr>
          <w:bCs/>
        </w:rPr>
        <w:t>reported that per the rules and procedures, each year, the Stakeholders Council reassess</w:t>
      </w:r>
      <w:r w:rsidR="003146AD">
        <w:rPr>
          <w:bCs/>
        </w:rPr>
        <w:t>ed</w:t>
      </w:r>
      <w:r w:rsidR="002D421E">
        <w:rPr>
          <w:bCs/>
        </w:rPr>
        <w:t xml:space="preserve"> the purpose of </w:t>
      </w:r>
      <w:r w:rsidR="003A0FE5">
        <w:rPr>
          <w:bCs/>
        </w:rPr>
        <w:t>the</w:t>
      </w:r>
      <w:r w:rsidR="002E51E2">
        <w:rPr>
          <w:bCs/>
        </w:rPr>
        <w:t xml:space="preserve"> committee</w:t>
      </w:r>
      <w:r w:rsidR="003A0FE5">
        <w:rPr>
          <w:bCs/>
        </w:rPr>
        <w:t>s</w:t>
      </w:r>
      <w:r w:rsidR="002E51E2">
        <w:rPr>
          <w:bCs/>
        </w:rPr>
        <w:t xml:space="preserve"> and </w:t>
      </w:r>
      <w:r w:rsidR="007167FF">
        <w:rPr>
          <w:bCs/>
        </w:rPr>
        <w:t>discusse</w:t>
      </w:r>
      <w:r w:rsidR="00DD7058">
        <w:rPr>
          <w:bCs/>
        </w:rPr>
        <w:t>d</w:t>
      </w:r>
      <w:r w:rsidR="007167FF">
        <w:rPr>
          <w:bCs/>
        </w:rPr>
        <w:t xml:space="preserve"> </w:t>
      </w:r>
      <w:r w:rsidR="002E51E2">
        <w:rPr>
          <w:bCs/>
        </w:rPr>
        <w:t xml:space="preserve">whether new committees should be created.  </w:t>
      </w:r>
      <w:r w:rsidR="00411C8F">
        <w:rPr>
          <w:bCs/>
        </w:rPr>
        <w:t>Chair Bricker</w:t>
      </w:r>
      <w:r w:rsidR="00356FD7">
        <w:rPr>
          <w:bCs/>
        </w:rPr>
        <w:t xml:space="preserve"> asked the Stakeholders Council whether they </w:t>
      </w:r>
      <w:r w:rsidR="001426B7">
        <w:rPr>
          <w:bCs/>
        </w:rPr>
        <w:t>agreed</w:t>
      </w:r>
      <w:r w:rsidR="00356FD7">
        <w:rPr>
          <w:bCs/>
        </w:rPr>
        <w:t xml:space="preserve"> to continue</w:t>
      </w:r>
      <w:r w:rsidR="00DD7058">
        <w:rPr>
          <w:bCs/>
        </w:rPr>
        <w:t xml:space="preserve"> with the</w:t>
      </w:r>
      <w:r w:rsidR="00356FD7">
        <w:rPr>
          <w:bCs/>
        </w:rPr>
        <w:t xml:space="preserve"> following</w:t>
      </w:r>
      <w:r w:rsidR="00DD7058">
        <w:rPr>
          <w:bCs/>
        </w:rPr>
        <w:t xml:space="preserve"> committees</w:t>
      </w:r>
      <w:r w:rsidR="00356FD7">
        <w:rPr>
          <w:bCs/>
        </w:rPr>
        <w:t>:</w:t>
      </w:r>
    </w:p>
    <w:p w14:paraId="66B0B284" w14:textId="7F7EFBB6" w:rsidR="00356FD7" w:rsidRDefault="00356FD7" w:rsidP="00D53CCD">
      <w:pPr>
        <w:tabs>
          <w:tab w:val="left" w:pos="1440"/>
          <w:tab w:val="left" w:pos="2160"/>
        </w:tabs>
        <w:jc w:val="both"/>
        <w:rPr>
          <w:bCs/>
        </w:rPr>
      </w:pPr>
    </w:p>
    <w:p w14:paraId="458B723F" w14:textId="713F7FCF" w:rsidR="00356FD7" w:rsidRDefault="00F327DC" w:rsidP="00F327DC">
      <w:pPr>
        <w:pStyle w:val="ListParagraph"/>
        <w:numPr>
          <w:ilvl w:val="0"/>
          <w:numId w:val="26"/>
        </w:numPr>
        <w:tabs>
          <w:tab w:val="left" w:pos="1440"/>
          <w:tab w:val="left" w:pos="2160"/>
        </w:tabs>
        <w:jc w:val="both"/>
        <w:rPr>
          <w:bCs/>
        </w:rPr>
      </w:pPr>
      <w:r>
        <w:rPr>
          <w:bCs/>
        </w:rPr>
        <w:t>Trails Committee;</w:t>
      </w:r>
    </w:p>
    <w:p w14:paraId="2C1729FA" w14:textId="256CAE7E" w:rsidR="00F327DC" w:rsidRDefault="00F327DC" w:rsidP="00F327DC">
      <w:pPr>
        <w:pStyle w:val="ListParagraph"/>
        <w:numPr>
          <w:ilvl w:val="0"/>
          <w:numId w:val="26"/>
        </w:numPr>
        <w:tabs>
          <w:tab w:val="left" w:pos="1440"/>
          <w:tab w:val="left" w:pos="2160"/>
        </w:tabs>
        <w:jc w:val="both"/>
        <w:rPr>
          <w:bCs/>
        </w:rPr>
      </w:pPr>
      <w:r>
        <w:rPr>
          <w:bCs/>
        </w:rPr>
        <w:t>Visitor Management Committee;</w:t>
      </w:r>
      <w:r w:rsidR="003B6601">
        <w:rPr>
          <w:bCs/>
        </w:rPr>
        <w:t xml:space="preserve"> and</w:t>
      </w:r>
    </w:p>
    <w:p w14:paraId="492A16AE" w14:textId="48230821" w:rsidR="00F327DC" w:rsidRDefault="00F327DC" w:rsidP="00F327DC">
      <w:pPr>
        <w:pStyle w:val="ListParagraph"/>
        <w:numPr>
          <w:ilvl w:val="0"/>
          <w:numId w:val="26"/>
        </w:numPr>
        <w:tabs>
          <w:tab w:val="left" w:pos="1440"/>
          <w:tab w:val="left" w:pos="2160"/>
        </w:tabs>
        <w:jc w:val="both"/>
        <w:rPr>
          <w:bCs/>
        </w:rPr>
      </w:pPr>
      <w:r>
        <w:rPr>
          <w:bCs/>
        </w:rPr>
        <w:t>Millcreek Canyon Committee.</w:t>
      </w:r>
    </w:p>
    <w:p w14:paraId="02FBA91E" w14:textId="170A713D" w:rsidR="00F327DC" w:rsidRDefault="00F327DC" w:rsidP="00F327DC">
      <w:pPr>
        <w:tabs>
          <w:tab w:val="left" w:pos="1440"/>
          <w:tab w:val="left" w:pos="2160"/>
        </w:tabs>
        <w:jc w:val="both"/>
        <w:rPr>
          <w:bCs/>
        </w:rPr>
      </w:pPr>
    </w:p>
    <w:p w14:paraId="35F77B0C" w14:textId="3A377EDA" w:rsidR="001E5F99" w:rsidRDefault="00640340" w:rsidP="007E5CED">
      <w:pPr>
        <w:tabs>
          <w:tab w:val="left" w:pos="1440"/>
          <w:tab w:val="left" w:pos="2160"/>
        </w:tabs>
        <w:jc w:val="both"/>
        <w:rPr>
          <w:bCs/>
        </w:rPr>
      </w:pPr>
      <w:r>
        <w:rPr>
          <w:bCs/>
        </w:rPr>
        <w:t xml:space="preserve">There was no opposition to the current committees.  </w:t>
      </w:r>
      <w:r w:rsidR="001F1DF8">
        <w:rPr>
          <w:bCs/>
        </w:rPr>
        <w:t>Mr. Fisher</w:t>
      </w:r>
      <w:r w:rsidR="00A11F3D">
        <w:rPr>
          <w:bCs/>
        </w:rPr>
        <w:t xml:space="preserve"> suggested the formation of a Preservation Committee.  He noted that the Mountain Accord focused on the protection of the Central Wasatch Mountains.  Many of the conversations about protection and preservation had been overrun by conversations about transportation.  Mr. Fisher believed it would be beneficial to have a Preservation Committee to discuss </w:t>
      </w:r>
      <w:r w:rsidR="00A5560D">
        <w:rPr>
          <w:bCs/>
        </w:rPr>
        <w:t>specific</w:t>
      </w:r>
      <w:r w:rsidR="00A11F3D">
        <w:rPr>
          <w:bCs/>
        </w:rPr>
        <w:t xml:space="preserve"> areas that need protection.  </w:t>
      </w:r>
      <w:r w:rsidR="007E5CED">
        <w:rPr>
          <w:bCs/>
        </w:rPr>
        <w:t>Ms. Cameron</w:t>
      </w:r>
      <w:r w:rsidR="00805449">
        <w:rPr>
          <w:bCs/>
        </w:rPr>
        <w:t xml:space="preserve"> commented that preservation was discussed </w:t>
      </w:r>
      <w:r w:rsidR="0072051F">
        <w:rPr>
          <w:bCs/>
        </w:rPr>
        <w:t>in</w:t>
      </w:r>
      <w:r w:rsidR="00805449">
        <w:rPr>
          <w:bCs/>
        </w:rPr>
        <w:t xml:space="preserve"> all of the other committees.</w:t>
      </w:r>
    </w:p>
    <w:p w14:paraId="755A649B" w14:textId="2ABAD4D1" w:rsidR="00805449" w:rsidRDefault="00805449" w:rsidP="007E5CED">
      <w:pPr>
        <w:tabs>
          <w:tab w:val="left" w:pos="1440"/>
          <w:tab w:val="left" w:pos="2160"/>
        </w:tabs>
        <w:jc w:val="both"/>
        <w:rPr>
          <w:bCs/>
        </w:rPr>
      </w:pPr>
    </w:p>
    <w:p w14:paraId="5C830DF9" w14:textId="23927124" w:rsidR="00805449" w:rsidRDefault="00805449" w:rsidP="007E5CED">
      <w:pPr>
        <w:tabs>
          <w:tab w:val="left" w:pos="1440"/>
          <w:tab w:val="left" w:pos="2160"/>
        </w:tabs>
        <w:jc w:val="both"/>
        <w:rPr>
          <w:bCs/>
        </w:rPr>
      </w:pPr>
      <w:r>
        <w:rPr>
          <w:bCs/>
        </w:rPr>
        <w:t xml:space="preserve">Mr. Perez </w:t>
      </w:r>
      <w:r w:rsidR="00ED703B">
        <w:rPr>
          <w:bCs/>
        </w:rPr>
        <w:t xml:space="preserve">asked Mr. Fisher to elaborate more on the idea of a Preservation Committee.  He </w:t>
      </w:r>
      <w:r w:rsidR="00297D9E">
        <w:rPr>
          <w:bCs/>
        </w:rPr>
        <w:t xml:space="preserve">wondered </w:t>
      </w:r>
      <w:r w:rsidR="00ED703B">
        <w:rPr>
          <w:bCs/>
        </w:rPr>
        <w:t xml:space="preserve">whether the committee would focus on supporting the legislation.  </w:t>
      </w:r>
      <w:r w:rsidR="00150B42">
        <w:rPr>
          <w:bCs/>
        </w:rPr>
        <w:t xml:space="preserve">Mr. Shea suggested </w:t>
      </w:r>
      <w:r w:rsidR="00150B42">
        <w:rPr>
          <w:bCs/>
        </w:rPr>
        <w:lastRenderedPageBreak/>
        <w:t xml:space="preserve">that the Preservation Committee </w:t>
      </w:r>
      <w:r w:rsidR="00511EE9">
        <w:rPr>
          <w:bCs/>
        </w:rPr>
        <w:t xml:space="preserve">could </w:t>
      </w:r>
      <w:r w:rsidR="00150B42">
        <w:rPr>
          <w:bCs/>
        </w:rPr>
        <w:t xml:space="preserve">oversee the Environmental Dashboard project.  </w:t>
      </w:r>
      <w:r w:rsidR="00A30A9C">
        <w:rPr>
          <w:bCs/>
        </w:rPr>
        <w:t xml:space="preserve">Mr. Fisher </w:t>
      </w:r>
      <w:r w:rsidR="000F1521">
        <w:rPr>
          <w:bCs/>
        </w:rPr>
        <w:t xml:space="preserve">felt that many future projects could happen at the expense of the Wasatch.  </w:t>
      </w:r>
      <w:r w:rsidR="006436CB">
        <w:rPr>
          <w:bCs/>
        </w:rPr>
        <w:t xml:space="preserve">Transportation modes and trails all needed infrastructure that would take away from the protection of the resource.  </w:t>
      </w:r>
      <w:r w:rsidR="00746BC8">
        <w:rPr>
          <w:bCs/>
        </w:rPr>
        <w:t xml:space="preserve">He believed a Preservation Committee could define areas that needed protection, </w:t>
      </w:r>
      <w:r w:rsidR="00DC2BB7">
        <w:rPr>
          <w:bCs/>
        </w:rPr>
        <w:t>look at areas that required restoration</w:t>
      </w:r>
      <w:r w:rsidR="001426B7">
        <w:rPr>
          <w:bCs/>
        </w:rPr>
        <w:t>,</w:t>
      </w:r>
      <w:r w:rsidR="00DC2BB7">
        <w:rPr>
          <w:bCs/>
        </w:rPr>
        <w:t xml:space="preserve"> and </w:t>
      </w:r>
      <w:r w:rsidR="00746BC8">
        <w:rPr>
          <w:bCs/>
        </w:rPr>
        <w:t xml:space="preserve">discuss how to </w:t>
      </w:r>
      <w:r w:rsidR="00546F80">
        <w:rPr>
          <w:bCs/>
        </w:rPr>
        <w:t xml:space="preserve">appropriately </w:t>
      </w:r>
      <w:r w:rsidR="00746BC8">
        <w:rPr>
          <w:bCs/>
        </w:rPr>
        <w:t>protect those areas</w:t>
      </w:r>
      <w:r w:rsidR="00DC2BB7">
        <w:rPr>
          <w:bCs/>
        </w:rPr>
        <w:t>.</w:t>
      </w:r>
    </w:p>
    <w:p w14:paraId="3C4073EB" w14:textId="3580557A" w:rsidR="00DB3E0C" w:rsidRDefault="00DB3E0C" w:rsidP="00D53CCD">
      <w:pPr>
        <w:tabs>
          <w:tab w:val="left" w:pos="1440"/>
          <w:tab w:val="left" w:pos="2160"/>
        </w:tabs>
        <w:jc w:val="both"/>
        <w:rPr>
          <w:bCs/>
        </w:rPr>
      </w:pPr>
    </w:p>
    <w:p w14:paraId="12A2802A" w14:textId="5ED2C13E" w:rsidR="00485EDD" w:rsidRDefault="00364C8F" w:rsidP="00D53CCD">
      <w:pPr>
        <w:tabs>
          <w:tab w:val="left" w:pos="1440"/>
          <w:tab w:val="left" w:pos="2160"/>
        </w:tabs>
        <w:jc w:val="both"/>
        <w:rPr>
          <w:bCs/>
        </w:rPr>
      </w:pPr>
      <w:r>
        <w:rPr>
          <w:bCs/>
        </w:rPr>
        <w:t xml:space="preserve">Mr. Knoblock wasn’t opposed to a Preservation Committee </w:t>
      </w:r>
      <w:r w:rsidR="007A35A0">
        <w:rPr>
          <w:bCs/>
        </w:rPr>
        <w:t>and</w:t>
      </w:r>
      <w:r>
        <w:rPr>
          <w:bCs/>
        </w:rPr>
        <w:t xml:space="preserve"> noted that one of the Trails Committee</w:t>
      </w:r>
      <w:r w:rsidR="001426B7">
        <w:rPr>
          <w:bCs/>
        </w:rPr>
        <w:t>'s</w:t>
      </w:r>
      <w:r>
        <w:rPr>
          <w:bCs/>
        </w:rPr>
        <w:t xml:space="preserve"> goals was to protect critical wildlife and watershed areas.  </w:t>
      </w:r>
      <w:r w:rsidR="00A23812">
        <w:rPr>
          <w:bCs/>
        </w:rPr>
        <w:t xml:space="preserve">He mentioned the work </w:t>
      </w:r>
      <w:r w:rsidR="00271AD8">
        <w:rPr>
          <w:bCs/>
        </w:rPr>
        <w:t>that</w:t>
      </w:r>
      <w:r w:rsidR="00A23812">
        <w:rPr>
          <w:bCs/>
        </w:rPr>
        <w:t xml:space="preserve"> Ms. Wilson at the Forest Service </w:t>
      </w:r>
      <w:r w:rsidR="00C20438">
        <w:rPr>
          <w:bCs/>
        </w:rPr>
        <w:t xml:space="preserve">was doing to identify user-created trails that should be removed or redone. </w:t>
      </w:r>
      <w:r w:rsidR="000800C2">
        <w:rPr>
          <w:bCs/>
        </w:rPr>
        <w:t xml:space="preserve"> Mr. Knoblock </w:t>
      </w:r>
      <w:r w:rsidR="007A35A0">
        <w:rPr>
          <w:bCs/>
        </w:rPr>
        <w:t>believed that</w:t>
      </w:r>
      <w:r w:rsidR="000800C2">
        <w:rPr>
          <w:bCs/>
        </w:rPr>
        <w:t xml:space="preserve"> a Preservation Committee could inform Trails Committee decisions</w:t>
      </w:r>
      <w:r w:rsidR="00FE6E5A">
        <w:rPr>
          <w:bCs/>
        </w:rPr>
        <w:t>.  Both committees could work together to ensure that all trail placement was appropriate.</w:t>
      </w:r>
      <w:r w:rsidR="00B82EEC">
        <w:rPr>
          <w:bCs/>
        </w:rPr>
        <w:t xml:space="preserve">  </w:t>
      </w:r>
      <w:r w:rsidR="006E3A73">
        <w:rPr>
          <w:bCs/>
        </w:rPr>
        <w:t xml:space="preserve">Ms. Bennett </w:t>
      </w:r>
      <w:r w:rsidR="00CB0B6F">
        <w:rPr>
          <w:bCs/>
        </w:rPr>
        <w:t>commented that trails were a resource management tool.</w:t>
      </w:r>
      <w:r w:rsidR="00493F00">
        <w:rPr>
          <w:bCs/>
        </w:rPr>
        <w:t xml:space="preserve">  She was not opposed to a Preservation Committee but </w:t>
      </w:r>
      <w:r w:rsidR="002B6481">
        <w:rPr>
          <w:bCs/>
        </w:rPr>
        <w:t xml:space="preserve">felt that it would overlap with </w:t>
      </w:r>
      <w:r w:rsidR="007A35A0">
        <w:rPr>
          <w:bCs/>
        </w:rPr>
        <w:t xml:space="preserve">some of </w:t>
      </w:r>
      <w:r w:rsidR="002B6481">
        <w:rPr>
          <w:bCs/>
        </w:rPr>
        <w:t xml:space="preserve">the other committees.  Ms. Bennett believed </w:t>
      </w:r>
      <w:r w:rsidR="007677F3">
        <w:rPr>
          <w:bCs/>
        </w:rPr>
        <w:t>the</w:t>
      </w:r>
      <w:r w:rsidR="002B6481">
        <w:rPr>
          <w:bCs/>
        </w:rPr>
        <w:t xml:space="preserve"> committees were devoted to the preservation of wildlife.</w:t>
      </w:r>
      <w:r w:rsidR="00E03547">
        <w:rPr>
          <w:bCs/>
        </w:rPr>
        <w:t xml:space="preserve">  Mr. Tom Diegel suggested </w:t>
      </w:r>
      <w:r w:rsidR="009E78F2">
        <w:rPr>
          <w:bCs/>
        </w:rPr>
        <w:t xml:space="preserve">that </w:t>
      </w:r>
      <w:r w:rsidR="00120C3D">
        <w:rPr>
          <w:bCs/>
        </w:rPr>
        <w:t xml:space="preserve">the Preservation Committee </w:t>
      </w:r>
      <w:r w:rsidR="0004480F">
        <w:rPr>
          <w:bCs/>
        </w:rPr>
        <w:t xml:space="preserve">could be a smaller committee with three members.  Each member </w:t>
      </w:r>
      <w:r w:rsidR="007677F3">
        <w:rPr>
          <w:bCs/>
        </w:rPr>
        <w:t>w</w:t>
      </w:r>
      <w:r w:rsidR="004F1253">
        <w:rPr>
          <w:bCs/>
        </w:rPr>
        <w:t xml:space="preserve">ould be a representative from one of the other advisory committees.  </w:t>
      </w:r>
    </w:p>
    <w:p w14:paraId="555A680C" w14:textId="77777777" w:rsidR="00B3772F" w:rsidRDefault="00B3772F" w:rsidP="00D53CCD">
      <w:pPr>
        <w:tabs>
          <w:tab w:val="left" w:pos="1440"/>
          <w:tab w:val="left" w:pos="2160"/>
        </w:tabs>
        <w:jc w:val="both"/>
        <w:rPr>
          <w:bCs/>
        </w:rPr>
      </w:pPr>
    </w:p>
    <w:p w14:paraId="64C60EEE" w14:textId="71830087" w:rsidR="00D53CCD" w:rsidRDefault="000322EE" w:rsidP="00D53CCD">
      <w:pPr>
        <w:tabs>
          <w:tab w:val="left" w:pos="1440"/>
          <w:tab w:val="left" w:pos="2160"/>
        </w:tabs>
        <w:jc w:val="both"/>
        <w:rPr>
          <w:bCs/>
        </w:rPr>
      </w:pPr>
      <w:r>
        <w:rPr>
          <w:bCs/>
        </w:rPr>
        <w:t xml:space="preserve">Mr. Hutchinson suggested </w:t>
      </w:r>
      <w:r w:rsidR="007677F3">
        <w:rPr>
          <w:bCs/>
        </w:rPr>
        <w:t xml:space="preserve">that </w:t>
      </w:r>
      <w:r>
        <w:rPr>
          <w:bCs/>
        </w:rPr>
        <w:t>th</w:t>
      </w:r>
      <w:r w:rsidR="007677F3">
        <w:rPr>
          <w:bCs/>
        </w:rPr>
        <w:t>e</w:t>
      </w:r>
      <w:r>
        <w:rPr>
          <w:bCs/>
        </w:rPr>
        <w:t xml:space="preserve"> Preservation Committee </w:t>
      </w:r>
      <w:r w:rsidR="00530793">
        <w:rPr>
          <w:bCs/>
        </w:rPr>
        <w:t>generate a list of threatened sites</w:t>
      </w:r>
      <w:r w:rsidR="0062198D">
        <w:rPr>
          <w:bCs/>
        </w:rPr>
        <w:t xml:space="preserve"> and </w:t>
      </w:r>
      <w:r w:rsidR="00B354A1">
        <w:rPr>
          <w:bCs/>
        </w:rPr>
        <w:t>discuss concerning environmental trends</w:t>
      </w:r>
      <w:r w:rsidR="0062198D">
        <w:rPr>
          <w:bCs/>
        </w:rPr>
        <w:t>.</w:t>
      </w:r>
      <w:r w:rsidR="001D429A">
        <w:rPr>
          <w:bCs/>
        </w:rPr>
        <w:t xml:space="preserve">  Mr. Shea </w:t>
      </w:r>
      <w:r w:rsidR="007E354E">
        <w:rPr>
          <w:bCs/>
        </w:rPr>
        <w:t xml:space="preserve">felt the committee </w:t>
      </w:r>
      <w:r w:rsidR="00893D98">
        <w:rPr>
          <w:bCs/>
        </w:rPr>
        <w:t xml:space="preserve">could look </w:t>
      </w:r>
      <w:r w:rsidR="00DE080F">
        <w:rPr>
          <w:bCs/>
        </w:rPr>
        <w:t xml:space="preserve">at things that were </w:t>
      </w:r>
      <w:r w:rsidR="00172705">
        <w:rPr>
          <w:bCs/>
        </w:rPr>
        <w:t xml:space="preserve">being constructed or </w:t>
      </w:r>
      <w:r w:rsidR="00D35908">
        <w:rPr>
          <w:bCs/>
        </w:rPr>
        <w:t>proposed</w:t>
      </w:r>
      <w:r w:rsidR="00172705">
        <w:rPr>
          <w:bCs/>
        </w:rPr>
        <w:t xml:space="preserve">.  It could also ensure that all activities fit </w:t>
      </w:r>
      <w:r w:rsidR="00D35908">
        <w:rPr>
          <w:bCs/>
        </w:rPr>
        <w:t>within</w:t>
      </w:r>
      <w:r w:rsidR="00172705">
        <w:rPr>
          <w:bCs/>
        </w:rPr>
        <w:t xml:space="preserve"> the </w:t>
      </w:r>
      <w:r w:rsidR="00B92418">
        <w:rPr>
          <w:bCs/>
        </w:rPr>
        <w:t xml:space="preserve">aspirations of the </w:t>
      </w:r>
      <w:r w:rsidR="00172705">
        <w:rPr>
          <w:bCs/>
        </w:rPr>
        <w:t>CWC, Mountain Accord</w:t>
      </w:r>
      <w:r w:rsidR="001426B7">
        <w:rPr>
          <w:bCs/>
        </w:rPr>
        <w:t>,</w:t>
      </w:r>
      <w:r w:rsidR="00172705">
        <w:rPr>
          <w:bCs/>
        </w:rPr>
        <w:t xml:space="preserve"> and </w:t>
      </w:r>
      <w:r w:rsidR="000B3ED6">
        <w:rPr>
          <w:bCs/>
        </w:rPr>
        <w:t xml:space="preserve">advisory groups.  </w:t>
      </w:r>
      <w:r w:rsidR="00EA2319">
        <w:rPr>
          <w:bCs/>
        </w:rPr>
        <w:t xml:space="preserve">Mr. Marshall thought it would be helpful </w:t>
      </w:r>
      <w:r w:rsidR="003E4DA9">
        <w:rPr>
          <w:bCs/>
        </w:rPr>
        <w:t>to have</w:t>
      </w:r>
      <w:r w:rsidR="00ED0F1C">
        <w:rPr>
          <w:bCs/>
        </w:rPr>
        <w:t xml:space="preserve"> the goals and purpose</w:t>
      </w:r>
      <w:r w:rsidR="003E4DA9">
        <w:rPr>
          <w:bCs/>
        </w:rPr>
        <w:t xml:space="preserve"> of the Preservation Committee outlined.  Mr. Shea offered </w:t>
      </w:r>
      <w:r w:rsidR="00A56021">
        <w:rPr>
          <w:bCs/>
        </w:rPr>
        <w:t xml:space="preserve">to come up with language following the Stakeholders Council Meeting.  Mr. Fisher pointed out that other committees </w:t>
      </w:r>
      <w:r w:rsidR="008C308A">
        <w:rPr>
          <w:bCs/>
        </w:rPr>
        <w:t xml:space="preserve">had been formed </w:t>
      </w:r>
      <w:r w:rsidR="00266C3D">
        <w:rPr>
          <w:bCs/>
        </w:rPr>
        <w:t xml:space="preserve">without having their goals and purpose outlined ahead of time.  </w:t>
      </w:r>
    </w:p>
    <w:p w14:paraId="0B82929A" w14:textId="45D409F6" w:rsidR="00892FCF" w:rsidRDefault="00892FCF" w:rsidP="00D53CCD">
      <w:pPr>
        <w:tabs>
          <w:tab w:val="left" w:pos="1440"/>
          <w:tab w:val="left" w:pos="2160"/>
        </w:tabs>
        <w:jc w:val="both"/>
        <w:rPr>
          <w:bCs/>
        </w:rPr>
      </w:pPr>
    </w:p>
    <w:p w14:paraId="6A54832F" w14:textId="576BF84A" w:rsidR="003E6903" w:rsidRDefault="003E6903" w:rsidP="003E6903">
      <w:pPr>
        <w:jc w:val="both"/>
        <w:rPr>
          <w:bCs/>
        </w:rPr>
      </w:pPr>
      <w:r w:rsidRPr="00882118">
        <w:rPr>
          <w:b/>
          <w:bCs/>
        </w:rPr>
        <w:t>MOTION:</w:t>
      </w:r>
      <w:r w:rsidRPr="00882118">
        <w:t xml:space="preserve">  </w:t>
      </w:r>
      <w:r>
        <w:t xml:space="preserve">Carl Fisher moved to establish </w:t>
      </w:r>
      <w:r w:rsidR="00445BEC">
        <w:t>the</w:t>
      </w:r>
      <w:r>
        <w:t xml:space="preserve"> Wasatch Preservation </w:t>
      </w:r>
      <w:r w:rsidR="00016FAF">
        <w:t>Committee</w:t>
      </w:r>
      <w:r>
        <w:t xml:space="preserve">.  Brian Hutchinson </w:t>
      </w:r>
      <w:r w:rsidRPr="00882118">
        <w:rPr>
          <w:bCs/>
        </w:rPr>
        <w:t xml:space="preserve">seconded the motion.  </w:t>
      </w:r>
      <w:r w:rsidR="003B6601">
        <w:rPr>
          <w:bCs/>
        </w:rPr>
        <w:t>The motion passed with two</w:t>
      </w:r>
      <w:r w:rsidR="00503E5E">
        <w:rPr>
          <w:bCs/>
        </w:rPr>
        <w:t xml:space="preserve"> </w:t>
      </w:r>
      <w:r w:rsidR="003B6601">
        <w:rPr>
          <w:bCs/>
        </w:rPr>
        <w:t xml:space="preserve">opposed </w:t>
      </w:r>
      <w:r w:rsidR="00503E5E">
        <w:rPr>
          <w:bCs/>
        </w:rPr>
        <w:t xml:space="preserve">and </w:t>
      </w:r>
      <w:r w:rsidR="003B6601">
        <w:rPr>
          <w:bCs/>
        </w:rPr>
        <w:t xml:space="preserve">two </w:t>
      </w:r>
      <w:r w:rsidR="00B057D9" w:rsidRPr="00B057D9">
        <w:rPr>
          <w:bCs/>
        </w:rPr>
        <w:t>abstention</w:t>
      </w:r>
      <w:r w:rsidR="00B057D9">
        <w:rPr>
          <w:bCs/>
        </w:rPr>
        <w:t xml:space="preserve">s.  </w:t>
      </w:r>
    </w:p>
    <w:p w14:paraId="59BD1548" w14:textId="2D1C6D91" w:rsidR="00116AE1" w:rsidRDefault="00116AE1" w:rsidP="003E6903">
      <w:pPr>
        <w:jc w:val="both"/>
        <w:rPr>
          <w:bCs/>
        </w:rPr>
      </w:pPr>
    </w:p>
    <w:p w14:paraId="36A4280C" w14:textId="4F7C020E" w:rsidR="00116AE1" w:rsidRDefault="00116AE1" w:rsidP="003E6903">
      <w:pPr>
        <w:jc w:val="both"/>
        <w:rPr>
          <w:bCs/>
        </w:rPr>
      </w:pPr>
      <w:r>
        <w:rPr>
          <w:bCs/>
        </w:rPr>
        <w:t xml:space="preserve">Chair Bricker </w:t>
      </w:r>
      <w:r w:rsidR="006D2B96">
        <w:rPr>
          <w:bCs/>
        </w:rPr>
        <w:t xml:space="preserve">reported that there would be four </w:t>
      </w:r>
      <w:r w:rsidR="00B413F3">
        <w:rPr>
          <w:bCs/>
        </w:rPr>
        <w:t>advisory committees moving forward.</w:t>
      </w:r>
    </w:p>
    <w:p w14:paraId="5AD38010" w14:textId="77777777" w:rsidR="00D53CCD" w:rsidRPr="00D53CCD" w:rsidRDefault="00D53CCD" w:rsidP="00D53CCD">
      <w:pPr>
        <w:tabs>
          <w:tab w:val="left" w:pos="1440"/>
          <w:tab w:val="left" w:pos="2160"/>
        </w:tabs>
        <w:jc w:val="both"/>
        <w:rPr>
          <w:bCs/>
        </w:rPr>
      </w:pPr>
    </w:p>
    <w:p w14:paraId="100AE7A1" w14:textId="502A308F" w:rsidR="006B728A" w:rsidRPr="006B728A" w:rsidRDefault="006B728A" w:rsidP="006B728A">
      <w:pPr>
        <w:pStyle w:val="ListParagraph"/>
        <w:numPr>
          <w:ilvl w:val="0"/>
          <w:numId w:val="21"/>
        </w:numPr>
        <w:tabs>
          <w:tab w:val="left" w:pos="1440"/>
          <w:tab w:val="left" w:pos="2160"/>
        </w:tabs>
        <w:ind w:left="1440" w:hanging="720"/>
        <w:jc w:val="both"/>
        <w:rPr>
          <w:b/>
        </w:rPr>
      </w:pPr>
      <w:r>
        <w:rPr>
          <w:b/>
          <w:u w:val="single"/>
        </w:rPr>
        <w:t>Leadership on Each Committee.</w:t>
      </w:r>
    </w:p>
    <w:p w14:paraId="7D95B7EF" w14:textId="1FFEFFD0" w:rsidR="006B728A" w:rsidRDefault="006B728A" w:rsidP="00D53CCD">
      <w:pPr>
        <w:tabs>
          <w:tab w:val="left" w:pos="1440"/>
          <w:tab w:val="left" w:pos="2160"/>
        </w:tabs>
        <w:jc w:val="both"/>
        <w:rPr>
          <w:bCs/>
        </w:rPr>
      </w:pPr>
    </w:p>
    <w:p w14:paraId="7AEC304C" w14:textId="0910DE65" w:rsidR="00347FCC" w:rsidRDefault="005463C0" w:rsidP="00D53CCD">
      <w:pPr>
        <w:tabs>
          <w:tab w:val="left" w:pos="1440"/>
          <w:tab w:val="left" w:pos="2160"/>
        </w:tabs>
        <w:jc w:val="both"/>
        <w:rPr>
          <w:bCs/>
        </w:rPr>
      </w:pPr>
      <w:r>
        <w:rPr>
          <w:bCs/>
        </w:rPr>
        <w:t xml:space="preserve">Chair Bricker </w:t>
      </w:r>
      <w:r w:rsidR="00455CE5">
        <w:rPr>
          <w:bCs/>
        </w:rPr>
        <w:t xml:space="preserve">reported that </w:t>
      </w:r>
      <w:r w:rsidR="00AE27B8">
        <w:rPr>
          <w:bCs/>
        </w:rPr>
        <w:t xml:space="preserve">the next item on the </w:t>
      </w:r>
      <w:r w:rsidR="00766EBE">
        <w:rPr>
          <w:bCs/>
        </w:rPr>
        <w:t xml:space="preserve">agenda </w:t>
      </w:r>
      <w:r w:rsidR="009F5268">
        <w:rPr>
          <w:bCs/>
        </w:rPr>
        <w:t>related to the</w:t>
      </w:r>
      <w:r w:rsidR="00240F10">
        <w:rPr>
          <w:bCs/>
        </w:rPr>
        <w:t xml:space="preserve"> leadership on each advisory committee.  She asked the current advisory committee Chairs to state whether they wanted to continue their position.  </w:t>
      </w:r>
      <w:r w:rsidR="00E13D28">
        <w:rPr>
          <w:bCs/>
        </w:rPr>
        <w:t xml:space="preserve">Ms. Munsey and Mr. McCarvill were willing to continue their roles as Chair and </w:t>
      </w:r>
      <w:r w:rsidR="00C61652">
        <w:rPr>
          <w:bCs/>
        </w:rPr>
        <w:t>Co</w:t>
      </w:r>
      <w:r w:rsidR="00E13D28">
        <w:rPr>
          <w:bCs/>
        </w:rPr>
        <w:t>-Chair</w:t>
      </w:r>
      <w:r w:rsidR="001F74AA">
        <w:rPr>
          <w:bCs/>
        </w:rPr>
        <w:t xml:space="preserve"> of the Visitor Management Committee</w:t>
      </w:r>
      <w:r w:rsidR="00E13D28">
        <w:rPr>
          <w:bCs/>
        </w:rPr>
        <w:t xml:space="preserve">.  </w:t>
      </w:r>
      <w:r w:rsidR="008C0AAE">
        <w:rPr>
          <w:bCs/>
        </w:rPr>
        <w:t xml:space="preserve">Mr. Knoblock was willing to continue with his role as Chair of the Trails Committee.  </w:t>
      </w:r>
      <w:r w:rsidR="00D36886">
        <w:rPr>
          <w:bCs/>
        </w:rPr>
        <w:t xml:space="preserve">Mr. Marshall </w:t>
      </w:r>
      <w:r w:rsidR="000C1773">
        <w:rPr>
          <w:bCs/>
        </w:rPr>
        <w:t xml:space="preserve">believed it was a good idea to have a different </w:t>
      </w:r>
      <w:r w:rsidR="003A573F">
        <w:rPr>
          <w:bCs/>
        </w:rPr>
        <w:t>Chair</w:t>
      </w:r>
      <w:r w:rsidR="000C1773">
        <w:rPr>
          <w:bCs/>
        </w:rPr>
        <w:t xml:space="preserve"> each year.  As a result, the Millcreek Canyon Committee had elected </w:t>
      </w:r>
      <w:r w:rsidR="00456E86">
        <w:rPr>
          <w:bCs/>
        </w:rPr>
        <w:t xml:space="preserve">Mr. Paul Diegel to serve as Chair.  Del Draper had been elected to serve as Vice-Chair.  </w:t>
      </w:r>
      <w:r w:rsidR="0052252A">
        <w:rPr>
          <w:bCs/>
        </w:rPr>
        <w:t xml:space="preserve">Mr. Perez noted that the recommendation </w:t>
      </w:r>
      <w:r w:rsidR="00E17725">
        <w:rPr>
          <w:bCs/>
        </w:rPr>
        <w:t>would be forwarded to the CWC Board for formal approval.</w:t>
      </w:r>
    </w:p>
    <w:p w14:paraId="44F3D555" w14:textId="00ADD4C5" w:rsidR="002745A3" w:rsidRDefault="002745A3" w:rsidP="00D53CCD">
      <w:pPr>
        <w:tabs>
          <w:tab w:val="left" w:pos="1440"/>
          <w:tab w:val="left" w:pos="2160"/>
        </w:tabs>
        <w:jc w:val="both"/>
        <w:rPr>
          <w:bCs/>
        </w:rPr>
      </w:pPr>
    </w:p>
    <w:p w14:paraId="0B5F073E" w14:textId="0A162167" w:rsidR="00D13641" w:rsidRDefault="00E17725" w:rsidP="00D53CCD">
      <w:pPr>
        <w:tabs>
          <w:tab w:val="left" w:pos="1440"/>
          <w:tab w:val="left" w:pos="2160"/>
        </w:tabs>
        <w:jc w:val="both"/>
        <w:rPr>
          <w:bCs/>
        </w:rPr>
      </w:pPr>
      <w:r>
        <w:rPr>
          <w:bCs/>
        </w:rPr>
        <w:t xml:space="preserve">Nominations for the newly formed Wasatch Preservation Committee were discussed.  Mr. Shea </w:t>
      </w:r>
      <w:r w:rsidR="00A26429">
        <w:rPr>
          <w:bCs/>
        </w:rPr>
        <w:t>nominated Mr. Fisher as Chair</w:t>
      </w:r>
      <w:r w:rsidR="009C6917">
        <w:rPr>
          <w:bCs/>
        </w:rPr>
        <w:t xml:space="preserve"> and </w:t>
      </w:r>
      <w:r w:rsidR="009C6917" w:rsidRPr="00D53CCD">
        <w:rPr>
          <w:bCs/>
        </w:rPr>
        <w:t>Megan Nelson</w:t>
      </w:r>
      <w:r w:rsidR="009C6917">
        <w:rPr>
          <w:bCs/>
        </w:rPr>
        <w:t xml:space="preserve"> </w:t>
      </w:r>
      <w:r w:rsidR="00C02FD8">
        <w:rPr>
          <w:bCs/>
        </w:rPr>
        <w:t>as</w:t>
      </w:r>
      <w:r w:rsidR="009C6917">
        <w:rPr>
          <w:bCs/>
        </w:rPr>
        <w:t xml:space="preserve"> Co-Chair.</w:t>
      </w:r>
      <w:r w:rsidR="00DE3F1F">
        <w:rPr>
          <w:bCs/>
        </w:rPr>
        <w:t xml:space="preserve">  Mr. Fisher and Ms. Nelson accepted the positions.  </w:t>
      </w:r>
      <w:r w:rsidR="0061399D">
        <w:rPr>
          <w:bCs/>
        </w:rPr>
        <w:t xml:space="preserve">There was no opposition to the nominees. </w:t>
      </w:r>
    </w:p>
    <w:p w14:paraId="0E0C261E" w14:textId="7A2C63A5" w:rsidR="0061399D" w:rsidRDefault="0061399D" w:rsidP="00D53CCD">
      <w:pPr>
        <w:tabs>
          <w:tab w:val="left" w:pos="1440"/>
          <w:tab w:val="left" w:pos="2160"/>
        </w:tabs>
        <w:jc w:val="both"/>
        <w:rPr>
          <w:bCs/>
        </w:rPr>
      </w:pPr>
    </w:p>
    <w:p w14:paraId="0D1F8812" w14:textId="69D537B6" w:rsidR="005227D0" w:rsidRDefault="008170FA" w:rsidP="009367DA">
      <w:pPr>
        <w:tabs>
          <w:tab w:val="left" w:pos="1440"/>
          <w:tab w:val="left" w:pos="2160"/>
        </w:tabs>
        <w:jc w:val="both"/>
        <w:rPr>
          <w:bCs/>
        </w:rPr>
      </w:pPr>
      <w:r>
        <w:rPr>
          <w:bCs/>
        </w:rPr>
        <w:lastRenderedPageBreak/>
        <w:t xml:space="preserve">Mr. Shea </w:t>
      </w:r>
      <w:r w:rsidR="00D8372C">
        <w:rPr>
          <w:bCs/>
        </w:rPr>
        <w:t xml:space="preserve">suggested that the Stakeholders Council have an ex officio member participate in the CWC Budget/Finance Committee Meetings and report back.  Mr. Becker noted that the meetings were open to the public.  Stakeholders Council Members were welcome to participate and report back to the Stakeholders Council.  He didn’t feel there needed to be an ex officio member.  </w:t>
      </w:r>
      <w:r w:rsidR="00BF5B7E">
        <w:rPr>
          <w:bCs/>
        </w:rPr>
        <w:t xml:space="preserve">Chair Bricker </w:t>
      </w:r>
      <w:r w:rsidR="006D6BE0">
        <w:rPr>
          <w:bCs/>
        </w:rPr>
        <w:t xml:space="preserve">wondered whether Staff could provide </w:t>
      </w:r>
      <w:r w:rsidR="00A77BA1">
        <w:rPr>
          <w:bCs/>
        </w:rPr>
        <w:t xml:space="preserve">Budget/Finance Committee </w:t>
      </w:r>
      <w:r w:rsidR="006D6BE0">
        <w:rPr>
          <w:bCs/>
        </w:rPr>
        <w:t xml:space="preserve">updates </w:t>
      </w:r>
      <w:r w:rsidR="00FF7FAC">
        <w:rPr>
          <w:bCs/>
        </w:rPr>
        <w:t xml:space="preserve">at </w:t>
      </w:r>
      <w:r w:rsidR="004519AF">
        <w:rPr>
          <w:bCs/>
        </w:rPr>
        <w:t>future</w:t>
      </w:r>
      <w:r w:rsidR="00FF7FAC">
        <w:rPr>
          <w:bCs/>
        </w:rPr>
        <w:t xml:space="preserve"> Stakeholders Council Meetings.  Mr. Becker </w:t>
      </w:r>
      <w:r w:rsidR="00B10524">
        <w:rPr>
          <w:bCs/>
        </w:rPr>
        <w:t>confirmed th</w:t>
      </w:r>
      <w:r w:rsidR="000B5537">
        <w:rPr>
          <w:bCs/>
        </w:rPr>
        <w:t>is.</w:t>
      </w:r>
    </w:p>
    <w:p w14:paraId="4E80E118" w14:textId="77777777" w:rsidR="005227D0" w:rsidRDefault="005227D0" w:rsidP="009367DA">
      <w:pPr>
        <w:tabs>
          <w:tab w:val="left" w:pos="1440"/>
          <w:tab w:val="left" w:pos="2160"/>
        </w:tabs>
        <w:jc w:val="both"/>
        <w:rPr>
          <w:bCs/>
        </w:rPr>
      </w:pPr>
    </w:p>
    <w:p w14:paraId="4C6895FF" w14:textId="05F3DC70" w:rsidR="00732349" w:rsidRDefault="002005C5" w:rsidP="009367DA">
      <w:pPr>
        <w:tabs>
          <w:tab w:val="left" w:pos="1440"/>
          <w:tab w:val="left" w:pos="2160"/>
        </w:tabs>
        <w:jc w:val="both"/>
        <w:rPr>
          <w:bCs/>
        </w:rPr>
      </w:pPr>
      <w:r>
        <w:rPr>
          <w:bCs/>
        </w:rPr>
        <w:t xml:space="preserve">Mr. Perez </w:t>
      </w:r>
      <w:r w:rsidR="00A62E4B">
        <w:rPr>
          <w:bCs/>
        </w:rPr>
        <w:t>reported that the Budget/Finance Committee hadn’t met in a few months but there</w:t>
      </w:r>
      <w:r w:rsidR="00C678C0">
        <w:rPr>
          <w:bCs/>
        </w:rPr>
        <w:t xml:space="preserve"> were meetings scheduled.</w:t>
      </w:r>
      <w:r w:rsidR="005227D0">
        <w:rPr>
          <w:bCs/>
        </w:rPr>
        <w:t xml:space="preserve">  </w:t>
      </w:r>
      <w:r w:rsidR="006E6B93">
        <w:rPr>
          <w:bCs/>
        </w:rPr>
        <w:t>Council Members discussed the suggestion made by Mr. Shea</w:t>
      </w:r>
      <w:r w:rsidR="00CE43FC">
        <w:rPr>
          <w:bCs/>
        </w:rPr>
        <w:t xml:space="preserve"> for an ex officio member</w:t>
      </w:r>
      <w:r w:rsidR="006E6B93">
        <w:rPr>
          <w:bCs/>
        </w:rPr>
        <w:t xml:space="preserve">.  </w:t>
      </w:r>
      <w:r w:rsidR="006C24DE">
        <w:rPr>
          <w:bCs/>
        </w:rPr>
        <w:t>Michael B</w:t>
      </w:r>
      <w:r w:rsidR="000329A3">
        <w:rPr>
          <w:bCs/>
        </w:rPr>
        <w:t xml:space="preserve">raun </w:t>
      </w:r>
      <w:r w:rsidR="003A1405">
        <w:rPr>
          <w:bCs/>
        </w:rPr>
        <w:t xml:space="preserve">didn’t believe an ex officio member was necessary.  </w:t>
      </w:r>
      <w:r w:rsidR="009367DA">
        <w:rPr>
          <w:bCs/>
        </w:rPr>
        <w:t xml:space="preserve">Chair Bricker asked that Staff provide notice of </w:t>
      </w:r>
      <w:r w:rsidR="00E73018">
        <w:rPr>
          <w:bCs/>
        </w:rPr>
        <w:t>future</w:t>
      </w:r>
      <w:r w:rsidR="009367DA">
        <w:rPr>
          <w:bCs/>
        </w:rPr>
        <w:t xml:space="preserve"> Budget/Finance Committee Meetings </w:t>
      </w:r>
      <w:r w:rsidR="00A83597">
        <w:rPr>
          <w:bCs/>
        </w:rPr>
        <w:t xml:space="preserve">to the Stakeholders Council Members.  </w:t>
      </w:r>
    </w:p>
    <w:p w14:paraId="462751B6" w14:textId="58995C66" w:rsidR="008E4CA7" w:rsidRDefault="008E4CA7" w:rsidP="009367DA">
      <w:pPr>
        <w:tabs>
          <w:tab w:val="left" w:pos="1440"/>
          <w:tab w:val="left" w:pos="2160"/>
        </w:tabs>
        <w:jc w:val="both"/>
        <w:rPr>
          <w:bCs/>
        </w:rPr>
      </w:pPr>
    </w:p>
    <w:p w14:paraId="0E7AAB85" w14:textId="6275F09B" w:rsidR="008E4CA7" w:rsidRDefault="008E4CA7" w:rsidP="009367DA">
      <w:pPr>
        <w:tabs>
          <w:tab w:val="left" w:pos="1440"/>
          <w:tab w:val="left" w:pos="2160"/>
        </w:tabs>
        <w:jc w:val="both"/>
        <w:rPr>
          <w:bCs/>
        </w:rPr>
      </w:pPr>
      <w:r>
        <w:rPr>
          <w:bCs/>
        </w:rPr>
        <w:t xml:space="preserve">Mr. Shea </w:t>
      </w:r>
      <w:r w:rsidR="00020B2A">
        <w:rPr>
          <w:bCs/>
        </w:rPr>
        <w:t xml:space="preserve">noted that there had been a budget of $96,000 for government relations and $60,679 </w:t>
      </w:r>
      <w:r w:rsidR="00072906">
        <w:rPr>
          <w:bCs/>
        </w:rPr>
        <w:t>had been</w:t>
      </w:r>
      <w:r w:rsidR="00020B2A">
        <w:rPr>
          <w:bCs/>
        </w:rPr>
        <w:t xml:space="preserve"> spent.  He wondered what that money had gone towards.  Mr. Becker clarified that those numbers were from t</w:t>
      </w:r>
      <w:r w:rsidR="003C7826">
        <w:rPr>
          <w:bCs/>
        </w:rPr>
        <w:t xml:space="preserve">he </w:t>
      </w:r>
      <w:r w:rsidR="00020B2A">
        <w:rPr>
          <w:bCs/>
        </w:rPr>
        <w:t xml:space="preserve">budget from last year.  </w:t>
      </w:r>
      <w:r w:rsidR="00797FD7">
        <w:rPr>
          <w:bCs/>
        </w:rPr>
        <w:t xml:space="preserve">The budget for the current year had $20,00 allocated for government relations.  He explained that from the time the CWC was formed, it had government relations representatives in Washington.  </w:t>
      </w:r>
      <w:r w:rsidR="00D41B10">
        <w:rPr>
          <w:bCs/>
        </w:rPr>
        <w:t>This year, there was no budget for a Washington representative.  The $20,000 was for a representative at the State level, Casey Hill.</w:t>
      </w:r>
      <w:r w:rsidR="00101C30">
        <w:rPr>
          <w:bCs/>
        </w:rPr>
        <w:t xml:space="preserve">  Mr. Hill’s contract had been considered and approved by the CWC Board. </w:t>
      </w:r>
    </w:p>
    <w:p w14:paraId="48338882" w14:textId="77777777" w:rsidR="00D53CCD" w:rsidRPr="00D53CCD" w:rsidRDefault="00D53CCD" w:rsidP="00D53CCD">
      <w:pPr>
        <w:tabs>
          <w:tab w:val="left" w:pos="1440"/>
          <w:tab w:val="left" w:pos="2160"/>
        </w:tabs>
        <w:jc w:val="both"/>
        <w:rPr>
          <w:bCs/>
        </w:rPr>
      </w:pPr>
    </w:p>
    <w:p w14:paraId="5B7F23ED" w14:textId="65C91761" w:rsidR="006B728A" w:rsidRPr="00802345" w:rsidRDefault="00802345" w:rsidP="00222356">
      <w:pPr>
        <w:pStyle w:val="ListParagraph"/>
        <w:numPr>
          <w:ilvl w:val="0"/>
          <w:numId w:val="2"/>
        </w:numPr>
        <w:tabs>
          <w:tab w:val="left" w:pos="1440"/>
          <w:tab w:val="left" w:pos="2160"/>
        </w:tabs>
        <w:ind w:hanging="720"/>
        <w:jc w:val="both"/>
        <w:rPr>
          <w:bCs/>
        </w:rPr>
      </w:pPr>
      <w:r>
        <w:rPr>
          <w:b/>
          <w:u w:val="single"/>
        </w:rPr>
        <w:t>CENTRAL WASATCH COMMISSION COMMITTEE UPDATES</w:t>
      </w:r>
    </w:p>
    <w:p w14:paraId="6E92DEAB" w14:textId="427E3176" w:rsidR="00802345" w:rsidRDefault="00802345" w:rsidP="00802345">
      <w:pPr>
        <w:tabs>
          <w:tab w:val="left" w:pos="1440"/>
          <w:tab w:val="left" w:pos="2160"/>
        </w:tabs>
        <w:jc w:val="both"/>
        <w:rPr>
          <w:bCs/>
        </w:rPr>
      </w:pPr>
    </w:p>
    <w:p w14:paraId="0861F44C" w14:textId="0FEE0549" w:rsidR="00D53CCD" w:rsidRPr="000F47A7" w:rsidRDefault="00802345" w:rsidP="00D53CCD">
      <w:pPr>
        <w:pStyle w:val="ListParagraph"/>
        <w:numPr>
          <w:ilvl w:val="0"/>
          <w:numId w:val="22"/>
        </w:numPr>
        <w:tabs>
          <w:tab w:val="left" w:pos="1440"/>
          <w:tab w:val="left" w:pos="2160"/>
        </w:tabs>
        <w:ind w:left="1440" w:hanging="720"/>
        <w:jc w:val="both"/>
        <w:rPr>
          <w:b/>
        </w:rPr>
      </w:pPr>
      <w:r>
        <w:rPr>
          <w:b/>
          <w:u w:val="single"/>
        </w:rPr>
        <w:t>Short-Term Projects Committee.</w:t>
      </w:r>
    </w:p>
    <w:p w14:paraId="789729A3" w14:textId="464C7E9E" w:rsidR="00D53CCD" w:rsidRPr="000F47A7" w:rsidRDefault="0093547F" w:rsidP="00D53CCD">
      <w:pPr>
        <w:pStyle w:val="ListParagraph"/>
        <w:numPr>
          <w:ilvl w:val="0"/>
          <w:numId w:val="22"/>
        </w:numPr>
        <w:tabs>
          <w:tab w:val="left" w:pos="1440"/>
          <w:tab w:val="left" w:pos="2160"/>
        </w:tabs>
        <w:ind w:left="1440" w:hanging="720"/>
        <w:jc w:val="both"/>
        <w:rPr>
          <w:b/>
        </w:rPr>
      </w:pPr>
      <w:r>
        <w:rPr>
          <w:b/>
          <w:u w:val="single"/>
        </w:rPr>
        <w:t>Transportation Committee.</w:t>
      </w:r>
    </w:p>
    <w:p w14:paraId="0704C822" w14:textId="58A75C22" w:rsidR="0093547F" w:rsidRPr="00802345" w:rsidRDefault="0093547F" w:rsidP="00802345">
      <w:pPr>
        <w:pStyle w:val="ListParagraph"/>
        <w:numPr>
          <w:ilvl w:val="0"/>
          <w:numId w:val="22"/>
        </w:numPr>
        <w:tabs>
          <w:tab w:val="left" w:pos="1440"/>
          <w:tab w:val="left" w:pos="2160"/>
        </w:tabs>
        <w:ind w:left="1440" w:hanging="720"/>
        <w:jc w:val="both"/>
        <w:rPr>
          <w:b/>
        </w:rPr>
      </w:pPr>
      <w:r>
        <w:rPr>
          <w:b/>
          <w:u w:val="single"/>
        </w:rPr>
        <w:t xml:space="preserve">Legislative Land Tenure Committee.  </w:t>
      </w:r>
    </w:p>
    <w:p w14:paraId="1275F1C0" w14:textId="1E9E7912" w:rsidR="00802345" w:rsidRDefault="00802345" w:rsidP="00802345">
      <w:pPr>
        <w:tabs>
          <w:tab w:val="left" w:pos="1440"/>
          <w:tab w:val="left" w:pos="2160"/>
        </w:tabs>
        <w:jc w:val="both"/>
        <w:rPr>
          <w:bCs/>
        </w:rPr>
      </w:pPr>
    </w:p>
    <w:p w14:paraId="3309C7EF" w14:textId="4B0ED748" w:rsidR="00D53CCD" w:rsidRDefault="000F47A7" w:rsidP="00802345">
      <w:pPr>
        <w:tabs>
          <w:tab w:val="left" w:pos="1440"/>
          <w:tab w:val="left" w:pos="2160"/>
        </w:tabs>
        <w:jc w:val="both"/>
        <w:rPr>
          <w:bCs/>
        </w:rPr>
      </w:pPr>
      <w:r>
        <w:rPr>
          <w:bCs/>
        </w:rPr>
        <w:t>No CWC Committee updates were shared.</w:t>
      </w:r>
    </w:p>
    <w:p w14:paraId="4D5EB2C8" w14:textId="77777777" w:rsidR="00D53CCD" w:rsidRPr="00802345" w:rsidRDefault="00D53CCD" w:rsidP="00802345">
      <w:pPr>
        <w:tabs>
          <w:tab w:val="left" w:pos="1440"/>
          <w:tab w:val="left" w:pos="2160"/>
        </w:tabs>
        <w:jc w:val="both"/>
        <w:rPr>
          <w:bCs/>
        </w:rPr>
      </w:pPr>
    </w:p>
    <w:p w14:paraId="49718963" w14:textId="41DA2B4F" w:rsidR="0093547F" w:rsidRPr="00D53CCD" w:rsidRDefault="0093547F" w:rsidP="00222356">
      <w:pPr>
        <w:pStyle w:val="ListParagraph"/>
        <w:numPr>
          <w:ilvl w:val="0"/>
          <w:numId w:val="2"/>
        </w:numPr>
        <w:tabs>
          <w:tab w:val="left" w:pos="1440"/>
          <w:tab w:val="left" w:pos="2160"/>
        </w:tabs>
        <w:ind w:hanging="720"/>
        <w:jc w:val="both"/>
        <w:rPr>
          <w:bCs/>
        </w:rPr>
      </w:pPr>
      <w:r>
        <w:rPr>
          <w:b/>
          <w:u w:val="single"/>
        </w:rPr>
        <w:t>GOAL SETTING</w:t>
      </w:r>
    </w:p>
    <w:p w14:paraId="69BC4E90" w14:textId="5BA41CA4" w:rsidR="00D53CCD" w:rsidRDefault="00D53CCD" w:rsidP="00D53CCD">
      <w:pPr>
        <w:tabs>
          <w:tab w:val="left" w:pos="1440"/>
          <w:tab w:val="left" w:pos="2160"/>
        </w:tabs>
        <w:jc w:val="both"/>
        <w:rPr>
          <w:bCs/>
        </w:rPr>
      </w:pPr>
    </w:p>
    <w:p w14:paraId="1DFAE6FD" w14:textId="3522DA76" w:rsidR="00D53CCD" w:rsidRDefault="00624F40" w:rsidP="00D53CCD">
      <w:pPr>
        <w:tabs>
          <w:tab w:val="left" w:pos="1440"/>
          <w:tab w:val="left" w:pos="2160"/>
        </w:tabs>
        <w:jc w:val="both"/>
        <w:rPr>
          <w:bCs/>
        </w:rPr>
      </w:pPr>
      <w:r>
        <w:rPr>
          <w:bCs/>
        </w:rPr>
        <w:t xml:space="preserve">Councilor </w:t>
      </w:r>
      <w:r w:rsidR="003A0426">
        <w:rPr>
          <w:bCs/>
        </w:rPr>
        <w:t xml:space="preserve">Marci </w:t>
      </w:r>
      <w:r>
        <w:rPr>
          <w:bCs/>
        </w:rPr>
        <w:t xml:space="preserve">Houseman </w:t>
      </w:r>
      <w:r w:rsidR="003C01F4">
        <w:rPr>
          <w:bCs/>
        </w:rPr>
        <w:t>reported that the goal</w:t>
      </w:r>
      <w:r w:rsidR="001426B7">
        <w:rPr>
          <w:bCs/>
        </w:rPr>
        <w:t>-</w:t>
      </w:r>
      <w:r w:rsidR="003C01F4">
        <w:rPr>
          <w:bCs/>
        </w:rPr>
        <w:t xml:space="preserve">setting conversation would take place at a later date.  The Stakeholders Council could regroup and determine </w:t>
      </w:r>
      <w:r w:rsidR="00252049">
        <w:rPr>
          <w:bCs/>
        </w:rPr>
        <w:t>the most</w:t>
      </w:r>
      <w:r w:rsidR="003C01F4">
        <w:rPr>
          <w:bCs/>
        </w:rPr>
        <w:t xml:space="preserve"> appropriate time. </w:t>
      </w:r>
    </w:p>
    <w:p w14:paraId="6DC5C2C6" w14:textId="77777777" w:rsidR="003C01F4" w:rsidRPr="00D53CCD" w:rsidRDefault="003C01F4" w:rsidP="00D53CCD">
      <w:pPr>
        <w:tabs>
          <w:tab w:val="left" w:pos="1440"/>
          <w:tab w:val="left" w:pos="2160"/>
        </w:tabs>
        <w:jc w:val="both"/>
        <w:rPr>
          <w:bCs/>
        </w:rPr>
      </w:pPr>
    </w:p>
    <w:p w14:paraId="14CFE310" w14:textId="2671982C" w:rsidR="0093547F" w:rsidRPr="00D53CCD" w:rsidRDefault="0093547F" w:rsidP="00222356">
      <w:pPr>
        <w:pStyle w:val="ListParagraph"/>
        <w:numPr>
          <w:ilvl w:val="0"/>
          <w:numId w:val="2"/>
        </w:numPr>
        <w:tabs>
          <w:tab w:val="left" w:pos="1440"/>
          <w:tab w:val="left" w:pos="2160"/>
        </w:tabs>
        <w:ind w:hanging="720"/>
        <w:jc w:val="both"/>
        <w:rPr>
          <w:bCs/>
        </w:rPr>
      </w:pPr>
      <w:r>
        <w:rPr>
          <w:b/>
          <w:u w:val="single"/>
        </w:rPr>
        <w:t>OPEN DISCUSSION</w:t>
      </w:r>
    </w:p>
    <w:p w14:paraId="6EE7A76C" w14:textId="7E6BA107" w:rsidR="00D53CCD" w:rsidRDefault="00D53CCD" w:rsidP="00D53CCD">
      <w:pPr>
        <w:tabs>
          <w:tab w:val="left" w:pos="1440"/>
          <w:tab w:val="left" w:pos="2160"/>
        </w:tabs>
        <w:jc w:val="both"/>
        <w:rPr>
          <w:bCs/>
        </w:rPr>
      </w:pPr>
    </w:p>
    <w:p w14:paraId="5787D208" w14:textId="71283F60" w:rsidR="0004624A" w:rsidRDefault="0004624A" w:rsidP="00D53CCD">
      <w:pPr>
        <w:tabs>
          <w:tab w:val="left" w:pos="1440"/>
          <w:tab w:val="left" w:pos="2160"/>
        </w:tabs>
        <w:jc w:val="both"/>
        <w:rPr>
          <w:bCs/>
        </w:rPr>
      </w:pPr>
      <w:r>
        <w:rPr>
          <w:bCs/>
        </w:rPr>
        <w:t>Chair Bricker thanked the Stakeholders Council Members for their</w:t>
      </w:r>
      <w:r w:rsidR="00E36AF7">
        <w:rPr>
          <w:bCs/>
        </w:rPr>
        <w:t xml:space="preserve"> commitment.  She reminded Council Members on </w:t>
      </w:r>
      <w:r w:rsidR="003B6601">
        <w:rPr>
          <w:bCs/>
        </w:rPr>
        <w:t>two</w:t>
      </w:r>
      <w:r w:rsidR="00E36AF7">
        <w:rPr>
          <w:bCs/>
        </w:rPr>
        <w:t>-year term</w:t>
      </w:r>
      <w:r w:rsidR="00530DBC">
        <w:rPr>
          <w:bCs/>
        </w:rPr>
        <w:t>s</w:t>
      </w:r>
      <w:r w:rsidR="00E36AF7">
        <w:rPr>
          <w:bCs/>
        </w:rPr>
        <w:t xml:space="preserve"> to </w:t>
      </w:r>
      <w:r w:rsidR="008347E8">
        <w:rPr>
          <w:bCs/>
        </w:rPr>
        <w:t xml:space="preserve">reach out to Mr. Perez by February 1, 2021.  </w:t>
      </w:r>
    </w:p>
    <w:p w14:paraId="3FF0170F" w14:textId="77777777" w:rsidR="00D53CCD" w:rsidRPr="00D53CCD" w:rsidRDefault="00D53CCD" w:rsidP="00D53CCD">
      <w:pPr>
        <w:tabs>
          <w:tab w:val="left" w:pos="1440"/>
          <w:tab w:val="left" w:pos="2160"/>
        </w:tabs>
        <w:jc w:val="both"/>
        <w:rPr>
          <w:bCs/>
        </w:rPr>
      </w:pPr>
    </w:p>
    <w:p w14:paraId="187B2B11" w14:textId="555F70A7" w:rsidR="00AD0088" w:rsidRPr="00DA6E70" w:rsidRDefault="00AD0088" w:rsidP="00222356">
      <w:pPr>
        <w:pStyle w:val="ListParagraph"/>
        <w:numPr>
          <w:ilvl w:val="0"/>
          <w:numId w:val="2"/>
        </w:numPr>
        <w:tabs>
          <w:tab w:val="left" w:pos="1440"/>
          <w:tab w:val="left" w:pos="2160"/>
        </w:tabs>
        <w:ind w:hanging="720"/>
        <w:jc w:val="both"/>
        <w:rPr>
          <w:bCs/>
        </w:rPr>
      </w:pPr>
      <w:r w:rsidRPr="00DA6E70">
        <w:rPr>
          <w:b/>
          <w:bCs/>
          <w:u w:val="single"/>
        </w:rPr>
        <w:t>ADJOURNMENT</w:t>
      </w:r>
    </w:p>
    <w:p w14:paraId="774F35B6" w14:textId="2BE9A871" w:rsidR="00652826" w:rsidRDefault="00652826" w:rsidP="00F44C63">
      <w:pPr>
        <w:rPr>
          <w:iCs/>
        </w:rPr>
      </w:pPr>
    </w:p>
    <w:p w14:paraId="583B71B0" w14:textId="5AF97342" w:rsidR="00C00EFD" w:rsidRPr="00C00EFD" w:rsidRDefault="00C00EFD" w:rsidP="00364D22">
      <w:pPr>
        <w:tabs>
          <w:tab w:val="left" w:pos="1440"/>
          <w:tab w:val="left" w:pos="2160"/>
        </w:tabs>
        <w:jc w:val="both"/>
        <w:rPr>
          <w:bCs/>
        </w:rPr>
      </w:pPr>
      <w:r w:rsidRPr="0098083E">
        <w:rPr>
          <w:b/>
        </w:rPr>
        <w:t xml:space="preserve">MOTION:  </w:t>
      </w:r>
      <w:r w:rsidR="003502BA" w:rsidRPr="0098083E">
        <w:rPr>
          <w:bCs/>
        </w:rPr>
        <w:t>Will McCarvill</w:t>
      </w:r>
      <w:r w:rsidRPr="0098083E">
        <w:rPr>
          <w:bCs/>
        </w:rPr>
        <w:t xml:space="preserve"> moved to adjourn.  </w:t>
      </w:r>
      <w:r w:rsidR="004B6AC5" w:rsidRPr="0098083E">
        <w:rPr>
          <w:bCs/>
        </w:rPr>
        <w:t>Carl Fisher</w:t>
      </w:r>
      <w:r w:rsidR="00264BDE" w:rsidRPr="0098083E">
        <w:rPr>
          <w:bCs/>
        </w:rPr>
        <w:t xml:space="preserve"> </w:t>
      </w:r>
      <w:r w:rsidRPr="0098083E">
        <w:rPr>
          <w:bCs/>
        </w:rPr>
        <w:t>seconded the motion</w:t>
      </w:r>
      <w:r w:rsidR="00387237" w:rsidRPr="0098083E">
        <w:rPr>
          <w:bCs/>
        </w:rPr>
        <w:t>.  The motion passed with the unanimous consent of the Council.</w:t>
      </w:r>
      <w:r w:rsidR="00387237">
        <w:rPr>
          <w:bCs/>
        </w:rPr>
        <w:t xml:space="preserve">  </w:t>
      </w:r>
    </w:p>
    <w:p w14:paraId="262AD752" w14:textId="77777777" w:rsidR="00C00EFD" w:rsidRDefault="00C00EFD" w:rsidP="00364D22">
      <w:pPr>
        <w:tabs>
          <w:tab w:val="left" w:pos="1440"/>
          <w:tab w:val="left" w:pos="2160"/>
        </w:tabs>
        <w:jc w:val="both"/>
        <w:rPr>
          <w:bCs/>
        </w:rPr>
      </w:pPr>
    </w:p>
    <w:p w14:paraId="00D10969" w14:textId="76AA3A85" w:rsidR="00364D22" w:rsidRPr="008F78FD" w:rsidRDefault="008215EF" w:rsidP="00364D22">
      <w:pPr>
        <w:tabs>
          <w:tab w:val="left" w:pos="1440"/>
          <w:tab w:val="left" w:pos="2160"/>
        </w:tabs>
        <w:jc w:val="both"/>
        <w:rPr>
          <w:bCs/>
        </w:rPr>
      </w:pPr>
      <w:r w:rsidRPr="00342037">
        <w:rPr>
          <w:bCs/>
        </w:rPr>
        <w:t xml:space="preserve">The Central Wasatch Commission </w:t>
      </w:r>
      <w:r w:rsidR="00642D21" w:rsidRPr="00342037">
        <w:rPr>
          <w:bCs/>
        </w:rPr>
        <w:t xml:space="preserve">Stakeholders Council </w:t>
      </w:r>
      <w:r w:rsidR="00824B7A" w:rsidRPr="00342037">
        <w:rPr>
          <w:bCs/>
        </w:rPr>
        <w:t>m</w:t>
      </w:r>
      <w:r w:rsidRPr="00342037">
        <w:rPr>
          <w:bCs/>
        </w:rPr>
        <w:t>eeting adjourned at</w:t>
      </w:r>
      <w:r w:rsidR="000C3EEF" w:rsidRPr="00342037">
        <w:rPr>
          <w:bCs/>
        </w:rPr>
        <w:t xml:space="preserve"> </w:t>
      </w:r>
      <w:r w:rsidR="00642D21" w:rsidRPr="00342037">
        <w:rPr>
          <w:bCs/>
        </w:rPr>
        <w:t xml:space="preserve">approximately </w:t>
      </w:r>
      <w:r w:rsidR="009073A6">
        <w:rPr>
          <w:bCs/>
        </w:rPr>
        <w:t>4:49</w:t>
      </w:r>
      <w:r w:rsidR="00716860">
        <w:rPr>
          <w:bCs/>
        </w:rPr>
        <w:t> </w:t>
      </w:r>
      <w:r w:rsidR="00A220BC" w:rsidRPr="00342037">
        <w:rPr>
          <w:bCs/>
        </w:rPr>
        <w:t>p</w:t>
      </w:r>
      <w:r w:rsidRPr="00342037">
        <w:rPr>
          <w:bCs/>
        </w:rPr>
        <w:t>.m.</w:t>
      </w:r>
      <w:r w:rsidR="00364D22">
        <w:rPr>
          <w:b/>
          <w:i/>
          <w:iCs/>
        </w:rPr>
        <w:br w:type="page"/>
      </w:r>
    </w:p>
    <w:p w14:paraId="09C5FF4E" w14:textId="06F65037" w:rsidR="00290267" w:rsidRPr="00AD3212" w:rsidRDefault="00290267" w:rsidP="0053679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B197B">
        <w:rPr>
          <w:b/>
          <w:i/>
          <w:iCs/>
        </w:rPr>
        <w:t>,</w:t>
      </w:r>
      <w:r w:rsidRPr="00AD3212">
        <w:rPr>
          <w:b/>
          <w:i/>
          <w:iCs/>
        </w:rPr>
        <w:t xml:space="preserv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AE6438">
        <w:rPr>
          <w:b/>
          <w:i/>
          <w:iCs/>
        </w:rPr>
        <w:t xml:space="preserve"> </w:t>
      </w:r>
      <w:r w:rsidR="0068379B">
        <w:rPr>
          <w:b/>
          <w:i/>
          <w:iCs/>
        </w:rPr>
        <w:t>Wednesday</w:t>
      </w:r>
      <w:r w:rsidR="00E02281">
        <w:rPr>
          <w:b/>
          <w:i/>
          <w:iCs/>
        </w:rPr>
        <w:t>,</w:t>
      </w:r>
      <w:r w:rsidR="003028C4">
        <w:rPr>
          <w:b/>
          <w:i/>
          <w:iCs/>
        </w:rPr>
        <w:t xml:space="preserve"> </w:t>
      </w:r>
      <w:r w:rsidR="00D53CCD">
        <w:rPr>
          <w:b/>
          <w:i/>
          <w:iCs/>
        </w:rPr>
        <w:t>January 20, 2021</w:t>
      </w:r>
      <w:r w:rsidR="001D4527">
        <w:rPr>
          <w:b/>
          <w:i/>
          <w:iCs/>
        </w:rPr>
        <w:t xml:space="preserve">. </w:t>
      </w:r>
    </w:p>
    <w:p w14:paraId="2D63A05F" w14:textId="77777777" w:rsidR="00290267" w:rsidRPr="00AD3212" w:rsidRDefault="00290267" w:rsidP="0053679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536793">
      <w:pPr>
        <w:tabs>
          <w:tab w:val="left" w:pos="4320"/>
        </w:tabs>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536793">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536793">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536793">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536793">
      <w:pPr>
        <w:autoSpaceDE w:val="0"/>
        <w:autoSpaceDN w:val="0"/>
        <w:adjustRightInd w:val="0"/>
        <w:jc w:val="both"/>
        <w:rPr>
          <w:rFonts w:eastAsiaTheme="minorHAnsi"/>
          <w:color w:val="000000"/>
        </w:rPr>
      </w:pPr>
    </w:p>
    <w:p w14:paraId="6C49ADE1" w14:textId="19BCD2CD" w:rsidR="004A18FF" w:rsidRPr="00AD3212" w:rsidRDefault="007040A5" w:rsidP="00536793">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5A2430">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8D867" w14:textId="77777777" w:rsidR="000E5ADF" w:rsidRDefault="000E5ADF">
      <w:r>
        <w:separator/>
      </w:r>
    </w:p>
  </w:endnote>
  <w:endnote w:type="continuationSeparator" w:id="0">
    <w:p w14:paraId="51CAF7D7" w14:textId="77777777" w:rsidR="000E5ADF" w:rsidRDefault="000E5ADF">
      <w:r>
        <w:continuationSeparator/>
      </w:r>
    </w:p>
  </w:endnote>
  <w:endnote w:type="continuationNotice" w:id="1">
    <w:p w14:paraId="0368C1A0" w14:textId="77777777" w:rsidR="000E5ADF" w:rsidRDefault="000E5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98083E" w:rsidRDefault="0098083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98083E" w:rsidRDefault="0098083E"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98083E" w:rsidRDefault="0098083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7ACFBEC" w:rsidR="0098083E" w:rsidRPr="0009013B" w:rsidRDefault="0098083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Stakeholders Council Meeting – 01/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F4D59D" w14:textId="77777777" w:rsidR="000E5ADF" w:rsidRDefault="000E5ADF">
      <w:r>
        <w:separator/>
      </w:r>
    </w:p>
  </w:footnote>
  <w:footnote w:type="continuationSeparator" w:id="0">
    <w:p w14:paraId="75E72915" w14:textId="77777777" w:rsidR="000E5ADF" w:rsidRDefault="000E5ADF">
      <w:r>
        <w:continuationSeparator/>
      </w:r>
    </w:p>
  </w:footnote>
  <w:footnote w:type="continuationNotice" w:id="1">
    <w:p w14:paraId="24782B4D" w14:textId="77777777" w:rsidR="000E5ADF" w:rsidRDefault="000E5A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30FE0"/>
    <w:multiLevelType w:val="hybridMultilevel"/>
    <w:tmpl w:val="11DA3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E32DB"/>
    <w:multiLevelType w:val="hybridMultilevel"/>
    <w:tmpl w:val="50AC6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74CF0"/>
    <w:multiLevelType w:val="hybridMultilevel"/>
    <w:tmpl w:val="54103D44"/>
    <w:lvl w:ilvl="0" w:tplc="ED069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9C6397"/>
    <w:multiLevelType w:val="hybridMultilevel"/>
    <w:tmpl w:val="35FED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F2F46"/>
    <w:multiLevelType w:val="hybridMultilevel"/>
    <w:tmpl w:val="9E28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91889"/>
    <w:multiLevelType w:val="hybridMultilevel"/>
    <w:tmpl w:val="77FC75F8"/>
    <w:lvl w:ilvl="0" w:tplc="1AE8B0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39FF"/>
    <w:multiLevelType w:val="hybridMultilevel"/>
    <w:tmpl w:val="4416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00C50"/>
    <w:multiLevelType w:val="hybridMultilevel"/>
    <w:tmpl w:val="B80C21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577A0"/>
    <w:multiLevelType w:val="hybridMultilevel"/>
    <w:tmpl w:val="56045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F028E"/>
    <w:multiLevelType w:val="hybridMultilevel"/>
    <w:tmpl w:val="ACDE2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E975FC"/>
    <w:multiLevelType w:val="hybridMultilevel"/>
    <w:tmpl w:val="F09C4FDC"/>
    <w:lvl w:ilvl="0" w:tplc="211EF59E">
      <w:start w:val="1"/>
      <w:numFmt w:val="lowerRoman"/>
      <w:lvlText w:val="%1."/>
      <w:lvlJc w:val="left"/>
      <w:pPr>
        <w:ind w:left="2160" w:hanging="72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6F63440"/>
    <w:multiLevelType w:val="hybridMultilevel"/>
    <w:tmpl w:val="4D563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1F7090"/>
    <w:multiLevelType w:val="hybridMultilevel"/>
    <w:tmpl w:val="6FC2CAF0"/>
    <w:lvl w:ilvl="0" w:tplc="0CC8D1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40E1CFB"/>
    <w:multiLevelType w:val="hybridMultilevel"/>
    <w:tmpl w:val="1556F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F3161"/>
    <w:multiLevelType w:val="hybridMultilevel"/>
    <w:tmpl w:val="5D7E01F8"/>
    <w:lvl w:ilvl="0" w:tplc="C7F6D5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196E15"/>
    <w:multiLevelType w:val="hybridMultilevel"/>
    <w:tmpl w:val="ECA65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33CE7"/>
    <w:multiLevelType w:val="hybridMultilevel"/>
    <w:tmpl w:val="ABB831DE"/>
    <w:lvl w:ilvl="0" w:tplc="F9F0309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75E0095"/>
    <w:multiLevelType w:val="hybridMultilevel"/>
    <w:tmpl w:val="0EEA7E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86C60"/>
    <w:multiLevelType w:val="hybridMultilevel"/>
    <w:tmpl w:val="25300A5C"/>
    <w:lvl w:ilvl="0" w:tplc="8200C2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4D452C2"/>
    <w:multiLevelType w:val="hybridMultilevel"/>
    <w:tmpl w:val="79D8C0E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116E16"/>
    <w:multiLevelType w:val="hybridMultilevel"/>
    <w:tmpl w:val="53E864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E4CEC"/>
    <w:multiLevelType w:val="hybridMultilevel"/>
    <w:tmpl w:val="ACDC0FC0"/>
    <w:lvl w:ilvl="0" w:tplc="DAC8CE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4180034"/>
    <w:multiLevelType w:val="hybridMultilevel"/>
    <w:tmpl w:val="32462A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B4D66"/>
    <w:multiLevelType w:val="hybridMultilevel"/>
    <w:tmpl w:val="ED44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C262EE"/>
    <w:multiLevelType w:val="hybridMultilevel"/>
    <w:tmpl w:val="ADDEBF0A"/>
    <w:lvl w:ilvl="0" w:tplc="38A43A1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F7553B"/>
    <w:multiLevelType w:val="hybridMultilevel"/>
    <w:tmpl w:val="3F5296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2"/>
  </w:num>
  <w:num w:numId="4">
    <w:abstractNumId w:val="8"/>
  </w:num>
  <w:num w:numId="5">
    <w:abstractNumId w:val="25"/>
  </w:num>
  <w:num w:numId="6">
    <w:abstractNumId w:val="20"/>
  </w:num>
  <w:num w:numId="7">
    <w:abstractNumId w:val="9"/>
  </w:num>
  <w:num w:numId="8">
    <w:abstractNumId w:val="0"/>
  </w:num>
  <w:num w:numId="9">
    <w:abstractNumId w:val="1"/>
  </w:num>
  <w:num w:numId="10">
    <w:abstractNumId w:val="13"/>
  </w:num>
  <w:num w:numId="11">
    <w:abstractNumId w:val="10"/>
  </w:num>
  <w:num w:numId="12">
    <w:abstractNumId w:val="22"/>
  </w:num>
  <w:num w:numId="13">
    <w:abstractNumId w:val="19"/>
  </w:num>
  <w:num w:numId="14">
    <w:abstractNumId w:val="17"/>
  </w:num>
  <w:num w:numId="15">
    <w:abstractNumId w:val="26"/>
  </w:num>
  <w:num w:numId="16">
    <w:abstractNumId w:val="3"/>
  </w:num>
  <w:num w:numId="17">
    <w:abstractNumId w:val="21"/>
  </w:num>
  <w:num w:numId="18">
    <w:abstractNumId w:val="7"/>
  </w:num>
  <w:num w:numId="19">
    <w:abstractNumId w:val="15"/>
  </w:num>
  <w:num w:numId="20">
    <w:abstractNumId w:val="18"/>
  </w:num>
  <w:num w:numId="21">
    <w:abstractNumId w:val="16"/>
  </w:num>
  <w:num w:numId="22">
    <w:abstractNumId w:val="23"/>
  </w:num>
  <w:num w:numId="23">
    <w:abstractNumId w:val="4"/>
  </w:num>
  <w:num w:numId="24">
    <w:abstractNumId w:val="24"/>
  </w:num>
  <w:num w:numId="25">
    <w:abstractNumId w:val="14"/>
  </w:num>
  <w:num w:numId="26">
    <w:abstractNumId w:val="11"/>
  </w:num>
  <w:num w:numId="2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kwNKgFAIxn/PQtAAAA"/>
  </w:docVars>
  <w:rsids>
    <w:rsidRoot w:val="00227B9E"/>
    <w:rsid w:val="0000034D"/>
    <w:rsid w:val="00000F64"/>
    <w:rsid w:val="0000189F"/>
    <w:rsid w:val="00001956"/>
    <w:rsid w:val="00001DFA"/>
    <w:rsid w:val="000022BA"/>
    <w:rsid w:val="000025A1"/>
    <w:rsid w:val="00002648"/>
    <w:rsid w:val="0000288D"/>
    <w:rsid w:val="00002BBF"/>
    <w:rsid w:val="00002E37"/>
    <w:rsid w:val="00002EF0"/>
    <w:rsid w:val="0000312E"/>
    <w:rsid w:val="00003260"/>
    <w:rsid w:val="000034E1"/>
    <w:rsid w:val="00003513"/>
    <w:rsid w:val="0000369F"/>
    <w:rsid w:val="000037E0"/>
    <w:rsid w:val="00003800"/>
    <w:rsid w:val="0000398C"/>
    <w:rsid w:val="00004104"/>
    <w:rsid w:val="00004302"/>
    <w:rsid w:val="000043B9"/>
    <w:rsid w:val="000043EA"/>
    <w:rsid w:val="0000496F"/>
    <w:rsid w:val="00004D29"/>
    <w:rsid w:val="00005364"/>
    <w:rsid w:val="00005767"/>
    <w:rsid w:val="000058AB"/>
    <w:rsid w:val="0000590D"/>
    <w:rsid w:val="00005960"/>
    <w:rsid w:val="00005983"/>
    <w:rsid w:val="00005E27"/>
    <w:rsid w:val="00005EDD"/>
    <w:rsid w:val="00006432"/>
    <w:rsid w:val="000066DE"/>
    <w:rsid w:val="000067B1"/>
    <w:rsid w:val="000067BB"/>
    <w:rsid w:val="00006D38"/>
    <w:rsid w:val="00006E76"/>
    <w:rsid w:val="00006F8A"/>
    <w:rsid w:val="00007053"/>
    <w:rsid w:val="00007616"/>
    <w:rsid w:val="00007621"/>
    <w:rsid w:val="00010933"/>
    <w:rsid w:val="00010BAD"/>
    <w:rsid w:val="00010C84"/>
    <w:rsid w:val="00010E8D"/>
    <w:rsid w:val="0001116D"/>
    <w:rsid w:val="0001126E"/>
    <w:rsid w:val="0001168D"/>
    <w:rsid w:val="00011711"/>
    <w:rsid w:val="00011780"/>
    <w:rsid w:val="00011A6C"/>
    <w:rsid w:val="00011A8E"/>
    <w:rsid w:val="00011AC5"/>
    <w:rsid w:val="000123B3"/>
    <w:rsid w:val="00012631"/>
    <w:rsid w:val="00012E18"/>
    <w:rsid w:val="00013024"/>
    <w:rsid w:val="000137DC"/>
    <w:rsid w:val="000139D0"/>
    <w:rsid w:val="00014049"/>
    <w:rsid w:val="000142A9"/>
    <w:rsid w:val="00014843"/>
    <w:rsid w:val="00014BE1"/>
    <w:rsid w:val="00014C1E"/>
    <w:rsid w:val="00014FEB"/>
    <w:rsid w:val="00015014"/>
    <w:rsid w:val="00015795"/>
    <w:rsid w:val="00015A62"/>
    <w:rsid w:val="00016133"/>
    <w:rsid w:val="000161DD"/>
    <w:rsid w:val="000165C3"/>
    <w:rsid w:val="0001666E"/>
    <w:rsid w:val="000168E8"/>
    <w:rsid w:val="00016928"/>
    <w:rsid w:val="00016AAD"/>
    <w:rsid w:val="00016CF3"/>
    <w:rsid w:val="00016FAF"/>
    <w:rsid w:val="00017219"/>
    <w:rsid w:val="000173F9"/>
    <w:rsid w:val="0001758A"/>
    <w:rsid w:val="00017BDA"/>
    <w:rsid w:val="00017C29"/>
    <w:rsid w:val="00017CC3"/>
    <w:rsid w:val="000202CE"/>
    <w:rsid w:val="000204FB"/>
    <w:rsid w:val="0002052D"/>
    <w:rsid w:val="000205F4"/>
    <w:rsid w:val="00020755"/>
    <w:rsid w:val="00020770"/>
    <w:rsid w:val="00020A19"/>
    <w:rsid w:val="00020A6B"/>
    <w:rsid w:val="00020B0B"/>
    <w:rsid w:val="00020B2A"/>
    <w:rsid w:val="00020F3A"/>
    <w:rsid w:val="00020F49"/>
    <w:rsid w:val="00020F70"/>
    <w:rsid w:val="000211D0"/>
    <w:rsid w:val="0002120E"/>
    <w:rsid w:val="0002129B"/>
    <w:rsid w:val="00021432"/>
    <w:rsid w:val="00021682"/>
    <w:rsid w:val="000217FC"/>
    <w:rsid w:val="00021844"/>
    <w:rsid w:val="00021A68"/>
    <w:rsid w:val="00022514"/>
    <w:rsid w:val="00022EA5"/>
    <w:rsid w:val="00022F19"/>
    <w:rsid w:val="00023556"/>
    <w:rsid w:val="00024468"/>
    <w:rsid w:val="00024BBF"/>
    <w:rsid w:val="00024F7F"/>
    <w:rsid w:val="00025014"/>
    <w:rsid w:val="00025235"/>
    <w:rsid w:val="000255D5"/>
    <w:rsid w:val="00025A25"/>
    <w:rsid w:val="000260DC"/>
    <w:rsid w:val="00026315"/>
    <w:rsid w:val="00026383"/>
    <w:rsid w:val="000264B3"/>
    <w:rsid w:val="00026AFF"/>
    <w:rsid w:val="00026DA4"/>
    <w:rsid w:val="0002766E"/>
    <w:rsid w:val="00027798"/>
    <w:rsid w:val="000279E4"/>
    <w:rsid w:val="00027B90"/>
    <w:rsid w:val="00027D2D"/>
    <w:rsid w:val="00030247"/>
    <w:rsid w:val="000304A0"/>
    <w:rsid w:val="000306C3"/>
    <w:rsid w:val="00030BCB"/>
    <w:rsid w:val="00030E51"/>
    <w:rsid w:val="000316FF"/>
    <w:rsid w:val="000318D0"/>
    <w:rsid w:val="00031A41"/>
    <w:rsid w:val="00031AB9"/>
    <w:rsid w:val="00031ABF"/>
    <w:rsid w:val="00031B3E"/>
    <w:rsid w:val="00031C79"/>
    <w:rsid w:val="00031E3B"/>
    <w:rsid w:val="000322EE"/>
    <w:rsid w:val="000325BA"/>
    <w:rsid w:val="000329A3"/>
    <w:rsid w:val="00032C14"/>
    <w:rsid w:val="00032E93"/>
    <w:rsid w:val="000334E3"/>
    <w:rsid w:val="000337D1"/>
    <w:rsid w:val="0003389A"/>
    <w:rsid w:val="00033CDC"/>
    <w:rsid w:val="000343C0"/>
    <w:rsid w:val="000348F0"/>
    <w:rsid w:val="000348FE"/>
    <w:rsid w:val="00034A50"/>
    <w:rsid w:val="00034B19"/>
    <w:rsid w:val="00034B59"/>
    <w:rsid w:val="00034ECA"/>
    <w:rsid w:val="00034F19"/>
    <w:rsid w:val="00035124"/>
    <w:rsid w:val="00035336"/>
    <w:rsid w:val="0003545A"/>
    <w:rsid w:val="000356B3"/>
    <w:rsid w:val="000358D7"/>
    <w:rsid w:val="00035B47"/>
    <w:rsid w:val="00035D7A"/>
    <w:rsid w:val="00035DEC"/>
    <w:rsid w:val="000362DF"/>
    <w:rsid w:val="00036AAD"/>
    <w:rsid w:val="00036E88"/>
    <w:rsid w:val="000372A9"/>
    <w:rsid w:val="00037322"/>
    <w:rsid w:val="00037425"/>
    <w:rsid w:val="00037B77"/>
    <w:rsid w:val="0004021C"/>
    <w:rsid w:val="0004030A"/>
    <w:rsid w:val="00040509"/>
    <w:rsid w:val="00040606"/>
    <w:rsid w:val="00040945"/>
    <w:rsid w:val="000409E6"/>
    <w:rsid w:val="00040CD7"/>
    <w:rsid w:val="00040D64"/>
    <w:rsid w:val="00040DF2"/>
    <w:rsid w:val="000413C7"/>
    <w:rsid w:val="000415B4"/>
    <w:rsid w:val="00041EFF"/>
    <w:rsid w:val="00041F74"/>
    <w:rsid w:val="00041FCD"/>
    <w:rsid w:val="00042653"/>
    <w:rsid w:val="0004276E"/>
    <w:rsid w:val="00042AB3"/>
    <w:rsid w:val="00042D9D"/>
    <w:rsid w:val="00043261"/>
    <w:rsid w:val="00043321"/>
    <w:rsid w:val="000433E4"/>
    <w:rsid w:val="000434A7"/>
    <w:rsid w:val="0004443E"/>
    <w:rsid w:val="00044603"/>
    <w:rsid w:val="0004480F"/>
    <w:rsid w:val="000448CB"/>
    <w:rsid w:val="00045399"/>
    <w:rsid w:val="000457A9"/>
    <w:rsid w:val="00045B0E"/>
    <w:rsid w:val="00045DC2"/>
    <w:rsid w:val="00045ED6"/>
    <w:rsid w:val="00046167"/>
    <w:rsid w:val="0004624A"/>
    <w:rsid w:val="00046605"/>
    <w:rsid w:val="00046757"/>
    <w:rsid w:val="00046759"/>
    <w:rsid w:val="000468AA"/>
    <w:rsid w:val="00046F0E"/>
    <w:rsid w:val="000473B1"/>
    <w:rsid w:val="00047495"/>
    <w:rsid w:val="00047590"/>
    <w:rsid w:val="00047C65"/>
    <w:rsid w:val="00047DA0"/>
    <w:rsid w:val="00047DFF"/>
    <w:rsid w:val="00047E8E"/>
    <w:rsid w:val="00050A4C"/>
    <w:rsid w:val="0005123C"/>
    <w:rsid w:val="00051318"/>
    <w:rsid w:val="000515D5"/>
    <w:rsid w:val="00051706"/>
    <w:rsid w:val="0005222E"/>
    <w:rsid w:val="00052333"/>
    <w:rsid w:val="000523D0"/>
    <w:rsid w:val="000523DC"/>
    <w:rsid w:val="00052484"/>
    <w:rsid w:val="00052991"/>
    <w:rsid w:val="00052B00"/>
    <w:rsid w:val="00052DF7"/>
    <w:rsid w:val="00052E0C"/>
    <w:rsid w:val="00053207"/>
    <w:rsid w:val="000533D6"/>
    <w:rsid w:val="000533E0"/>
    <w:rsid w:val="000539D3"/>
    <w:rsid w:val="00053B8D"/>
    <w:rsid w:val="00053CBB"/>
    <w:rsid w:val="00053E05"/>
    <w:rsid w:val="0005402A"/>
    <w:rsid w:val="00054092"/>
    <w:rsid w:val="00054221"/>
    <w:rsid w:val="000546A5"/>
    <w:rsid w:val="000546DF"/>
    <w:rsid w:val="000547EE"/>
    <w:rsid w:val="0005482B"/>
    <w:rsid w:val="00054926"/>
    <w:rsid w:val="00054929"/>
    <w:rsid w:val="00055244"/>
    <w:rsid w:val="00055261"/>
    <w:rsid w:val="000552F9"/>
    <w:rsid w:val="00055354"/>
    <w:rsid w:val="00055B10"/>
    <w:rsid w:val="00055CA1"/>
    <w:rsid w:val="00055CAC"/>
    <w:rsid w:val="00055CB1"/>
    <w:rsid w:val="00055D0B"/>
    <w:rsid w:val="00055D6E"/>
    <w:rsid w:val="00055EF1"/>
    <w:rsid w:val="000563CB"/>
    <w:rsid w:val="0005667D"/>
    <w:rsid w:val="0005696F"/>
    <w:rsid w:val="00056B82"/>
    <w:rsid w:val="00056FF4"/>
    <w:rsid w:val="00057147"/>
    <w:rsid w:val="000572D8"/>
    <w:rsid w:val="00057D51"/>
    <w:rsid w:val="00057D75"/>
    <w:rsid w:val="00057EC9"/>
    <w:rsid w:val="00060981"/>
    <w:rsid w:val="00060F27"/>
    <w:rsid w:val="00060F90"/>
    <w:rsid w:val="000617B3"/>
    <w:rsid w:val="00061C4D"/>
    <w:rsid w:val="00061EA1"/>
    <w:rsid w:val="00061F5F"/>
    <w:rsid w:val="00062EA5"/>
    <w:rsid w:val="00063199"/>
    <w:rsid w:val="0006323A"/>
    <w:rsid w:val="00063259"/>
    <w:rsid w:val="00063368"/>
    <w:rsid w:val="00063422"/>
    <w:rsid w:val="00063490"/>
    <w:rsid w:val="0006359F"/>
    <w:rsid w:val="000638AB"/>
    <w:rsid w:val="00063996"/>
    <w:rsid w:val="000639ED"/>
    <w:rsid w:val="00063B7C"/>
    <w:rsid w:val="00063CC8"/>
    <w:rsid w:val="00063E57"/>
    <w:rsid w:val="00063FAE"/>
    <w:rsid w:val="00064099"/>
    <w:rsid w:val="0006451C"/>
    <w:rsid w:val="00064A9B"/>
    <w:rsid w:val="00064C07"/>
    <w:rsid w:val="00064DA4"/>
    <w:rsid w:val="0006503B"/>
    <w:rsid w:val="000650DC"/>
    <w:rsid w:val="0006512F"/>
    <w:rsid w:val="00065750"/>
    <w:rsid w:val="000657A4"/>
    <w:rsid w:val="000661E6"/>
    <w:rsid w:val="000661F7"/>
    <w:rsid w:val="0006632B"/>
    <w:rsid w:val="000665EF"/>
    <w:rsid w:val="00066742"/>
    <w:rsid w:val="00066D1E"/>
    <w:rsid w:val="00066E3D"/>
    <w:rsid w:val="00066E45"/>
    <w:rsid w:val="0006726D"/>
    <w:rsid w:val="00067292"/>
    <w:rsid w:val="0006730E"/>
    <w:rsid w:val="00067504"/>
    <w:rsid w:val="000675AE"/>
    <w:rsid w:val="000677D0"/>
    <w:rsid w:val="00067A12"/>
    <w:rsid w:val="00067EBE"/>
    <w:rsid w:val="000701B4"/>
    <w:rsid w:val="000702DD"/>
    <w:rsid w:val="00070653"/>
    <w:rsid w:val="00070A2E"/>
    <w:rsid w:val="00070C39"/>
    <w:rsid w:val="000710BF"/>
    <w:rsid w:val="000710E3"/>
    <w:rsid w:val="00071751"/>
    <w:rsid w:val="00071A38"/>
    <w:rsid w:val="00071B51"/>
    <w:rsid w:val="00071BCE"/>
    <w:rsid w:val="00071C6C"/>
    <w:rsid w:val="00071EF2"/>
    <w:rsid w:val="0007201A"/>
    <w:rsid w:val="000724A3"/>
    <w:rsid w:val="00072794"/>
    <w:rsid w:val="00072885"/>
    <w:rsid w:val="00072906"/>
    <w:rsid w:val="000729BD"/>
    <w:rsid w:val="00073C60"/>
    <w:rsid w:val="00073CAE"/>
    <w:rsid w:val="00073D45"/>
    <w:rsid w:val="000741E1"/>
    <w:rsid w:val="00074763"/>
    <w:rsid w:val="000747D0"/>
    <w:rsid w:val="00074803"/>
    <w:rsid w:val="00074852"/>
    <w:rsid w:val="000749AE"/>
    <w:rsid w:val="000749E6"/>
    <w:rsid w:val="00074BB7"/>
    <w:rsid w:val="00074CE2"/>
    <w:rsid w:val="00074F49"/>
    <w:rsid w:val="000757AF"/>
    <w:rsid w:val="0007585F"/>
    <w:rsid w:val="000758F1"/>
    <w:rsid w:val="00075A42"/>
    <w:rsid w:val="00076096"/>
    <w:rsid w:val="00076162"/>
    <w:rsid w:val="000769A7"/>
    <w:rsid w:val="00077093"/>
    <w:rsid w:val="0007710E"/>
    <w:rsid w:val="0007791D"/>
    <w:rsid w:val="00077C21"/>
    <w:rsid w:val="00077D35"/>
    <w:rsid w:val="000800C2"/>
    <w:rsid w:val="00080AD4"/>
    <w:rsid w:val="00080B55"/>
    <w:rsid w:val="00080B66"/>
    <w:rsid w:val="00080BBF"/>
    <w:rsid w:val="00080F52"/>
    <w:rsid w:val="00080F75"/>
    <w:rsid w:val="00081165"/>
    <w:rsid w:val="0008126A"/>
    <w:rsid w:val="00081804"/>
    <w:rsid w:val="00081BB8"/>
    <w:rsid w:val="0008204D"/>
    <w:rsid w:val="000827FC"/>
    <w:rsid w:val="00082CFE"/>
    <w:rsid w:val="00082D62"/>
    <w:rsid w:val="00082D91"/>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31"/>
    <w:rsid w:val="00085805"/>
    <w:rsid w:val="000862CD"/>
    <w:rsid w:val="000863F9"/>
    <w:rsid w:val="0008648C"/>
    <w:rsid w:val="00086C7E"/>
    <w:rsid w:val="00086FB9"/>
    <w:rsid w:val="00086FBC"/>
    <w:rsid w:val="000875B4"/>
    <w:rsid w:val="00087AAC"/>
    <w:rsid w:val="00087C72"/>
    <w:rsid w:val="00087C8B"/>
    <w:rsid w:val="00087CD6"/>
    <w:rsid w:val="00087EC0"/>
    <w:rsid w:val="0009013A"/>
    <w:rsid w:val="000902C3"/>
    <w:rsid w:val="000904DC"/>
    <w:rsid w:val="00090506"/>
    <w:rsid w:val="0009087D"/>
    <w:rsid w:val="0009113D"/>
    <w:rsid w:val="0009120F"/>
    <w:rsid w:val="00091732"/>
    <w:rsid w:val="0009177C"/>
    <w:rsid w:val="000917AF"/>
    <w:rsid w:val="0009194F"/>
    <w:rsid w:val="00091A78"/>
    <w:rsid w:val="000920C6"/>
    <w:rsid w:val="000921DB"/>
    <w:rsid w:val="0009243B"/>
    <w:rsid w:val="000936C1"/>
    <w:rsid w:val="00093A93"/>
    <w:rsid w:val="00093B39"/>
    <w:rsid w:val="00093BB9"/>
    <w:rsid w:val="00094222"/>
    <w:rsid w:val="000944D3"/>
    <w:rsid w:val="0009465C"/>
    <w:rsid w:val="00094774"/>
    <w:rsid w:val="0009500A"/>
    <w:rsid w:val="0009527B"/>
    <w:rsid w:val="0009553A"/>
    <w:rsid w:val="00095598"/>
    <w:rsid w:val="00095729"/>
    <w:rsid w:val="00095857"/>
    <w:rsid w:val="00095965"/>
    <w:rsid w:val="00095B9A"/>
    <w:rsid w:val="00096026"/>
    <w:rsid w:val="00096428"/>
    <w:rsid w:val="00096C45"/>
    <w:rsid w:val="000974D4"/>
    <w:rsid w:val="00097761"/>
    <w:rsid w:val="0009797E"/>
    <w:rsid w:val="00097AC3"/>
    <w:rsid w:val="00097BE7"/>
    <w:rsid w:val="00097C97"/>
    <w:rsid w:val="000A088B"/>
    <w:rsid w:val="000A0BEB"/>
    <w:rsid w:val="000A0C8D"/>
    <w:rsid w:val="000A10A9"/>
    <w:rsid w:val="000A1186"/>
    <w:rsid w:val="000A1255"/>
    <w:rsid w:val="000A18FF"/>
    <w:rsid w:val="000A1928"/>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FB"/>
    <w:rsid w:val="000A3F45"/>
    <w:rsid w:val="000A4043"/>
    <w:rsid w:val="000A413A"/>
    <w:rsid w:val="000A4239"/>
    <w:rsid w:val="000A4409"/>
    <w:rsid w:val="000A4963"/>
    <w:rsid w:val="000A49A1"/>
    <w:rsid w:val="000A4B60"/>
    <w:rsid w:val="000A4C58"/>
    <w:rsid w:val="000A4E0D"/>
    <w:rsid w:val="000A4E9F"/>
    <w:rsid w:val="000A520D"/>
    <w:rsid w:val="000A5463"/>
    <w:rsid w:val="000A5836"/>
    <w:rsid w:val="000A59C3"/>
    <w:rsid w:val="000A5BFB"/>
    <w:rsid w:val="000A669A"/>
    <w:rsid w:val="000A69C6"/>
    <w:rsid w:val="000A6AD2"/>
    <w:rsid w:val="000A6F7F"/>
    <w:rsid w:val="000A7213"/>
    <w:rsid w:val="000A744B"/>
    <w:rsid w:val="000A745C"/>
    <w:rsid w:val="000A7F14"/>
    <w:rsid w:val="000B0311"/>
    <w:rsid w:val="000B04BB"/>
    <w:rsid w:val="000B0514"/>
    <w:rsid w:val="000B072F"/>
    <w:rsid w:val="000B0874"/>
    <w:rsid w:val="000B0E60"/>
    <w:rsid w:val="000B12FF"/>
    <w:rsid w:val="000B173A"/>
    <w:rsid w:val="000B18A5"/>
    <w:rsid w:val="000B1ABB"/>
    <w:rsid w:val="000B1DB0"/>
    <w:rsid w:val="000B26AA"/>
    <w:rsid w:val="000B27C7"/>
    <w:rsid w:val="000B2CC7"/>
    <w:rsid w:val="000B2CDE"/>
    <w:rsid w:val="000B2CE8"/>
    <w:rsid w:val="000B2E6F"/>
    <w:rsid w:val="000B332F"/>
    <w:rsid w:val="000B392E"/>
    <w:rsid w:val="000B393B"/>
    <w:rsid w:val="000B3ED6"/>
    <w:rsid w:val="000B3EDE"/>
    <w:rsid w:val="000B3F3C"/>
    <w:rsid w:val="000B40C2"/>
    <w:rsid w:val="000B4108"/>
    <w:rsid w:val="000B4366"/>
    <w:rsid w:val="000B4615"/>
    <w:rsid w:val="000B4B29"/>
    <w:rsid w:val="000B4C28"/>
    <w:rsid w:val="000B5198"/>
    <w:rsid w:val="000B51BB"/>
    <w:rsid w:val="000B52B4"/>
    <w:rsid w:val="000B539C"/>
    <w:rsid w:val="000B5537"/>
    <w:rsid w:val="000B56E9"/>
    <w:rsid w:val="000B57D6"/>
    <w:rsid w:val="000B597F"/>
    <w:rsid w:val="000B59FD"/>
    <w:rsid w:val="000B5ACC"/>
    <w:rsid w:val="000B5D61"/>
    <w:rsid w:val="000B611A"/>
    <w:rsid w:val="000B6626"/>
    <w:rsid w:val="000B67FC"/>
    <w:rsid w:val="000B6E21"/>
    <w:rsid w:val="000B6ED9"/>
    <w:rsid w:val="000B6F3D"/>
    <w:rsid w:val="000B6FC0"/>
    <w:rsid w:val="000B72C4"/>
    <w:rsid w:val="000B7460"/>
    <w:rsid w:val="000B748A"/>
    <w:rsid w:val="000B75F7"/>
    <w:rsid w:val="000B7987"/>
    <w:rsid w:val="000B7B14"/>
    <w:rsid w:val="000B7C20"/>
    <w:rsid w:val="000C026A"/>
    <w:rsid w:val="000C0285"/>
    <w:rsid w:val="000C0476"/>
    <w:rsid w:val="000C04F5"/>
    <w:rsid w:val="000C0509"/>
    <w:rsid w:val="000C099B"/>
    <w:rsid w:val="000C0AE7"/>
    <w:rsid w:val="000C0D0B"/>
    <w:rsid w:val="000C0E00"/>
    <w:rsid w:val="000C1164"/>
    <w:rsid w:val="000C1262"/>
    <w:rsid w:val="000C14EC"/>
    <w:rsid w:val="000C163B"/>
    <w:rsid w:val="000C1773"/>
    <w:rsid w:val="000C19F7"/>
    <w:rsid w:val="000C1C50"/>
    <w:rsid w:val="000C1E67"/>
    <w:rsid w:val="000C1F92"/>
    <w:rsid w:val="000C219F"/>
    <w:rsid w:val="000C235B"/>
    <w:rsid w:val="000C244C"/>
    <w:rsid w:val="000C2B3A"/>
    <w:rsid w:val="000C2B6A"/>
    <w:rsid w:val="000C2E8B"/>
    <w:rsid w:val="000C2EA8"/>
    <w:rsid w:val="000C319A"/>
    <w:rsid w:val="000C3355"/>
    <w:rsid w:val="000C33B5"/>
    <w:rsid w:val="000C3522"/>
    <w:rsid w:val="000C3582"/>
    <w:rsid w:val="000C365A"/>
    <w:rsid w:val="000C3909"/>
    <w:rsid w:val="000C3AEE"/>
    <w:rsid w:val="000C3C81"/>
    <w:rsid w:val="000C3C89"/>
    <w:rsid w:val="000C3EEF"/>
    <w:rsid w:val="000C453E"/>
    <w:rsid w:val="000C4858"/>
    <w:rsid w:val="000C4F6A"/>
    <w:rsid w:val="000C506E"/>
    <w:rsid w:val="000C53A5"/>
    <w:rsid w:val="000C5957"/>
    <w:rsid w:val="000C5C26"/>
    <w:rsid w:val="000C616B"/>
    <w:rsid w:val="000C64FF"/>
    <w:rsid w:val="000C694E"/>
    <w:rsid w:val="000C6DD8"/>
    <w:rsid w:val="000C6E56"/>
    <w:rsid w:val="000C7701"/>
    <w:rsid w:val="000C7844"/>
    <w:rsid w:val="000C79A6"/>
    <w:rsid w:val="000C7AAB"/>
    <w:rsid w:val="000D0374"/>
    <w:rsid w:val="000D07C2"/>
    <w:rsid w:val="000D07DA"/>
    <w:rsid w:val="000D0F85"/>
    <w:rsid w:val="000D1190"/>
    <w:rsid w:val="000D120E"/>
    <w:rsid w:val="000D1551"/>
    <w:rsid w:val="000D1A16"/>
    <w:rsid w:val="000D1C37"/>
    <w:rsid w:val="000D1CE1"/>
    <w:rsid w:val="000D2325"/>
    <w:rsid w:val="000D277B"/>
    <w:rsid w:val="000D2960"/>
    <w:rsid w:val="000D2A12"/>
    <w:rsid w:val="000D2F17"/>
    <w:rsid w:val="000D34EC"/>
    <w:rsid w:val="000D3729"/>
    <w:rsid w:val="000D3868"/>
    <w:rsid w:val="000D3A02"/>
    <w:rsid w:val="000D3A87"/>
    <w:rsid w:val="000D3C2C"/>
    <w:rsid w:val="000D3D5E"/>
    <w:rsid w:val="000D409B"/>
    <w:rsid w:val="000D4907"/>
    <w:rsid w:val="000D4E5A"/>
    <w:rsid w:val="000D4E67"/>
    <w:rsid w:val="000D51B1"/>
    <w:rsid w:val="000D58D8"/>
    <w:rsid w:val="000D7108"/>
    <w:rsid w:val="000D71CF"/>
    <w:rsid w:val="000D72BB"/>
    <w:rsid w:val="000D7360"/>
    <w:rsid w:val="000D7560"/>
    <w:rsid w:val="000D7879"/>
    <w:rsid w:val="000D7AD9"/>
    <w:rsid w:val="000D7FCC"/>
    <w:rsid w:val="000E024E"/>
    <w:rsid w:val="000E0536"/>
    <w:rsid w:val="000E084E"/>
    <w:rsid w:val="000E0C98"/>
    <w:rsid w:val="000E0ED2"/>
    <w:rsid w:val="000E1143"/>
    <w:rsid w:val="000E1668"/>
    <w:rsid w:val="000E17D3"/>
    <w:rsid w:val="000E1B34"/>
    <w:rsid w:val="000E2127"/>
    <w:rsid w:val="000E21A4"/>
    <w:rsid w:val="000E2282"/>
    <w:rsid w:val="000E29A0"/>
    <w:rsid w:val="000E2B4E"/>
    <w:rsid w:val="000E2B61"/>
    <w:rsid w:val="000E3502"/>
    <w:rsid w:val="000E372C"/>
    <w:rsid w:val="000E383B"/>
    <w:rsid w:val="000E3B3F"/>
    <w:rsid w:val="000E3EF2"/>
    <w:rsid w:val="000E415A"/>
    <w:rsid w:val="000E4251"/>
    <w:rsid w:val="000E464D"/>
    <w:rsid w:val="000E466E"/>
    <w:rsid w:val="000E4924"/>
    <w:rsid w:val="000E4CB2"/>
    <w:rsid w:val="000E50D7"/>
    <w:rsid w:val="000E53E0"/>
    <w:rsid w:val="000E553F"/>
    <w:rsid w:val="000E5AAC"/>
    <w:rsid w:val="000E5ADF"/>
    <w:rsid w:val="000E5BD2"/>
    <w:rsid w:val="000E63D7"/>
    <w:rsid w:val="000E66B1"/>
    <w:rsid w:val="000E68B8"/>
    <w:rsid w:val="000E6DBA"/>
    <w:rsid w:val="000E7424"/>
    <w:rsid w:val="000E74BF"/>
    <w:rsid w:val="000E780B"/>
    <w:rsid w:val="000E78E2"/>
    <w:rsid w:val="000E7CF4"/>
    <w:rsid w:val="000E7D3A"/>
    <w:rsid w:val="000F0205"/>
    <w:rsid w:val="000F0563"/>
    <w:rsid w:val="000F0837"/>
    <w:rsid w:val="000F0994"/>
    <w:rsid w:val="000F09A7"/>
    <w:rsid w:val="000F0CE5"/>
    <w:rsid w:val="000F1056"/>
    <w:rsid w:val="000F1521"/>
    <w:rsid w:val="000F1528"/>
    <w:rsid w:val="000F15DA"/>
    <w:rsid w:val="000F160C"/>
    <w:rsid w:val="000F1D27"/>
    <w:rsid w:val="000F1EF3"/>
    <w:rsid w:val="000F2094"/>
    <w:rsid w:val="000F2C27"/>
    <w:rsid w:val="000F2EF9"/>
    <w:rsid w:val="000F32F2"/>
    <w:rsid w:val="000F3608"/>
    <w:rsid w:val="000F368E"/>
    <w:rsid w:val="000F3835"/>
    <w:rsid w:val="000F38C4"/>
    <w:rsid w:val="000F38F6"/>
    <w:rsid w:val="000F3BB5"/>
    <w:rsid w:val="000F3F24"/>
    <w:rsid w:val="000F42EC"/>
    <w:rsid w:val="000F43A4"/>
    <w:rsid w:val="000F43CA"/>
    <w:rsid w:val="000F4481"/>
    <w:rsid w:val="000F4543"/>
    <w:rsid w:val="000F47A7"/>
    <w:rsid w:val="000F498D"/>
    <w:rsid w:val="000F4F8C"/>
    <w:rsid w:val="000F524F"/>
    <w:rsid w:val="000F558A"/>
    <w:rsid w:val="000F5BF6"/>
    <w:rsid w:val="000F5CEC"/>
    <w:rsid w:val="000F5DAC"/>
    <w:rsid w:val="000F5F5A"/>
    <w:rsid w:val="000F629D"/>
    <w:rsid w:val="000F68EC"/>
    <w:rsid w:val="000F690C"/>
    <w:rsid w:val="000F6949"/>
    <w:rsid w:val="000F69C7"/>
    <w:rsid w:val="000F6A81"/>
    <w:rsid w:val="000F6D8C"/>
    <w:rsid w:val="000F6DE8"/>
    <w:rsid w:val="000F6E65"/>
    <w:rsid w:val="000F731D"/>
    <w:rsid w:val="000F7606"/>
    <w:rsid w:val="000F78B0"/>
    <w:rsid w:val="000F7B22"/>
    <w:rsid w:val="00100331"/>
    <w:rsid w:val="00100A78"/>
    <w:rsid w:val="00100A8A"/>
    <w:rsid w:val="00100DEB"/>
    <w:rsid w:val="00100FDE"/>
    <w:rsid w:val="001011EE"/>
    <w:rsid w:val="001014DD"/>
    <w:rsid w:val="00101AE1"/>
    <w:rsid w:val="00101C30"/>
    <w:rsid w:val="00101E59"/>
    <w:rsid w:val="00102165"/>
    <w:rsid w:val="001022EE"/>
    <w:rsid w:val="00102305"/>
    <w:rsid w:val="00102410"/>
    <w:rsid w:val="00102738"/>
    <w:rsid w:val="00102742"/>
    <w:rsid w:val="00102A05"/>
    <w:rsid w:val="001030AD"/>
    <w:rsid w:val="00103387"/>
    <w:rsid w:val="00103B71"/>
    <w:rsid w:val="00104329"/>
    <w:rsid w:val="00104383"/>
    <w:rsid w:val="001044BF"/>
    <w:rsid w:val="00104617"/>
    <w:rsid w:val="00104621"/>
    <w:rsid w:val="00105153"/>
    <w:rsid w:val="00105305"/>
    <w:rsid w:val="001053DD"/>
    <w:rsid w:val="00105581"/>
    <w:rsid w:val="00105654"/>
    <w:rsid w:val="00105F52"/>
    <w:rsid w:val="0010630F"/>
    <w:rsid w:val="00106594"/>
    <w:rsid w:val="00106B9E"/>
    <w:rsid w:val="00106BAC"/>
    <w:rsid w:val="00106C8B"/>
    <w:rsid w:val="00106EA5"/>
    <w:rsid w:val="00107438"/>
    <w:rsid w:val="00107BA0"/>
    <w:rsid w:val="00107CA5"/>
    <w:rsid w:val="00107E5C"/>
    <w:rsid w:val="0011002E"/>
    <w:rsid w:val="0011006F"/>
    <w:rsid w:val="001102B7"/>
    <w:rsid w:val="00110314"/>
    <w:rsid w:val="00110704"/>
    <w:rsid w:val="00110CBA"/>
    <w:rsid w:val="00110D66"/>
    <w:rsid w:val="00110F5A"/>
    <w:rsid w:val="001111FC"/>
    <w:rsid w:val="0011138F"/>
    <w:rsid w:val="00111C67"/>
    <w:rsid w:val="00111E4E"/>
    <w:rsid w:val="0011207D"/>
    <w:rsid w:val="0011238C"/>
    <w:rsid w:val="00112530"/>
    <w:rsid w:val="00113779"/>
    <w:rsid w:val="00113CE0"/>
    <w:rsid w:val="0011438C"/>
    <w:rsid w:val="00114668"/>
    <w:rsid w:val="0011468F"/>
    <w:rsid w:val="001146DC"/>
    <w:rsid w:val="001149D4"/>
    <w:rsid w:val="00114C20"/>
    <w:rsid w:val="00114D60"/>
    <w:rsid w:val="00115171"/>
    <w:rsid w:val="001156D8"/>
    <w:rsid w:val="00115789"/>
    <w:rsid w:val="00115E08"/>
    <w:rsid w:val="00115E50"/>
    <w:rsid w:val="001161A8"/>
    <w:rsid w:val="00116243"/>
    <w:rsid w:val="001162FB"/>
    <w:rsid w:val="00116505"/>
    <w:rsid w:val="00116607"/>
    <w:rsid w:val="0011690A"/>
    <w:rsid w:val="00116AE1"/>
    <w:rsid w:val="00116CAB"/>
    <w:rsid w:val="00117235"/>
    <w:rsid w:val="001172DA"/>
    <w:rsid w:val="00117658"/>
    <w:rsid w:val="0011777E"/>
    <w:rsid w:val="00117962"/>
    <w:rsid w:val="00117DD6"/>
    <w:rsid w:val="001207ED"/>
    <w:rsid w:val="0012093F"/>
    <w:rsid w:val="00120B65"/>
    <w:rsid w:val="00120C3D"/>
    <w:rsid w:val="00120C8E"/>
    <w:rsid w:val="001212D4"/>
    <w:rsid w:val="0012152F"/>
    <w:rsid w:val="001219D5"/>
    <w:rsid w:val="00121C2E"/>
    <w:rsid w:val="00122360"/>
    <w:rsid w:val="0012240C"/>
    <w:rsid w:val="00122A6D"/>
    <w:rsid w:val="00122B6B"/>
    <w:rsid w:val="0012309A"/>
    <w:rsid w:val="00123373"/>
    <w:rsid w:val="001236F9"/>
    <w:rsid w:val="0012389A"/>
    <w:rsid w:val="0012394C"/>
    <w:rsid w:val="00123A9C"/>
    <w:rsid w:val="00123AE7"/>
    <w:rsid w:val="00124058"/>
    <w:rsid w:val="00124846"/>
    <w:rsid w:val="00124AE4"/>
    <w:rsid w:val="00124C72"/>
    <w:rsid w:val="00124FCA"/>
    <w:rsid w:val="00124FFC"/>
    <w:rsid w:val="00125064"/>
    <w:rsid w:val="001255E6"/>
    <w:rsid w:val="001256F7"/>
    <w:rsid w:val="00125879"/>
    <w:rsid w:val="00125AAF"/>
    <w:rsid w:val="00125CA6"/>
    <w:rsid w:val="00125F61"/>
    <w:rsid w:val="00126036"/>
    <w:rsid w:val="001260DB"/>
    <w:rsid w:val="001260E7"/>
    <w:rsid w:val="00126103"/>
    <w:rsid w:val="0012675E"/>
    <w:rsid w:val="00126894"/>
    <w:rsid w:val="00126CBE"/>
    <w:rsid w:val="001270AC"/>
    <w:rsid w:val="001270DA"/>
    <w:rsid w:val="00127198"/>
    <w:rsid w:val="001274B6"/>
    <w:rsid w:val="001275DA"/>
    <w:rsid w:val="0012779B"/>
    <w:rsid w:val="00130077"/>
    <w:rsid w:val="00130CFE"/>
    <w:rsid w:val="001311B6"/>
    <w:rsid w:val="00131366"/>
    <w:rsid w:val="00131643"/>
    <w:rsid w:val="00131BEB"/>
    <w:rsid w:val="00131C32"/>
    <w:rsid w:val="00131C5B"/>
    <w:rsid w:val="00132559"/>
    <w:rsid w:val="0013263D"/>
    <w:rsid w:val="00132818"/>
    <w:rsid w:val="00132FD8"/>
    <w:rsid w:val="00132FF0"/>
    <w:rsid w:val="00133048"/>
    <w:rsid w:val="001332E1"/>
    <w:rsid w:val="001333C5"/>
    <w:rsid w:val="00133513"/>
    <w:rsid w:val="00133789"/>
    <w:rsid w:val="0013399B"/>
    <w:rsid w:val="00133FE1"/>
    <w:rsid w:val="00134168"/>
    <w:rsid w:val="001345E3"/>
    <w:rsid w:val="0013485A"/>
    <w:rsid w:val="001348A0"/>
    <w:rsid w:val="001348E8"/>
    <w:rsid w:val="00134A6F"/>
    <w:rsid w:val="00134D09"/>
    <w:rsid w:val="00134D7C"/>
    <w:rsid w:val="00134F84"/>
    <w:rsid w:val="001353A8"/>
    <w:rsid w:val="00135589"/>
    <w:rsid w:val="00135B56"/>
    <w:rsid w:val="00136063"/>
    <w:rsid w:val="001360DD"/>
    <w:rsid w:val="00136453"/>
    <w:rsid w:val="00136C22"/>
    <w:rsid w:val="00137019"/>
    <w:rsid w:val="0013712A"/>
    <w:rsid w:val="00137260"/>
    <w:rsid w:val="00137524"/>
    <w:rsid w:val="0013761B"/>
    <w:rsid w:val="00137930"/>
    <w:rsid w:val="00137A8A"/>
    <w:rsid w:val="00137AAF"/>
    <w:rsid w:val="00137AB8"/>
    <w:rsid w:val="001401BF"/>
    <w:rsid w:val="00140298"/>
    <w:rsid w:val="00140363"/>
    <w:rsid w:val="0014059A"/>
    <w:rsid w:val="0014131A"/>
    <w:rsid w:val="001415E8"/>
    <w:rsid w:val="0014219F"/>
    <w:rsid w:val="001426B7"/>
    <w:rsid w:val="00142AF3"/>
    <w:rsid w:val="00142C7B"/>
    <w:rsid w:val="00142CCF"/>
    <w:rsid w:val="00143AEC"/>
    <w:rsid w:val="00143F44"/>
    <w:rsid w:val="00144008"/>
    <w:rsid w:val="00144746"/>
    <w:rsid w:val="00144DB8"/>
    <w:rsid w:val="00145009"/>
    <w:rsid w:val="00145369"/>
    <w:rsid w:val="001455C0"/>
    <w:rsid w:val="00145A69"/>
    <w:rsid w:val="00145E75"/>
    <w:rsid w:val="0014600C"/>
    <w:rsid w:val="00146073"/>
    <w:rsid w:val="001464F2"/>
    <w:rsid w:val="001466A2"/>
    <w:rsid w:val="0014679A"/>
    <w:rsid w:val="001469B3"/>
    <w:rsid w:val="00146B21"/>
    <w:rsid w:val="00147219"/>
    <w:rsid w:val="00147521"/>
    <w:rsid w:val="001478EC"/>
    <w:rsid w:val="00147D03"/>
    <w:rsid w:val="00147D63"/>
    <w:rsid w:val="00147E88"/>
    <w:rsid w:val="00150350"/>
    <w:rsid w:val="0015050F"/>
    <w:rsid w:val="00150B1A"/>
    <w:rsid w:val="00150B42"/>
    <w:rsid w:val="0015101F"/>
    <w:rsid w:val="00151055"/>
    <w:rsid w:val="001511DF"/>
    <w:rsid w:val="001512CA"/>
    <w:rsid w:val="00151627"/>
    <w:rsid w:val="0015179E"/>
    <w:rsid w:val="00151818"/>
    <w:rsid w:val="00151997"/>
    <w:rsid w:val="001519B7"/>
    <w:rsid w:val="00151BAE"/>
    <w:rsid w:val="00152602"/>
    <w:rsid w:val="00152A4C"/>
    <w:rsid w:val="00152C51"/>
    <w:rsid w:val="00152E3F"/>
    <w:rsid w:val="00153277"/>
    <w:rsid w:val="001533A2"/>
    <w:rsid w:val="001533FB"/>
    <w:rsid w:val="00153BE4"/>
    <w:rsid w:val="00153BFA"/>
    <w:rsid w:val="00154287"/>
    <w:rsid w:val="00154965"/>
    <w:rsid w:val="00154CAB"/>
    <w:rsid w:val="001550B6"/>
    <w:rsid w:val="00155118"/>
    <w:rsid w:val="001551F9"/>
    <w:rsid w:val="001552C9"/>
    <w:rsid w:val="001560BC"/>
    <w:rsid w:val="001562BB"/>
    <w:rsid w:val="00156506"/>
    <w:rsid w:val="00156BBF"/>
    <w:rsid w:val="00156D4E"/>
    <w:rsid w:val="001576CB"/>
    <w:rsid w:val="001576E1"/>
    <w:rsid w:val="001579B2"/>
    <w:rsid w:val="00157C7A"/>
    <w:rsid w:val="00157E2D"/>
    <w:rsid w:val="00160041"/>
    <w:rsid w:val="001600BA"/>
    <w:rsid w:val="001600C7"/>
    <w:rsid w:val="001602A0"/>
    <w:rsid w:val="0016051A"/>
    <w:rsid w:val="001605E3"/>
    <w:rsid w:val="001608EF"/>
    <w:rsid w:val="00161278"/>
    <w:rsid w:val="001617D9"/>
    <w:rsid w:val="00161C4C"/>
    <w:rsid w:val="00161F86"/>
    <w:rsid w:val="00162344"/>
    <w:rsid w:val="00162421"/>
    <w:rsid w:val="001624E8"/>
    <w:rsid w:val="0016291B"/>
    <w:rsid w:val="00162C24"/>
    <w:rsid w:val="001633B7"/>
    <w:rsid w:val="00163993"/>
    <w:rsid w:val="00163C34"/>
    <w:rsid w:val="00163E9F"/>
    <w:rsid w:val="00163F10"/>
    <w:rsid w:val="001643DC"/>
    <w:rsid w:val="00164AF8"/>
    <w:rsid w:val="00164C4E"/>
    <w:rsid w:val="00164E89"/>
    <w:rsid w:val="00165137"/>
    <w:rsid w:val="00165272"/>
    <w:rsid w:val="0016550A"/>
    <w:rsid w:val="001655B2"/>
    <w:rsid w:val="00165680"/>
    <w:rsid w:val="00165BC7"/>
    <w:rsid w:val="00165D95"/>
    <w:rsid w:val="001660D4"/>
    <w:rsid w:val="001664CF"/>
    <w:rsid w:val="001665F0"/>
    <w:rsid w:val="00166716"/>
    <w:rsid w:val="0016679A"/>
    <w:rsid w:val="00166869"/>
    <w:rsid w:val="00166A28"/>
    <w:rsid w:val="00166E8A"/>
    <w:rsid w:val="00167163"/>
    <w:rsid w:val="001677EB"/>
    <w:rsid w:val="00167B20"/>
    <w:rsid w:val="00167D24"/>
    <w:rsid w:val="00170840"/>
    <w:rsid w:val="0017091D"/>
    <w:rsid w:val="00170AF9"/>
    <w:rsid w:val="00171146"/>
    <w:rsid w:val="00171334"/>
    <w:rsid w:val="0017158E"/>
    <w:rsid w:val="00171BFB"/>
    <w:rsid w:val="00171C23"/>
    <w:rsid w:val="00171D16"/>
    <w:rsid w:val="00171DF4"/>
    <w:rsid w:val="00171E61"/>
    <w:rsid w:val="00171F54"/>
    <w:rsid w:val="0017201A"/>
    <w:rsid w:val="00172030"/>
    <w:rsid w:val="001725E8"/>
    <w:rsid w:val="00172705"/>
    <w:rsid w:val="0017272F"/>
    <w:rsid w:val="001729F3"/>
    <w:rsid w:val="00172CCB"/>
    <w:rsid w:val="00172E8A"/>
    <w:rsid w:val="00172F93"/>
    <w:rsid w:val="00173364"/>
    <w:rsid w:val="00173541"/>
    <w:rsid w:val="00173927"/>
    <w:rsid w:val="00173A81"/>
    <w:rsid w:val="00174017"/>
    <w:rsid w:val="0017452A"/>
    <w:rsid w:val="00174634"/>
    <w:rsid w:val="001748B1"/>
    <w:rsid w:val="00174D37"/>
    <w:rsid w:val="00174DD4"/>
    <w:rsid w:val="00175171"/>
    <w:rsid w:val="001758FF"/>
    <w:rsid w:val="00175CED"/>
    <w:rsid w:val="0017610D"/>
    <w:rsid w:val="0017616E"/>
    <w:rsid w:val="00176634"/>
    <w:rsid w:val="00176650"/>
    <w:rsid w:val="001768F7"/>
    <w:rsid w:val="00176BFE"/>
    <w:rsid w:val="00176CF3"/>
    <w:rsid w:val="00176D61"/>
    <w:rsid w:val="001774E6"/>
    <w:rsid w:val="0017780A"/>
    <w:rsid w:val="001778D6"/>
    <w:rsid w:val="00177E22"/>
    <w:rsid w:val="00180100"/>
    <w:rsid w:val="001805E6"/>
    <w:rsid w:val="0018082C"/>
    <w:rsid w:val="00180D62"/>
    <w:rsid w:val="00180E56"/>
    <w:rsid w:val="0018116D"/>
    <w:rsid w:val="00181327"/>
    <w:rsid w:val="00181B11"/>
    <w:rsid w:val="00181CCD"/>
    <w:rsid w:val="00181CFD"/>
    <w:rsid w:val="00181DCF"/>
    <w:rsid w:val="00181F1D"/>
    <w:rsid w:val="001820F7"/>
    <w:rsid w:val="001821A3"/>
    <w:rsid w:val="00182697"/>
    <w:rsid w:val="0018270F"/>
    <w:rsid w:val="00182968"/>
    <w:rsid w:val="00182977"/>
    <w:rsid w:val="00182A68"/>
    <w:rsid w:val="00182A9E"/>
    <w:rsid w:val="00182F3F"/>
    <w:rsid w:val="00183118"/>
    <w:rsid w:val="001834A7"/>
    <w:rsid w:val="00183660"/>
    <w:rsid w:val="0018370B"/>
    <w:rsid w:val="00183735"/>
    <w:rsid w:val="00183961"/>
    <w:rsid w:val="00183E07"/>
    <w:rsid w:val="00183EF1"/>
    <w:rsid w:val="0018420A"/>
    <w:rsid w:val="00184560"/>
    <w:rsid w:val="001848C3"/>
    <w:rsid w:val="001848EE"/>
    <w:rsid w:val="00184E28"/>
    <w:rsid w:val="00185268"/>
    <w:rsid w:val="0018531F"/>
    <w:rsid w:val="001861D8"/>
    <w:rsid w:val="001862A5"/>
    <w:rsid w:val="001863D2"/>
    <w:rsid w:val="00186742"/>
    <w:rsid w:val="00186C71"/>
    <w:rsid w:val="00187652"/>
    <w:rsid w:val="001876FC"/>
    <w:rsid w:val="00187D1F"/>
    <w:rsid w:val="00187DC4"/>
    <w:rsid w:val="00187F02"/>
    <w:rsid w:val="00190034"/>
    <w:rsid w:val="0019006E"/>
    <w:rsid w:val="00190080"/>
    <w:rsid w:val="00190286"/>
    <w:rsid w:val="001903F1"/>
    <w:rsid w:val="00190698"/>
    <w:rsid w:val="00190715"/>
    <w:rsid w:val="0019074D"/>
    <w:rsid w:val="00190C41"/>
    <w:rsid w:val="00190F16"/>
    <w:rsid w:val="001916A2"/>
    <w:rsid w:val="0019185C"/>
    <w:rsid w:val="001918E8"/>
    <w:rsid w:val="001919F7"/>
    <w:rsid w:val="00191A1B"/>
    <w:rsid w:val="00191B24"/>
    <w:rsid w:val="00191C54"/>
    <w:rsid w:val="00192165"/>
    <w:rsid w:val="001925B1"/>
    <w:rsid w:val="0019263F"/>
    <w:rsid w:val="00192BE5"/>
    <w:rsid w:val="0019365F"/>
    <w:rsid w:val="00193BB0"/>
    <w:rsid w:val="00193C86"/>
    <w:rsid w:val="00194427"/>
    <w:rsid w:val="00194556"/>
    <w:rsid w:val="0019477E"/>
    <w:rsid w:val="00194D1F"/>
    <w:rsid w:val="001956BE"/>
    <w:rsid w:val="0019595D"/>
    <w:rsid w:val="00195B11"/>
    <w:rsid w:val="00195C3E"/>
    <w:rsid w:val="00196008"/>
    <w:rsid w:val="0019630F"/>
    <w:rsid w:val="00196337"/>
    <w:rsid w:val="00196B8C"/>
    <w:rsid w:val="00196C6F"/>
    <w:rsid w:val="00196E01"/>
    <w:rsid w:val="00197114"/>
    <w:rsid w:val="001974A1"/>
    <w:rsid w:val="0019795C"/>
    <w:rsid w:val="00197978"/>
    <w:rsid w:val="00197A6B"/>
    <w:rsid w:val="001A03A2"/>
    <w:rsid w:val="001A0549"/>
    <w:rsid w:val="001A06DB"/>
    <w:rsid w:val="001A09B9"/>
    <w:rsid w:val="001A0A46"/>
    <w:rsid w:val="001A0A5D"/>
    <w:rsid w:val="001A0B5E"/>
    <w:rsid w:val="001A0F36"/>
    <w:rsid w:val="001A0F47"/>
    <w:rsid w:val="001A1728"/>
    <w:rsid w:val="001A1B4D"/>
    <w:rsid w:val="001A1DFF"/>
    <w:rsid w:val="001A2272"/>
    <w:rsid w:val="001A25E6"/>
    <w:rsid w:val="001A2782"/>
    <w:rsid w:val="001A28A8"/>
    <w:rsid w:val="001A2A6C"/>
    <w:rsid w:val="001A3073"/>
    <w:rsid w:val="001A31EA"/>
    <w:rsid w:val="001A3398"/>
    <w:rsid w:val="001A36FE"/>
    <w:rsid w:val="001A38F3"/>
    <w:rsid w:val="001A4248"/>
    <w:rsid w:val="001A446F"/>
    <w:rsid w:val="001A4744"/>
    <w:rsid w:val="001A4B24"/>
    <w:rsid w:val="001A531F"/>
    <w:rsid w:val="001A58F4"/>
    <w:rsid w:val="001A5B72"/>
    <w:rsid w:val="001A6004"/>
    <w:rsid w:val="001A712D"/>
    <w:rsid w:val="001A72B5"/>
    <w:rsid w:val="001A73AE"/>
    <w:rsid w:val="001A73E9"/>
    <w:rsid w:val="001A77EB"/>
    <w:rsid w:val="001A7A42"/>
    <w:rsid w:val="001A7E72"/>
    <w:rsid w:val="001B0979"/>
    <w:rsid w:val="001B09C9"/>
    <w:rsid w:val="001B0F30"/>
    <w:rsid w:val="001B10DB"/>
    <w:rsid w:val="001B1457"/>
    <w:rsid w:val="001B14C1"/>
    <w:rsid w:val="001B153B"/>
    <w:rsid w:val="001B1A08"/>
    <w:rsid w:val="001B1D20"/>
    <w:rsid w:val="001B1E46"/>
    <w:rsid w:val="001B2674"/>
    <w:rsid w:val="001B276D"/>
    <w:rsid w:val="001B2A6B"/>
    <w:rsid w:val="001B337A"/>
    <w:rsid w:val="001B36D4"/>
    <w:rsid w:val="001B379E"/>
    <w:rsid w:val="001B3ACE"/>
    <w:rsid w:val="001B3BD0"/>
    <w:rsid w:val="001B3DB7"/>
    <w:rsid w:val="001B3E89"/>
    <w:rsid w:val="001B46EE"/>
    <w:rsid w:val="001B474B"/>
    <w:rsid w:val="001B48CC"/>
    <w:rsid w:val="001B4BEE"/>
    <w:rsid w:val="001B536C"/>
    <w:rsid w:val="001B5546"/>
    <w:rsid w:val="001B5597"/>
    <w:rsid w:val="001B56E6"/>
    <w:rsid w:val="001B6037"/>
    <w:rsid w:val="001B622F"/>
    <w:rsid w:val="001B64BA"/>
    <w:rsid w:val="001B66EE"/>
    <w:rsid w:val="001B679A"/>
    <w:rsid w:val="001B6ABA"/>
    <w:rsid w:val="001B6BFB"/>
    <w:rsid w:val="001B6C00"/>
    <w:rsid w:val="001B6DF5"/>
    <w:rsid w:val="001B6FD3"/>
    <w:rsid w:val="001B70E9"/>
    <w:rsid w:val="001B7988"/>
    <w:rsid w:val="001B7B41"/>
    <w:rsid w:val="001C09BB"/>
    <w:rsid w:val="001C0A23"/>
    <w:rsid w:val="001C0CB5"/>
    <w:rsid w:val="001C0D7D"/>
    <w:rsid w:val="001C137A"/>
    <w:rsid w:val="001C1656"/>
    <w:rsid w:val="001C1A28"/>
    <w:rsid w:val="001C275C"/>
    <w:rsid w:val="001C2883"/>
    <w:rsid w:val="001C289C"/>
    <w:rsid w:val="001C2A59"/>
    <w:rsid w:val="001C2C29"/>
    <w:rsid w:val="001C2DD4"/>
    <w:rsid w:val="001C2F8E"/>
    <w:rsid w:val="001C3013"/>
    <w:rsid w:val="001C302F"/>
    <w:rsid w:val="001C3251"/>
    <w:rsid w:val="001C4044"/>
    <w:rsid w:val="001C456E"/>
    <w:rsid w:val="001C4977"/>
    <w:rsid w:val="001C4C5B"/>
    <w:rsid w:val="001C50DA"/>
    <w:rsid w:val="001C5223"/>
    <w:rsid w:val="001C5282"/>
    <w:rsid w:val="001C5677"/>
    <w:rsid w:val="001C5BC0"/>
    <w:rsid w:val="001C5C6A"/>
    <w:rsid w:val="001C5D46"/>
    <w:rsid w:val="001C5D5B"/>
    <w:rsid w:val="001C6416"/>
    <w:rsid w:val="001C6A15"/>
    <w:rsid w:val="001C6DE3"/>
    <w:rsid w:val="001C7337"/>
    <w:rsid w:val="001C77FA"/>
    <w:rsid w:val="001C785B"/>
    <w:rsid w:val="001C79DC"/>
    <w:rsid w:val="001C7E8A"/>
    <w:rsid w:val="001D052D"/>
    <w:rsid w:val="001D0951"/>
    <w:rsid w:val="001D0BEF"/>
    <w:rsid w:val="001D1496"/>
    <w:rsid w:val="001D15E1"/>
    <w:rsid w:val="001D16C8"/>
    <w:rsid w:val="001D1D14"/>
    <w:rsid w:val="001D1FE2"/>
    <w:rsid w:val="001D240B"/>
    <w:rsid w:val="001D2992"/>
    <w:rsid w:val="001D332C"/>
    <w:rsid w:val="001D3A1C"/>
    <w:rsid w:val="001D3EAD"/>
    <w:rsid w:val="001D429A"/>
    <w:rsid w:val="001D4326"/>
    <w:rsid w:val="001D44EB"/>
    <w:rsid w:val="001D4527"/>
    <w:rsid w:val="001D4695"/>
    <w:rsid w:val="001D46DA"/>
    <w:rsid w:val="001D4896"/>
    <w:rsid w:val="001D505A"/>
    <w:rsid w:val="001D527F"/>
    <w:rsid w:val="001D5373"/>
    <w:rsid w:val="001D54AA"/>
    <w:rsid w:val="001D5851"/>
    <w:rsid w:val="001D585E"/>
    <w:rsid w:val="001D5A2B"/>
    <w:rsid w:val="001D5C26"/>
    <w:rsid w:val="001D620B"/>
    <w:rsid w:val="001D627A"/>
    <w:rsid w:val="001D6560"/>
    <w:rsid w:val="001D671F"/>
    <w:rsid w:val="001D6C14"/>
    <w:rsid w:val="001D6CCD"/>
    <w:rsid w:val="001D6CD9"/>
    <w:rsid w:val="001D6E82"/>
    <w:rsid w:val="001D6F13"/>
    <w:rsid w:val="001D6FF7"/>
    <w:rsid w:val="001D7640"/>
    <w:rsid w:val="001D771E"/>
    <w:rsid w:val="001D7735"/>
    <w:rsid w:val="001D787D"/>
    <w:rsid w:val="001D7BC7"/>
    <w:rsid w:val="001E0889"/>
    <w:rsid w:val="001E0D5B"/>
    <w:rsid w:val="001E0E79"/>
    <w:rsid w:val="001E0F87"/>
    <w:rsid w:val="001E10A0"/>
    <w:rsid w:val="001E1245"/>
    <w:rsid w:val="001E13C3"/>
    <w:rsid w:val="001E1733"/>
    <w:rsid w:val="001E173D"/>
    <w:rsid w:val="001E1B6F"/>
    <w:rsid w:val="001E20F6"/>
    <w:rsid w:val="001E297A"/>
    <w:rsid w:val="001E2C31"/>
    <w:rsid w:val="001E30BE"/>
    <w:rsid w:val="001E31AC"/>
    <w:rsid w:val="001E376C"/>
    <w:rsid w:val="001E3873"/>
    <w:rsid w:val="001E38E3"/>
    <w:rsid w:val="001E391A"/>
    <w:rsid w:val="001E3EC0"/>
    <w:rsid w:val="001E40C6"/>
    <w:rsid w:val="001E41E5"/>
    <w:rsid w:val="001E4227"/>
    <w:rsid w:val="001E426A"/>
    <w:rsid w:val="001E47F4"/>
    <w:rsid w:val="001E4B71"/>
    <w:rsid w:val="001E4DF0"/>
    <w:rsid w:val="001E5137"/>
    <w:rsid w:val="001E57CA"/>
    <w:rsid w:val="001E580B"/>
    <w:rsid w:val="001E5916"/>
    <w:rsid w:val="001E59AF"/>
    <w:rsid w:val="001E5F99"/>
    <w:rsid w:val="001E67BF"/>
    <w:rsid w:val="001E68DE"/>
    <w:rsid w:val="001E6AAE"/>
    <w:rsid w:val="001E7191"/>
    <w:rsid w:val="001E7395"/>
    <w:rsid w:val="001E7AD8"/>
    <w:rsid w:val="001E7B4B"/>
    <w:rsid w:val="001E7EB4"/>
    <w:rsid w:val="001E7F81"/>
    <w:rsid w:val="001F0086"/>
    <w:rsid w:val="001F0559"/>
    <w:rsid w:val="001F081F"/>
    <w:rsid w:val="001F0A6B"/>
    <w:rsid w:val="001F0B8E"/>
    <w:rsid w:val="001F0D4C"/>
    <w:rsid w:val="001F1382"/>
    <w:rsid w:val="001F192E"/>
    <w:rsid w:val="001F1CA8"/>
    <w:rsid w:val="001F1DF8"/>
    <w:rsid w:val="001F2170"/>
    <w:rsid w:val="001F21BB"/>
    <w:rsid w:val="001F23A3"/>
    <w:rsid w:val="001F26DA"/>
    <w:rsid w:val="001F2A09"/>
    <w:rsid w:val="001F2CE7"/>
    <w:rsid w:val="001F2D34"/>
    <w:rsid w:val="001F2E41"/>
    <w:rsid w:val="001F365C"/>
    <w:rsid w:val="001F376E"/>
    <w:rsid w:val="001F485D"/>
    <w:rsid w:val="001F4BFB"/>
    <w:rsid w:val="001F4DB6"/>
    <w:rsid w:val="001F4DE5"/>
    <w:rsid w:val="001F50F0"/>
    <w:rsid w:val="001F5835"/>
    <w:rsid w:val="001F59C5"/>
    <w:rsid w:val="001F622C"/>
    <w:rsid w:val="001F6690"/>
    <w:rsid w:val="001F6698"/>
    <w:rsid w:val="001F68DA"/>
    <w:rsid w:val="001F6948"/>
    <w:rsid w:val="001F6F60"/>
    <w:rsid w:val="001F7354"/>
    <w:rsid w:val="001F7408"/>
    <w:rsid w:val="001F7478"/>
    <w:rsid w:val="001F74AA"/>
    <w:rsid w:val="001F7851"/>
    <w:rsid w:val="001F7A3D"/>
    <w:rsid w:val="001F7C89"/>
    <w:rsid w:val="0020033A"/>
    <w:rsid w:val="002005C5"/>
    <w:rsid w:val="00200663"/>
    <w:rsid w:val="00200770"/>
    <w:rsid w:val="00200897"/>
    <w:rsid w:val="00200A83"/>
    <w:rsid w:val="00200D6A"/>
    <w:rsid w:val="00200E6F"/>
    <w:rsid w:val="0020183C"/>
    <w:rsid w:val="00201AD8"/>
    <w:rsid w:val="00201F2E"/>
    <w:rsid w:val="00202692"/>
    <w:rsid w:val="00202905"/>
    <w:rsid w:val="00202B84"/>
    <w:rsid w:val="00202EE1"/>
    <w:rsid w:val="00202F47"/>
    <w:rsid w:val="00202FD0"/>
    <w:rsid w:val="00203033"/>
    <w:rsid w:val="00203442"/>
    <w:rsid w:val="0020352C"/>
    <w:rsid w:val="002037B6"/>
    <w:rsid w:val="00203E0F"/>
    <w:rsid w:val="002045A1"/>
    <w:rsid w:val="00204985"/>
    <w:rsid w:val="00204DC9"/>
    <w:rsid w:val="00205537"/>
    <w:rsid w:val="002056D0"/>
    <w:rsid w:val="00205894"/>
    <w:rsid w:val="00205A82"/>
    <w:rsid w:val="00205BDF"/>
    <w:rsid w:val="0020621E"/>
    <w:rsid w:val="0020632F"/>
    <w:rsid w:val="002067C0"/>
    <w:rsid w:val="002067E1"/>
    <w:rsid w:val="00206A54"/>
    <w:rsid w:val="0020707C"/>
    <w:rsid w:val="002076AF"/>
    <w:rsid w:val="00207767"/>
    <w:rsid w:val="00207E40"/>
    <w:rsid w:val="00207E8B"/>
    <w:rsid w:val="00207E9F"/>
    <w:rsid w:val="00207EFA"/>
    <w:rsid w:val="0021005F"/>
    <w:rsid w:val="00210199"/>
    <w:rsid w:val="00210266"/>
    <w:rsid w:val="0021044F"/>
    <w:rsid w:val="00210B11"/>
    <w:rsid w:val="00210D42"/>
    <w:rsid w:val="00210D99"/>
    <w:rsid w:val="00210EA9"/>
    <w:rsid w:val="00210EEC"/>
    <w:rsid w:val="00211A93"/>
    <w:rsid w:val="00212008"/>
    <w:rsid w:val="002123FA"/>
    <w:rsid w:val="00212D8D"/>
    <w:rsid w:val="00212F6F"/>
    <w:rsid w:val="00213320"/>
    <w:rsid w:val="0021347C"/>
    <w:rsid w:val="00213DBD"/>
    <w:rsid w:val="002140A7"/>
    <w:rsid w:val="002143FF"/>
    <w:rsid w:val="00214461"/>
    <w:rsid w:val="002149B8"/>
    <w:rsid w:val="00214FE4"/>
    <w:rsid w:val="00215040"/>
    <w:rsid w:val="002153B9"/>
    <w:rsid w:val="002153C4"/>
    <w:rsid w:val="002154A5"/>
    <w:rsid w:val="00215708"/>
    <w:rsid w:val="00215762"/>
    <w:rsid w:val="00215909"/>
    <w:rsid w:val="00215E9E"/>
    <w:rsid w:val="00215EB9"/>
    <w:rsid w:val="00216102"/>
    <w:rsid w:val="002165F3"/>
    <w:rsid w:val="0021670A"/>
    <w:rsid w:val="002168F9"/>
    <w:rsid w:val="0021733C"/>
    <w:rsid w:val="00217561"/>
    <w:rsid w:val="00220435"/>
    <w:rsid w:val="00220725"/>
    <w:rsid w:val="00220742"/>
    <w:rsid w:val="002215AC"/>
    <w:rsid w:val="002222DC"/>
    <w:rsid w:val="00222356"/>
    <w:rsid w:val="00222DE0"/>
    <w:rsid w:val="00222FF9"/>
    <w:rsid w:val="002231EB"/>
    <w:rsid w:val="0022328F"/>
    <w:rsid w:val="0022345A"/>
    <w:rsid w:val="00223518"/>
    <w:rsid w:val="00223712"/>
    <w:rsid w:val="00223B40"/>
    <w:rsid w:val="00223BF7"/>
    <w:rsid w:val="00223EAE"/>
    <w:rsid w:val="00223FD9"/>
    <w:rsid w:val="002242C0"/>
    <w:rsid w:val="00224802"/>
    <w:rsid w:val="00224B9C"/>
    <w:rsid w:val="00224D96"/>
    <w:rsid w:val="002253F7"/>
    <w:rsid w:val="00225575"/>
    <w:rsid w:val="002256A5"/>
    <w:rsid w:val="002265A2"/>
    <w:rsid w:val="0022675D"/>
    <w:rsid w:val="002268A1"/>
    <w:rsid w:val="00227109"/>
    <w:rsid w:val="00227110"/>
    <w:rsid w:val="002274C6"/>
    <w:rsid w:val="00227A74"/>
    <w:rsid w:val="00227B1E"/>
    <w:rsid w:val="00227B9E"/>
    <w:rsid w:val="00227F41"/>
    <w:rsid w:val="00230000"/>
    <w:rsid w:val="002300A8"/>
    <w:rsid w:val="00230BBF"/>
    <w:rsid w:val="00230C81"/>
    <w:rsid w:val="00230F10"/>
    <w:rsid w:val="00231417"/>
    <w:rsid w:val="002314D6"/>
    <w:rsid w:val="00231674"/>
    <w:rsid w:val="00231C42"/>
    <w:rsid w:val="0023224E"/>
    <w:rsid w:val="00232480"/>
    <w:rsid w:val="00232C71"/>
    <w:rsid w:val="00232C82"/>
    <w:rsid w:val="00232CE1"/>
    <w:rsid w:val="00232E0C"/>
    <w:rsid w:val="00232E30"/>
    <w:rsid w:val="002332B0"/>
    <w:rsid w:val="002332ED"/>
    <w:rsid w:val="0023338E"/>
    <w:rsid w:val="00233C67"/>
    <w:rsid w:val="002341F6"/>
    <w:rsid w:val="002344C1"/>
    <w:rsid w:val="00234550"/>
    <w:rsid w:val="002345AF"/>
    <w:rsid w:val="00234CDC"/>
    <w:rsid w:val="00234D1E"/>
    <w:rsid w:val="00234D6C"/>
    <w:rsid w:val="00234DFF"/>
    <w:rsid w:val="002358CD"/>
    <w:rsid w:val="00235AC6"/>
    <w:rsid w:val="00235B97"/>
    <w:rsid w:val="00235D54"/>
    <w:rsid w:val="00235DB9"/>
    <w:rsid w:val="00236451"/>
    <w:rsid w:val="0023662C"/>
    <w:rsid w:val="0023682A"/>
    <w:rsid w:val="00236A2D"/>
    <w:rsid w:val="00236C97"/>
    <w:rsid w:val="0023716D"/>
    <w:rsid w:val="002374FF"/>
    <w:rsid w:val="00237837"/>
    <w:rsid w:val="00237885"/>
    <w:rsid w:val="00240200"/>
    <w:rsid w:val="00240495"/>
    <w:rsid w:val="002404D4"/>
    <w:rsid w:val="002404DF"/>
    <w:rsid w:val="00240D5C"/>
    <w:rsid w:val="00240F10"/>
    <w:rsid w:val="00241205"/>
    <w:rsid w:val="00241470"/>
    <w:rsid w:val="002417E3"/>
    <w:rsid w:val="00241BC1"/>
    <w:rsid w:val="00241BD7"/>
    <w:rsid w:val="00241DF7"/>
    <w:rsid w:val="00241E08"/>
    <w:rsid w:val="002423C2"/>
    <w:rsid w:val="0024255F"/>
    <w:rsid w:val="0024271F"/>
    <w:rsid w:val="00242CAB"/>
    <w:rsid w:val="00242CB7"/>
    <w:rsid w:val="00242D5E"/>
    <w:rsid w:val="002430D7"/>
    <w:rsid w:val="0024364E"/>
    <w:rsid w:val="00243847"/>
    <w:rsid w:val="00243998"/>
    <w:rsid w:val="002439B1"/>
    <w:rsid w:val="00243F23"/>
    <w:rsid w:val="00243F2C"/>
    <w:rsid w:val="00244624"/>
    <w:rsid w:val="002447FE"/>
    <w:rsid w:val="00244C9D"/>
    <w:rsid w:val="00244D51"/>
    <w:rsid w:val="00244D7C"/>
    <w:rsid w:val="002454C7"/>
    <w:rsid w:val="0024597B"/>
    <w:rsid w:val="00245E1E"/>
    <w:rsid w:val="002462A1"/>
    <w:rsid w:val="002466AC"/>
    <w:rsid w:val="00246C04"/>
    <w:rsid w:val="00246C97"/>
    <w:rsid w:val="00247105"/>
    <w:rsid w:val="002473A9"/>
    <w:rsid w:val="002475E5"/>
    <w:rsid w:val="00247720"/>
    <w:rsid w:val="002477E6"/>
    <w:rsid w:val="00247AAD"/>
    <w:rsid w:val="0025030D"/>
    <w:rsid w:val="00250A74"/>
    <w:rsid w:val="00250D30"/>
    <w:rsid w:val="00251922"/>
    <w:rsid w:val="00251E47"/>
    <w:rsid w:val="00252049"/>
    <w:rsid w:val="002524BD"/>
    <w:rsid w:val="002525CC"/>
    <w:rsid w:val="00252627"/>
    <w:rsid w:val="00252653"/>
    <w:rsid w:val="002528BA"/>
    <w:rsid w:val="0025290F"/>
    <w:rsid w:val="00252DD5"/>
    <w:rsid w:val="00253173"/>
    <w:rsid w:val="002535A8"/>
    <w:rsid w:val="002535BD"/>
    <w:rsid w:val="0025381F"/>
    <w:rsid w:val="00253E32"/>
    <w:rsid w:val="00253EF1"/>
    <w:rsid w:val="002545FA"/>
    <w:rsid w:val="0025473A"/>
    <w:rsid w:val="00254C83"/>
    <w:rsid w:val="00255388"/>
    <w:rsid w:val="0025561A"/>
    <w:rsid w:val="00255810"/>
    <w:rsid w:val="00255B34"/>
    <w:rsid w:val="00255BD4"/>
    <w:rsid w:val="002560FF"/>
    <w:rsid w:val="0025627D"/>
    <w:rsid w:val="002565A3"/>
    <w:rsid w:val="00256AA3"/>
    <w:rsid w:val="00256BC8"/>
    <w:rsid w:val="00256EE2"/>
    <w:rsid w:val="00257EE6"/>
    <w:rsid w:val="00260459"/>
    <w:rsid w:val="0026046B"/>
    <w:rsid w:val="00260C38"/>
    <w:rsid w:val="00260EF1"/>
    <w:rsid w:val="00260FB5"/>
    <w:rsid w:val="0026112D"/>
    <w:rsid w:val="002613D6"/>
    <w:rsid w:val="00261518"/>
    <w:rsid w:val="00261589"/>
    <w:rsid w:val="00261997"/>
    <w:rsid w:val="00262460"/>
    <w:rsid w:val="00262FD9"/>
    <w:rsid w:val="002631BD"/>
    <w:rsid w:val="00263387"/>
    <w:rsid w:val="00263659"/>
    <w:rsid w:val="00263850"/>
    <w:rsid w:val="00263CC5"/>
    <w:rsid w:val="00263EEA"/>
    <w:rsid w:val="00264159"/>
    <w:rsid w:val="002641D6"/>
    <w:rsid w:val="00264339"/>
    <w:rsid w:val="0026442F"/>
    <w:rsid w:val="002647C7"/>
    <w:rsid w:val="00264A80"/>
    <w:rsid w:val="00264BDE"/>
    <w:rsid w:val="00264F6F"/>
    <w:rsid w:val="00265031"/>
    <w:rsid w:val="0026511D"/>
    <w:rsid w:val="0026527B"/>
    <w:rsid w:val="0026540C"/>
    <w:rsid w:val="0026542E"/>
    <w:rsid w:val="00265430"/>
    <w:rsid w:val="0026574C"/>
    <w:rsid w:val="00265A7C"/>
    <w:rsid w:val="00265DCB"/>
    <w:rsid w:val="00265F40"/>
    <w:rsid w:val="00266B8B"/>
    <w:rsid w:val="00266C3D"/>
    <w:rsid w:val="00266CD6"/>
    <w:rsid w:val="00267131"/>
    <w:rsid w:val="00267651"/>
    <w:rsid w:val="00267700"/>
    <w:rsid w:val="00267AF5"/>
    <w:rsid w:val="00267CDF"/>
    <w:rsid w:val="00267F0F"/>
    <w:rsid w:val="00270497"/>
    <w:rsid w:val="002707B7"/>
    <w:rsid w:val="00270ED8"/>
    <w:rsid w:val="0027110A"/>
    <w:rsid w:val="00271127"/>
    <w:rsid w:val="002713EE"/>
    <w:rsid w:val="00271A06"/>
    <w:rsid w:val="00271AD8"/>
    <w:rsid w:val="00271C80"/>
    <w:rsid w:val="00271CE2"/>
    <w:rsid w:val="00271E16"/>
    <w:rsid w:val="00271E1D"/>
    <w:rsid w:val="00272044"/>
    <w:rsid w:val="002720F5"/>
    <w:rsid w:val="00272123"/>
    <w:rsid w:val="00272685"/>
    <w:rsid w:val="00272A27"/>
    <w:rsid w:val="00272A65"/>
    <w:rsid w:val="00272D94"/>
    <w:rsid w:val="00272E0B"/>
    <w:rsid w:val="00273082"/>
    <w:rsid w:val="002730F4"/>
    <w:rsid w:val="002730F5"/>
    <w:rsid w:val="0027331D"/>
    <w:rsid w:val="00273592"/>
    <w:rsid w:val="0027396F"/>
    <w:rsid w:val="00273E14"/>
    <w:rsid w:val="00273FA3"/>
    <w:rsid w:val="002741E1"/>
    <w:rsid w:val="002745A3"/>
    <w:rsid w:val="002750A1"/>
    <w:rsid w:val="002755F9"/>
    <w:rsid w:val="0027566B"/>
    <w:rsid w:val="0027588F"/>
    <w:rsid w:val="002758E2"/>
    <w:rsid w:val="00275993"/>
    <w:rsid w:val="00275B94"/>
    <w:rsid w:val="00275DA9"/>
    <w:rsid w:val="002761B0"/>
    <w:rsid w:val="00276304"/>
    <w:rsid w:val="00276E60"/>
    <w:rsid w:val="00276F61"/>
    <w:rsid w:val="0027754E"/>
    <w:rsid w:val="0027786D"/>
    <w:rsid w:val="0028024D"/>
    <w:rsid w:val="00280508"/>
    <w:rsid w:val="002805D4"/>
    <w:rsid w:val="00280E5E"/>
    <w:rsid w:val="00280E9E"/>
    <w:rsid w:val="00281225"/>
    <w:rsid w:val="0028149A"/>
    <w:rsid w:val="002815E1"/>
    <w:rsid w:val="00281EF7"/>
    <w:rsid w:val="00281F61"/>
    <w:rsid w:val="002820A9"/>
    <w:rsid w:val="0028228B"/>
    <w:rsid w:val="002826C2"/>
    <w:rsid w:val="00282964"/>
    <w:rsid w:val="00282BC3"/>
    <w:rsid w:val="00283118"/>
    <w:rsid w:val="00283525"/>
    <w:rsid w:val="0028361E"/>
    <w:rsid w:val="00283A4E"/>
    <w:rsid w:val="00283C0E"/>
    <w:rsid w:val="00283F0F"/>
    <w:rsid w:val="0028404C"/>
    <w:rsid w:val="0028446B"/>
    <w:rsid w:val="00284639"/>
    <w:rsid w:val="002846AA"/>
    <w:rsid w:val="0028471D"/>
    <w:rsid w:val="00284820"/>
    <w:rsid w:val="00284B27"/>
    <w:rsid w:val="00284BFF"/>
    <w:rsid w:val="00285106"/>
    <w:rsid w:val="002851E4"/>
    <w:rsid w:val="00285B66"/>
    <w:rsid w:val="00285D4C"/>
    <w:rsid w:val="00285E79"/>
    <w:rsid w:val="00285F88"/>
    <w:rsid w:val="002860B5"/>
    <w:rsid w:val="002861BE"/>
    <w:rsid w:val="002862A1"/>
    <w:rsid w:val="0028685E"/>
    <w:rsid w:val="00286933"/>
    <w:rsid w:val="00286944"/>
    <w:rsid w:val="00286ADF"/>
    <w:rsid w:val="0028733B"/>
    <w:rsid w:val="002875D6"/>
    <w:rsid w:val="002879FF"/>
    <w:rsid w:val="00287B35"/>
    <w:rsid w:val="00287C1A"/>
    <w:rsid w:val="00290267"/>
    <w:rsid w:val="0029038F"/>
    <w:rsid w:val="00290546"/>
    <w:rsid w:val="002908C7"/>
    <w:rsid w:val="00290D41"/>
    <w:rsid w:val="002915FF"/>
    <w:rsid w:val="00291DCC"/>
    <w:rsid w:val="00291E82"/>
    <w:rsid w:val="00291F9A"/>
    <w:rsid w:val="0029273B"/>
    <w:rsid w:val="00292E73"/>
    <w:rsid w:val="00292F12"/>
    <w:rsid w:val="00292F3F"/>
    <w:rsid w:val="00292FE6"/>
    <w:rsid w:val="00293217"/>
    <w:rsid w:val="002932D9"/>
    <w:rsid w:val="002934E3"/>
    <w:rsid w:val="002935A4"/>
    <w:rsid w:val="00293E74"/>
    <w:rsid w:val="00293F7F"/>
    <w:rsid w:val="002945F4"/>
    <w:rsid w:val="002947C5"/>
    <w:rsid w:val="00294943"/>
    <w:rsid w:val="00294DE1"/>
    <w:rsid w:val="0029515A"/>
    <w:rsid w:val="0029523E"/>
    <w:rsid w:val="00295585"/>
    <w:rsid w:val="002955AA"/>
    <w:rsid w:val="00295814"/>
    <w:rsid w:val="002959DC"/>
    <w:rsid w:val="00295F21"/>
    <w:rsid w:val="0029624C"/>
    <w:rsid w:val="0029672D"/>
    <w:rsid w:val="00296C3B"/>
    <w:rsid w:val="00297365"/>
    <w:rsid w:val="00297524"/>
    <w:rsid w:val="002979F4"/>
    <w:rsid w:val="00297A1B"/>
    <w:rsid w:val="00297B6F"/>
    <w:rsid w:val="00297C47"/>
    <w:rsid w:val="00297C72"/>
    <w:rsid w:val="00297D4B"/>
    <w:rsid w:val="00297D9E"/>
    <w:rsid w:val="00297DF4"/>
    <w:rsid w:val="00297EFC"/>
    <w:rsid w:val="002A01CD"/>
    <w:rsid w:val="002A05D8"/>
    <w:rsid w:val="002A0720"/>
    <w:rsid w:val="002A085F"/>
    <w:rsid w:val="002A1304"/>
    <w:rsid w:val="002A14A7"/>
    <w:rsid w:val="002A168F"/>
    <w:rsid w:val="002A17FA"/>
    <w:rsid w:val="002A1926"/>
    <w:rsid w:val="002A1D65"/>
    <w:rsid w:val="002A1E77"/>
    <w:rsid w:val="002A2007"/>
    <w:rsid w:val="002A2173"/>
    <w:rsid w:val="002A21E0"/>
    <w:rsid w:val="002A2396"/>
    <w:rsid w:val="002A244F"/>
    <w:rsid w:val="002A2C58"/>
    <w:rsid w:val="002A2F28"/>
    <w:rsid w:val="002A324A"/>
    <w:rsid w:val="002A33A3"/>
    <w:rsid w:val="002A33D3"/>
    <w:rsid w:val="002A33DB"/>
    <w:rsid w:val="002A358A"/>
    <w:rsid w:val="002A35A1"/>
    <w:rsid w:val="002A35C8"/>
    <w:rsid w:val="002A3CD6"/>
    <w:rsid w:val="002A3DAF"/>
    <w:rsid w:val="002A41EB"/>
    <w:rsid w:val="002A43B7"/>
    <w:rsid w:val="002A4BB1"/>
    <w:rsid w:val="002A5151"/>
    <w:rsid w:val="002A52EE"/>
    <w:rsid w:val="002A5333"/>
    <w:rsid w:val="002A56CE"/>
    <w:rsid w:val="002A5703"/>
    <w:rsid w:val="002A576B"/>
    <w:rsid w:val="002A5B07"/>
    <w:rsid w:val="002A5BA4"/>
    <w:rsid w:val="002A6300"/>
    <w:rsid w:val="002A633B"/>
    <w:rsid w:val="002A6413"/>
    <w:rsid w:val="002A6A9B"/>
    <w:rsid w:val="002A79F6"/>
    <w:rsid w:val="002B0030"/>
    <w:rsid w:val="002B0063"/>
    <w:rsid w:val="002B069F"/>
    <w:rsid w:val="002B087A"/>
    <w:rsid w:val="002B0930"/>
    <w:rsid w:val="002B0B42"/>
    <w:rsid w:val="002B11AB"/>
    <w:rsid w:val="002B1279"/>
    <w:rsid w:val="002B19A1"/>
    <w:rsid w:val="002B1A91"/>
    <w:rsid w:val="002B2507"/>
    <w:rsid w:val="002B26A3"/>
    <w:rsid w:val="002B2781"/>
    <w:rsid w:val="002B28B6"/>
    <w:rsid w:val="002B2DE9"/>
    <w:rsid w:val="002B371A"/>
    <w:rsid w:val="002B3EEA"/>
    <w:rsid w:val="002B4CF5"/>
    <w:rsid w:val="002B525F"/>
    <w:rsid w:val="002B5874"/>
    <w:rsid w:val="002B5C00"/>
    <w:rsid w:val="002B6006"/>
    <w:rsid w:val="002B6398"/>
    <w:rsid w:val="002B6481"/>
    <w:rsid w:val="002B6526"/>
    <w:rsid w:val="002B6735"/>
    <w:rsid w:val="002B6A33"/>
    <w:rsid w:val="002B6EC9"/>
    <w:rsid w:val="002B7475"/>
    <w:rsid w:val="002B7758"/>
    <w:rsid w:val="002B7835"/>
    <w:rsid w:val="002B7B6A"/>
    <w:rsid w:val="002C0573"/>
    <w:rsid w:val="002C0A77"/>
    <w:rsid w:val="002C0E97"/>
    <w:rsid w:val="002C103C"/>
    <w:rsid w:val="002C124A"/>
    <w:rsid w:val="002C1751"/>
    <w:rsid w:val="002C1B53"/>
    <w:rsid w:val="002C1CEF"/>
    <w:rsid w:val="002C1FF6"/>
    <w:rsid w:val="002C24B8"/>
    <w:rsid w:val="002C2C27"/>
    <w:rsid w:val="002C3CFB"/>
    <w:rsid w:val="002C405E"/>
    <w:rsid w:val="002C46FC"/>
    <w:rsid w:val="002C481F"/>
    <w:rsid w:val="002C4D0F"/>
    <w:rsid w:val="002C4E0D"/>
    <w:rsid w:val="002C51A8"/>
    <w:rsid w:val="002C5521"/>
    <w:rsid w:val="002C56D5"/>
    <w:rsid w:val="002C5FC4"/>
    <w:rsid w:val="002C6093"/>
    <w:rsid w:val="002C610B"/>
    <w:rsid w:val="002C616F"/>
    <w:rsid w:val="002C62F5"/>
    <w:rsid w:val="002C649F"/>
    <w:rsid w:val="002C64F7"/>
    <w:rsid w:val="002C6634"/>
    <w:rsid w:val="002C66D3"/>
    <w:rsid w:val="002C6879"/>
    <w:rsid w:val="002C68D3"/>
    <w:rsid w:val="002C6C8F"/>
    <w:rsid w:val="002C6E2B"/>
    <w:rsid w:val="002C7017"/>
    <w:rsid w:val="002C7027"/>
    <w:rsid w:val="002C786B"/>
    <w:rsid w:val="002C7CDF"/>
    <w:rsid w:val="002C7FD5"/>
    <w:rsid w:val="002D00A7"/>
    <w:rsid w:val="002D0386"/>
    <w:rsid w:val="002D0507"/>
    <w:rsid w:val="002D06F8"/>
    <w:rsid w:val="002D0C0B"/>
    <w:rsid w:val="002D0F47"/>
    <w:rsid w:val="002D0FC9"/>
    <w:rsid w:val="002D1157"/>
    <w:rsid w:val="002D1275"/>
    <w:rsid w:val="002D1470"/>
    <w:rsid w:val="002D1774"/>
    <w:rsid w:val="002D1F3F"/>
    <w:rsid w:val="002D200A"/>
    <w:rsid w:val="002D223B"/>
    <w:rsid w:val="002D2730"/>
    <w:rsid w:val="002D2D0C"/>
    <w:rsid w:val="002D2DEE"/>
    <w:rsid w:val="002D3859"/>
    <w:rsid w:val="002D3A58"/>
    <w:rsid w:val="002D3EC3"/>
    <w:rsid w:val="002D421E"/>
    <w:rsid w:val="002D452C"/>
    <w:rsid w:val="002D4A11"/>
    <w:rsid w:val="002D4A83"/>
    <w:rsid w:val="002D4F70"/>
    <w:rsid w:val="002D5310"/>
    <w:rsid w:val="002D5594"/>
    <w:rsid w:val="002D593C"/>
    <w:rsid w:val="002D5AF9"/>
    <w:rsid w:val="002D5B55"/>
    <w:rsid w:val="002D5CA5"/>
    <w:rsid w:val="002D5E75"/>
    <w:rsid w:val="002D5EDC"/>
    <w:rsid w:val="002D5F39"/>
    <w:rsid w:val="002D622C"/>
    <w:rsid w:val="002D6537"/>
    <w:rsid w:val="002D69C5"/>
    <w:rsid w:val="002D6D1C"/>
    <w:rsid w:val="002D6FEA"/>
    <w:rsid w:val="002D7372"/>
    <w:rsid w:val="002D74B6"/>
    <w:rsid w:val="002D7699"/>
    <w:rsid w:val="002D76D8"/>
    <w:rsid w:val="002D7864"/>
    <w:rsid w:val="002D7CAA"/>
    <w:rsid w:val="002D7E9A"/>
    <w:rsid w:val="002D7FBB"/>
    <w:rsid w:val="002D7FE6"/>
    <w:rsid w:val="002E0093"/>
    <w:rsid w:val="002E077C"/>
    <w:rsid w:val="002E0E3D"/>
    <w:rsid w:val="002E0EE8"/>
    <w:rsid w:val="002E1428"/>
    <w:rsid w:val="002E1A03"/>
    <w:rsid w:val="002E1CEA"/>
    <w:rsid w:val="002E1E83"/>
    <w:rsid w:val="002E20D5"/>
    <w:rsid w:val="002E2324"/>
    <w:rsid w:val="002E2A33"/>
    <w:rsid w:val="002E2EFC"/>
    <w:rsid w:val="002E2FCA"/>
    <w:rsid w:val="002E32A1"/>
    <w:rsid w:val="002E3452"/>
    <w:rsid w:val="002E3573"/>
    <w:rsid w:val="002E3B08"/>
    <w:rsid w:val="002E3B10"/>
    <w:rsid w:val="002E3BC3"/>
    <w:rsid w:val="002E4011"/>
    <w:rsid w:val="002E45E8"/>
    <w:rsid w:val="002E4B1B"/>
    <w:rsid w:val="002E4B98"/>
    <w:rsid w:val="002E505F"/>
    <w:rsid w:val="002E51E2"/>
    <w:rsid w:val="002E5362"/>
    <w:rsid w:val="002E537A"/>
    <w:rsid w:val="002E5992"/>
    <w:rsid w:val="002E5996"/>
    <w:rsid w:val="002E5C2F"/>
    <w:rsid w:val="002E60A8"/>
    <w:rsid w:val="002E612C"/>
    <w:rsid w:val="002E6471"/>
    <w:rsid w:val="002E691C"/>
    <w:rsid w:val="002E6B54"/>
    <w:rsid w:val="002E6D86"/>
    <w:rsid w:val="002E71CB"/>
    <w:rsid w:val="002E740E"/>
    <w:rsid w:val="002E74FB"/>
    <w:rsid w:val="002E78B9"/>
    <w:rsid w:val="002E7C05"/>
    <w:rsid w:val="002E7CA3"/>
    <w:rsid w:val="002F00A9"/>
    <w:rsid w:val="002F028D"/>
    <w:rsid w:val="002F0326"/>
    <w:rsid w:val="002F0694"/>
    <w:rsid w:val="002F08E0"/>
    <w:rsid w:val="002F0B27"/>
    <w:rsid w:val="002F0BBD"/>
    <w:rsid w:val="002F1471"/>
    <w:rsid w:val="002F172D"/>
    <w:rsid w:val="002F17F4"/>
    <w:rsid w:val="002F1828"/>
    <w:rsid w:val="002F1BDA"/>
    <w:rsid w:val="002F2557"/>
    <w:rsid w:val="002F268C"/>
    <w:rsid w:val="002F2855"/>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4694"/>
    <w:rsid w:val="002F55AD"/>
    <w:rsid w:val="002F560C"/>
    <w:rsid w:val="002F56D3"/>
    <w:rsid w:val="002F580D"/>
    <w:rsid w:val="002F58F7"/>
    <w:rsid w:val="002F5933"/>
    <w:rsid w:val="002F597B"/>
    <w:rsid w:val="002F59DE"/>
    <w:rsid w:val="002F5C47"/>
    <w:rsid w:val="002F6388"/>
    <w:rsid w:val="002F64A1"/>
    <w:rsid w:val="002F697B"/>
    <w:rsid w:val="002F6CFD"/>
    <w:rsid w:val="002F7044"/>
    <w:rsid w:val="002F71FF"/>
    <w:rsid w:val="002F771A"/>
    <w:rsid w:val="002F7833"/>
    <w:rsid w:val="002F7C31"/>
    <w:rsid w:val="003001D9"/>
    <w:rsid w:val="00300532"/>
    <w:rsid w:val="00300814"/>
    <w:rsid w:val="003008D3"/>
    <w:rsid w:val="00300CBF"/>
    <w:rsid w:val="0030117A"/>
    <w:rsid w:val="003013E7"/>
    <w:rsid w:val="003014A9"/>
    <w:rsid w:val="003017FB"/>
    <w:rsid w:val="00301C14"/>
    <w:rsid w:val="00301E06"/>
    <w:rsid w:val="00301EE6"/>
    <w:rsid w:val="00302885"/>
    <w:rsid w:val="003028C4"/>
    <w:rsid w:val="00302A80"/>
    <w:rsid w:val="00302B81"/>
    <w:rsid w:val="00302CAC"/>
    <w:rsid w:val="0030301E"/>
    <w:rsid w:val="00303592"/>
    <w:rsid w:val="00303771"/>
    <w:rsid w:val="003038BC"/>
    <w:rsid w:val="00303AE4"/>
    <w:rsid w:val="00303BCD"/>
    <w:rsid w:val="00303F14"/>
    <w:rsid w:val="0030417D"/>
    <w:rsid w:val="00304497"/>
    <w:rsid w:val="0030490E"/>
    <w:rsid w:val="00304B78"/>
    <w:rsid w:val="003056F0"/>
    <w:rsid w:val="00305A30"/>
    <w:rsid w:val="00305B8E"/>
    <w:rsid w:val="00305CA3"/>
    <w:rsid w:val="003060F5"/>
    <w:rsid w:val="003067EB"/>
    <w:rsid w:val="00306C72"/>
    <w:rsid w:val="003104BF"/>
    <w:rsid w:val="00310813"/>
    <w:rsid w:val="003108D4"/>
    <w:rsid w:val="0031090D"/>
    <w:rsid w:val="00310F33"/>
    <w:rsid w:val="0031103C"/>
    <w:rsid w:val="003111CA"/>
    <w:rsid w:val="0031138E"/>
    <w:rsid w:val="00311427"/>
    <w:rsid w:val="00311AE1"/>
    <w:rsid w:val="00312507"/>
    <w:rsid w:val="00312716"/>
    <w:rsid w:val="00312B73"/>
    <w:rsid w:val="00312BEC"/>
    <w:rsid w:val="00312C94"/>
    <w:rsid w:val="00312D5E"/>
    <w:rsid w:val="00312E94"/>
    <w:rsid w:val="0031325C"/>
    <w:rsid w:val="00313268"/>
    <w:rsid w:val="003137FC"/>
    <w:rsid w:val="003139B6"/>
    <w:rsid w:val="00313BD4"/>
    <w:rsid w:val="00313F5A"/>
    <w:rsid w:val="00313F72"/>
    <w:rsid w:val="003143E2"/>
    <w:rsid w:val="003146AD"/>
    <w:rsid w:val="00314719"/>
    <w:rsid w:val="003152C4"/>
    <w:rsid w:val="00315386"/>
    <w:rsid w:val="0031539A"/>
    <w:rsid w:val="003154B1"/>
    <w:rsid w:val="0031562F"/>
    <w:rsid w:val="003157B3"/>
    <w:rsid w:val="0031580F"/>
    <w:rsid w:val="003158F1"/>
    <w:rsid w:val="00315958"/>
    <w:rsid w:val="00315FF6"/>
    <w:rsid w:val="00316137"/>
    <w:rsid w:val="0031646D"/>
    <w:rsid w:val="003164E9"/>
    <w:rsid w:val="00316742"/>
    <w:rsid w:val="00317017"/>
    <w:rsid w:val="003171CC"/>
    <w:rsid w:val="0031724E"/>
    <w:rsid w:val="003172C7"/>
    <w:rsid w:val="003176A9"/>
    <w:rsid w:val="00317AAC"/>
    <w:rsid w:val="00320702"/>
    <w:rsid w:val="003207E7"/>
    <w:rsid w:val="003208C5"/>
    <w:rsid w:val="003211AA"/>
    <w:rsid w:val="003216CD"/>
    <w:rsid w:val="00321BF6"/>
    <w:rsid w:val="00321E48"/>
    <w:rsid w:val="0032294F"/>
    <w:rsid w:val="00322B5C"/>
    <w:rsid w:val="0032303E"/>
    <w:rsid w:val="00323477"/>
    <w:rsid w:val="00323856"/>
    <w:rsid w:val="003238DF"/>
    <w:rsid w:val="00323A3E"/>
    <w:rsid w:val="00323BEB"/>
    <w:rsid w:val="00323FBA"/>
    <w:rsid w:val="003240F8"/>
    <w:rsid w:val="003243EC"/>
    <w:rsid w:val="0032453E"/>
    <w:rsid w:val="003245FE"/>
    <w:rsid w:val="00324DEF"/>
    <w:rsid w:val="00324FE0"/>
    <w:rsid w:val="0032502E"/>
    <w:rsid w:val="0032538C"/>
    <w:rsid w:val="003253A6"/>
    <w:rsid w:val="003256D1"/>
    <w:rsid w:val="003257C4"/>
    <w:rsid w:val="00325808"/>
    <w:rsid w:val="003258F1"/>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571"/>
    <w:rsid w:val="00327672"/>
    <w:rsid w:val="00327BF9"/>
    <w:rsid w:val="00327CBB"/>
    <w:rsid w:val="00327D63"/>
    <w:rsid w:val="00327F25"/>
    <w:rsid w:val="00330BA3"/>
    <w:rsid w:val="00330C80"/>
    <w:rsid w:val="00330EB9"/>
    <w:rsid w:val="00331A01"/>
    <w:rsid w:val="00331A68"/>
    <w:rsid w:val="00331C4C"/>
    <w:rsid w:val="00331D25"/>
    <w:rsid w:val="00331DB9"/>
    <w:rsid w:val="00331E19"/>
    <w:rsid w:val="00331E9C"/>
    <w:rsid w:val="00331F79"/>
    <w:rsid w:val="003323E4"/>
    <w:rsid w:val="00332A06"/>
    <w:rsid w:val="00332A33"/>
    <w:rsid w:val="00332ADC"/>
    <w:rsid w:val="00332C82"/>
    <w:rsid w:val="00332D8F"/>
    <w:rsid w:val="00332E01"/>
    <w:rsid w:val="00332E4A"/>
    <w:rsid w:val="00332F92"/>
    <w:rsid w:val="0033320D"/>
    <w:rsid w:val="00333277"/>
    <w:rsid w:val="003336CE"/>
    <w:rsid w:val="003337A8"/>
    <w:rsid w:val="003337B9"/>
    <w:rsid w:val="003339A4"/>
    <w:rsid w:val="00333CE3"/>
    <w:rsid w:val="00333EA5"/>
    <w:rsid w:val="0033403A"/>
    <w:rsid w:val="00334099"/>
    <w:rsid w:val="003345E7"/>
    <w:rsid w:val="003346E5"/>
    <w:rsid w:val="00334C21"/>
    <w:rsid w:val="00334C9C"/>
    <w:rsid w:val="00334CC3"/>
    <w:rsid w:val="00334E76"/>
    <w:rsid w:val="00334EE2"/>
    <w:rsid w:val="00334F83"/>
    <w:rsid w:val="0033502B"/>
    <w:rsid w:val="00335064"/>
    <w:rsid w:val="003350BD"/>
    <w:rsid w:val="0033511B"/>
    <w:rsid w:val="0033554D"/>
    <w:rsid w:val="003358CC"/>
    <w:rsid w:val="00335AF9"/>
    <w:rsid w:val="00335BA2"/>
    <w:rsid w:val="00335BAC"/>
    <w:rsid w:val="00336090"/>
    <w:rsid w:val="00336294"/>
    <w:rsid w:val="0033661F"/>
    <w:rsid w:val="003366CE"/>
    <w:rsid w:val="00336E34"/>
    <w:rsid w:val="0033708F"/>
    <w:rsid w:val="00337673"/>
    <w:rsid w:val="00337780"/>
    <w:rsid w:val="00337846"/>
    <w:rsid w:val="00337922"/>
    <w:rsid w:val="00340222"/>
    <w:rsid w:val="00340778"/>
    <w:rsid w:val="00340798"/>
    <w:rsid w:val="00340B34"/>
    <w:rsid w:val="00341073"/>
    <w:rsid w:val="00341113"/>
    <w:rsid w:val="0034166D"/>
    <w:rsid w:val="003419C5"/>
    <w:rsid w:val="00342037"/>
    <w:rsid w:val="0034234A"/>
    <w:rsid w:val="00342736"/>
    <w:rsid w:val="00342D56"/>
    <w:rsid w:val="00342DA0"/>
    <w:rsid w:val="00342E48"/>
    <w:rsid w:val="00343154"/>
    <w:rsid w:val="003435CE"/>
    <w:rsid w:val="0034362C"/>
    <w:rsid w:val="00343AAA"/>
    <w:rsid w:val="00343BB8"/>
    <w:rsid w:val="00343E07"/>
    <w:rsid w:val="00343FC6"/>
    <w:rsid w:val="0034440A"/>
    <w:rsid w:val="00344502"/>
    <w:rsid w:val="00344748"/>
    <w:rsid w:val="0034487D"/>
    <w:rsid w:val="00344B22"/>
    <w:rsid w:val="00344C4F"/>
    <w:rsid w:val="00344FC6"/>
    <w:rsid w:val="0034514B"/>
    <w:rsid w:val="003458EC"/>
    <w:rsid w:val="00345B73"/>
    <w:rsid w:val="003462E8"/>
    <w:rsid w:val="003466C3"/>
    <w:rsid w:val="0034683D"/>
    <w:rsid w:val="00346BBE"/>
    <w:rsid w:val="00346E29"/>
    <w:rsid w:val="0034726A"/>
    <w:rsid w:val="003474A4"/>
    <w:rsid w:val="00347CE6"/>
    <w:rsid w:val="00347FCC"/>
    <w:rsid w:val="0035011E"/>
    <w:rsid w:val="0035015E"/>
    <w:rsid w:val="003502BA"/>
    <w:rsid w:val="003505A2"/>
    <w:rsid w:val="0035069A"/>
    <w:rsid w:val="003508E0"/>
    <w:rsid w:val="00350B50"/>
    <w:rsid w:val="00350EBB"/>
    <w:rsid w:val="0035117A"/>
    <w:rsid w:val="003511CA"/>
    <w:rsid w:val="003512DD"/>
    <w:rsid w:val="00351359"/>
    <w:rsid w:val="003515AB"/>
    <w:rsid w:val="00351954"/>
    <w:rsid w:val="00351A5C"/>
    <w:rsid w:val="00351B34"/>
    <w:rsid w:val="00352157"/>
    <w:rsid w:val="00352222"/>
    <w:rsid w:val="003526BA"/>
    <w:rsid w:val="0035317A"/>
    <w:rsid w:val="003534B4"/>
    <w:rsid w:val="00353605"/>
    <w:rsid w:val="003539E4"/>
    <w:rsid w:val="00353E2F"/>
    <w:rsid w:val="00353FD8"/>
    <w:rsid w:val="00354001"/>
    <w:rsid w:val="00354BF7"/>
    <w:rsid w:val="00354D25"/>
    <w:rsid w:val="00354F87"/>
    <w:rsid w:val="003553CF"/>
    <w:rsid w:val="003558B0"/>
    <w:rsid w:val="0035594F"/>
    <w:rsid w:val="00355AC6"/>
    <w:rsid w:val="00355B34"/>
    <w:rsid w:val="00355E71"/>
    <w:rsid w:val="00355FBA"/>
    <w:rsid w:val="00356029"/>
    <w:rsid w:val="003567B2"/>
    <w:rsid w:val="00356CC5"/>
    <w:rsid w:val="00356E89"/>
    <w:rsid w:val="00356FA1"/>
    <w:rsid w:val="00356FD7"/>
    <w:rsid w:val="00357160"/>
    <w:rsid w:val="00357596"/>
    <w:rsid w:val="003577ED"/>
    <w:rsid w:val="0035786F"/>
    <w:rsid w:val="00357E93"/>
    <w:rsid w:val="00357EDA"/>
    <w:rsid w:val="003602B1"/>
    <w:rsid w:val="0036042F"/>
    <w:rsid w:val="00360441"/>
    <w:rsid w:val="003605E9"/>
    <w:rsid w:val="00360694"/>
    <w:rsid w:val="00360884"/>
    <w:rsid w:val="00360B15"/>
    <w:rsid w:val="00360FC9"/>
    <w:rsid w:val="00361113"/>
    <w:rsid w:val="00361198"/>
    <w:rsid w:val="003611AF"/>
    <w:rsid w:val="00361237"/>
    <w:rsid w:val="00361302"/>
    <w:rsid w:val="00361457"/>
    <w:rsid w:val="003615A0"/>
    <w:rsid w:val="00361789"/>
    <w:rsid w:val="003619FA"/>
    <w:rsid w:val="00361AD9"/>
    <w:rsid w:val="00361DA4"/>
    <w:rsid w:val="00361EA9"/>
    <w:rsid w:val="00361EBD"/>
    <w:rsid w:val="003621C6"/>
    <w:rsid w:val="003628A8"/>
    <w:rsid w:val="0036299D"/>
    <w:rsid w:val="00362A55"/>
    <w:rsid w:val="003634B7"/>
    <w:rsid w:val="00363CE3"/>
    <w:rsid w:val="00363D5B"/>
    <w:rsid w:val="003645B5"/>
    <w:rsid w:val="0036466D"/>
    <w:rsid w:val="0036469E"/>
    <w:rsid w:val="00364941"/>
    <w:rsid w:val="00364C8F"/>
    <w:rsid w:val="00364CE2"/>
    <w:rsid w:val="00364D22"/>
    <w:rsid w:val="00364E14"/>
    <w:rsid w:val="00365B07"/>
    <w:rsid w:val="00366008"/>
    <w:rsid w:val="0036615E"/>
    <w:rsid w:val="003661E8"/>
    <w:rsid w:val="00366385"/>
    <w:rsid w:val="003663D1"/>
    <w:rsid w:val="003664AC"/>
    <w:rsid w:val="0036654F"/>
    <w:rsid w:val="00366639"/>
    <w:rsid w:val="00367100"/>
    <w:rsid w:val="003674AD"/>
    <w:rsid w:val="0036753B"/>
    <w:rsid w:val="00367744"/>
    <w:rsid w:val="00367AA2"/>
    <w:rsid w:val="00370098"/>
    <w:rsid w:val="003701C5"/>
    <w:rsid w:val="00370233"/>
    <w:rsid w:val="0037070C"/>
    <w:rsid w:val="003707EE"/>
    <w:rsid w:val="00370B6E"/>
    <w:rsid w:val="00370FDA"/>
    <w:rsid w:val="00371032"/>
    <w:rsid w:val="00371649"/>
    <w:rsid w:val="0037165F"/>
    <w:rsid w:val="0037169A"/>
    <w:rsid w:val="00371A32"/>
    <w:rsid w:val="00371B44"/>
    <w:rsid w:val="00371D98"/>
    <w:rsid w:val="003721FB"/>
    <w:rsid w:val="0037224C"/>
    <w:rsid w:val="003723DB"/>
    <w:rsid w:val="00372465"/>
    <w:rsid w:val="00372712"/>
    <w:rsid w:val="003728AC"/>
    <w:rsid w:val="00372BE4"/>
    <w:rsid w:val="00372C7D"/>
    <w:rsid w:val="00373029"/>
    <w:rsid w:val="00373245"/>
    <w:rsid w:val="00373584"/>
    <w:rsid w:val="003735B6"/>
    <w:rsid w:val="00373631"/>
    <w:rsid w:val="00373922"/>
    <w:rsid w:val="00373D61"/>
    <w:rsid w:val="003740A5"/>
    <w:rsid w:val="00374E2F"/>
    <w:rsid w:val="00374FA0"/>
    <w:rsid w:val="00374FA1"/>
    <w:rsid w:val="00375316"/>
    <w:rsid w:val="0037575D"/>
    <w:rsid w:val="00375A76"/>
    <w:rsid w:val="00375E38"/>
    <w:rsid w:val="00375EDD"/>
    <w:rsid w:val="00375F86"/>
    <w:rsid w:val="003761E3"/>
    <w:rsid w:val="003763E2"/>
    <w:rsid w:val="00376411"/>
    <w:rsid w:val="00376EE0"/>
    <w:rsid w:val="00376FDE"/>
    <w:rsid w:val="0037724F"/>
    <w:rsid w:val="0037748D"/>
    <w:rsid w:val="003777A7"/>
    <w:rsid w:val="003777E1"/>
    <w:rsid w:val="00377B32"/>
    <w:rsid w:val="00377C11"/>
    <w:rsid w:val="00377CEB"/>
    <w:rsid w:val="0038025F"/>
    <w:rsid w:val="00380557"/>
    <w:rsid w:val="003805B6"/>
    <w:rsid w:val="003809C7"/>
    <w:rsid w:val="00380B0C"/>
    <w:rsid w:val="0038134C"/>
    <w:rsid w:val="00381A74"/>
    <w:rsid w:val="00381ACA"/>
    <w:rsid w:val="00381F55"/>
    <w:rsid w:val="003825BB"/>
    <w:rsid w:val="003825DE"/>
    <w:rsid w:val="003827C1"/>
    <w:rsid w:val="00382EB9"/>
    <w:rsid w:val="003830DC"/>
    <w:rsid w:val="00383B13"/>
    <w:rsid w:val="00383B6E"/>
    <w:rsid w:val="00383C95"/>
    <w:rsid w:val="00384341"/>
    <w:rsid w:val="00384AC9"/>
    <w:rsid w:val="00384BD5"/>
    <w:rsid w:val="00384E6F"/>
    <w:rsid w:val="00384EBF"/>
    <w:rsid w:val="003853EF"/>
    <w:rsid w:val="003854DD"/>
    <w:rsid w:val="00385951"/>
    <w:rsid w:val="0038598C"/>
    <w:rsid w:val="00385B3A"/>
    <w:rsid w:val="003863E7"/>
    <w:rsid w:val="0038656A"/>
    <w:rsid w:val="0038668A"/>
    <w:rsid w:val="00386973"/>
    <w:rsid w:val="00386C1A"/>
    <w:rsid w:val="00386F27"/>
    <w:rsid w:val="00386FF1"/>
    <w:rsid w:val="00387026"/>
    <w:rsid w:val="00387153"/>
    <w:rsid w:val="00387169"/>
    <w:rsid w:val="00387237"/>
    <w:rsid w:val="003879A9"/>
    <w:rsid w:val="00387E35"/>
    <w:rsid w:val="00387FF7"/>
    <w:rsid w:val="003900B0"/>
    <w:rsid w:val="003905B6"/>
    <w:rsid w:val="00390B14"/>
    <w:rsid w:val="00390C3A"/>
    <w:rsid w:val="0039134D"/>
    <w:rsid w:val="0039143D"/>
    <w:rsid w:val="00391751"/>
    <w:rsid w:val="003918FD"/>
    <w:rsid w:val="00391A04"/>
    <w:rsid w:val="00391D6F"/>
    <w:rsid w:val="0039275B"/>
    <w:rsid w:val="00392DA2"/>
    <w:rsid w:val="00393022"/>
    <w:rsid w:val="003931E2"/>
    <w:rsid w:val="003932EA"/>
    <w:rsid w:val="0039361A"/>
    <w:rsid w:val="003936FC"/>
    <w:rsid w:val="00393C32"/>
    <w:rsid w:val="003940A4"/>
    <w:rsid w:val="003940F9"/>
    <w:rsid w:val="003941DE"/>
    <w:rsid w:val="003945A2"/>
    <w:rsid w:val="00394895"/>
    <w:rsid w:val="003950D9"/>
    <w:rsid w:val="0039572C"/>
    <w:rsid w:val="0039588F"/>
    <w:rsid w:val="00395CF0"/>
    <w:rsid w:val="00396295"/>
    <w:rsid w:val="003963A1"/>
    <w:rsid w:val="00396EEE"/>
    <w:rsid w:val="0039725B"/>
    <w:rsid w:val="0039730C"/>
    <w:rsid w:val="00397657"/>
    <w:rsid w:val="0039799D"/>
    <w:rsid w:val="00397DCA"/>
    <w:rsid w:val="003A03A2"/>
    <w:rsid w:val="003A0426"/>
    <w:rsid w:val="003A08F7"/>
    <w:rsid w:val="003A090C"/>
    <w:rsid w:val="003A0CAA"/>
    <w:rsid w:val="003A0FE5"/>
    <w:rsid w:val="003A1291"/>
    <w:rsid w:val="003A1405"/>
    <w:rsid w:val="003A16EB"/>
    <w:rsid w:val="003A1A09"/>
    <w:rsid w:val="003A2181"/>
    <w:rsid w:val="003A255C"/>
    <w:rsid w:val="003A261D"/>
    <w:rsid w:val="003A262C"/>
    <w:rsid w:val="003A2AEE"/>
    <w:rsid w:val="003A2BC5"/>
    <w:rsid w:val="003A2E11"/>
    <w:rsid w:val="003A2F50"/>
    <w:rsid w:val="003A31ED"/>
    <w:rsid w:val="003A360A"/>
    <w:rsid w:val="003A395F"/>
    <w:rsid w:val="003A39D9"/>
    <w:rsid w:val="003A3B1A"/>
    <w:rsid w:val="003A40E2"/>
    <w:rsid w:val="003A43DC"/>
    <w:rsid w:val="003A4798"/>
    <w:rsid w:val="003A4980"/>
    <w:rsid w:val="003A4F55"/>
    <w:rsid w:val="003A517B"/>
    <w:rsid w:val="003A573F"/>
    <w:rsid w:val="003A57B9"/>
    <w:rsid w:val="003A5E7B"/>
    <w:rsid w:val="003A5F46"/>
    <w:rsid w:val="003A612C"/>
    <w:rsid w:val="003A6140"/>
    <w:rsid w:val="003A642B"/>
    <w:rsid w:val="003A6798"/>
    <w:rsid w:val="003A6AA5"/>
    <w:rsid w:val="003A6BCE"/>
    <w:rsid w:val="003A6CAA"/>
    <w:rsid w:val="003A6D3B"/>
    <w:rsid w:val="003A77DD"/>
    <w:rsid w:val="003B0184"/>
    <w:rsid w:val="003B0591"/>
    <w:rsid w:val="003B0A1B"/>
    <w:rsid w:val="003B0A2B"/>
    <w:rsid w:val="003B0DCC"/>
    <w:rsid w:val="003B102C"/>
    <w:rsid w:val="003B10AF"/>
    <w:rsid w:val="003B1157"/>
    <w:rsid w:val="003B15C5"/>
    <w:rsid w:val="003B17E7"/>
    <w:rsid w:val="003B1B4F"/>
    <w:rsid w:val="003B1CBC"/>
    <w:rsid w:val="003B1CFB"/>
    <w:rsid w:val="003B2104"/>
    <w:rsid w:val="003B22C2"/>
    <w:rsid w:val="003B22CB"/>
    <w:rsid w:val="003B23B9"/>
    <w:rsid w:val="003B2AA4"/>
    <w:rsid w:val="003B36D2"/>
    <w:rsid w:val="003B3764"/>
    <w:rsid w:val="003B37FB"/>
    <w:rsid w:val="003B3AF8"/>
    <w:rsid w:val="003B3FCF"/>
    <w:rsid w:val="003B418E"/>
    <w:rsid w:val="003B424C"/>
    <w:rsid w:val="003B434D"/>
    <w:rsid w:val="003B4484"/>
    <w:rsid w:val="003B4770"/>
    <w:rsid w:val="003B4983"/>
    <w:rsid w:val="003B4ECC"/>
    <w:rsid w:val="003B5464"/>
    <w:rsid w:val="003B55E4"/>
    <w:rsid w:val="003B5753"/>
    <w:rsid w:val="003B5830"/>
    <w:rsid w:val="003B5BD0"/>
    <w:rsid w:val="003B5D0B"/>
    <w:rsid w:val="003B5E28"/>
    <w:rsid w:val="003B6032"/>
    <w:rsid w:val="003B6074"/>
    <w:rsid w:val="003B619D"/>
    <w:rsid w:val="003B6601"/>
    <w:rsid w:val="003B66A7"/>
    <w:rsid w:val="003B6EDA"/>
    <w:rsid w:val="003B72A0"/>
    <w:rsid w:val="003B7832"/>
    <w:rsid w:val="003B7DAD"/>
    <w:rsid w:val="003C01F4"/>
    <w:rsid w:val="003C0434"/>
    <w:rsid w:val="003C047E"/>
    <w:rsid w:val="003C04EE"/>
    <w:rsid w:val="003C07D5"/>
    <w:rsid w:val="003C083C"/>
    <w:rsid w:val="003C0CC4"/>
    <w:rsid w:val="003C0CD2"/>
    <w:rsid w:val="003C0CE8"/>
    <w:rsid w:val="003C0D5B"/>
    <w:rsid w:val="003C0E1E"/>
    <w:rsid w:val="003C0E54"/>
    <w:rsid w:val="003C0F6D"/>
    <w:rsid w:val="003C0F91"/>
    <w:rsid w:val="003C18C6"/>
    <w:rsid w:val="003C19E2"/>
    <w:rsid w:val="003C1F24"/>
    <w:rsid w:val="003C215D"/>
    <w:rsid w:val="003C2568"/>
    <w:rsid w:val="003C2BDB"/>
    <w:rsid w:val="003C347B"/>
    <w:rsid w:val="003C386C"/>
    <w:rsid w:val="003C387D"/>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08B"/>
    <w:rsid w:val="003C6129"/>
    <w:rsid w:val="003C6843"/>
    <w:rsid w:val="003C6C4D"/>
    <w:rsid w:val="003C727B"/>
    <w:rsid w:val="003C7826"/>
    <w:rsid w:val="003C798B"/>
    <w:rsid w:val="003C79FF"/>
    <w:rsid w:val="003C7CC1"/>
    <w:rsid w:val="003C7F3D"/>
    <w:rsid w:val="003D01BD"/>
    <w:rsid w:val="003D0605"/>
    <w:rsid w:val="003D06F2"/>
    <w:rsid w:val="003D0906"/>
    <w:rsid w:val="003D0E95"/>
    <w:rsid w:val="003D0EB0"/>
    <w:rsid w:val="003D1438"/>
    <w:rsid w:val="003D1969"/>
    <w:rsid w:val="003D1A33"/>
    <w:rsid w:val="003D1AC7"/>
    <w:rsid w:val="003D1B6C"/>
    <w:rsid w:val="003D1C92"/>
    <w:rsid w:val="003D1E0D"/>
    <w:rsid w:val="003D1E9A"/>
    <w:rsid w:val="003D20A4"/>
    <w:rsid w:val="003D2335"/>
    <w:rsid w:val="003D2C9A"/>
    <w:rsid w:val="003D2D14"/>
    <w:rsid w:val="003D2D7F"/>
    <w:rsid w:val="003D30E0"/>
    <w:rsid w:val="003D31CF"/>
    <w:rsid w:val="003D3878"/>
    <w:rsid w:val="003D3879"/>
    <w:rsid w:val="003D3F70"/>
    <w:rsid w:val="003D4224"/>
    <w:rsid w:val="003D428F"/>
    <w:rsid w:val="003D4740"/>
    <w:rsid w:val="003D47B4"/>
    <w:rsid w:val="003D4C1E"/>
    <w:rsid w:val="003D4E55"/>
    <w:rsid w:val="003D4E92"/>
    <w:rsid w:val="003D4F91"/>
    <w:rsid w:val="003D517E"/>
    <w:rsid w:val="003D5419"/>
    <w:rsid w:val="003D58EC"/>
    <w:rsid w:val="003D5CCB"/>
    <w:rsid w:val="003D5D20"/>
    <w:rsid w:val="003D6258"/>
    <w:rsid w:val="003D6CED"/>
    <w:rsid w:val="003D6D6D"/>
    <w:rsid w:val="003D717E"/>
    <w:rsid w:val="003D7184"/>
    <w:rsid w:val="003D742B"/>
    <w:rsid w:val="003D793E"/>
    <w:rsid w:val="003D79BF"/>
    <w:rsid w:val="003D7BBA"/>
    <w:rsid w:val="003D7EB2"/>
    <w:rsid w:val="003D7EFC"/>
    <w:rsid w:val="003E0494"/>
    <w:rsid w:val="003E0522"/>
    <w:rsid w:val="003E0833"/>
    <w:rsid w:val="003E0927"/>
    <w:rsid w:val="003E0A1A"/>
    <w:rsid w:val="003E1272"/>
    <w:rsid w:val="003E16A4"/>
    <w:rsid w:val="003E1718"/>
    <w:rsid w:val="003E1A02"/>
    <w:rsid w:val="003E1AB2"/>
    <w:rsid w:val="003E1FB2"/>
    <w:rsid w:val="003E2174"/>
    <w:rsid w:val="003E2566"/>
    <w:rsid w:val="003E273F"/>
    <w:rsid w:val="003E2E50"/>
    <w:rsid w:val="003E32E5"/>
    <w:rsid w:val="003E368E"/>
    <w:rsid w:val="003E39E7"/>
    <w:rsid w:val="003E3B37"/>
    <w:rsid w:val="003E3B3B"/>
    <w:rsid w:val="003E3CB5"/>
    <w:rsid w:val="003E44C9"/>
    <w:rsid w:val="003E464E"/>
    <w:rsid w:val="003E494F"/>
    <w:rsid w:val="003E4BBB"/>
    <w:rsid w:val="003E4C5E"/>
    <w:rsid w:val="003E4DA9"/>
    <w:rsid w:val="003E5204"/>
    <w:rsid w:val="003E58EE"/>
    <w:rsid w:val="003E5A29"/>
    <w:rsid w:val="003E5A40"/>
    <w:rsid w:val="003E5ABA"/>
    <w:rsid w:val="003E5D9E"/>
    <w:rsid w:val="003E6021"/>
    <w:rsid w:val="003E6216"/>
    <w:rsid w:val="003E664B"/>
    <w:rsid w:val="003E6903"/>
    <w:rsid w:val="003E697E"/>
    <w:rsid w:val="003E69D8"/>
    <w:rsid w:val="003E6EAF"/>
    <w:rsid w:val="003E6F49"/>
    <w:rsid w:val="003E7158"/>
    <w:rsid w:val="003E717F"/>
    <w:rsid w:val="003E7570"/>
    <w:rsid w:val="003E7DCD"/>
    <w:rsid w:val="003F0044"/>
    <w:rsid w:val="003F039A"/>
    <w:rsid w:val="003F0729"/>
    <w:rsid w:val="003F0881"/>
    <w:rsid w:val="003F0BA3"/>
    <w:rsid w:val="003F0CC6"/>
    <w:rsid w:val="003F130A"/>
    <w:rsid w:val="003F13BE"/>
    <w:rsid w:val="003F13C0"/>
    <w:rsid w:val="003F13CA"/>
    <w:rsid w:val="003F1923"/>
    <w:rsid w:val="003F1DDC"/>
    <w:rsid w:val="003F1EE2"/>
    <w:rsid w:val="003F1EFE"/>
    <w:rsid w:val="003F28BC"/>
    <w:rsid w:val="003F28E8"/>
    <w:rsid w:val="003F2B58"/>
    <w:rsid w:val="003F2B93"/>
    <w:rsid w:val="003F2C4C"/>
    <w:rsid w:val="003F2DC9"/>
    <w:rsid w:val="003F331C"/>
    <w:rsid w:val="003F33EB"/>
    <w:rsid w:val="003F4923"/>
    <w:rsid w:val="003F4CB5"/>
    <w:rsid w:val="003F4EED"/>
    <w:rsid w:val="003F5732"/>
    <w:rsid w:val="003F579E"/>
    <w:rsid w:val="003F5B2D"/>
    <w:rsid w:val="003F5E40"/>
    <w:rsid w:val="003F6098"/>
    <w:rsid w:val="003F6585"/>
    <w:rsid w:val="003F659B"/>
    <w:rsid w:val="003F662A"/>
    <w:rsid w:val="003F691F"/>
    <w:rsid w:val="003F70D4"/>
    <w:rsid w:val="003F7987"/>
    <w:rsid w:val="003F7A22"/>
    <w:rsid w:val="0040034F"/>
    <w:rsid w:val="004003B8"/>
    <w:rsid w:val="00400882"/>
    <w:rsid w:val="00400FC4"/>
    <w:rsid w:val="00401054"/>
    <w:rsid w:val="004011DB"/>
    <w:rsid w:val="004013AC"/>
    <w:rsid w:val="00401A28"/>
    <w:rsid w:val="00401D72"/>
    <w:rsid w:val="00401E65"/>
    <w:rsid w:val="00402160"/>
    <w:rsid w:val="0040250A"/>
    <w:rsid w:val="0040257D"/>
    <w:rsid w:val="00402654"/>
    <w:rsid w:val="00402663"/>
    <w:rsid w:val="00402756"/>
    <w:rsid w:val="00402904"/>
    <w:rsid w:val="00402C01"/>
    <w:rsid w:val="00402DFA"/>
    <w:rsid w:val="00402E06"/>
    <w:rsid w:val="004034A0"/>
    <w:rsid w:val="00404317"/>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F7"/>
    <w:rsid w:val="00407BCA"/>
    <w:rsid w:val="00407E98"/>
    <w:rsid w:val="004102E3"/>
    <w:rsid w:val="004103C6"/>
    <w:rsid w:val="004107B9"/>
    <w:rsid w:val="00410804"/>
    <w:rsid w:val="0041112A"/>
    <w:rsid w:val="00411630"/>
    <w:rsid w:val="00411C8F"/>
    <w:rsid w:val="00412936"/>
    <w:rsid w:val="00412E07"/>
    <w:rsid w:val="00412EBD"/>
    <w:rsid w:val="00412F61"/>
    <w:rsid w:val="00412FA1"/>
    <w:rsid w:val="00413005"/>
    <w:rsid w:val="004130C1"/>
    <w:rsid w:val="004132E4"/>
    <w:rsid w:val="0041390B"/>
    <w:rsid w:val="00413CDE"/>
    <w:rsid w:val="00414176"/>
    <w:rsid w:val="004141C0"/>
    <w:rsid w:val="0041452F"/>
    <w:rsid w:val="004146B6"/>
    <w:rsid w:val="00414710"/>
    <w:rsid w:val="0041475F"/>
    <w:rsid w:val="00414AB0"/>
    <w:rsid w:val="00414B0A"/>
    <w:rsid w:val="00414E4D"/>
    <w:rsid w:val="00414E52"/>
    <w:rsid w:val="0041501E"/>
    <w:rsid w:val="00415080"/>
    <w:rsid w:val="004151A8"/>
    <w:rsid w:val="0041604E"/>
    <w:rsid w:val="004164AE"/>
    <w:rsid w:val="004165E7"/>
    <w:rsid w:val="004173EE"/>
    <w:rsid w:val="004177BC"/>
    <w:rsid w:val="00417832"/>
    <w:rsid w:val="00417929"/>
    <w:rsid w:val="00417B84"/>
    <w:rsid w:val="004207A5"/>
    <w:rsid w:val="00420FB2"/>
    <w:rsid w:val="00421087"/>
    <w:rsid w:val="00421202"/>
    <w:rsid w:val="00421D3B"/>
    <w:rsid w:val="00422021"/>
    <w:rsid w:val="00422161"/>
    <w:rsid w:val="0042236C"/>
    <w:rsid w:val="004223A8"/>
    <w:rsid w:val="004223AC"/>
    <w:rsid w:val="00422477"/>
    <w:rsid w:val="0042279E"/>
    <w:rsid w:val="00422CA8"/>
    <w:rsid w:val="00423451"/>
    <w:rsid w:val="00423776"/>
    <w:rsid w:val="004238CB"/>
    <w:rsid w:val="0042428B"/>
    <w:rsid w:val="004243E2"/>
    <w:rsid w:val="0042456F"/>
    <w:rsid w:val="00424600"/>
    <w:rsid w:val="00424870"/>
    <w:rsid w:val="0042489F"/>
    <w:rsid w:val="00424971"/>
    <w:rsid w:val="00424E85"/>
    <w:rsid w:val="00425CA5"/>
    <w:rsid w:val="00425F83"/>
    <w:rsid w:val="0042627E"/>
    <w:rsid w:val="004266F5"/>
    <w:rsid w:val="00426A0E"/>
    <w:rsid w:val="00426C22"/>
    <w:rsid w:val="00426DF3"/>
    <w:rsid w:val="0042709C"/>
    <w:rsid w:val="0042777A"/>
    <w:rsid w:val="00430028"/>
    <w:rsid w:val="00430108"/>
    <w:rsid w:val="004301DF"/>
    <w:rsid w:val="004308D6"/>
    <w:rsid w:val="00430BFD"/>
    <w:rsid w:val="00430C24"/>
    <w:rsid w:val="00430D6E"/>
    <w:rsid w:val="00431193"/>
    <w:rsid w:val="00431256"/>
    <w:rsid w:val="00431351"/>
    <w:rsid w:val="004313DD"/>
    <w:rsid w:val="00431A92"/>
    <w:rsid w:val="00431AEB"/>
    <w:rsid w:val="004320A8"/>
    <w:rsid w:val="0043233C"/>
    <w:rsid w:val="00432351"/>
    <w:rsid w:val="00432418"/>
    <w:rsid w:val="004324AD"/>
    <w:rsid w:val="00432600"/>
    <w:rsid w:val="00432684"/>
    <w:rsid w:val="004326D9"/>
    <w:rsid w:val="00432777"/>
    <w:rsid w:val="00432B38"/>
    <w:rsid w:val="00432C8C"/>
    <w:rsid w:val="00432D7D"/>
    <w:rsid w:val="00432F33"/>
    <w:rsid w:val="00433068"/>
    <w:rsid w:val="004330EB"/>
    <w:rsid w:val="00433219"/>
    <w:rsid w:val="004333F3"/>
    <w:rsid w:val="0043363C"/>
    <w:rsid w:val="00433853"/>
    <w:rsid w:val="00434330"/>
    <w:rsid w:val="00434383"/>
    <w:rsid w:val="004345A3"/>
    <w:rsid w:val="00434775"/>
    <w:rsid w:val="00434A97"/>
    <w:rsid w:val="00434EC2"/>
    <w:rsid w:val="00435363"/>
    <w:rsid w:val="00435760"/>
    <w:rsid w:val="00435778"/>
    <w:rsid w:val="00435AF3"/>
    <w:rsid w:val="0043602B"/>
    <w:rsid w:val="0043624F"/>
    <w:rsid w:val="00436614"/>
    <w:rsid w:val="0043676A"/>
    <w:rsid w:val="0043681E"/>
    <w:rsid w:val="0043692A"/>
    <w:rsid w:val="0043699D"/>
    <w:rsid w:val="00436A8A"/>
    <w:rsid w:val="00436EF3"/>
    <w:rsid w:val="00437152"/>
    <w:rsid w:val="00437585"/>
    <w:rsid w:val="0043759C"/>
    <w:rsid w:val="00437C98"/>
    <w:rsid w:val="00437D0E"/>
    <w:rsid w:val="00440036"/>
    <w:rsid w:val="00440119"/>
    <w:rsid w:val="00440599"/>
    <w:rsid w:val="00440C0C"/>
    <w:rsid w:val="00440E94"/>
    <w:rsid w:val="004412F8"/>
    <w:rsid w:val="004413AE"/>
    <w:rsid w:val="004417CA"/>
    <w:rsid w:val="00441B64"/>
    <w:rsid w:val="0044233E"/>
    <w:rsid w:val="004424C4"/>
    <w:rsid w:val="004427B4"/>
    <w:rsid w:val="00442CD0"/>
    <w:rsid w:val="00442DE5"/>
    <w:rsid w:val="004431CD"/>
    <w:rsid w:val="00443264"/>
    <w:rsid w:val="0044376D"/>
    <w:rsid w:val="0044379C"/>
    <w:rsid w:val="004438E2"/>
    <w:rsid w:val="0044394D"/>
    <w:rsid w:val="00443B1C"/>
    <w:rsid w:val="00443F5A"/>
    <w:rsid w:val="0044433B"/>
    <w:rsid w:val="00444625"/>
    <w:rsid w:val="00444740"/>
    <w:rsid w:val="0044479D"/>
    <w:rsid w:val="00444813"/>
    <w:rsid w:val="00444A56"/>
    <w:rsid w:val="00444EFB"/>
    <w:rsid w:val="00444FC4"/>
    <w:rsid w:val="00444FF5"/>
    <w:rsid w:val="0044566D"/>
    <w:rsid w:val="00445BEC"/>
    <w:rsid w:val="00445D30"/>
    <w:rsid w:val="00445D78"/>
    <w:rsid w:val="00446131"/>
    <w:rsid w:val="004462CA"/>
    <w:rsid w:val="004466EF"/>
    <w:rsid w:val="00446769"/>
    <w:rsid w:val="004468B7"/>
    <w:rsid w:val="00446D7E"/>
    <w:rsid w:val="00446DC8"/>
    <w:rsid w:val="0044762B"/>
    <w:rsid w:val="00447673"/>
    <w:rsid w:val="004477E5"/>
    <w:rsid w:val="004478B7"/>
    <w:rsid w:val="00450533"/>
    <w:rsid w:val="00450877"/>
    <w:rsid w:val="004510F8"/>
    <w:rsid w:val="0045115D"/>
    <w:rsid w:val="004514D1"/>
    <w:rsid w:val="0045169A"/>
    <w:rsid w:val="004519AF"/>
    <w:rsid w:val="00451D10"/>
    <w:rsid w:val="00451F21"/>
    <w:rsid w:val="00452DC5"/>
    <w:rsid w:val="00452F9F"/>
    <w:rsid w:val="00453026"/>
    <w:rsid w:val="00453479"/>
    <w:rsid w:val="004541DF"/>
    <w:rsid w:val="004542A5"/>
    <w:rsid w:val="004543E8"/>
    <w:rsid w:val="004546BB"/>
    <w:rsid w:val="0045484A"/>
    <w:rsid w:val="00454BEF"/>
    <w:rsid w:val="00454DD3"/>
    <w:rsid w:val="00455209"/>
    <w:rsid w:val="00455A3A"/>
    <w:rsid w:val="00455CE5"/>
    <w:rsid w:val="00455D27"/>
    <w:rsid w:val="00455FEE"/>
    <w:rsid w:val="004562B7"/>
    <w:rsid w:val="0045695B"/>
    <w:rsid w:val="00456BAC"/>
    <w:rsid w:val="00456C9C"/>
    <w:rsid w:val="00456E86"/>
    <w:rsid w:val="00456FBC"/>
    <w:rsid w:val="0045750F"/>
    <w:rsid w:val="0045769C"/>
    <w:rsid w:val="00457E07"/>
    <w:rsid w:val="004601B5"/>
    <w:rsid w:val="00460E3F"/>
    <w:rsid w:val="0046127F"/>
    <w:rsid w:val="00461675"/>
    <w:rsid w:val="00461733"/>
    <w:rsid w:val="00461965"/>
    <w:rsid w:val="0046197B"/>
    <w:rsid w:val="004619B4"/>
    <w:rsid w:val="00461B0D"/>
    <w:rsid w:val="004620FF"/>
    <w:rsid w:val="0046234B"/>
    <w:rsid w:val="00462390"/>
    <w:rsid w:val="00462555"/>
    <w:rsid w:val="00462D2A"/>
    <w:rsid w:val="004640C3"/>
    <w:rsid w:val="0046475B"/>
    <w:rsid w:val="00464A63"/>
    <w:rsid w:val="00464E85"/>
    <w:rsid w:val="00465501"/>
    <w:rsid w:val="004656DB"/>
    <w:rsid w:val="004659B7"/>
    <w:rsid w:val="00465A00"/>
    <w:rsid w:val="00465A40"/>
    <w:rsid w:val="0046645E"/>
    <w:rsid w:val="004665FA"/>
    <w:rsid w:val="004666E2"/>
    <w:rsid w:val="004669BB"/>
    <w:rsid w:val="00466E38"/>
    <w:rsid w:val="00466F93"/>
    <w:rsid w:val="00467231"/>
    <w:rsid w:val="0046743E"/>
    <w:rsid w:val="004678D1"/>
    <w:rsid w:val="00467977"/>
    <w:rsid w:val="00467989"/>
    <w:rsid w:val="00467F30"/>
    <w:rsid w:val="0047012D"/>
    <w:rsid w:val="00470177"/>
    <w:rsid w:val="004704E6"/>
    <w:rsid w:val="00470A7F"/>
    <w:rsid w:val="00470D25"/>
    <w:rsid w:val="004711C0"/>
    <w:rsid w:val="004715F6"/>
    <w:rsid w:val="00471915"/>
    <w:rsid w:val="004719F1"/>
    <w:rsid w:val="0047226C"/>
    <w:rsid w:val="0047232C"/>
    <w:rsid w:val="004725A0"/>
    <w:rsid w:val="004730B3"/>
    <w:rsid w:val="00473361"/>
    <w:rsid w:val="0047347B"/>
    <w:rsid w:val="00473DBE"/>
    <w:rsid w:val="00473ED3"/>
    <w:rsid w:val="00473F9D"/>
    <w:rsid w:val="00474396"/>
    <w:rsid w:val="00474457"/>
    <w:rsid w:val="00474769"/>
    <w:rsid w:val="00474B22"/>
    <w:rsid w:val="00474D22"/>
    <w:rsid w:val="00474ECE"/>
    <w:rsid w:val="00474F81"/>
    <w:rsid w:val="00475371"/>
    <w:rsid w:val="0047557A"/>
    <w:rsid w:val="00475DF0"/>
    <w:rsid w:val="00475EF4"/>
    <w:rsid w:val="00476254"/>
    <w:rsid w:val="004762D4"/>
    <w:rsid w:val="00476532"/>
    <w:rsid w:val="004766A0"/>
    <w:rsid w:val="00476B67"/>
    <w:rsid w:val="00476F50"/>
    <w:rsid w:val="00477311"/>
    <w:rsid w:val="00477AB6"/>
    <w:rsid w:val="00477E0F"/>
    <w:rsid w:val="00477E9D"/>
    <w:rsid w:val="00480125"/>
    <w:rsid w:val="0048012E"/>
    <w:rsid w:val="004802A2"/>
    <w:rsid w:val="0048071E"/>
    <w:rsid w:val="00480C78"/>
    <w:rsid w:val="00480C97"/>
    <w:rsid w:val="00481196"/>
    <w:rsid w:val="0048130C"/>
    <w:rsid w:val="0048154A"/>
    <w:rsid w:val="004818C9"/>
    <w:rsid w:val="00481962"/>
    <w:rsid w:val="00481A53"/>
    <w:rsid w:val="00481C83"/>
    <w:rsid w:val="00481CEA"/>
    <w:rsid w:val="00481FEB"/>
    <w:rsid w:val="00482140"/>
    <w:rsid w:val="0048218C"/>
    <w:rsid w:val="0048221D"/>
    <w:rsid w:val="0048276B"/>
    <w:rsid w:val="004827A7"/>
    <w:rsid w:val="0048281E"/>
    <w:rsid w:val="0048284E"/>
    <w:rsid w:val="0048298E"/>
    <w:rsid w:val="00482DAC"/>
    <w:rsid w:val="004830E4"/>
    <w:rsid w:val="0048372A"/>
    <w:rsid w:val="00483B29"/>
    <w:rsid w:val="00483E7A"/>
    <w:rsid w:val="00484417"/>
    <w:rsid w:val="0048489A"/>
    <w:rsid w:val="0048495F"/>
    <w:rsid w:val="00484FFA"/>
    <w:rsid w:val="004854F1"/>
    <w:rsid w:val="0048576A"/>
    <w:rsid w:val="0048587A"/>
    <w:rsid w:val="00485C5B"/>
    <w:rsid w:val="00485DA7"/>
    <w:rsid w:val="00485EDD"/>
    <w:rsid w:val="00485F37"/>
    <w:rsid w:val="00485FCD"/>
    <w:rsid w:val="004867D6"/>
    <w:rsid w:val="004868C8"/>
    <w:rsid w:val="00486F68"/>
    <w:rsid w:val="00486FF1"/>
    <w:rsid w:val="00487233"/>
    <w:rsid w:val="004876EB"/>
    <w:rsid w:val="0049015D"/>
    <w:rsid w:val="0049039E"/>
    <w:rsid w:val="00490808"/>
    <w:rsid w:val="00490963"/>
    <w:rsid w:val="00490D61"/>
    <w:rsid w:val="00491094"/>
    <w:rsid w:val="00491607"/>
    <w:rsid w:val="00491928"/>
    <w:rsid w:val="00491A1B"/>
    <w:rsid w:val="00491A43"/>
    <w:rsid w:val="00491C3F"/>
    <w:rsid w:val="0049262F"/>
    <w:rsid w:val="0049272E"/>
    <w:rsid w:val="00492771"/>
    <w:rsid w:val="00492781"/>
    <w:rsid w:val="00492870"/>
    <w:rsid w:val="00492923"/>
    <w:rsid w:val="00492F47"/>
    <w:rsid w:val="0049306D"/>
    <w:rsid w:val="00493329"/>
    <w:rsid w:val="00493390"/>
    <w:rsid w:val="004936D3"/>
    <w:rsid w:val="00493800"/>
    <w:rsid w:val="00493835"/>
    <w:rsid w:val="00493999"/>
    <w:rsid w:val="004939D7"/>
    <w:rsid w:val="00493A0E"/>
    <w:rsid w:val="00493C87"/>
    <w:rsid w:val="00493F00"/>
    <w:rsid w:val="004942C6"/>
    <w:rsid w:val="004945BF"/>
    <w:rsid w:val="004945EE"/>
    <w:rsid w:val="00494627"/>
    <w:rsid w:val="004946DF"/>
    <w:rsid w:val="0049483B"/>
    <w:rsid w:val="00494BBA"/>
    <w:rsid w:val="004950C6"/>
    <w:rsid w:val="00495174"/>
    <w:rsid w:val="00495176"/>
    <w:rsid w:val="00495532"/>
    <w:rsid w:val="00495648"/>
    <w:rsid w:val="00495ACE"/>
    <w:rsid w:val="00495B13"/>
    <w:rsid w:val="00495B48"/>
    <w:rsid w:val="00496093"/>
    <w:rsid w:val="00496125"/>
    <w:rsid w:val="004967D6"/>
    <w:rsid w:val="00496D48"/>
    <w:rsid w:val="00496ED7"/>
    <w:rsid w:val="0049737D"/>
    <w:rsid w:val="0049795E"/>
    <w:rsid w:val="004979E6"/>
    <w:rsid w:val="00497B98"/>
    <w:rsid w:val="00497C05"/>
    <w:rsid w:val="00497D09"/>
    <w:rsid w:val="004A014A"/>
    <w:rsid w:val="004A05ED"/>
    <w:rsid w:val="004A062D"/>
    <w:rsid w:val="004A06CD"/>
    <w:rsid w:val="004A06F6"/>
    <w:rsid w:val="004A07A7"/>
    <w:rsid w:val="004A0AC3"/>
    <w:rsid w:val="004A0D5B"/>
    <w:rsid w:val="004A18FF"/>
    <w:rsid w:val="004A1AD8"/>
    <w:rsid w:val="004A1C92"/>
    <w:rsid w:val="004A1DA3"/>
    <w:rsid w:val="004A261E"/>
    <w:rsid w:val="004A28C7"/>
    <w:rsid w:val="004A2A99"/>
    <w:rsid w:val="004A2E45"/>
    <w:rsid w:val="004A2FF6"/>
    <w:rsid w:val="004A3121"/>
    <w:rsid w:val="004A358C"/>
    <w:rsid w:val="004A3636"/>
    <w:rsid w:val="004A3654"/>
    <w:rsid w:val="004A36D4"/>
    <w:rsid w:val="004A373A"/>
    <w:rsid w:val="004A3C70"/>
    <w:rsid w:val="004A3C88"/>
    <w:rsid w:val="004A3CB4"/>
    <w:rsid w:val="004A3E6A"/>
    <w:rsid w:val="004A40BF"/>
    <w:rsid w:val="004A414F"/>
    <w:rsid w:val="004A452B"/>
    <w:rsid w:val="004A493E"/>
    <w:rsid w:val="004A49C4"/>
    <w:rsid w:val="004A4A9F"/>
    <w:rsid w:val="004A4AC5"/>
    <w:rsid w:val="004A51B2"/>
    <w:rsid w:val="004A52EB"/>
    <w:rsid w:val="004A548A"/>
    <w:rsid w:val="004A54E2"/>
    <w:rsid w:val="004A5653"/>
    <w:rsid w:val="004A5916"/>
    <w:rsid w:val="004A59C0"/>
    <w:rsid w:val="004A5A26"/>
    <w:rsid w:val="004A5B02"/>
    <w:rsid w:val="004A5BBC"/>
    <w:rsid w:val="004A5F74"/>
    <w:rsid w:val="004A5FB8"/>
    <w:rsid w:val="004A5FDF"/>
    <w:rsid w:val="004A6445"/>
    <w:rsid w:val="004A66E4"/>
    <w:rsid w:val="004A6A23"/>
    <w:rsid w:val="004A6F10"/>
    <w:rsid w:val="004A6FCA"/>
    <w:rsid w:val="004A7244"/>
    <w:rsid w:val="004A7435"/>
    <w:rsid w:val="004A7972"/>
    <w:rsid w:val="004A79EE"/>
    <w:rsid w:val="004A7AA6"/>
    <w:rsid w:val="004A7CDD"/>
    <w:rsid w:val="004A7E8C"/>
    <w:rsid w:val="004B0BF1"/>
    <w:rsid w:val="004B0C83"/>
    <w:rsid w:val="004B1047"/>
    <w:rsid w:val="004B1086"/>
    <w:rsid w:val="004B138B"/>
    <w:rsid w:val="004B16DA"/>
    <w:rsid w:val="004B183F"/>
    <w:rsid w:val="004B18FF"/>
    <w:rsid w:val="004B1A03"/>
    <w:rsid w:val="004B1AB3"/>
    <w:rsid w:val="004B1AF3"/>
    <w:rsid w:val="004B1E21"/>
    <w:rsid w:val="004B20E8"/>
    <w:rsid w:val="004B273A"/>
    <w:rsid w:val="004B279B"/>
    <w:rsid w:val="004B2804"/>
    <w:rsid w:val="004B2BCD"/>
    <w:rsid w:val="004B38AD"/>
    <w:rsid w:val="004B38C3"/>
    <w:rsid w:val="004B3D60"/>
    <w:rsid w:val="004B3FB5"/>
    <w:rsid w:val="004B408D"/>
    <w:rsid w:val="004B42BC"/>
    <w:rsid w:val="004B4423"/>
    <w:rsid w:val="004B48EE"/>
    <w:rsid w:val="004B4CBA"/>
    <w:rsid w:val="004B4EFC"/>
    <w:rsid w:val="004B53D7"/>
    <w:rsid w:val="004B546B"/>
    <w:rsid w:val="004B59E8"/>
    <w:rsid w:val="004B5BDA"/>
    <w:rsid w:val="004B5E30"/>
    <w:rsid w:val="004B5F47"/>
    <w:rsid w:val="004B5F95"/>
    <w:rsid w:val="004B69EA"/>
    <w:rsid w:val="004B6AC5"/>
    <w:rsid w:val="004B70A6"/>
    <w:rsid w:val="004B71A2"/>
    <w:rsid w:val="004B7306"/>
    <w:rsid w:val="004B7316"/>
    <w:rsid w:val="004B73DE"/>
    <w:rsid w:val="004B74FE"/>
    <w:rsid w:val="004B7746"/>
    <w:rsid w:val="004B7A41"/>
    <w:rsid w:val="004B7C38"/>
    <w:rsid w:val="004B7E93"/>
    <w:rsid w:val="004C0EFB"/>
    <w:rsid w:val="004C1586"/>
    <w:rsid w:val="004C158B"/>
    <w:rsid w:val="004C1732"/>
    <w:rsid w:val="004C1767"/>
    <w:rsid w:val="004C18AD"/>
    <w:rsid w:val="004C195B"/>
    <w:rsid w:val="004C1BD2"/>
    <w:rsid w:val="004C1F04"/>
    <w:rsid w:val="004C1FE3"/>
    <w:rsid w:val="004C2232"/>
    <w:rsid w:val="004C2235"/>
    <w:rsid w:val="004C22D1"/>
    <w:rsid w:val="004C248A"/>
    <w:rsid w:val="004C259B"/>
    <w:rsid w:val="004C2A5F"/>
    <w:rsid w:val="004C2A74"/>
    <w:rsid w:val="004C2D21"/>
    <w:rsid w:val="004C2DF7"/>
    <w:rsid w:val="004C3084"/>
    <w:rsid w:val="004C349A"/>
    <w:rsid w:val="004C34BD"/>
    <w:rsid w:val="004C3DD2"/>
    <w:rsid w:val="004C44BE"/>
    <w:rsid w:val="004C4AD0"/>
    <w:rsid w:val="004C4BC3"/>
    <w:rsid w:val="004C4D5D"/>
    <w:rsid w:val="004C56B0"/>
    <w:rsid w:val="004C597A"/>
    <w:rsid w:val="004C59CD"/>
    <w:rsid w:val="004C5A82"/>
    <w:rsid w:val="004C5BB4"/>
    <w:rsid w:val="004C5BCD"/>
    <w:rsid w:val="004C5FE2"/>
    <w:rsid w:val="004C6266"/>
    <w:rsid w:val="004C64BC"/>
    <w:rsid w:val="004C67F4"/>
    <w:rsid w:val="004C68D7"/>
    <w:rsid w:val="004C6BD2"/>
    <w:rsid w:val="004C6D6C"/>
    <w:rsid w:val="004C7168"/>
    <w:rsid w:val="004C71A9"/>
    <w:rsid w:val="004C75A5"/>
    <w:rsid w:val="004C7B9A"/>
    <w:rsid w:val="004C7D3C"/>
    <w:rsid w:val="004C7D76"/>
    <w:rsid w:val="004D004F"/>
    <w:rsid w:val="004D0264"/>
    <w:rsid w:val="004D0285"/>
    <w:rsid w:val="004D0C50"/>
    <w:rsid w:val="004D0FF3"/>
    <w:rsid w:val="004D10B8"/>
    <w:rsid w:val="004D11F4"/>
    <w:rsid w:val="004D1228"/>
    <w:rsid w:val="004D128D"/>
    <w:rsid w:val="004D189B"/>
    <w:rsid w:val="004D19A4"/>
    <w:rsid w:val="004D1DCA"/>
    <w:rsid w:val="004D20B2"/>
    <w:rsid w:val="004D2157"/>
    <w:rsid w:val="004D248C"/>
    <w:rsid w:val="004D3E2E"/>
    <w:rsid w:val="004D3EC6"/>
    <w:rsid w:val="004D4397"/>
    <w:rsid w:val="004D4664"/>
    <w:rsid w:val="004D468B"/>
    <w:rsid w:val="004D46AE"/>
    <w:rsid w:val="004D512C"/>
    <w:rsid w:val="004D52E8"/>
    <w:rsid w:val="004D547A"/>
    <w:rsid w:val="004D55EE"/>
    <w:rsid w:val="004D56A2"/>
    <w:rsid w:val="004D56B2"/>
    <w:rsid w:val="004D57D7"/>
    <w:rsid w:val="004D611B"/>
    <w:rsid w:val="004D620B"/>
    <w:rsid w:val="004D6569"/>
    <w:rsid w:val="004D6BBC"/>
    <w:rsid w:val="004D6C6E"/>
    <w:rsid w:val="004D6F0B"/>
    <w:rsid w:val="004D6FB9"/>
    <w:rsid w:val="004D757F"/>
    <w:rsid w:val="004D7607"/>
    <w:rsid w:val="004D770A"/>
    <w:rsid w:val="004D796C"/>
    <w:rsid w:val="004D7CBD"/>
    <w:rsid w:val="004D7D67"/>
    <w:rsid w:val="004D7DCE"/>
    <w:rsid w:val="004D7DFB"/>
    <w:rsid w:val="004D7EC7"/>
    <w:rsid w:val="004D7F90"/>
    <w:rsid w:val="004D7FE3"/>
    <w:rsid w:val="004E0121"/>
    <w:rsid w:val="004E034E"/>
    <w:rsid w:val="004E074A"/>
    <w:rsid w:val="004E0A31"/>
    <w:rsid w:val="004E0F1D"/>
    <w:rsid w:val="004E121F"/>
    <w:rsid w:val="004E1308"/>
    <w:rsid w:val="004E134D"/>
    <w:rsid w:val="004E1369"/>
    <w:rsid w:val="004E1610"/>
    <w:rsid w:val="004E1BD4"/>
    <w:rsid w:val="004E1FDB"/>
    <w:rsid w:val="004E2660"/>
    <w:rsid w:val="004E2A22"/>
    <w:rsid w:val="004E2C64"/>
    <w:rsid w:val="004E2D3A"/>
    <w:rsid w:val="004E2F0F"/>
    <w:rsid w:val="004E312B"/>
    <w:rsid w:val="004E3735"/>
    <w:rsid w:val="004E401F"/>
    <w:rsid w:val="004E4882"/>
    <w:rsid w:val="004E4B41"/>
    <w:rsid w:val="004E4D07"/>
    <w:rsid w:val="004E4F08"/>
    <w:rsid w:val="004E553C"/>
    <w:rsid w:val="004E567B"/>
    <w:rsid w:val="004E5734"/>
    <w:rsid w:val="004E580F"/>
    <w:rsid w:val="004E5885"/>
    <w:rsid w:val="004E5887"/>
    <w:rsid w:val="004E5A66"/>
    <w:rsid w:val="004E5B2D"/>
    <w:rsid w:val="004E6070"/>
    <w:rsid w:val="004E6209"/>
    <w:rsid w:val="004E6A47"/>
    <w:rsid w:val="004E6B6B"/>
    <w:rsid w:val="004E6DCB"/>
    <w:rsid w:val="004E6F57"/>
    <w:rsid w:val="004E7121"/>
    <w:rsid w:val="004E724C"/>
    <w:rsid w:val="004E7396"/>
    <w:rsid w:val="004E7710"/>
    <w:rsid w:val="004E7726"/>
    <w:rsid w:val="004E79E3"/>
    <w:rsid w:val="004E7A5D"/>
    <w:rsid w:val="004F0583"/>
    <w:rsid w:val="004F073B"/>
    <w:rsid w:val="004F0893"/>
    <w:rsid w:val="004F0FF6"/>
    <w:rsid w:val="004F10D0"/>
    <w:rsid w:val="004F1253"/>
    <w:rsid w:val="004F12F0"/>
    <w:rsid w:val="004F130D"/>
    <w:rsid w:val="004F1692"/>
    <w:rsid w:val="004F2022"/>
    <w:rsid w:val="004F228C"/>
    <w:rsid w:val="004F26DB"/>
    <w:rsid w:val="004F2876"/>
    <w:rsid w:val="004F291C"/>
    <w:rsid w:val="004F2A54"/>
    <w:rsid w:val="004F2C10"/>
    <w:rsid w:val="004F2EE6"/>
    <w:rsid w:val="004F3124"/>
    <w:rsid w:val="004F3213"/>
    <w:rsid w:val="004F3304"/>
    <w:rsid w:val="004F3447"/>
    <w:rsid w:val="004F3BA9"/>
    <w:rsid w:val="004F42AC"/>
    <w:rsid w:val="004F44E8"/>
    <w:rsid w:val="004F46A3"/>
    <w:rsid w:val="004F4A6F"/>
    <w:rsid w:val="004F500F"/>
    <w:rsid w:val="004F5178"/>
    <w:rsid w:val="004F5268"/>
    <w:rsid w:val="004F5301"/>
    <w:rsid w:val="004F5416"/>
    <w:rsid w:val="004F57C9"/>
    <w:rsid w:val="004F5C7E"/>
    <w:rsid w:val="004F5E37"/>
    <w:rsid w:val="004F5EAC"/>
    <w:rsid w:val="004F619F"/>
    <w:rsid w:val="004F656A"/>
    <w:rsid w:val="004F687E"/>
    <w:rsid w:val="004F68CE"/>
    <w:rsid w:val="004F7228"/>
    <w:rsid w:val="004F76CF"/>
    <w:rsid w:val="004F7A23"/>
    <w:rsid w:val="004F7A30"/>
    <w:rsid w:val="00500353"/>
    <w:rsid w:val="00500F5E"/>
    <w:rsid w:val="0050204F"/>
    <w:rsid w:val="005020A0"/>
    <w:rsid w:val="0050215C"/>
    <w:rsid w:val="005025B2"/>
    <w:rsid w:val="00503247"/>
    <w:rsid w:val="005034EC"/>
    <w:rsid w:val="005037A6"/>
    <w:rsid w:val="005037FD"/>
    <w:rsid w:val="0050395D"/>
    <w:rsid w:val="00503BBC"/>
    <w:rsid w:val="00503E5E"/>
    <w:rsid w:val="00503EB1"/>
    <w:rsid w:val="00504152"/>
    <w:rsid w:val="005041E1"/>
    <w:rsid w:val="0050468F"/>
    <w:rsid w:val="00504BC4"/>
    <w:rsid w:val="00504CE4"/>
    <w:rsid w:val="00504CEB"/>
    <w:rsid w:val="005058CF"/>
    <w:rsid w:val="00505B87"/>
    <w:rsid w:val="00506000"/>
    <w:rsid w:val="00506612"/>
    <w:rsid w:val="005066B5"/>
    <w:rsid w:val="005066DB"/>
    <w:rsid w:val="0050728F"/>
    <w:rsid w:val="005072A5"/>
    <w:rsid w:val="00507764"/>
    <w:rsid w:val="0050791D"/>
    <w:rsid w:val="00507A3B"/>
    <w:rsid w:val="00507FEA"/>
    <w:rsid w:val="00510165"/>
    <w:rsid w:val="005101CE"/>
    <w:rsid w:val="00510227"/>
    <w:rsid w:val="005102D9"/>
    <w:rsid w:val="0051032A"/>
    <w:rsid w:val="005103A7"/>
    <w:rsid w:val="005106B2"/>
    <w:rsid w:val="00510847"/>
    <w:rsid w:val="0051088F"/>
    <w:rsid w:val="005109A7"/>
    <w:rsid w:val="00510AE4"/>
    <w:rsid w:val="00510B38"/>
    <w:rsid w:val="00511125"/>
    <w:rsid w:val="0051127C"/>
    <w:rsid w:val="005112C6"/>
    <w:rsid w:val="005112D9"/>
    <w:rsid w:val="005114AB"/>
    <w:rsid w:val="00511639"/>
    <w:rsid w:val="00511872"/>
    <w:rsid w:val="00511A08"/>
    <w:rsid w:val="00511AB0"/>
    <w:rsid w:val="00511EE9"/>
    <w:rsid w:val="00512561"/>
    <w:rsid w:val="00512AB0"/>
    <w:rsid w:val="00512AFA"/>
    <w:rsid w:val="00512C66"/>
    <w:rsid w:val="00512CFD"/>
    <w:rsid w:val="00513078"/>
    <w:rsid w:val="0051317B"/>
    <w:rsid w:val="005132B8"/>
    <w:rsid w:val="005134EF"/>
    <w:rsid w:val="005137FC"/>
    <w:rsid w:val="00513B18"/>
    <w:rsid w:val="00513CFC"/>
    <w:rsid w:val="00513E50"/>
    <w:rsid w:val="00513F12"/>
    <w:rsid w:val="00513F9E"/>
    <w:rsid w:val="00514431"/>
    <w:rsid w:val="00514455"/>
    <w:rsid w:val="005147B9"/>
    <w:rsid w:val="00514A70"/>
    <w:rsid w:val="00514A78"/>
    <w:rsid w:val="00514B0C"/>
    <w:rsid w:val="00514D92"/>
    <w:rsid w:val="00514DD4"/>
    <w:rsid w:val="00515457"/>
    <w:rsid w:val="005154B6"/>
    <w:rsid w:val="005155C7"/>
    <w:rsid w:val="00515AC8"/>
    <w:rsid w:val="00516807"/>
    <w:rsid w:val="00516910"/>
    <w:rsid w:val="00516965"/>
    <w:rsid w:val="00516D97"/>
    <w:rsid w:val="00516E00"/>
    <w:rsid w:val="00516FD9"/>
    <w:rsid w:val="005171EA"/>
    <w:rsid w:val="005173B9"/>
    <w:rsid w:val="0051799E"/>
    <w:rsid w:val="00517A86"/>
    <w:rsid w:val="00520264"/>
    <w:rsid w:val="00520309"/>
    <w:rsid w:val="00520858"/>
    <w:rsid w:val="005209A0"/>
    <w:rsid w:val="00520ADC"/>
    <w:rsid w:val="00520C34"/>
    <w:rsid w:val="00520CC6"/>
    <w:rsid w:val="00520D72"/>
    <w:rsid w:val="00521126"/>
    <w:rsid w:val="0052178E"/>
    <w:rsid w:val="0052187F"/>
    <w:rsid w:val="005218DC"/>
    <w:rsid w:val="00521A2C"/>
    <w:rsid w:val="00521C07"/>
    <w:rsid w:val="00521FF6"/>
    <w:rsid w:val="0052252A"/>
    <w:rsid w:val="00522605"/>
    <w:rsid w:val="005226AD"/>
    <w:rsid w:val="005227D0"/>
    <w:rsid w:val="00522815"/>
    <w:rsid w:val="00522EB4"/>
    <w:rsid w:val="00522EEB"/>
    <w:rsid w:val="00522F19"/>
    <w:rsid w:val="0052303B"/>
    <w:rsid w:val="00523297"/>
    <w:rsid w:val="005233E4"/>
    <w:rsid w:val="0052345A"/>
    <w:rsid w:val="005235BE"/>
    <w:rsid w:val="00524164"/>
    <w:rsid w:val="005241B2"/>
    <w:rsid w:val="0052491B"/>
    <w:rsid w:val="0052494B"/>
    <w:rsid w:val="00524A1C"/>
    <w:rsid w:val="00524B76"/>
    <w:rsid w:val="00524C3C"/>
    <w:rsid w:val="00524E40"/>
    <w:rsid w:val="00525751"/>
    <w:rsid w:val="005259E7"/>
    <w:rsid w:val="005260BD"/>
    <w:rsid w:val="00526235"/>
    <w:rsid w:val="005263AE"/>
    <w:rsid w:val="00526556"/>
    <w:rsid w:val="00526958"/>
    <w:rsid w:val="005269CD"/>
    <w:rsid w:val="00526D10"/>
    <w:rsid w:val="005273BB"/>
    <w:rsid w:val="00527869"/>
    <w:rsid w:val="00527871"/>
    <w:rsid w:val="005279BC"/>
    <w:rsid w:val="005279FA"/>
    <w:rsid w:val="00527BCB"/>
    <w:rsid w:val="00527CA0"/>
    <w:rsid w:val="00527F6B"/>
    <w:rsid w:val="00527FD6"/>
    <w:rsid w:val="00530034"/>
    <w:rsid w:val="0053021E"/>
    <w:rsid w:val="00530465"/>
    <w:rsid w:val="005305EA"/>
    <w:rsid w:val="00530793"/>
    <w:rsid w:val="00530931"/>
    <w:rsid w:val="00530DBC"/>
    <w:rsid w:val="00530FB9"/>
    <w:rsid w:val="00531352"/>
    <w:rsid w:val="00531355"/>
    <w:rsid w:val="00531921"/>
    <w:rsid w:val="005319C8"/>
    <w:rsid w:val="00531B3B"/>
    <w:rsid w:val="00532135"/>
    <w:rsid w:val="0053219D"/>
    <w:rsid w:val="00532A43"/>
    <w:rsid w:val="00532FE4"/>
    <w:rsid w:val="00533254"/>
    <w:rsid w:val="005333C1"/>
    <w:rsid w:val="00533464"/>
    <w:rsid w:val="00533498"/>
    <w:rsid w:val="00533543"/>
    <w:rsid w:val="0053386E"/>
    <w:rsid w:val="00533A23"/>
    <w:rsid w:val="00533CFA"/>
    <w:rsid w:val="00533D26"/>
    <w:rsid w:val="00533DD9"/>
    <w:rsid w:val="005342DB"/>
    <w:rsid w:val="005349A2"/>
    <w:rsid w:val="00534B25"/>
    <w:rsid w:val="00534EC3"/>
    <w:rsid w:val="005350D6"/>
    <w:rsid w:val="0053542C"/>
    <w:rsid w:val="00535B3D"/>
    <w:rsid w:val="00535B5C"/>
    <w:rsid w:val="005361BA"/>
    <w:rsid w:val="005363A3"/>
    <w:rsid w:val="00536514"/>
    <w:rsid w:val="00536793"/>
    <w:rsid w:val="005369CF"/>
    <w:rsid w:val="00536BD9"/>
    <w:rsid w:val="00536DE2"/>
    <w:rsid w:val="005375DF"/>
    <w:rsid w:val="0053767F"/>
    <w:rsid w:val="005404BA"/>
    <w:rsid w:val="005404EB"/>
    <w:rsid w:val="0054061B"/>
    <w:rsid w:val="00540681"/>
    <w:rsid w:val="00540922"/>
    <w:rsid w:val="00540B12"/>
    <w:rsid w:val="00541047"/>
    <w:rsid w:val="00541062"/>
    <w:rsid w:val="00541213"/>
    <w:rsid w:val="00541258"/>
    <w:rsid w:val="00541FA9"/>
    <w:rsid w:val="00541FB5"/>
    <w:rsid w:val="0054210C"/>
    <w:rsid w:val="005421A0"/>
    <w:rsid w:val="0054231F"/>
    <w:rsid w:val="005423D2"/>
    <w:rsid w:val="00542BC4"/>
    <w:rsid w:val="00542CA2"/>
    <w:rsid w:val="00543792"/>
    <w:rsid w:val="00543CC9"/>
    <w:rsid w:val="0054417F"/>
    <w:rsid w:val="005445FD"/>
    <w:rsid w:val="00544A1C"/>
    <w:rsid w:val="00544A8F"/>
    <w:rsid w:val="00544F5E"/>
    <w:rsid w:val="00545010"/>
    <w:rsid w:val="005452E6"/>
    <w:rsid w:val="00545BB2"/>
    <w:rsid w:val="005462BF"/>
    <w:rsid w:val="005463C0"/>
    <w:rsid w:val="00546500"/>
    <w:rsid w:val="005467FB"/>
    <w:rsid w:val="005468DD"/>
    <w:rsid w:val="00546CFD"/>
    <w:rsid w:val="00546F27"/>
    <w:rsid w:val="00546F80"/>
    <w:rsid w:val="00547100"/>
    <w:rsid w:val="00547278"/>
    <w:rsid w:val="005473ED"/>
    <w:rsid w:val="00547AF9"/>
    <w:rsid w:val="00547ED6"/>
    <w:rsid w:val="00550004"/>
    <w:rsid w:val="00550472"/>
    <w:rsid w:val="0055056A"/>
    <w:rsid w:val="0055081A"/>
    <w:rsid w:val="00550885"/>
    <w:rsid w:val="00550AF2"/>
    <w:rsid w:val="00550BB0"/>
    <w:rsid w:val="00550CCB"/>
    <w:rsid w:val="005511AC"/>
    <w:rsid w:val="00551249"/>
    <w:rsid w:val="00551B64"/>
    <w:rsid w:val="00551CE1"/>
    <w:rsid w:val="00551F20"/>
    <w:rsid w:val="0055236E"/>
    <w:rsid w:val="00552381"/>
    <w:rsid w:val="005524A1"/>
    <w:rsid w:val="005527E4"/>
    <w:rsid w:val="0055335E"/>
    <w:rsid w:val="00553450"/>
    <w:rsid w:val="005535D4"/>
    <w:rsid w:val="005538D2"/>
    <w:rsid w:val="00553D4C"/>
    <w:rsid w:val="00554661"/>
    <w:rsid w:val="0055478F"/>
    <w:rsid w:val="005547E1"/>
    <w:rsid w:val="00554938"/>
    <w:rsid w:val="0055495A"/>
    <w:rsid w:val="00554EBD"/>
    <w:rsid w:val="00555051"/>
    <w:rsid w:val="0055514F"/>
    <w:rsid w:val="00555163"/>
    <w:rsid w:val="005551C9"/>
    <w:rsid w:val="0055535E"/>
    <w:rsid w:val="005555C6"/>
    <w:rsid w:val="0055576E"/>
    <w:rsid w:val="00555A6A"/>
    <w:rsid w:val="00555E9E"/>
    <w:rsid w:val="00556040"/>
    <w:rsid w:val="0055607B"/>
    <w:rsid w:val="005562AF"/>
    <w:rsid w:val="00556569"/>
    <w:rsid w:val="0055678F"/>
    <w:rsid w:val="00556932"/>
    <w:rsid w:val="00556A9D"/>
    <w:rsid w:val="00557113"/>
    <w:rsid w:val="00557172"/>
    <w:rsid w:val="0055718B"/>
    <w:rsid w:val="005571B9"/>
    <w:rsid w:val="00557367"/>
    <w:rsid w:val="00557AED"/>
    <w:rsid w:val="005600F1"/>
    <w:rsid w:val="00560155"/>
    <w:rsid w:val="00560976"/>
    <w:rsid w:val="00560A2F"/>
    <w:rsid w:val="0056112B"/>
    <w:rsid w:val="00561D9B"/>
    <w:rsid w:val="00562EF5"/>
    <w:rsid w:val="0056322E"/>
    <w:rsid w:val="005635E9"/>
    <w:rsid w:val="00563B6B"/>
    <w:rsid w:val="00563C1B"/>
    <w:rsid w:val="00563CBF"/>
    <w:rsid w:val="00563CD3"/>
    <w:rsid w:val="00564713"/>
    <w:rsid w:val="00564871"/>
    <w:rsid w:val="00564D26"/>
    <w:rsid w:val="00565329"/>
    <w:rsid w:val="00565677"/>
    <w:rsid w:val="00566014"/>
    <w:rsid w:val="00566091"/>
    <w:rsid w:val="00566276"/>
    <w:rsid w:val="005664DE"/>
    <w:rsid w:val="00566701"/>
    <w:rsid w:val="00566BF9"/>
    <w:rsid w:val="00566C90"/>
    <w:rsid w:val="00567291"/>
    <w:rsid w:val="00567353"/>
    <w:rsid w:val="00567458"/>
    <w:rsid w:val="0056799F"/>
    <w:rsid w:val="00567AB3"/>
    <w:rsid w:val="00567F51"/>
    <w:rsid w:val="00570025"/>
    <w:rsid w:val="005704B0"/>
    <w:rsid w:val="005707FC"/>
    <w:rsid w:val="00570D24"/>
    <w:rsid w:val="00570E5B"/>
    <w:rsid w:val="0057131D"/>
    <w:rsid w:val="0057168C"/>
    <w:rsid w:val="005716D3"/>
    <w:rsid w:val="00571CDB"/>
    <w:rsid w:val="00571D3D"/>
    <w:rsid w:val="00571D7B"/>
    <w:rsid w:val="005722C0"/>
    <w:rsid w:val="005726DE"/>
    <w:rsid w:val="00572828"/>
    <w:rsid w:val="00572D89"/>
    <w:rsid w:val="00572DCE"/>
    <w:rsid w:val="00572EA2"/>
    <w:rsid w:val="00572FDB"/>
    <w:rsid w:val="005730C0"/>
    <w:rsid w:val="005731E5"/>
    <w:rsid w:val="0057324B"/>
    <w:rsid w:val="005734CF"/>
    <w:rsid w:val="0057368C"/>
    <w:rsid w:val="005737E7"/>
    <w:rsid w:val="00573AA4"/>
    <w:rsid w:val="00573C59"/>
    <w:rsid w:val="00573FC1"/>
    <w:rsid w:val="005741B2"/>
    <w:rsid w:val="005745BC"/>
    <w:rsid w:val="005746D4"/>
    <w:rsid w:val="005746F7"/>
    <w:rsid w:val="005748D4"/>
    <w:rsid w:val="00574B4F"/>
    <w:rsid w:val="00574C80"/>
    <w:rsid w:val="005751ED"/>
    <w:rsid w:val="0057542B"/>
    <w:rsid w:val="00575596"/>
    <w:rsid w:val="005757D9"/>
    <w:rsid w:val="005758A3"/>
    <w:rsid w:val="00575F55"/>
    <w:rsid w:val="00576092"/>
    <w:rsid w:val="005760AE"/>
    <w:rsid w:val="005760CE"/>
    <w:rsid w:val="00576635"/>
    <w:rsid w:val="00576A28"/>
    <w:rsid w:val="00576C99"/>
    <w:rsid w:val="0057792A"/>
    <w:rsid w:val="00577948"/>
    <w:rsid w:val="00577A1F"/>
    <w:rsid w:val="00580049"/>
    <w:rsid w:val="00580506"/>
    <w:rsid w:val="005805D3"/>
    <w:rsid w:val="00580965"/>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D69"/>
    <w:rsid w:val="005828B0"/>
    <w:rsid w:val="0058290C"/>
    <w:rsid w:val="00582ED5"/>
    <w:rsid w:val="00582F47"/>
    <w:rsid w:val="00582FCE"/>
    <w:rsid w:val="00582FE0"/>
    <w:rsid w:val="00583041"/>
    <w:rsid w:val="005830E0"/>
    <w:rsid w:val="005830F0"/>
    <w:rsid w:val="00583136"/>
    <w:rsid w:val="0058360E"/>
    <w:rsid w:val="005837A5"/>
    <w:rsid w:val="00583844"/>
    <w:rsid w:val="00583B7F"/>
    <w:rsid w:val="00583CA8"/>
    <w:rsid w:val="00583D49"/>
    <w:rsid w:val="00583E32"/>
    <w:rsid w:val="00584565"/>
    <w:rsid w:val="00584A14"/>
    <w:rsid w:val="00584A83"/>
    <w:rsid w:val="005851F9"/>
    <w:rsid w:val="00585227"/>
    <w:rsid w:val="00585609"/>
    <w:rsid w:val="0058573A"/>
    <w:rsid w:val="00585DC1"/>
    <w:rsid w:val="005862F0"/>
    <w:rsid w:val="005865DD"/>
    <w:rsid w:val="0058665D"/>
    <w:rsid w:val="0058681B"/>
    <w:rsid w:val="0058689F"/>
    <w:rsid w:val="00586D45"/>
    <w:rsid w:val="00586F0F"/>
    <w:rsid w:val="005870E0"/>
    <w:rsid w:val="0058750C"/>
    <w:rsid w:val="005875A5"/>
    <w:rsid w:val="00587638"/>
    <w:rsid w:val="0058789B"/>
    <w:rsid w:val="005878B0"/>
    <w:rsid w:val="00587F1F"/>
    <w:rsid w:val="00590250"/>
    <w:rsid w:val="00590261"/>
    <w:rsid w:val="00590629"/>
    <w:rsid w:val="0059067F"/>
    <w:rsid w:val="0059093A"/>
    <w:rsid w:val="00590949"/>
    <w:rsid w:val="00590C19"/>
    <w:rsid w:val="00590C66"/>
    <w:rsid w:val="00590D03"/>
    <w:rsid w:val="0059117A"/>
    <w:rsid w:val="005911F5"/>
    <w:rsid w:val="005911F6"/>
    <w:rsid w:val="005915F6"/>
    <w:rsid w:val="00591658"/>
    <w:rsid w:val="005918AA"/>
    <w:rsid w:val="00591A09"/>
    <w:rsid w:val="00591E51"/>
    <w:rsid w:val="00591E76"/>
    <w:rsid w:val="005925B9"/>
    <w:rsid w:val="00592765"/>
    <w:rsid w:val="00592A3F"/>
    <w:rsid w:val="00593304"/>
    <w:rsid w:val="005934A2"/>
    <w:rsid w:val="00593D14"/>
    <w:rsid w:val="00593DC3"/>
    <w:rsid w:val="00594CB7"/>
    <w:rsid w:val="00595039"/>
    <w:rsid w:val="0059535F"/>
    <w:rsid w:val="005956DF"/>
    <w:rsid w:val="005958B5"/>
    <w:rsid w:val="00595C99"/>
    <w:rsid w:val="0059640D"/>
    <w:rsid w:val="0059682F"/>
    <w:rsid w:val="00596949"/>
    <w:rsid w:val="00596D6D"/>
    <w:rsid w:val="00596DBA"/>
    <w:rsid w:val="00597005"/>
    <w:rsid w:val="00597150"/>
    <w:rsid w:val="005973AE"/>
    <w:rsid w:val="0059787C"/>
    <w:rsid w:val="005978A9"/>
    <w:rsid w:val="00597A74"/>
    <w:rsid w:val="00597AC9"/>
    <w:rsid w:val="00597B93"/>
    <w:rsid w:val="00597DB5"/>
    <w:rsid w:val="005A03F7"/>
    <w:rsid w:val="005A0653"/>
    <w:rsid w:val="005A06D5"/>
    <w:rsid w:val="005A10D8"/>
    <w:rsid w:val="005A10FC"/>
    <w:rsid w:val="005A12D8"/>
    <w:rsid w:val="005A138B"/>
    <w:rsid w:val="005A1413"/>
    <w:rsid w:val="005A159F"/>
    <w:rsid w:val="005A16E0"/>
    <w:rsid w:val="005A186A"/>
    <w:rsid w:val="005A2430"/>
    <w:rsid w:val="005A25A2"/>
    <w:rsid w:val="005A27AA"/>
    <w:rsid w:val="005A2812"/>
    <w:rsid w:val="005A2FD2"/>
    <w:rsid w:val="005A3072"/>
    <w:rsid w:val="005A3134"/>
    <w:rsid w:val="005A317E"/>
    <w:rsid w:val="005A338A"/>
    <w:rsid w:val="005A3472"/>
    <w:rsid w:val="005A356F"/>
    <w:rsid w:val="005A373B"/>
    <w:rsid w:val="005A3980"/>
    <w:rsid w:val="005A3B79"/>
    <w:rsid w:val="005A3D62"/>
    <w:rsid w:val="005A4BA5"/>
    <w:rsid w:val="005A4C0E"/>
    <w:rsid w:val="005A555E"/>
    <w:rsid w:val="005A5A3A"/>
    <w:rsid w:val="005A5B60"/>
    <w:rsid w:val="005A5C05"/>
    <w:rsid w:val="005A5D6D"/>
    <w:rsid w:val="005A5E0B"/>
    <w:rsid w:val="005A5E48"/>
    <w:rsid w:val="005A5F4B"/>
    <w:rsid w:val="005A5FB6"/>
    <w:rsid w:val="005A5FE3"/>
    <w:rsid w:val="005A6871"/>
    <w:rsid w:val="005A6D02"/>
    <w:rsid w:val="005A6D9C"/>
    <w:rsid w:val="005A732A"/>
    <w:rsid w:val="005A7489"/>
    <w:rsid w:val="005A74EE"/>
    <w:rsid w:val="005A787E"/>
    <w:rsid w:val="005A7E8F"/>
    <w:rsid w:val="005B0071"/>
    <w:rsid w:val="005B0432"/>
    <w:rsid w:val="005B05A5"/>
    <w:rsid w:val="005B06AF"/>
    <w:rsid w:val="005B07C5"/>
    <w:rsid w:val="005B0EC3"/>
    <w:rsid w:val="005B1043"/>
    <w:rsid w:val="005B16E3"/>
    <w:rsid w:val="005B197B"/>
    <w:rsid w:val="005B1CFB"/>
    <w:rsid w:val="005B1DF8"/>
    <w:rsid w:val="005B2061"/>
    <w:rsid w:val="005B252E"/>
    <w:rsid w:val="005B287C"/>
    <w:rsid w:val="005B299E"/>
    <w:rsid w:val="005B2C04"/>
    <w:rsid w:val="005B2E5A"/>
    <w:rsid w:val="005B2F29"/>
    <w:rsid w:val="005B3165"/>
    <w:rsid w:val="005B36D4"/>
    <w:rsid w:val="005B38DF"/>
    <w:rsid w:val="005B39F5"/>
    <w:rsid w:val="005B4028"/>
    <w:rsid w:val="005B4049"/>
    <w:rsid w:val="005B432B"/>
    <w:rsid w:val="005B44E6"/>
    <w:rsid w:val="005B4593"/>
    <w:rsid w:val="005B48A3"/>
    <w:rsid w:val="005B4DB0"/>
    <w:rsid w:val="005B4ECD"/>
    <w:rsid w:val="005B512F"/>
    <w:rsid w:val="005B51D7"/>
    <w:rsid w:val="005B52C0"/>
    <w:rsid w:val="005B54D4"/>
    <w:rsid w:val="005B5B06"/>
    <w:rsid w:val="005B5FD5"/>
    <w:rsid w:val="005B6A91"/>
    <w:rsid w:val="005B6CD0"/>
    <w:rsid w:val="005B6EBC"/>
    <w:rsid w:val="005B6EC8"/>
    <w:rsid w:val="005B6F96"/>
    <w:rsid w:val="005B7077"/>
    <w:rsid w:val="005B75D6"/>
    <w:rsid w:val="005B7960"/>
    <w:rsid w:val="005B7CC1"/>
    <w:rsid w:val="005B7D34"/>
    <w:rsid w:val="005B7EF8"/>
    <w:rsid w:val="005C0022"/>
    <w:rsid w:val="005C0147"/>
    <w:rsid w:val="005C0397"/>
    <w:rsid w:val="005C05D1"/>
    <w:rsid w:val="005C0704"/>
    <w:rsid w:val="005C0A8C"/>
    <w:rsid w:val="005C0DEB"/>
    <w:rsid w:val="005C1982"/>
    <w:rsid w:val="005C2170"/>
    <w:rsid w:val="005C24DF"/>
    <w:rsid w:val="005C2511"/>
    <w:rsid w:val="005C26DA"/>
    <w:rsid w:val="005C2E0A"/>
    <w:rsid w:val="005C313E"/>
    <w:rsid w:val="005C3397"/>
    <w:rsid w:val="005C351A"/>
    <w:rsid w:val="005C3544"/>
    <w:rsid w:val="005C3579"/>
    <w:rsid w:val="005C3B9C"/>
    <w:rsid w:val="005C42BB"/>
    <w:rsid w:val="005C43E2"/>
    <w:rsid w:val="005C47FE"/>
    <w:rsid w:val="005C4D83"/>
    <w:rsid w:val="005C58F8"/>
    <w:rsid w:val="005C5A4E"/>
    <w:rsid w:val="005C5EB7"/>
    <w:rsid w:val="005C6167"/>
    <w:rsid w:val="005C63A9"/>
    <w:rsid w:val="005C641E"/>
    <w:rsid w:val="005C66D8"/>
    <w:rsid w:val="005C6C27"/>
    <w:rsid w:val="005C6C50"/>
    <w:rsid w:val="005C6D0F"/>
    <w:rsid w:val="005C6E59"/>
    <w:rsid w:val="005C732F"/>
    <w:rsid w:val="005C73C0"/>
    <w:rsid w:val="005C754C"/>
    <w:rsid w:val="005C7614"/>
    <w:rsid w:val="005D00EF"/>
    <w:rsid w:val="005D0135"/>
    <w:rsid w:val="005D015A"/>
    <w:rsid w:val="005D024B"/>
    <w:rsid w:val="005D0515"/>
    <w:rsid w:val="005D0A12"/>
    <w:rsid w:val="005D0A1C"/>
    <w:rsid w:val="005D1435"/>
    <w:rsid w:val="005D1806"/>
    <w:rsid w:val="005D1CB6"/>
    <w:rsid w:val="005D1DA6"/>
    <w:rsid w:val="005D20E3"/>
    <w:rsid w:val="005D2469"/>
    <w:rsid w:val="005D2575"/>
    <w:rsid w:val="005D2FBC"/>
    <w:rsid w:val="005D34AD"/>
    <w:rsid w:val="005D3697"/>
    <w:rsid w:val="005D370F"/>
    <w:rsid w:val="005D38C9"/>
    <w:rsid w:val="005D3AD3"/>
    <w:rsid w:val="005D3C68"/>
    <w:rsid w:val="005D4051"/>
    <w:rsid w:val="005D49A5"/>
    <w:rsid w:val="005D4B44"/>
    <w:rsid w:val="005D4CC3"/>
    <w:rsid w:val="005D4F23"/>
    <w:rsid w:val="005D51D3"/>
    <w:rsid w:val="005D52CF"/>
    <w:rsid w:val="005D55DF"/>
    <w:rsid w:val="005D56C5"/>
    <w:rsid w:val="005D572D"/>
    <w:rsid w:val="005D65C8"/>
    <w:rsid w:val="005D69A7"/>
    <w:rsid w:val="005D6E75"/>
    <w:rsid w:val="005D783B"/>
    <w:rsid w:val="005D7942"/>
    <w:rsid w:val="005D7E3C"/>
    <w:rsid w:val="005D7F00"/>
    <w:rsid w:val="005D7F6C"/>
    <w:rsid w:val="005E0149"/>
    <w:rsid w:val="005E015A"/>
    <w:rsid w:val="005E0199"/>
    <w:rsid w:val="005E07E5"/>
    <w:rsid w:val="005E0B1A"/>
    <w:rsid w:val="005E0BE5"/>
    <w:rsid w:val="005E0CC6"/>
    <w:rsid w:val="005E0F7A"/>
    <w:rsid w:val="005E0FC5"/>
    <w:rsid w:val="005E1120"/>
    <w:rsid w:val="005E1B86"/>
    <w:rsid w:val="005E1FC1"/>
    <w:rsid w:val="005E1FDE"/>
    <w:rsid w:val="005E1FE0"/>
    <w:rsid w:val="005E21C7"/>
    <w:rsid w:val="005E2B06"/>
    <w:rsid w:val="005E2E47"/>
    <w:rsid w:val="005E39AD"/>
    <w:rsid w:val="005E4059"/>
    <w:rsid w:val="005E42DA"/>
    <w:rsid w:val="005E4665"/>
    <w:rsid w:val="005E4A6A"/>
    <w:rsid w:val="005E4A85"/>
    <w:rsid w:val="005E4C9A"/>
    <w:rsid w:val="005E4E3B"/>
    <w:rsid w:val="005E528A"/>
    <w:rsid w:val="005E5588"/>
    <w:rsid w:val="005E5CEA"/>
    <w:rsid w:val="005E5CF0"/>
    <w:rsid w:val="005E6060"/>
    <w:rsid w:val="005E60A3"/>
    <w:rsid w:val="005E6916"/>
    <w:rsid w:val="005E6BBF"/>
    <w:rsid w:val="005E6CC6"/>
    <w:rsid w:val="005E6CED"/>
    <w:rsid w:val="005E7189"/>
    <w:rsid w:val="005E735B"/>
    <w:rsid w:val="005E75AA"/>
    <w:rsid w:val="005E7A89"/>
    <w:rsid w:val="005E7F62"/>
    <w:rsid w:val="005F0581"/>
    <w:rsid w:val="005F0C0B"/>
    <w:rsid w:val="005F0E15"/>
    <w:rsid w:val="005F1600"/>
    <w:rsid w:val="005F16F4"/>
    <w:rsid w:val="005F175E"/>
    <w:rsid w:val="005F19B6"/>
    <w:rsid w:val="005F2298"/>
    <w:rsid w:val="005F260F"/>
    <w:rsid w:val="005F2818"/>
    <w:rsid w:val="005F296A"/>
    <w:rsid w:val="005F2A4F"/>
    <w:rsid w:val="005F2B5D"/>
    <w:rsid w:val="005F2BDF"/>
    <w:rsid w:val="005F2C39"/>
    <w:rsid w:val="005F2D81"/>
    <w:rsid w:val="005F2FA2"/>
    <w:rsid w:val="005F3293"/>
    <w:rsid w:val="005F32B8"/>
    <w:rsid w:val="005F36CB"/>
    <w:rsid w:val="005F3CFD"/>
    <w:rsid w:val="005F3D6C"/>
    <w:rsid w:val="005F3DB8"/>
    <w:rsid w:val="005F3DE6"/>
    <w:rsid w:val="005F4181"/>
    <w:rsid w:val="005F41FD"/>
    <w:rsid w:val="005F4238"/>
    <w:rsid w:val="005F4550"/>
    <w:rsid w:val="005F494A"/>
    <w:rsid w:val="005F4AE5"/>
    <w:rsid w:val="005F4CA3"/>
    <w:rsid w:val="005F5660"/>
    <w:rsid w:val="005F58AB"/>
    <w:rsid w:val="005F5ACD"/>
    <w:rsid w:val="005F5B61"/>
    <w:rsid w:val="005F5C0A"/>
    <w:rsid w:val="005F637E"/>
    <w:rsid w:val="005F6C06"/>
    <w:rsid w:val="005F6C0C"/>
    <w:rsid w:val="005F6CC3"/>
    <w:rsid w:val="005F739F"/>
    <w:rsid w:val="005F7402"/>
    <w:rsid w:val="005F75D4"/>
    <w:rsid w:val="005F7BEA"/>
    <w:rsid w:val="005F7E97"/>
    <w:rsid w:val="005F7FD9"/>
    <w:rsid w:val="00600086"/>
    <w:rsid w:val="0060044E"/>
    <w:rsid w:val="00600636"/>
    <w:rsid w:val="00600647"/>
    <w:rsid w:val="0060083A"/>
    <w:rsid w:val="00600A86"/>
    <w:rsid w:val="00600C3A"/>
    <w:rsid w:val="00600C5F"/>
    <w:rsid w:val="00600EB0"/>
    <w:rsid w:val="00601050"/>
    <w:rsid w:val="00601256"/>
    <w:rsid w:val="00601478"/>
    <w:rsid w:val="006015B5"/>
    <w:rsid w:val="0060190D"/>
    <w:rsid w:val="00601F88"/>
    <w:rsid w:val="00602070"/>
    <w:rsid w:val="006020D4"/>
    <w:rsid w:val="006022B9"/>
    <w:rsid w:val="0060299D"/>
    <w:rsid w:val="00602B2D"/>
    <w:rsid w:val="0060301B"/>
    <w:rsid w:val="00603257"/>
    <w:rsid w:val="006043F5"/>
    <w:rsid w:val="006045DC"/>
    <w:rsid w:val="0060481F"/>
    <w:rsid w:val="00604924"/>
    <w:rsid w:val="00604985"/>
    <w:rsid w:val="00604C57"/>
    <w:rsid w:val="00604EA9"/>
    <w:rsid w:val="00605042"/>
    <w:rsid w:val="006050A1"/>
    <w:rsid w:val="006050F5"/>
    <w:rsid w:val="006054E9"/>
    <w:rsid w:val="00605843"/>
    <w:rsid w:val="00605A90"/>
    <w:rsid w:val="006060E6"/>
    <w:rsid w:val="00606483"/>
    <w:rsid w:val="006065A6"/>
    <w:rsid w:val="00606951"/>
    <w:rsid w:val="006069D2"/>
    <w:rsid w:val="00606C48"/>
    <w:rsid w:val="00607340"/>
    <w:rsid w:val="006073AA"/>
    <w:rsid w:val="006073CB"/>
    <w:rsid w:val="006073F3"/>
    <w:rsid w:val="006078F7"/>
    <w:rsid w:val="00607A0C"/>
    <w:rsid w:val="00607FBD"/>
    <w:rsid w:val="00610375"/>
    <w:rsid w:val="006104A9"/>
    <w:rsid w:val="00610773"/>
    <w:rsid w:val="00610850"/>
    <w:rsid w:val="00610A1E"/>
    <w:rsid w:val="0061109C"/>
    <w:rsid w:val="006110AA"/>
    <w:rsid w:val="00611147"/>
    <w:rsid w:val="006115A2"/>
    <w:rsid w:val="006118B3"/>
    <w:rsid w:val="006119C7"/>
    <w:rsid w:val="00611A0B"/>
    <w:rsid w:val="00611A77"/>
    <w:rsid w:val="00611D7C"/>
    <w:rsid w:val="00611EEB"/>
    <w:rsid w:val="0061206A"/>
    <w:rsid w:val="006121A9"/>
    <w:rsid w:val="00612292"/>
    <w:rsid w:val="006125CC"/>
    <w:rsid w:val="006129DF"/>
    <w:rsid w:val="00612B19"/>
    <w:rsid w:val="0061315B"/>
    <w:rsid w:val="006133B2"/>
    <w:rsid w:val="00613572"/>
    <w:rsid w:val="006137F4"/>
    <w:rsid w:val="0061399D"/>
    <w:rsid w:val="00613BE5"/>
    <w:rsid w:val="00613CDF"/>
    <w:rsid w:val="00613E06"/>
    <w:rsid w:val="00614356"/>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DF"/>
    <w:rsid w:val="006163B4"/>
    <w:rsid w:val="0061651E"/>
    <w:rsid w:val="006165EA"/>
    <w:rsid w:val="00616A05"/>
    <w:rsid w:val="00616AEB"/>
    <w:rsid w:val="00616BBF"/>
    <w:rsid w:val="0061714A"/>
    <w:rsid w:val="00617336"/>
    <w:rsid w:val="00617797"/>
    <w:rsid w:val="0061788C"/>
    <w:rsid w:val="006179B0"/>
    <w:rsid w:val="006179E7"/>
    <w:rsid w:val="00617CA8"/>
    <w:rsid w:val="00617D6C"/>
    <w:rsid w:val="00617D92"/>
    <w:rsid w:val="00617DC7"/>
    <w:rsid w:val="00617DD0"/>
    <w:rsid w:val="00617FAD"/>
    <w:rsid w:val="0062003A"/>
    <w:rsid w:val="00620183"/>
    <w:rsid w:val="006204F7"/>
    <w:rsid w:val="00620F63"/>
    <w:rsid w:val="00620F76"/>
    <w:rsid w:val="006210EB"/>
    <w:rsid w:val="006214CA"/>
    <w:rsid w:val="006216A8"/>
    <w:rsid w:val="0062198D"/>
    <w:rsid w:val="006219EB"/>
    <w:rsid w:val="00621B32"/>
    <w:rsid w:val="00621C76"/>
    <w:rsid w:val="00622622"/>
    <w:rsid w:val="00622866"/>
    <w:rsid w:val="00622D0F"/>
    <w:rsid w:val="00622DB3"/>
    <w:rsid w:val="00623044"/>
    <w:rsid w:val="00623472"/>
    <w:rsid w:val="006234CA"/>
    <w:rsid w:val="006237F3"/>
    <w:rsid w:val="00623F25"/>
    <w:rsid w:val="00624015"/>
    <w:rsid w:val="006241F7"/>
    <w:rsid w:val="0062422D"/>
    <w:rsid w:val="00624525"/>
    <w:rsid w:val="00624558"/>
    <w:rsid w:val="006245E0"/>
    <w:rsid w:val="00624618"/>
    <w:rsid w:val="0062488C"/>
    <w:rsid w:val="00624916"/>
    <w:rsid w:val="00624AB0"/>
    <w:rsid w:val="00624B89"/>
    <w:rsid w:val="00624CDC"/>
    <w:rsid w:val="00624E83"/>
    <w:rsid w:val="00624F40"/>
    <w:rsid w:val="00625257"/>
    <w:rsid w:val="00625564"/>
    <w:rsid w:val="0062604A"/>
    <w:rsid w:val="00626056"/>
    <w:rsid w:val="00626220"/>
    <w:rsid w:val="00626616"/>
    <w:rsid w:val="00626708"/>
    <w:rsid w:val="00626D96"/>
    <w:rsid w:val="0062709F"/>
    <w:rsid w:val="00627193"/>
    <w:rsid w:val="0062721E"/>
    <w:rsid w:val="0062730F"/>
    <w:rsid w:val="006276EC"/>
    <w:rsid w:val="00627C57"/>
    <w:rsid w:val="00630043"/>
    <w:rsid w:val="0063006F"/>
    <w:rsid w:val="006300B0"/>
    <w:rsid w:val="00630301"/>
    <w:rsid w:val="006303A5"/>
    <w:rsid w:val="00630538"/>
    <w:rsid w:val="0063070A"/>
    <w:rsid w:val="00630E33"/>
    <w:rsid w:val="00630FB7"/>
    <w:rsid w:val="0063136E"/>
    <w:rsid w:val="00631792"/>
    <w:rsid w:val="00631869"/>
    <w:rsid w:val="00631985"/>
    <w:rsid w:val="00631B2A"/>
    <w:rsid w:val="00631CA5"/>
    <w:rsid w:val="00631E84"/>
    <w:rsid w:val="006327CB"/>
    <w:rsid w:val="006330F6"/>
    <w:rsid w:val="00633CCD"/>
    <w:rsid w:val="00633CDB"/>
    <w:rsid w:val="0063408C"/>
    <w:rsid w:val="0063491A"/>
    <w:rsid w:val="00634D0A"/>
    <w:rsid w:val="00634EF2"/>
    <w:rsid w:val="0063501B"/>
    <w:rsid w:val="006354EF"/>
    <w:rsid w:val="006355ED"/>
    <w:rsid w:val="006358D5"/>
    <w:rsid w:val="00635F0D"/>
    <w:rsid w:val="00636592"/>
    <w:rsid w:val="00636761"/>
    <w:rsid w:val="0063697E"/>
    <w:rsid w:val="00636B39"/>
    <w:rsid w:val="00636DDF"/>
    <w:rsid w:val="00636E91"/>
    <w:rsid w:val="00636F4C"/>
    <w:rsid w:val="00637AE2"/>
    <w:rsid w:val="00637D5F"/>
    <w:rsid w:val="00637F98"/>
    <w:rsid w:val="00640192"/>
    <w:rsid w:val="006401BB"/>
    <w:rsid w:val="00640340"/>
    <w:rsid w:val="0064086C"/>
    <w:rsid w:val="006409B7"/>
    <w:rsid w:val="00640B26"/>
    <w:rsid w:val="00640D38"/>
    <w:rsid w:val="00641060"/>
    <w:rsid w:val="00641319"/>
    <w:rsid w:val="006414F0"/>
    <w:rsid w:val="00641757"/>
    <w:rsid w:val="00642395"/>
    <w:rsid w:val="006425A4"/>
    <w:rsid w:val="00642A01"/>
    <w:rsid w:val="00642B37"/>
    <w:rsid w:val="00642C7D"/>
    <w:rsid w:val="00642C9C"/>
    <w:rsid w:val="00642D18"/>
    <w:rsid w:val="00642D21"/>
    <w:rsid w:val="00643180"/>
    <w:rsid w:val="0064345F"/>
    <w:rsid w:val="006436CB"/>
    <w:rsid w:val="006436EC"/>
    <w:rsid w:val="0064392B"/>
    <w:rsid w:val="00643EE0"/>
    <w:rsid w:val="00644068"/>
    <w:rsid w:val="006446F3"/>
    <w:rsid w:val="006449CB"/>
    <w:rsid w:val="00644E0A"/>
    <w:rsid w:val="00644EF4"/>
    <w:rsid w:val="006456DE"/>
    <w:rsid w:val="00645751"/>
    <w:rsid w:val="006457DF"/>
    <w:rsid w:val="00645864"/>
    <w:rsid w:val="006459BF"/>
    <w:rsid w:val="00645AED"/>
    <w:rsid w:val="00645C5A"/>
    <w:rsid w:val="00646078"/>
    <w:rsid w:val="006461F7"/>
    <w:rsid w:val="00646544"/>
    <w:rsid w:val="006466C8"/>
    <w:rsid w:val="00646A30"/>
    <w:rsid w:val="00646EA1"/>
    <w:rsid w:val="0064724E"/>
    <w:rsid w:val="006473E4"/>
    <w:rsid w:val="00647591"/>
    <w:rsid w:val="00647884"/>
    <w:rsid w:val="006478D7"/>
    <w:rsid w:val="00647BAF"/>
    <w:rsid w:val="00647BCB"/>
    <w:rsid w:val="0065100B"/>
    <w:rsid w:val="006510E2"/>
    <w:rsid w:val="006516A9"/>
    <w:rsid w:val="00651FCF"/>
    <w:rsid w:val="00652826"/>
    <w:rsid w:val="00652E3C"/>
    <w:rsid w:val="00652E9E"/>
    <w:rsid w:val="00653527"/>
    <w:rsid w:val="00653554"/>
    <w:rsid w:val="006535CC"/>
    <w:rsid w:val="0065367E"/>
    <w:rsid w:val="00653D81"/>
    <w:rsid w:val="0065402F"/>
    <w:rsid w:val="00654465"/>
    <w:rsid w:val="0065456F"/>
    <w:rsid w:val="00654C63"/>
    <w:rsid w:val="00654D98"/>
    <w:rsid w:val="006550C2"/>
    <w:rsid w:val="00655287"/>
    <w:rsid w:val="0065552F"/>
    <w:rsid w:val="00655B86"/>
    <w:rsid w:val="00655ECB"/>
    <w:rsid w:val="00656218"/>
    <w:rsid w:val="00656351"/>
    <w:rsid w:val="006563C7"/>
    <w:rsid w:val="006567C6"/>
    <w:rsid w:val="00656A7E"/>
    <w:rsid w:val="00656B59"/>
    <w:rsid w:val="00656C83"/>
    <w:rsid w:val="00656CCE"/>
    <w:rsid w:val="00657239"/>
    <w:rsid w:val="00657484"/>
    <w:rsid w:val="0065757E"/>
    <w:rsid w:val="00657981"/>
    <w:rsid w:val="00657CD4"/>
    <w:rsid w:val="00657F00"/>
    <w:rsid w:val="0066013A"/>
    <w:rsid w:val="0066017B"/>
    <w:rsid w:val="00660249"/>
    <w:rsid w:val="00660B4D"/>
    <w:rsid w:val="00660CC4"/>
    <w:rsid w:val="00660D17"/>
    <w:rsid w:val="00661100"/>
    <w:rsid w:val="006612B2"/>
    <w:rsid w:val="00661400"/>
    <w:rsid w:val="006614D9"/>
    <w:rsid w:val="00661532"/>
    <w:rsid w:val="0066161C"/>
    <w:rsid w:val="0066193D"/>
    <w:rsid w:val="0066208C"/>
    <w:rsid w:val="0066238B"/>
    <w:rsid w:val="00662525"/>
    <w:rsid w:val="00662594"/>
    <w:rsid w:val="00662779"/>
    <w:rsid w:val="006627FE"/>
    <w:rsid w:val="00662861"/>
    <w:rsid w:val="0066292F"/>
    <w:rsid w:val="00662AAC"/>
    <w:rsid w:val="00662B59"/>
    <w:rsid w:val="006634AE"/>
    <w:rsid w:val="00663B87"/>
    <w:rsid w:val="00663C34"/>
    <w:rsid w:val="00664084"/>
    <w:rsid w:val="006641A5"/>
    <w:rsid w:val="00664322"/>
    <w:rsid w:val="00664709"/>
    <w:rsid w:val="00664886"/>
    <w:rsid w:val="006648FB"/>
    <w:rsid w:val="00664B10"/>
    <w:rsid w:val="00664C8D"/>
    <w:rsid w:val="00664DEC"/>
    <w:rsid w:val="00664EA8"/>
    <w:rsid w:val="006650CD"/>
    <w:rsid w:val="00665516"/>
    <w:rsid w:val="0066571A"/>
    <w:rsid w:val="0066590C"/>
    <w:rsid w:val="00665A82"/>
    <w:rsid w:val="00665ABC"/>
    <w:rsid w:val="00665C71"/>
    <w:rsid w:val="00665D49"/>
    <w:rsid w:val="0066601A"/>
    <w:rsid w:val="006665F6"/>
    <w:rsid w:val="006666B2"/>
    <w:rsid w:val="00666ABF"/>
    <w:rsid w:val="00666BF8"/>
    <w:rsid w:val="00666CA4"/>
    <w:rsid w:val="00666CFC"/>
    <w:rsid w:val="00667519"/>
    <w:rsid w:val="006677F4"/>
    <w:rsid w:val="00667874"/>
    <w:rsid w:val="00667B7F"/>
    <w:rsid w:val="00667D99"/>
    <w:rsid w:val="006700CE"/>
    <w:rsid w:val="0067014A"/>
    <w:rsid w:val="00670371"/>
    <w:rsid w:val="00670381"/>
    <w:rsid w:val="00670C65"/>
    <w:rsid w:val="00670E4A"/>
    <w:rsid w:val="00670EB6"/>
    <w:rsid w:val="0067114B"/>
    <w:rsid w:val="006712D3"/>
    <w:rsid w:val="0067199E"/>
    <w:rsid w:val="00672200"/>
    <w:rsid w:val="006722EB"/>
    <w:rsid w:val="006723DB"/>
    <w:rsid w:val="00672DC5"/>
    <w:rsid w:val="00672E3D"/>
    <w:rsid w:val="00673018"/>
    <w:rsid w:val="0067316F"/>
    <w:rsid w:val="0067360C"/>
    <w:rsid w:val="0067360E"/>
    <w:rsid w:val="006737FE"/>
    <w:rsid w:val="006739F5"/>
    <w:rsid w:val="00673DB8"/>
    <w:rsid w:val="00673E53"/>
    <w:rsid w:val="00673F23"/>
    <w:rsid w:val="00674307"/>
    <w:rsid w:val="006747EF"/>
    <w:rsid w:val="00674A71"/>
    <w:rsid w:val="00674BB3"/>
    <w:rsid w:val="00674DA6"/>
    <w:rsid w:val="00675401"/>
    <w:rsid w:val="00675933"/>
    <w:rsid w:val="00675AE8"/>
    <w:rsid w:val="00676130"/>
    <w:rsid w:val="006761F9"/>
    <w:rsid w:val="00677388"/>
    <w:rsid w:val="006779F2"/>
    <w:rsid w:val="00677A2E"/>
    <w:rsid w:val="00677BDA"/>
    <w:rsid w:val="00680DC3"/>
    <w:rsid w:val="006812C2"/>
    <w:rsid w:val="0068162B"/>
    <w:rsid w:val="006816FA"/>
    <w:rsid w:val="00681A7B"/>
    <w:rsid w:val="00682CE0"/>
    <w:rsid w:val="00683097"/>
    <w:rsid w:val="0068379B"/>
    <w:rsid w:val="00683897"/>
    <w:rsid w:val="00684040"/>
    <w:rsid w:val="00684925"/>
    <w:rsid w:val="00684961"/>
    <w:rsid w:val="00685188"/>
    <w:rsid w:val="006856F8"/>
    <w:rsid w:val="006857A7"/>
    <w:rsid w:val="006857CE"/>
    <w:rsid w:val="00685B9A"/>
    <w:rsid w:val="00685C29"/>
    <w:rsid w:val="0068681F"/>
    <w:rsid w:val="006869D9"/>
    <w:rsid w:val="00686C13"/>
    <w:rsid w:val="00686FBF"/>
    <w:rsid w:val="00687148"/>
    <w:rsid w:val="00687631"/>
    <w:rsid w:val="00687A7C"/>
    <w:rsid w:val="00690013"/>
    <w:rsid w:val="00690338"/>
    <w:rsid w:val="00690359"/>
    <w:rsid w:val="006906EF"/>
    <w:rsid w:val="006907DD"/>
    <w:rsid w:val="0069087A"/>
    <w:rsid w:val="006911F1"/>
    <w:rsid w:val="00691700"/>
    <w:rsid w:val="00691B3E"/>
    <w:rsid w:val="00691F90"/>
    <w:rsid w:val="00692523"/>
    <w:rsid w:val="00692808"/>
    <w:rsid w:val="006928B0"/>
    <w:rsid w:val="006928CC"/>
    <w:rsid w:val="0069292E"/>
    <w:rsid w:val="00692A52"/>
    <w:rsid w:val="00692CE4"/>
    <w:rsid w:val="00693753"/>
    <w:rsid w:val="00693B79"/>
    <w:rsid w:val="00693EF5"/>
    <w:rsid w:val="006945DF"/>
    <w:rsid w:val="006949BC"/>
    <w:rsid w:val="00694B77"/>
    <w:rsid w:val="00694FB3"/>
    <w:rsid w:val="00695159"/>
    <w:rsid w:val="006951DF"/>
    <w:rsid w:val="00695636"/>
    <w:rsid w:val="006958A0"/>
    <w:rsid w:val="00696282"/>
    <w:rsid w:val="00696731"/>
    <w:rsid w:val="00696C1B"/>
    <w:rsid w:val="00696D8C"/>
    <w:rsid w:val="0069734F"/>
    <w:rsid w:val="0069760D"/>
    <w:rsid w:val="00697AB1"/>
    <w:rsid w:val="00697B28"/>
    <w:rsid w:val="006A06D2"/>
    <w:rsid w:val="006A0749"/>
    <w:rsid w:val="006A0944"/>
    <w:rsid w:val="006A1229"/>
    <w:rsid w:val="006A1AE1"/>
    <w:rsid w:val="006A1B80"/>
    <w:rsid w:val="006A1CA6"/>
    <w:rsid w:val="006A1D29"/>
    <w:rsid w:val="006A1FB4"/>
    <w:rsid w:val="006A1FEB"/>
    <w:rsid w:val="006A20CE"/>
    <w:rsid w:val="006A246C"/>
    <w:rsid w:val="006A2D6A"/>
    <w:rsid w:val="006A2D94"/>
    <w:rsid w:val="006A327C"/>
    <w:rsid w:val="006A34A3"/>
    <w:rsid w:val="006A3754"/>
    <w:rsid w:val="006A3D11"/>
    <w:rsid w:val="006A3E47"/>
    <w:rsid w:val="006A4DAE"/>
    <w:rsid w:val="006A53C0"/>
    <w:rsid w:val="006A576A"/>
    <w:rsid w:val="006A5796"/>
    <w:rsid w:val="006A5A45"/>
    <w:rsid w:val="006A616A"/>
    <w:rsid w:val="006A6417"/>
    <w:rsid w:val="006A6539"/>
    <w:rsid w:val="006A683F"/>
    <w:rsid w:val="006A6878"/>
    <w:rsid w:val="006A6C85"/>
    <w:rsid w:val="006A6D88"/>
    <w:rsid w:val="006A7258"/>
    <w:rsid w:val="006A7432"/>
    <w:rsid w:val="006A7433"/>
    <w:rsid w:val="006A78BE"/>
    <w:rsid w:val="006A79C5"/>
    <w:rsid w:val="006A7D5B"/>
    <w:rsid w:val="006B0034"/>
    <w:rsid w:val="006B0113"/>
    <w:rsid w:val="006B05A2"/>
    <w:rsid w:val="006B0966"/>
    <w:rsid w:val="006B0E7A"/>
    <w:rsid w:val="006B0FCB"/>
    <w:rsid w:val="006B112D"/>
    <w:rsid w:val="006B167A"/>
    <w:rsid w:val="006B18CE"/>
    <w:rsid w:val="006B1A1B"/>
    <w:rsid w:val="006B1D3E"/>
    <w:rsid w:val="006B208C"/>
    <w:rsid w:val="006B244B"/>
    <w:rsid w:val="006B2662"/>
    <w:rsid w:val="006B3339"/>
    <w:rsid w:val="006B342A"/>
    <w:rsid w:val="006B363B"/>
    <w:rsid w:val="006B386E"/>
    <w:rsid w:val="006B395C"/>
    <w:rsid w:val="006B48B6"/>
    <w:rsid w:val="006B4AAA"/>
    <w:rsid w:val="006B4B8A"/>
    <w:rsid w:val="006B4CE6"/>
    <w:rsid w:val="006B5182"/>
    <w:rsid w:val="006B525B"/>
    <w:rsid w:val="006B563F"/>
    <w:rsid w:val="006B566F"/>
    <w:rsid w:val="006B56A2"/>
    <w:rsid w:val="006B585B"/>
    <w:rsid w:val="006B5B80"/>
    <w:rsid w:val="006B5CDA"/>
    <w:rsid w:val="006B5E0E"/>
    <w:rsid w:val="006B5FF2"/>
    <w:rsid w:val="006B611F"/>
    <w:rsid w:val="006B61A1"/>
    <w:rsid w:val="006B664A"/>
    <w:rsid w:val="006B6835"/>
    <w:rsid w:val="006B6FD3"/>
    <w:rsid w:val="006B728A"/>
    <w:rsid w:val="006B761A"/>
    <w:rsid w:val="006B76F3"/>
    <w:rsid w:val="006B79AF"/>
    <w:rsid w:val="006B7C3E"/>
    <w:rsid w:val="006B7DB5"/>
    <w:rsid w:val="006B7E4A"/>
    <w:rsid w:val="006C072B"/>
    <w:rsid w:val="006C0AB8"/>
    <w:rsid w:val="006C0B98"/>
    <w:rsid w:val="006C0BAE"/>
    <w:rsid w:val="006C0D17"/>
    <w:rsid w:val="006C0EFE"/>
    <w:rsid w:val="006C1001"/>
    <w:rsid w:val="006C1233"/>
    <w:rsid w:val="006C1367"/>
    <w:rsid w:val="006C1662"/>
    <w:rsid w:val="006C19D8"/>
    <w:rsid w:val="006C1DB3"/>
    <w:rsid w:val="006C2306"/>
    <w:rsid w:val="006C24DE"/>
    <w:rsid w:val="006C2924"/>
    <w:rsid w:val="006C2A83"/>
    <w:rsid w:val="006C2DC7"/>
    <w:rsid w:val="006C2E6C"/>
    <w:rsid w:val="006C2EAE"/>
    <w:rsid w:val="006C2FC2"/>
    <w:rsid w:val="006C316F"/>
    <w:rsid w:val="006C39E4"/>
    <w:rsid w:val="006C3BE1"/>
    <w:rsid w:val="006C3F6F"/>
    <w:rsid w:val="006C3F8B"/>
    <w:rsid w:val="006C4081"/>
    <w:rsid w:val="006C4092"/>
    <w:rsid w:val="006C42DB"/>
    <w:rsid w:val="006C4D54"/>
    <w:rsid w:val="006C513D"/>
    <w:rsid w:val="006C5288"/>
    <w:rsid w:val="006C52A3"/>
    <w:rsid w:val="006C55D9"/>
    <w:rsid w:val="006C5843"/>
    <w:rsid w:val="006C5D6B"/>
    <w:rsid w:val="006C62B0"/>
    <w:rsid w:val="006C6868"/>
    <w:rsid w:val="006C6996"/>
    <w:rsid w:val="006C69EB"/>
    <w:rsid w:val="006C6BE7"/>
    <w:rsid w:val="006C6CB2"/>
    <w:rsid w:val="006C7414"/>
    <w:rsid w:val="006C756E"/>
    <w:rsid w:val="006C7811"/>
    <w:rsid w:val="006C79D3"/>
    <w:rsid w:val="006C7AB2"/>
    <w:rsid w:val="006C7BDF"/>
    <w:rsid w:val="006D0022"/>
    <w:rsid w:val="006D0097"/>
    <w:rsid w:val="006D00FC"/>
    <w:rsid w:val="006D0273"/>
    <w:rsid w:val="006D07EE"/>
    <w:rsid w:val="006D0D29"/>
    <w:rsid w:val="006D0D6C"/>
    <w:rsid w:val="006D117D"/>
    <w:rsid w:val="006D13D6"/>
    <w:rsid w:val="006D1409"/>
    <w:rsid w:val="006D1568"/>
    <w:rsid w:val="006D16CE"/>
    <w:rsid w:val="006D1DCF"/>
    <w:rsid w:val="006D1E1B"/>
    <w:rsid w:val="006D2512"/>
    <w:rsid w:val="006D2B96"/>
    <w:rsid w:val="006D2BD7"/>
    <w:rsid w:val="006D2F1D"/>
    <w:rsid w:val="006D2FBF"/>
    <w:rsid w:val="006D3253"/>
    <w:rsid w:val="006D37A8"/>
    <w:rsid w:val="006D3EA6"/>
    <w:rsid w:val="006D4109"/>
    <w:rsid w:val="006D413C"/>
    <w:rsid w:val="006D4258"/>
    <w:rsid w:val="006D45B0"/>
    <w:rsid w:val="006D4605"/>
    <w:rsid w:val="006D46A0"/>
    <w:rsid w:val="006D4D37"/>
    <w:rsid w:val="006D4EBB"/>
    <w:rsid w:val="006D51C0"/>
    <w:rsid w:val="006D5646"/>
    <w:rsid w:val="006D59D5"/>
    <w:rsid w:val="006D5B48"/>
    <w:rsid w:val="006D5B52"/>
    <w:rsid w:val="006D5C4B"/>
    <w:rsid w:val="006D6139"/>
    <w:rsid w:val="006D6712"/>
    <w:rsid w:val="006D6BE0"/>
    <w:rsid w:val="006D70B9"/>
    <w:rsid w:val="006D7399"/>
    <w:rsid w:val="006D7885"/>
    <w:rsid w:val="006D7A8F"/>
    <w:rsid w:val="006D7B82"/>
    <w:rsid w:val="006D7BE9"/>
    <w:rsid w:val="006E008C"/>
    <w:rsid w:val="006E019D"/>
    <w:rsid w:val="006E01E8"/>
    <w:rsid w:val="006E0753"/>
    <w:rsid w:val="006E0A06"/>
    <w:rsid w:val="006E0B9D"/>
    <w:rsid w:val="006E1082"/>
    <w:rsid w:val="006E152F"/>
    <w:rsid w:val="006E155E"/>
    <w:rsid w:val="006E180A"/>
    <w:rsid w:val="006E1829"/>
    <w:rsid w:val="006E1988"/>
    <w:rsid w:val="006E1AC3"/>
    <w:rsid w:val="006E1AE8"/>
    <w:rsid w:val="006E1AF8"/>
    <w:rsid w:val="006E1CE9"/>
    <w:rsid w:val="006E1E8C"/>
    <w:rsid w:val="006E2695"/>
    <w:rsid w:val="006E2D37"/>
    <w:rsid w:val="006E2E70"/>
    <w:rsid w:val="006E32C8"/>
    <w:rsid w:val="006E3751"/>
    <w:rsid w:val="006E3845"/>
    <w:rsid w:val="006E3964"/>
    <w:rsid w:val="006E3A73"/>
    <w:rsid w:val="006E3FBF"/>
    <w:rsid w:val="006E40D0"/>
    <w:rsid w:val="006E4466"/>
    <w:rsid w:val="006E4648"/>
    <w:rsid w:val="006E4B08"/>
    <w:rsid w:val="006E4B29"/>
    <w:rsid w:val="006E4B89"/>
    <w:rsid w:val="006E4C61"/>
    <w:rsid w:val="006E4D4D"/>
    <w:rsid w:val="006E4EE6"/>
    <w:rsid w:val="006E557E"/>
    <w:rsid w:val="006E55AF"/>
    <w:rsid w:val="006E5A25"/>
    <w:rsid w:val="006E5A42"/>
    <w:rsid w:val="006E61B5"/>
    <w:rsid w:val="006E6528"/>
    <w:rsid w:val="006E68DE"/>
    <w:rsid w:val="006E6A98"/>
    <w:rsid w:val="006E6B93"/>
    <w:rsid w:val="006E6BFF"/>
    <w:rsid w:val="006E6D57"/>
    <w:rsid w:val="006E6D73"/>
    <w:rsid w:val="006E6F76"/>
    <w:rsid w:val="006E7372"/>
    <w:rsid w:val="006E73F0"/>
    <w:rsid w:val="006E7694"/>
    <w:rsid w:val="006E7C56"/>
    <w:rsid w:val="006E7D86"/>
    <w:rsid w:val="006F01DB"/>
    <w:rsid w:val="006F0269"/>
    <w:rsid w:val="006F0300"/>
    <w:rsid w:val="006F0B86"/>
    <w:rsid w:val="006F0C32"/>
    <w:rsid w:val="006F0E96"/>
    <w:rsid w:val="006F0EF8"/>
    <w:rsid w:val="006F11B3"/>
    <w:rsid w:val="006F11EC"/>
    <w:rsid w:val="006F13A5"/>
    <w:rsid w:val="006F1506"/>
    <w:rsid w:val="006F167B"/>
    <w:rsid w:val="006F1917"/>
    <w:rsid w:val="006F19D5"/>
    <w:rsid w:val="006F216E"/>
    <w:rsid w:val="006F2275"/>
    <w:rsid w:val="006F2749"/>
    <w:rsid w:val="006F28A0"/>
    <w:rsid w:val="006F2A77"/>
    <w:rsid w:val="006F2C67"/>
    <w:rsid w:val="006F2DA7"/>
    <w:rsid w:val="006F2DC4"/>
    <w:rsid w:val="006F2FA8"/>
    <w:rsid w:val="006F3342"/>
    <w:rsid w:val="006F3348"/>
    <w:rsid w:val="006F3433"/>
    <w:rsid w:val="006F37E4"/>
    <w:rsid w:val="006F3DB6"/>
    <w:rsid w:val="006F3DB8"/>
    <w:rsid w:val="006F3FEB"/>
    <w:rsid w:val="006F408C"/>
    <w:rsid w:val="006F47D7"/>
    <w:rsid w:val="006F4ABC"/>
    <w:rsid w:val="006F4B50"/>
    <w:rsid w:val="006F548E"/>
    <w:rsid w:val="006F55A9"/>
    <w:rsid w:val="006F56D3"/>
    <w:rsid w:val="006F5A04"/>
    <w:rsid w:val="006F5C5B"/>
    <w:rsid w:val="006F5E45"/>
    <w:rsid w:val="006F6226"/>
    <w:rsid w:val="006F6244"/>
    <w:rsid w:val="006F6619"/>
    <w:rsid w:val="006F66E4"/>
    <w:rsid w:val="006F745A"/>
    <w:rsid w:val="006F764B"/>
    <w:rsid w:val="007003D4"/>
    <w:rsid w:val="00700651"/>
    <w:rsid w:val="007006B1"/>
    <w:rsid w:val="0070088E"/>
    <w:rsid w:val="00700A65"/>
    <w:rsid w:val="00700BCF"/>
    <w:rsid w:val="00700CB2"/>
    <w:rsid w:val="00700E48"/>
    <w:rsid w:val="00700E69"/>
    <w:rsid w:val="007016CB"/>
    <w:rsid w:val="00701849"/>
    <w:rsid w:val="00701EB3"/>
    <w:rsid w:val="00702110"/>
    <w:rsid w:val="00702121"/>
    <w:rsid w:val="00702AF1"/>
    <w:rsid w:val="00702BE8"/>
    <w:rsid w:val="00702F1A"/>
    <w:rsid w:val="0070389B"/>
    <w:rsid w:val="00703991"/>
    <w:rsid w:val="00703A16"/>
    <w:rsid w:val="00703A4F"/>
    <w:rsid w:val="00703BDF"/>
    <w:rsid w:val="00703C36"/>
    <w:rsid w:val="00703D12"/>
    <w:rsid w:val="007040A5"/>
    <w:rsid w:val="0070416C"/>
    <w:rsid w:val="007043F8"/>
    <w:rsid w:val="00704588"/>
    <w:rsid w:val="0070479B"/>
    <w:rsid w:val="007049B0"/>
    <w:rsid w:val="00704A66"/>
    <w:rsid w:val="00704AC8"/>
    <w:rsid w:val="00704F06"/>
    <w:rsid w:val="007058B1"/>
    <w:rsid w:val="0070596C"/>
    <w:rsid w:val="00705DF3"/>
    <w:rsid w:val="00705FEC"/>
    <w:rsid w:val="00706363"/>
    <w:rsid w:val="007063C8"/>
    <w:rsid w:val="007066DD"/>
    <w:rsid w:val="00706C05"/>
    <w:rsid w:val="00707000"/>
    <w:rsid w:val="0070717C"/>
    <w:rsid w:val="007071B4"/>
    <w:rsid w:val="007078A5"/>
    <w:rsid w:val="00707BA4"/>
    <w:rsid w:val="00707D3E"/>
    <w:rsid w:val="00707EAC"/>
    <w:rsid w:val="00710175"/>
    <w:rsid w:val="007105E9"/>
    <w:rsid w:val="00710846"/>
    <w:rsid w:val="007108F1"/>
    <w:rsid w:val="007109C0"/>
    <w:rsid w:val="00710A99"/>
    <w:rsid w:val="00710E44"/>
    <w:rsid w:val="00711049"/>
    <w:rsid w:val="00711502"/>
    <w:rsid w:val="007116FB"/>
    <w:rsid w:val="0071176B"/>
    <w:rsid w:val="00711C5A"/>
    <w:rsid w:val="0071234F"/>
    <w:rsid w:val="0071253B"/>
    <w:rsid w:val="007126A6"/>
    <w:rsid w:val="00712913"/>
    <w:rsid w:val="00712D36"/>
    <w:rsid w:val="00712D5B"/>
    <w:rsid w:val="007134D1"/>
    <w:rsid w:val="0071353B"/>
    <w:rsid w:val="007137B5"/>
    <w:rsid w:val="00713896"/>
    <w:rsid w:val="007138AE"/>
    <w:rsid w:val="007138B0"/>
    <w:rsid w:val="00713E28"/>
    <w:rsid w:val="00713F4F"/>
    <w:rsid w:val="007140F7"/>
    <w:rsid w:val="00714A7E"/>
    <w:rsid w:val="00714BDA"/>
    <w:rsid w:val="007150E8"/>
    <w:rsid w:val="0071518C"/>
    <w:rsid w:val="00715583"/>
    <w:rsid w:val="00715847"/>
    <w:rsid w:val="007158EC"/>
    <w:rsid w:val="00715A02"/>
    <w:rsid w:val="00715F14"/>
    <w:rsid w:val="0071619D"/>
    <w:rsid w:val="007161DD"/>
    <w:rsid w:val="0071634B"/>
    <w:rsid w:val="007167FF"/>
    <w:rsid w:val="00716839"/>
    <w:rsid w:val="00716860"/>
    <w:rsid w:val="00716A07"/>
    <w:rsid w:val="00716A52"/>
    <w:rsid w:val="00716BA2"/>
    <w:rsid w:val="00716F0D"/>
    <w:rsid w:val="007174DB"/>
    <w:rsid w:val="007176B0"/>
    <w:rsid w:val="0071778D"/>
    <w:rsid w:val="00717B8F"/>
    <w:rsid w:val="00717DA5"/>
    <w:rsid w:val="00717FD7"/>
    <w:rsid w:val="0072004F"/>
    <w:rsid w:val="00720206"/>
    <w:rsid w:val="00720247"/>
    <w:rsid w:val="00720499"/>
    <w:rsid w:val="0072051F"/>
    <w:rsid w:val="00720592"/>
    <w:rsid w:val="0072089A"/>
    <w:rsid w:val="00720A61"/>
    <w:rsid w:val="00720AEA"/>
    <w:rsid w:val="00720B32"/>
    <w:rsid w:val="00720DC6"/>
    <w:rsid w:val="00720F33"/>
    <w:rsid w:val="00720FF9"/>
    <w:rsid w:val="00721354"/>
    <w:rsid w:val="0072147F"/>
    <w:rsid w:val="00721559"/>
    <w:rsid w:val="00721B23"/>
    <w:rsid w:val="00721BCE"/>
    <w:rsid w:val="00721F15"/>
    <w:rsid w:val="007223DE"/>
    <w:rsid w:val="007225FD"/>
    <w:rsid w:val="00722A9F"/>
    <w:rsid w:val="00722D7C"/>
    <w:rsid w:val="00723027"/>
    <w:rsid w:val="007232E0"/>
    <w:rsid w:val="00723B83"/>
    <w:rsid w:val="007242CC"/>
    <w:rsid w:val="007242D5"/>
    <w:rsid w:val="00724641"/>
    <w:rsid w:val="00724AEE"/>
    <w:rsid w:val="00724DB1"/>
    <w:rsid w:val="00724F72"/>
    <w:rsid w:val="00724FA3"/>
    <w:rsid w:val="007252CF"/>
    <w:rsid w:val="00725B59"/>
    <w:rsid w:val="00726084"/>
    <w:rsid w:val="0072635D"/>
    <w:rsid w:val="00726464"/>
    <w:rsid w:val="00726907"/>
    <w:rsid w:val="007272BF"/>
    <w:rsid w:val="0072745A"/>
    <w:rsid w:val="00727505"/>
    <w:rsid w:val="0072750C"/>
    <w:rsid w:val="00727998"/>
    <w:rsid w:val="00727EBF"/>
    <w:rsid w:val="00727ED2"/>
    <w:rsid w:val="00730251"/>
    <w:rsid w:val="007307AA"/>
    <w:rsid w:val="0073089F"/>
    <w:rsid w:val="00730AB7"/>
    <w:rsid w:val="00730E36"/>
    <w:rsid w:val="00731084"/>
    <w:rsid w:val="00731600"/>
    <w:rsid w:val="0073180B"/>
    <w:rsid w:val="00731CFD"/>
    <w:rsid w:val="00731D6C"/>
    <w:rsid w:val="00731D94"/>
    <w:rsid w:val="0073202C"/>
    <w:rsid w:val="00732349"/>
    <w:rsid w:val="00732359"/>
    <w:rsid w:val="00732627"/>
    <w:rsid w:val="00732D23"/>
    <w:rsid w:val="00733253"/>
    <w:rsid w:val="00733348"/>
    <w:rsid w:val="007334B5"/>
    <w:rsid w:val="007338D0"/>
    <w:rsid w:val="00733C06"/>
    <w:rsid w:val="00733F93"/>
    <w:rsid w:val="00733FA8"/>
    <w:rsid w:val="007341F3"/>
    <w:rsid w:val="00734326"/>
    <w:rsid w:val="007343AE"/>
    <w:rsid w:val="007344B5"/>
    <w:rsid w:val="007345A2"/>
    <w:rsid w:val="00734636"/>
    <w:rsid w:val="00734658"/>
    <w:rsid w:val="00734912"/>
    <w:rsid w:val="00734C47"/>
    <w:rsid w:val="00734DE1"/>
    <w:rsid w:val="00735184"/>
    <w:rsid w:val="007351F2"/>
    <w:rsid w:val="00735357"/>
    <w:rsid w:val="00735CF5"/>
    <w:rsid w:val="00735FD3"/>
    <w:rsid w:val="007362D2"/>
    <w:rsid w:val="0073651F"/>
    <w:rsid w:val="007366E0"/>
    <w:rsid w:val="00736768"/>
    <w:rsid w:val="007368D8"/>
    <w:rsid w:val="00736FC3"/>
    <w:rsid w:val="00737744"/>
    <w:rsid w:val="00737B6D"/>
    <w:rsid w:val="00737DDD"/>
    <w:rsid w:val="00740278"/>
    <w:rsid w:val="00740BE2"/>
    <w:rsid w:val="00741A27"/>
    <w:rsid w:val="00741A4A"/>
    <w:rsid w:val="00741B61"/>
    <w:rsid w:val="00741D12"/>
    <w:rsid w:val="0074266C"/>
    <w:rsid w:val="00743828"/>
    <w:rsid w:val="00743BBA"/>
    <w:rsid w:val="00743ECD"/>
    <w:rsid w:val="00744441"/>
    <w:rsid w:val="0074492D"/>
    <w:rsid w:val="00744BF1"/>
    <w:rsid w:val="00744F95"/>
    <w:rsid w:val="00745029"/>
    <w:rsid w:val="007453B0"/>
    <w:rsid w:val="00745401"/>
    <w:rsid w:val="00745C88"/>
    <w:rsid w:val="00746013"/>
    <w:rsid w:val="00746147"/>
    <w:rsid w:val="0074668F"/>
    <w:rsid w:val="007466E2"/>
    <w:rsid w:val="0074684E"/>
    <w:rsid w:val="0074690B"/>
    <w:rsid w:val="00746AF3"/>
    <w:rsid w:val="00746BC8"/>
    <w:rsid w:val="00746C1C"/>
    <w:rsid w:val="00746D71"/>
    <w:rsid w:val="00747002"/>
    <w:rsid w:val="00747168"/>
    <w:rsid w:val="0074739E"/>
    <w:rsid w:val="007474B4"/>
    <w:rsid w:val="007476F8"/>
    <w:rsid w:val="00747B32"/>
    <w:rsid w:val="00750011"/>
    <w:rsid w:val="00750149"/>
    <w:rsid w:val="007503F7"/>
    <w:rsid w:val="0075072E"/>
    <w:rsid w:val="00751037"/>
    <w:rsid w:val="0075136A"/>
    <w:rsid w:val="007515FF"/>
    <w:rsid w:val="00751850"/>
    <w:rsid w:val="00751A61"/>
    <w:rsid w:val="00751A69"/>
    <w:rsid w:val="00751ACA"/>
    <w:rsid w:val="00751B6D"/>
    <w:rsid w:val="00751DA6"/>
    <w:rsid w:val="00751DCA"/>
    <w:rsid w:val="00751ED3"/>
    <w:rsid w:val="0075213C"/>
    <w:rsid w:val="00752558"/>
    <w:rsid w:val="00752A69"/>
    <w:rsid w:val="00752BB7"/>
    <w:rsid w:val="00752BDE"/>
    <w:rsid w:val="0075303A"/>
    <w:rsid w:val="0075336B"/>
    <w:rsid w:val="007535F6"/>
    <w:rsid w:val="0075382C"/>
    <w:rsid w:val="0075391F"/>
    <w:rsid w:val="00753AB8"/>
    <w:rsid w:val="00753DAF"/>
    <w:rsid w:val="007541E4"/>
    <w:rsid w:val="0075460B"/>
    <w:rsid w:val="007549E7"/>
    <w:rsid w:val="00754D35"/>
    <w:rsid w:val="00754DBA"/>
    <w:rsid w:val="00754E03"/>
    <w:rsid w:val="0075512D"/>
    <w:rsid w:val="00755218"/>
    <w:rsid w:val="00755625"/>
    <w:rsid w:val="0075563D"/>
    <w:rsid w:val="00755729"/>
    <w:rsid w:val="007557CE"/>
    <w:rsid w:val="007559BE"/>
    <w:rsid w:val="00755CCD"/>
    <w:rsid w:val="0075619A"/>
    <w:rsid w:val="007562D2"/>
    <w:rsid w:val="00756312"/>
    <w:rsid w:val="0075639F"/>
    <w:rsid w:val="00757185"/>
    <w:rsid w:val="007573E1"/>
    <w:rsid w:val="0075780A"/>
    <w:rsid w:val="00757856"/>
    <w:rsid w:val="00757DCD"/>
    <w:rsid w:val="0076010C"/>
    <w:rsid w:val="00760193"/>
    <w:rsid w:val="007601F7"/>
    <w:rsid w:val="00761131"/>
    <w:rsid w:val="007612B0"/>
    <w:rsid w:val="007612E8"/>
    <w:rsid w:val="007616C0"/>
    <w:rsid w:val="00761721"/>
    <w:rsid w:val="00761776"/>
    <w:rsid w:val="0076186B"/>
    <w:rsid w:val="007618EE"/>
    <w:rsid w:val="00761DE5"/>
    <w:rsid w:val="0076231D"/>
    <w:rsid w:val="007626EC"/>
    <w:rsid w:val="00762B8D"/>
    <w:rsid w:val="00762B91"/>
    <w:rsid w:val="00762DA7"/>
    <w:rsid w:val="0076325E"/>
    <w:rsid w:val="007632B1"/>
    <w:rsid w:val="00763E98"/>
    <w:rsid w:val="00763FD7"/>
    <w:rsid w:val="007641CD"/>
    <w:rsid w:val="0076442D"/>
    <w:rsid w:val="00764B74"/>
    <w:rsid w:val="00764F68"/>
    <w:rsid w:val="0076507D"/>
    <w:rsid w:val="007654B3"/>
    <w:rsid w:val="007659C9"/>
    <w:rsid w:val="007659CC"/>
    <w:rsid w:val="00765CC1"/>
    <w:rsid w:val="00765FA3"/>
    <w:rsid w:val="007662E9"/>
    <w:rsid w:val="007663AD"/>
    <w:rsid w:val="00766548"/>
    <w:rsid w:val="00766747"/>
    <w:rsid w:val="00766754"/>
    <w:rsid w:val="00766CFE"/>
    <w:rsid w:val="00766EBE"/>
    <w:rsid w:val="007670E4"/>
    <w:rsid w:val="007677E5"/>
    <w:rsid w:val="007677F3"/>
    <w:rsid w:val="00767C56"/>
    <w:rsid w:val="00767C9E"/>
    <w:rsid w:val="00767FC8"/>
    <w:rsid w:val="00770561"/>
    <w:rsid w:val="00770789"/>
    <w:rsid w:val="00770A06"/>
    <w:rsid w:val="00770D43"/>
    <w:rsid w:val="00770F1E"/>
    <w:rsid w:val="007711CF"/>
    <w:rsid w:val="007712C2"/>
    <w:rsid w:val="0077146E"/>
    <w:rsid w:val="007715C2"/>
    <w:rsid w:val="00771BB8"/>
    <w:rsid w:val="00771DF5"/>
    <w:rsid w:val="00771EAA"/>
    <w:rsid w:val="00771F2D"/>
    <w:rsid w:val="00772211"/>
    <w:rsid w:val="00772249"/>
    <w:rsid w:val="007723EF"/>
    <w:rsid w:val="00772775"/>
    <w:rsid w:val="00772C05"/>
    <w:rsid w:val="00772DA8"/>
    <w:rsid w:val="00772E1B"/>
    <w:rsid w:val="00773154"/>
    <w:rsid w:val="007737DB"/>
    <w:rsid w:val="00773891"/>
    <w:rsid w:val="007738E1"/>
    <w:rsid w:val="00773C9D"/>
    <w:rsid w:val="00773E53"/>
    <w:rsid w:val="007742FE"/>
    <w:rsid w:val="007744B9"/>
    <w:rsid w:val="00774542"/>
    <w:rsid w:val="00774848"/>
    <w:rsid w:val="00774BE6"/>
    <w:rsid w:val="00774D65"/>
    <w:rsid w:val="00774E99"/>
    <w:rsid w:val="00774F5A"/>
    <w:rsid w:val="007752A0"/>
    <w:rsid w:val="00775BF8"/>
    <w:rsid w:val="00775DFB"/>
    <w:rsid w:val="0077632F"/>
    <w:rsid w:val="007766BA"/>
    <w:rsid w:val="00776ECA"/>
    <w:rsid w:val="007770AB"/>
    <w:rsid w:val="00777429"/>
    <w:rsid w:val="007778AD"/>
    <w:rsid w:val="00777F6F"/>
    <w:rsid w:val="0078062D"/>
    <w:rsid w:val="00780974"/>
    <w:rsid w:val="00780D53"/>
    <w:rsid w:val="00780F2C"/>
    <w:rsid w:val="00780FD4"/>
    <w:rsid w:val="00781187"/>
    <w:rsid w:val="0078151F"/>
    <w:rsid w:val="00781751"/>
    <w:rsid w:val="00781836"/>
    <w:rsid w:val="007824C6"/>
    <w:rsid w:val="007826BF"/>
    <w:rsid w:val="007828A6"/>
    <w:rsid w:val="007828C1"/>
    <w:rsid w:val="00782F94"/>
    <w:rsid w:val="00783007"/>
    <w:rsid w:val="00783030"/>
    <w:rsid w:val="007830C1"/>
    <w:rsid w:val="007830D6"/>
    <w:rsid w:val="007833BB"/>
    <w:rsid w:val="0078340D"/>
    <w:rsid w:val="0078344C"/>
    <w:rsid w:val="0078347A"/>
    <w:rsid w:val="007839BA"/>
    <w:rsid w:val="00783B33"/>
    <w:rsid w:val="00783F01"/>
    <w:rsid w:val="007842B2"/>
    <w:rsid w:val="00784479"/>
    <w:rsid w:val="0078497C"/>
    <w:rsid w:val="00784C4A"/>
    <w:rsid w:val="007852E3"/>
    <w:rsid w:val="007853A4"/>
    <w:rsid w:val="0078591D"/>
    <w:rsid w:val="007865BC"/>
    <w:rsid w:val="007866A2"/>
    <w:rsid w:val="007866A7"/>
    <w:rsid w:val="0078690B"/>
    <w:rsid w:val="00786CCB"/>
    <w:rsid w:val="00787114"/>
    <w:rsid w:val="007877D6"/>
    <w:rsid w:val="00787B46"/>
    <w:rsid w:val="00787D60"/>
    <w:rsid w:val="0079006B"/>
    <w:rsid w:val="0079013B"/>
    <w:rsid w:val="007902D6"/>
    <w:rsid w:val="0079099B"/>
    <w:rsid w:val="00790B9D"/>
    <w:rsid w:val="00790BF7"/>
    <w:rsid w:val="00790C0E"/>
    <w:rsid w:val="00790CEE"/>
    <w:rsid w:val="00790D67"/>
    <w:rsid w:val="00790EB0"/>
    <w:rsid w:val="00791188"/>
    <w:rsid w:val="00791A5A"/>
    <w:rsid w:val="00791DF0"/>
    <w:rsid w:val="00791E84"/>
    <w:rsid w:val="00791FEC"/>
    <w:rsid w:val="007920B5"/>
    <w:rsid w:val="0079220A"/>
    <w:rsid w:val="00792958"/>
    <w:rsid w:val="00792D12"/>
    <w:rsid w:val="00792FD0"/>
    <w:rsid w:val="00793135"/>
    <w:rsid w:val="00793334"/>
    <w:rsid w:val="00793471"/>
    <w:rsid w:val="007936DE"/>
    <w:rsid w:val="00793A1A"/>
    <w:rsid w:val="00793ADF"/>
    <w:rsid w:val="00793BCF"/>
    <w:rsid w:val="00794509"/>
    <w:rsid w:val="00794585"/>
    <w:rsid w:val="007948E2"/>
    <w:rsid w:val="00794A37"/>
    <w:rsid w:val="00794BF8"/>
    <w:rsid w:val="00794C31"/>
    <w:rsid w:val="00794C95"/>
    <w:rsid w:val="00794E06"/>
    <w:rsid w:val="0079529E"/>
    <w:rsid w:val="00795354"/>
    <w:rsid w:val="00795655"/>
    <w:rsid w:val="00795890"/>
    <w:rsid w:val="00795969"/>
    <w:rsid w:val="00795CBE"/>
    <w:rsid w:val="00796109"/>
    <w:rsid w:val="00796204"/>
    <w:rsid w:val="00796B73"/>
    <w:rsid w:val="00796D1B"/>
    <w:rsid w:val="00796F00"/>
    <w:rsid w:val="00796F7E"/>
    <w:rsid w:val="0079721F"/>
    <w:rsid w:val="007974DA"/>
    <w:rsid w:val="00797609"/>
    <w:rsid w:val="007979A4"/>
    <w:rsid w:val="007979A8"/>
    <w:rsid w:val="00797A40"/>
    <w:rsid w:val="00797A4F"/>
    <w:rsid w:val="00797C45"/>
    <w:rsid w:val="00797FD7"/>
    <w:rsid w:val="00797FE2"/>
    <w:rsid w:val="00797FEC"/>
    <w:rsid w:val="007A0163"/>
    <w:rsid w:val="007A067E"/>
    <w:rsid w:val="007A0719"/>
    <w:rsid w:val="007A0749"/>
    <w:rsid w:val="007A0766"/>
    <w:rsid w:val="007A0984"/>
    <w:rsid w:val="007A0A8A"/>
    <w:rsid w:val="007A0CEA"/>
    <w:rsid w:val="007A1107"/>
    <w:rsid w:val="007A16C7"/>
    <w:rsid w:val="007A1712"/>
    <w:rsid w:val="007A199B"/>
    <w:rsid w:val="007A1B02"/>
    <w:rsid w:val="007A276D"/>
    <w:rsid w:val="007A29B9"/>
    <w:rsid w:val="007A2AA8"/>
    <w:rsid w:val="007A2B3A"/>
    <w:rsid w:val="007A2C5E"/>
    <w:rsid w:val="007A3502"/>
    <w:rsid w:val="007A35A0"/>
    <w:rsid w:val="007A3C86"/>
    <w:rsid w:val="007A4191"/>
    <w:rsid w:val="007A4210"/>
    <w:rsid w:val="007A433A"/>
    <w:rsid w:val="007A45C1"/>
    <w:rsid w:val="007A4BB7"/>
    <w:rsid w:val="007A4BF3"/>
    <w:rsid w:val="007A4FDA"/>
    <w:rsid w:val="007A5495"/>
    <w:rsid w:val="007A58F6"/>
    <w:rsid w:val="007A591D"/>
    <w:rsid w:val="007A5BB4"/>
    <w:rsid w:val="007A5DA2"/>
    <w:rsid w:val="007A5E01"/>
    <w:rsid w:val="007A5FDC"/>
    <w:rsid w:val="007A60C8"/>
    <w:rsid w:val="007A6367"/>
    <w:rsid w:val="007A6387"/>
    <w:rsid w:val="007A6491"/>
    <w:rsid w:val="007A6803"/>
    <w:rsid w:val="007A6A48"/>
    <w:rsid w:val="007A6AFF"/>
    <w:rsid w:val="007A6B1E"/>
    <w:rsid w:val="007A6CB2"/>
    <w:rsid w:val="007A6E3A"/>
    <w:rsid w:val="007A7088"/>
    <w:rsid w:val="007A747C"/>
    <w:rsid w:val="007A7623"/>
    <w:rsid w:val="007A7789"/>
    <w:rsid w:val="007A7855"/>
    <w:rsid w:val="007B0059"/>
    <w:rsid w:val="007B01FE"/>
    <w:rsid w:val="007B0AD1"/>
    <w:rsid w:val="007B0D14"/>
    <w:rsid w:val="007B107C"/>
    <w:rsid w:val="007B12A7"/>
    <w:rsid w:val="007B12EE"/>
    <w:rsid w:val="007B139A"/>
    <w:rsid w:val="007B1650"/>
    <w:rsid w:val="007B1AED"/>
    <w:rsid w:val="007B1FE5"/>
    <w:rsid w:val="007B1FFD"/>
    <w:rsid w:val="007B213B"/>
    <w:rsid w:val="007B26F3"/>
    <w:rsid w:val="007B2820"/>
    <w:rsid w:val="007B28F0"/>
    <w:rsid w:val="007B2BE4"/>
    <w:rsid w:val="007B2C63"/>
    <w:rsid w:val="007B2CD5"/>
    <w:rsid w:val="007B3651"/>
    <w:rsid w:val="007B3A10"/>
    <w:rsid w:val="007B3BFB"/>
    <w:rsid w:val="007B427E"/>
    <w:rsid w:val="007B4426"/>
    <w:rsid w:val="007B442D"/>
    <w:rsid w:val="007B448F"/>
    <w:rsid w:val="007B4550"/>
    <w:rsid w:val="007B455E"/>
    <w:rsid w:val="007B47C7"/>
    <w:rsid w:val="007B49B5"/>
    <w:rsid w:val="007B5505"/>
    <w:rsid w:val="007B5932"/>
    <w:rsid w:val="007B5B8B"/>
    <w:rsid w:val="007B60D1"/>
    <w:rsid w:val="007B6401"/>
    <w:rsid w:val="007B67B6"/>
    <w:rsid w:val="007B70CD"/>
    <w:rsid w:val="007B71FE"/>
    <w:rsid w:val="007B73B8"/>
    <w:rsid w:val="007B75B3"/>
    <w:rsid w:val="007B75CE"/>
    <w:rsid w:val="007B7D95"/>
    <w:rsid w:val="007C0103"/>
    <w:rsid w:val="007C05A4"/>
    <w:rsid w:val="007C07E2"/>
    <w:rsid w:val="007C0AAE"/>
    <w:rsid w:val="007C11B1"/>
    <w:rsid w:val="007C12DC"/>
    <w:rsid w:val="007C1B7C"/>
    <w:rsid w:val="007C1C3B"/>
    <w:rsid w:val="007C2663"/>
    <w:rsid w:val="007C29D9"/>
    <w:rsid w:val="007C2EE3"/>
    <w:rsid w:val="007C2FC5"/>
    <w:rsid w:val="007C33F9"/>
    <w:rsid w:val="007C3418"/>
    <w:rsid w:val="007C3913"/>
    <w:rsid w:val="007C3B40"/>
    <w:rsid w:val="007C3CFB"/>
    <w:rsid w:val="007C3E02"/>
    <w:rsid w:val="007C40E9"/>
    <w:rsid w:val="007C4621"/>
    <w:rsid w:val="007C4C87"/>
    <w:rsid w:val="007C4D3B"/>
    <w:rsid w:val="007C507C"/>
    <w:rsid w:val="007C54D0"/>
    <w:rsid w:val="007C5607"/>
    <w:rsid w:val="007C58F1"/>
    <w:rsid w:val="007C597F"/>
    <w:rsid w:val="007C59FD"/>
    <w:rsid w:val="007C617B"/>
    <w:rsid w:val="007C62CD"/>
    <w:rsid w:val="007C63B7"/>
    <w:rsid w:val="007C64C0"/>
    <w:rsid w:val="007C66AA"/>
    <w:rsid w:val="007C6896"/>
    <w:rsid w:val="007C69F7"/>
    <w:rsid w:val="007C6D24"/>
    <w:rsid w:val="007C6E5F"/>
    <w:rsid w:val="007C6F17"/>
    <w:rsid w:val="007C72CA"/>
    <w:rsid w:val="007C7CE0"/>
    <w:rsid w:val="007C7E8B"/>
    <w:rsid w:val="007D0158"/>
    <w:rsid w:val="007D04FC"/>
    <w:rsid w:val="007D05C9"/>
    <w:rsid w:val="007D0809"/>
    <w:rsid w:val="007D0811"/>
    <w:rsid w:val="007D0872"/>
    <w:rsid w:val="007D1687"/>
    <w:rsid w:val="007D1AFC"/>
    <w:rsid w:val="007D1CB3"/>
    <w:rsid w:val="007D1E55"/>
    <w:rsid w:val="007D1E9D"/>
    <w:rsid w:val="007D219A"/>
    <w:rsid w:val="007D3730"/>
    <w:rsid w:val="007D38D1"/>
    <w:rsid w:val="007D3B56"/>
    <w:rsid w:val="007D3B59"/>
    <w:rsid w:val="007D4066"/>
    <w:rsid w:val="007D4291"/>
    <w:rsid w:val="007D448A"/>
    <w:rsid w:val="007D4870"/>
    <w:rsid w:val="007D4930"/>
    <w:rsid w:val="007D4A3D"/>
    <w:rsid w:val="007D4F1F"/>
    <w:rsid w:val="007D532B"/>
    <w:rsid w:val="007D5677"/>
    <w:rsid w:val="007D56DB"/>
    <w:rsid w:val="007D5A00"/>
    <w:rsid w:val="007D5C43"/>
    <w:rsid w:val="007D5D74"/>
    <w:rsid w:val="007D63C8"/>
    <w:rsid w:val="007D6A20"/>
    <w:rsid w:val="007D6A4F"/>
    <w:rsid w:val="007D6B19"/>
    <w:rsid w:val="007D6BF8"/>
    <w:rsid w:val="007D7078"/>
    <w:rsid w:val="007D7209"/>
    <w:rsid w:val="007D74D3"/>
    <w:rsid w:val="007D786D"/>
    <w:rsid w:val="007D79B9"/>
    <w:rsid w:val="007D7A25"/>
    <w:rsid w:val="007D7E68"/>
    <w:rsid w:val="007E0274"/>
    <w:rsid w:val="007E04FE"/>
    <w:rsid w:val="007E1029"/>
    <w:rsid w:val="007E14DF"/>
    <w:rsid w:val="007E1616"/>
    <w:rsid w:val="007E1812"/>
    <w:rsid w:val="007E1B3D"/>
    <w:rsid w:val="007E1F7B"/>
    <w:rsid w:val="007E2332"/>
    <w:rsid w:val="007E2395"/>
    <w:rsid w:val="007E2B0F"/>
    <w:rsid w:val="007E2E68"/>
    <w:rsid w:val="007E2E70"/>
    <w:rsid w:val="007E2FDB"/>
    <w:rsid w:val="007E354E"/>
    <w:rsid w:val="007E3804"/>
    <w:rsid w:val="007E394A"/>
    <w:rsid w:val="007E4397"/>
    <w:rsid w:val="007E475D"/>
    <w:rsid w:val="007E4CE7"/>
    <w:rsid w:val="007E50A8"/>
    <w:rsid w:val="007E52EB"/>
    <w:rsid w:val="007E5C41"/>
    <w:rsid w:val="007E5CED"/>
    <w:rsid w:val="007E5E90"/>
    <w:rsid w:val="007E610F"/>
    <w:rsid w:val="007E652A"/>
    <w:rsid w:val="007E65FF"/>
    <w:rsid w:val="007E6678"/>
    <w:rsid w:val="007E66FB"/>
    <w:rsid w:val="007E6815"/>
    <w:rsid w:val="007E6A3C"/>
    <w:rsid w:val="007E6A8D"/>
    <w:rsid w:val="007E6FAE"/>
    <w:rsid w:val="007E748B"/>
    <w:rsid w:val="007E75CC"/>
    <w:rsid w:val="007E75E7"/>
    <w:rsid w:val="007E75F2"/>
    <w:rsid w:val="007E7A5B"/>
    <w:rsid w:val="007E7AF1"/>
    <w:rsid w:val="007E7DC4"/>
    <w:rsid w:val="007E7FB9"/>
    <w:rsid w:val="007F02E5"/>
    <w:rsid w:val="007F0591"/>
    <w:rsid w:val="007F063A"/>
    <w:rsid w:val="007F06BA"/>
    <w:rsid w:val="007F07AA"/>
    <w:rsid w:val="007F097A"/>
    <w:rsid w:val="007F0A29"/>
    <w:rsid w:val="007F0BE9"/>
    <w:rsid w:val="007F1273"/>
    <w:rsid w:val="007F1390"/>
    <w:rsid w:val="007F17FF"/>
    <w:rsid w:val="007F1B51"/>
    <w:rsid w:val="007F1F30"/>
    <w:rsid w:val="007F28B4"/>
    <w:rsid w:val="007F2B5B"/>
    <w:rsid w:val="007F3048"/>
    <w:rsid w:val="007F3351"/>
    <w:rsid w:val="007F33D5"/>
    <w:rsid w:val="007F36BB"/>
    <w:rsid w:val="007F3751"/>
    <w:rsid w:val="007F3859"/>
    <w:rsid w:val="007F3C4C"/>
    <w:rsid w:val="007F3EAE"/>
    <w:rsid w:val="007F3F9C"/>
    <w:rsid w:val="007F4634"/>
    <w:rsid w:val="007F477C"/>
    <w:rsid w:val="007F4AD0"/>
    <w:rsid w:val="007F4FA0"/>
    <w:rsid w:val="007F51EF"/>
    <w:rsid w:val="007F529E"/>
    <w:rsid w:val="007F57DF"/>
    <w:rsid w:val="007F62C8"/>
    <w:rsid w:val="007F63FE"/>
    <w:rsid w:val="007F69F2"/>
    <w:rsid w:val="007F6DB4"/>
    <w:rsid w:val="007F6E47"/>
    <w:rsid w:val="007F6F01"/>
    <w:rsid w:val="007F72BF"/>
    <w:rsid w:val="007F785B"/>
    <w:rsid w:val="007F7898"/>
    <w:rsid w:val="007F7B1F"/>
    <w:rsid w:val="007F7C65"/>
    <w:rsid w:val="007F7EB3"/>
    <w:rsid w:val="00800144"/>
    <w:rsid w:val="008001D2"/>
    <w:rsid w:val="0080032F"/>
    <w:rsid w:val="0080047B"/>
    <w:rsid w:val="00800495"/>
    <w:rsid w:val="008004E4"/>
    <w:rsid w:val="0080051D"/>
    <w:rsid w:val="0080072C"/>
    <w:rsid w:val="00800C99"/>
    <w:rsid w:val="00800EBA"/>
    <w:rsid w:val="008014A1"/>
    <w:rsid w:val="00801918"/>
    <w:rsid w:val="00801BBD"/>
    <w:rsid w:val="00801CB3"/>
    <w:rsid w:val="00801F39"/>
    <w:rsid w:val="0080210C"/>
    <w:rsid w:val="00802183"/>
    <w:rsid w:val="00802221"/>
    <w:rsid w:val="00802315"/>
    <w:rsid w:val="00802345"/>
    <w:rsid w:val="008025C6"/>
    <w:rsid w:val="008028F2"/>
    <w:rsid w:val="00802B81"/>
    <w:rsid w:val="00802FED"/>
    <w:rsid w:val="008030B9"/>
    <w:rsid w:val="008034D1"/>
    <w:rsid w:val="00803636"/>
    <w:rsid w:val="00803E7E"/>
    <w:rsid w:val="00804056"/>
    <w:rsid w:val="008041E6"/>
    <w:rsid w:val="0080431A"/>
    <w:rsid w:val="00804324"/>
    <w:rsid w:val="008043F5"/>
    <w:rsid w:val="008045EC"/>
    <w:rsid w:val="008046A8"/>
    <w:rsid w:val="0080480B"/>
    <w:rsid w:val="0080494D"/>
    <w:rsid w:val="00804B1A"/>
    <w:rsid w:val="00804B84"/>
    <w:rsid w:val="00804D47"/>
    <w:rsid w:val="00804EF3"/>
    <w:rsid w:val="00804F41"/>
    <w:rsid w:val="00805449"/>
    <w:rsid w:val="00805B8B"/>
    <w:rsid w:val="00805B9F"/>
    <w:rsid w:val="0080622B"/>
    <w:rsid w:val="008064FA"/>
    <w:rsid w:val="008065ED"/>
    <w:rsid w:val="00806777"/>
    <w:rsid w:val="00806784"/>
    <w:rsid w:val="00806878"/>
    <w:rsid w:val="00806B2F"/>
    <w:rsid w:val="00806CED"/>
    <w:rsid w:val="00806EFC"/>
    <w:rsid w:val="00807D34"/>
    <w:rsid w:val="00810796"/>
    <w:rsid w:val="008109F0"/>
    <w:rsid w:val="00810A1A"/>
    <w:rsid w:val="00810DFD"/>
    <w:rsid w:val="00810E05"/>
    <w:rsid w:val="008112CA"/>
    <w:rsid w:val="00811661"/>
    <w:rsid w:val="008116C8"/>
    <w:rsid w:val="00811D85"/>
    <w:rsid w:val="0081201B"/>
    <w:rsid w:val="0081286A"/>
    <w:rsid w:val="00812964"/>
    <w:rsid w:val="008129A8"/>
    <w:rsid w:val="008131B0"/>
    <w:rsid w:val="00813823"/>
    <w:rsid w:val="00813C86"/>
    <w:rsid w:val="00813DCA"/>
    <w:rsid w:val="00813EEA"/>
    <w:rsid w:val="008142A7"/>
    <w:rsid w:val="008146DB"/>
    <w:rsid w:val="00814899"/>
    <w:rsid w:val="00814D49"/>
    <w:rsid w:val="008151DE"/>
    <w:rsid w:val="008151E7"/>
    <w:rsid w:val="008155BE"/>
    <w:rsid w:val="00815827"/>
    <w:rsid w:val="00815B58"/>
    <w:rsid w:val="00815C3F"/>
    <w:rsid w:val="00815DA7"/>
    <w:rsid w:val="0081621D"/>
    <w:rsid w:val="00816225"/>
    <w:rsid w:val="00816689"/>
    <w:rsid w:val="00816853"/>
    <w:rsid w:val="00816977"/>
    <w:rsid w:val="008170FA"/>
    <w:rsid w:val="00817323"/>
    <w:rsid w:val="0081735A"/>
    <w:rsid w:val="0081737D"/>
    <w:rsid w:val="0081761B"/>
    <w:rsid w:val="00817647"/>
    <w:rsid w:val="00817801"/>
    <w:rsid w:val="00817DA8"/>
    <w:rsid w:val="00820808"/>
    <w:rsid w:val="00820AA6"/>
    <w:rsid w:val="00821261"/>
    <w:rsid w:val="008215EF"/>
    <w:rsid w:val="008219BA"/>
    <w:rsid w:val="00821BAD"/>
    <w:rsid w:val="00821C7C"/>
    <w:rsid w:val="00822185"/>
    <w:rsid w:val="0082279B"/>
    <w:rsid w:val="0082287B"/>
    <w:rsid w:val="00823210"/>
    <w:rsid w:val="008232FC"/>
    <w:rsid w:val="00823469"/>
    <w:rsid w:val="00823849"/>
    <w:rsid w:val="00823E61"/>
    <w:rsid w:val="0082433F"/>
    <w:rsid w:val="00824B7A"/>
    <w:rsid w:val="00824D1A"/>
    <w:rsid w:val="00824E0C"/>
    <w:rsid w:val="008251F5"/>
    <w:rsid w:val="00825690"/>
    <w:rsid w:val="00825785"/>
    <w:rsid w:val="00825AAF"/>
    <w:rsid w:val="00825EFB"/>
    <w:rsid w:val="00826507"/>
    <w:rsid w:val="0082655D"/>
    <w:rsid w:val="0082680D"/>
    <w:rsid w:val="00826912"/>
    <w:rsid w:val="0082695A"/>
    <w:rsid w:val="00826BE6"/>
    <w:rsid w:val="008272BF"/>
    <w:rsid w:val="008277FE"/>
    <w:rsid w:val="00827B5E"/>
    <w:rsid w:val="00827D50"/>
    <w:rsid w:val="00830383"/>
    <w:rsid w:val="008303E5"/>
    <w:rsid w:val="0083070F"/>
    <w:rsid w:val="00830AB7"/>
    <w:rsid w:val="00830B4E"/>
    <w:rsid w:val="00830B78"/>
    <w:rsid w:val="00830EC2"/>
    <w:rsid w:val="00830F02"/>
    <w:rsid w:val="0083166B"/>
    <w:rsid w:val="008318AA"/>
    <w:rsid w:val="008321A7"/>
    <w:rsid w:val="008324A0"/>
    <w:rsid w:val="0083275C"/>
    <w:rsid w:val="00832BE5"/>
    <w:rsid w:val="00832FF4"/>
    <w:rsid w:val="00833615"/>
    <w:rsid w:val="008340F5"/>
    <w:rsid w:val="008341A2"/>
    <w:rsid w:val="008345ED"/>
    <w:rsid w:val="008347E8"/>
    <w:rsid w:val="00834823"/>
    <w:rsid w:val="00835080"/>
    <w:rsid w:val="008354B4"/>
    <w:rsid w:val="008356DE"/>
    <w:rsid w:val="00835B1C"/>
    <w:rsid w:val="00835C83"/>
    <w:rsid w:val="008368F2"/>
    <w:rsid w:val="008369BF"/>
    <w:rsid w:val="00836B9B"/>
    <w:rsid w:val="0083701E"/>
    <w:rsid w:val="008371B4"/>
    <w:rsid w:val="00837A03"/>
    <w:rsid w:val="00837D42"/>
    <w:rsid w:val="00837F5B"/>
    <w:rsid w:val="00840048"/>
    <w:rsid w:val="0084008F"/>
    <w:rsid w:val="008402A7"/>
    <w:rsid w:val="00840529"/>
    <w:rsid w:val="00840590"/>
    <w:rsid w:val="008407B1"/>
    <w:rsid w:val="00840C40"/>
    <w:rsid w:val="00840EEE"/>
    <w:rsid w:val="00841235"/>
    <w:rsid w:val="00841794"/>
    <w:rsid w:val="008418A6"/>
    <w:rsid w:val="00841B62"/>
    <w:rsid w:val="00841F0A"/>
    <w:rsid w:val="00841FF7"/>
    <w:rsid w:val="00842253"/>
    <w:rsid w:val="008427F4"/>
    <w:rsid w:val="00842808"/>
    <w:rsid w:val="00842891"/>
    <w:rsid w:val="00842CA3"/>
    <w:rsid w:val="00842D29"/>
    <w:rsid w:val="008431AB"/>
    <w:rsid w:val="00843268"/>
    <w:rsid w:val="008436C4"/>
    <w:rsid w:val="0084431D"/>
    <w:rsid w:val="00844958"/>
    <w:rsid w:val="00844A68"/>
    <w:rsid w:val="00844B07"/>
    <w:rsid w:val="00844D7B"/>
    <w:rsid w:val="00845168"/>
    <w:rsid w:val="00845677"/>
    <w:rsid w:val="008459F6"/>
    <w:rsid w:val="00845B65"/>
    <w:rsid w:val="00845F74"/>
    <w:rsid w:val="00846196"/>
    <w:rsid w:val="00846289"/>
    <w:rsid w:val="00846349"/>
    <w:rsid w:val="00846442"/>
    <w:rsid w:val="00847067"/>
    <w:rsid w:val="00847096"/>
    <w:rsid w:val="00847A75"/>
    <w:rsid w:val="00847EC4"/>
    <w:rsid w:val="008506E9"/>
    <w:rsid w:val="008508A5"/>
    <w:rsid w:val="00850EF3"/>
    <w:rsid w:val="00850F9B"/>
    <w:rsid w:val="008511B3"/>
    <w:rsid w:val="00851217"/>
    <w:rsid w:val="00851221"/>
    <w:rsid w:val="0085161B"/>
    <w:rsid w:val="00851B44"/>
    <w:rsid w:val="00851B67"/>
    <w:rsid w:val="0085232F"/>
    <w:rsid w:val="0085256F"/>
    <w:rsid w:val="00852850"/>
    <w:rsid w:val="00852A5B"/>
    <w:rsid w:val="00852DEB"/>
    <w:rsid w:val="008538A9"/>
    <w:rsid w:val="008539CE"/>
    <w:rsid w:val="00853B79"/>
    <w:rsid w:val="00853BDD"/>
    <w:rsid w:val="00853E39"/>
    <w:rsid w:val="0085415E"/>
    <w:rsid w:val="008541E2"/>
    <w:rsid w:val="00854511"/>
    <w:rsid w:val="008545FF"/>
    <w:rsid w:val="008547EA"/>
    <w:rsid w:val="00854AB9"/>
    <w:rsid w:val="00854EC9"/>
    <w:rsid w:val="0085530A"/>
    <w:rsid w:val="008557D1"/>
    <w:rsid w:val="00855DED"/>
    <w:rsid w:val="0085660F"/>
    <w:rsid w:val="00856858"/>
    <w:rsid w:val="00856AC6"/>
    <w:rsid w:val="008572C2"/>
    <w:rsid w:val="008574F1"/>
    <w:rsid w:val="0085754A"/>
    <w:rsid w:val="00857574"/>
    <w:rsid w:val="00857CEA"/>
    <w:rsid w:val="00857FBC"/>
    <w:rsid w:val="008609FE"/>
    <w:rsid w:val="00861037"/>
    <w:rsid w:val="00861127"/>
    <w:rsid w:val="00861353"/>
    <w:rsid w:val="00861A26"/>
    <w:rsid w:val="00861D40"/>
    <w:rsid w:val="00862871"/>
    <w:rsid w:val="00862F06"/>
    <w:rsid w:val="00863037"/>
    <w:rsid w:val="008630BC"/>
    <w:rsid w:val="008634BB"/>
    <w:rsid w:val="00863A61"/>
    <w:rsid w:val="00863A93"/>
    <w:rsid w:val="00863ACD"/>
    <w:rsid w:val="00863B77"/>
    <w:rsid w:val="00863D95"/>
    <w:rsid w:val="0086412F"/>
    <w:rsid w:val="008641A2"/>
    <w:rsid w:val="008643ED"/>
    <w:rsid w:val="0086495F"/>
    <w:rsid w:val="0086497E"/>
    <w:rsid w:val="00864E04"/>
    <w:rsid w:val="0086506D"/>
    <w:rsid w:val="0086597F"/>
    <w:rsid w:val="00865A4A"/>
    <w:rsid w:val="008660CE"/>
    <w:rsid w:val="008665FB"/>
    <w:rsid w:val="00866661"/>
    <w:rsid w:val="008669EF"/>
    <w:rsid w:val="00866A74"/>
    <w:rsid w:val="00866CAC"/>
    <w:rsid w:val="0086705C"/>
    <w:rsid w:val="008670DF"/>
    <w:rsid w:val="008670F0"/>
    <w:rsid w:val="0086727F"/>
    <w:rsid w:val="0086755C"/>
    <w:rsid w:val="00867564"/>
    <w:rsid w:val="00867BDF"/>
    <w:rsid w:val="00867E29"/>
    <w:rsid w:val="00870128"/>
    <w:rsid w:val="0087035C"/>
    <w:rsid w:val="00870430"/>
    <w:rsid w:val="00870D7E"/>
    <w:rsid w:val="008712BC"/>
    <w:rsid w:val="008712DE"/>
    <w:rsid w:val="00871718"/>
    <w:rsid w:val="00871980"/>
    <w:rsid w:val="00871B52"/>
    <w:rsid w:val="00871DE2"/>
    <w:rsid w:val="00872021"/>
    <w:rsid w:val="0087203E"/>
    <w:rsid w:val="0087229B"/>
    <w:rsid w:val="0087238F"/>
    <w:rsid w:val="008724F1"/>
    <w:rsid w:val="00872C60"/>
    <w:rsid w:val="00872FAB"/>
    <w:rsid w:val="00874034"/>
    <w:rsid w:val="00874493"/>
    <w:rsid w:val="0087478B"/>
    <w:rsid w:val="00874837"/>
    <w:rsid w:val="0087521A"/>
    <w:rsid w:val="008755C0"/>
    <w:rsid w:val="0087592C"/>
    <w:rsid w:val="00875BBA"/>
    <w:rsid w:val="00875EBA"/>
    <w:rsid w:val="00875EE7"/>
    <w:rsid w:val="00875F27"/>
    <w:rsid w:val="00875F44"/>
    <w:rsid w:val="008762C0"/>
    <w:rsid w:val="0087678F"/>
    <w:rsid w:val="00876903"/>
    <w:rsid w:val="00876B35"/>
    <w:rsid w:val="00876DAA"/>
    <w:rsid w:val="00877052"/>
    <w:rsid w:val="00877308"/>
    <w:rsid w:val="0087747D"/>
    <w:rsid w:val="00877C99"/>
    <w:rsid w:val="00877D59"/>
    <w:rsid w:val="008802DF"/>
    <w:rsid w:val="00880326"/>
    <w:rsid w:val="008804F1"/>
    <w:rsid w:val="00880810"/>
    <w:rsid w:val="0088084A"/>
    <w:rsid w:val="00880B81"/>
    <w:rsid w:val="00880F84"/>
    <w:rsid w:val="008812A0"/>
    <w:rsid w:val="0088143B"/>
    <w:rsid w:val="008814D2"/>
    <w:rsid w:val="00881541"/>
    <w:rsid w:val="0088156F"/>
    <w:rsid w:val="00881816"/>
    <w:rsid w:val="00881920"/>
    <w:rsid w:val="00881B11"/>
    <w:rsid w:val="00882118"/>
    <w:rsid w:val="00882293"/>
    <w:rsid w:val="008822FF"/>
    <w:rsid w:val="0088265C"/>
    <w:rsid w:val="0088295C"/>
    <w:rsid w:val="00882F92"/>
    <w:rsid w:val="00883661"/>
    <w:rsid w:val="00883796"/>
    <w:rsid w:val="0088393D"/>
    <w:rsid w:val="00884ED0"/>
    <w:rsid w:val="008853D9"/>
    <w:rsid w:val="0088545B"/>
    <w:rsid w:val="00885642"/>
    <w:rsid w:val="00885775"/>
    <w:rsid w:val="008858D9"/>
    <w:rsid w:val="00885B30"/>
    <w:rsid w:val="00886012"/>
    <w:rsid w:val="008868FE"/>
    <w:rsid w:val="008875E5"/>
    <w:rsid w:val="00887A1F"/>
    <w:rsid w:val="00890D6A"/>
    <w:rsid w:val="0089111E"/>
    <w:rsid w:val="00891613"/>
    <w:rsid w:val="00891691"/>
    <w:rsid w:val="00891704"/>
    <w:rsid w:val="008918A7"/>
    <w:rsid w:val="00892019"/>
    <w:rsid w:val="00892139"/>
    <w:rsid w:val="008921E0"/>
    <w:rsid w:val="00892628"/>
    <w:rsid w:val="0089263E"/>
    <w:rsid w:val="008927C0"/>
    <w:rsid w:val="00892868"/>
    <w:rsid w:val="008928EB"/>
    <w:rsid w:val="00892B5C"/>
    <w:rsid w:val="00892CC3"/>
    <w:rsid w:val="00892D9A"/>
    <w:rsid w:val="00892E96"/>
    <w:rsid w:val="00892FCF"/>
    <w:rsid w:val="00893125"/>
    <w:rsid w:val="0089362F"/>
    <w:rsid w:val="00893751"/>
    <w:rsid w:val="00893D98"/>
    <w:rsid w:val="00893EE1"/>
    <w:rsid w:val="008940D8"/>
    <w:rsid w:val="008942AD"/>
    <w:rsid w:val="008944EE"/>
    <w:rsid w:val="00894880"/>
    <w:rsid w:val="008948C7"/>
    <w:rsid w:val="00894B48"/>
    <w:rsid w:val="00894C86"/>
    <w:rsid w:val="00894CD8"/>
    <w:rsid w:val="008950FA"/>
    <w:rsid w:val="00895CD3"/>
    <w:rsid w:val="00895EEC"/>
    <w:rsid w:val="0089606C"/>
    <w:rsid w:val="0089624B"/>
    <w:rsid w:val="00896344"/>
    <w:rsid w:val="008968B7"/>
    <w:rsid w:val="00896910"/>
    <w:rsid w:val="00896A27"/>
    <w:rsid w:val="00896D4E"/>
    <w:rsid w:val="00896E79"/>
    <w:rsid w:val="008970AA"/>
    <w:rsid w:val="0089722F"/>
    <w:rsid w:val="008973A7"/>
    <w:rsid w:val="00897970"/>
    <w:rsid w:val="00897AE9"/>
    <w:rsid w:val="00897D60"/>
    <w:rsid w:val="00897DC2"/>
    <w:rsid w:val="00897DF6"/>
    <w:rsid w:val="008A0822"/>
    <w:rsid w:val="008A0D21"/>
    <w:rsid w:val="008A0FDB"/>
    <w:rsid w:val="008A112F"/>
    <w:rsid w:val="008A137C"/>
    <w:rsid w:val="008A1916"/>
    <w:rsid w:val="008A2194"/>
    <w:rsid w:val="008A261A"/>
    <w:rsid w:val="008A2635"/>
    <w:rsid w:val="008A27E0"/>
    <w:rsid w:val="008A290C"/>
    <w:rsid w:val="008A292F"/>
    <w:rsid w:val="008A2A88"/>
    <w:rsid w:val="008A2C50"/>
    <w:rsid w:val="008A2F7B"/>
    <w:rsid w:val="008A33DF"/>
    <w:rsid w:val="008A355C"/>
    <w:rsid w:val="008A3DDE"/>
    <w:rsid w:val="008A408D"/>
    <w:rsid w:val="008A40CA"/>
    <w:rsid w:val="008A40F0"/>
    <w:rsid w:val="008A4157"/>
    <w:rsid w:val="008A46A3"/>
    <w:rsid w:val="008A475F"/>
    <w:rsid w:val="008A4839"/>
    <w:rsid w:val="008A4CAC"/>
    <w:rsid w:val="008A5314"/>
    <w:rsid w:val="008A5413"/>
    <w:rsid w:val="008A54CC"/>
    <w:rsid w:val="008A6080"/>
    <w:rsid w:val="008A6A9D"/>
    <w:rsid w:val="008A6BC0"/>
    <w:rsid w:val="008A6FA1"/>
    <w:rsid w:val="008A71CE"/>
    <w:rsid w:val="008A7329"/>
    <w:rsid w:val="008A749B"/>
    <w:rsid w:val="008A7EFC"/>
    <w:rsid w:val="008B02DA"/>
    <w:rsid w:val="008B0309"/>
    <w:rsid w:val="008B0356"/>
    <w:rsid w:val="008B054B"/>
    <w:rsid w:val="008B0601"/>
    <w:rsid w:val="008B060F"/>
    <w:rsid w:val="008B0AD8"/>
    <w:rsid w:val="008B0B4F"/>
    <w:rsid w:val="008B123D"/>
    <w:rsid w:val="008B1520"/>
    <w:rsid w:val="008B1674"/>
    <w:rsid w:val="008B1CA5"/>
    <w:rsid w:val="008B1D4B"/>
    <w:rsid w:val="008B1D66"/>
    <w:rsid w:val="008B202C"/>
    <w:rsid w:val="008B238A"/>
    <w:rsid w:val="008B2495"/>
    <w:rsid w:val="008B26FA"/>
    <w:rsid w:val="008B29A5"/>
    <w:rsid w:val="008B2A90"/>
    <w:rsid w:val="008B31B0"/>
    <w:rsid w:val="008B33E7"/>
    <w:rsid w:val="008B35ED"/>
    <w:rsid w:val="008B39A2"/>
    <w:rsid w:val="008B3E94"/>
    <w:rsid w:val="008B4033"/>
    <w:rsid w:val="008B4047"/>
    <w:rsid w:val="008B421D"/>
    <w:rsid w:val="008B435A"/>
    <w:rsid w:val="008B4A0F"/>
    <w:rsid w:val="008B4C8F"/>
    <w:rsid w:val="008B4DC5"/>
    <w:rsid w:val="008B5087"/>
    <w:rsid w:val="008B5194"/>
    <w:rsid w:val="008B53C0"/>
    <w:rsid w:val="008B5804"/>
    <w:rsid w:val="008B5BCB"/>
    <w:rsid w:val="008B5BFF"/>
    <w:rsid w:val="008B5FA7"/>
    <w:rsid w:val="008B66AE"/>
    <w:rsid w:val="008B6BF0"/>
    <w:rsid w:val="008B7097"/>
    <w:rsid w:val="008B70DC"/>
    <w:rsid w:val="008B71A4"/>
    <w:rsid w:val="008B720F"/>
    <w:rsid w:val="008B723D"/>
    <w:rsid w:val="008B75B4"/>
    <w:rsid w:val="008B75CF"/>
    <w:rsid w:val="008B76C9"/>
    <w:rsid w:val="008B77EB"/>
    <w:rsid w:val="008B7811"/>
    <w:rsid w:val="008B79B8"/>
    <w:rsid w:val="008B7DD9"/>
    <w:rsid w:val="008C03CF"/>
    <w:rsid w:val="008C06B0"/>
    <w:rsid w:val="008C07BE"/>
    <w:rsid w:val="008C09A3"/>
    <w:rsid w:val="008C0AAE"/>
    <w:rsid w:val="008C0B0D"/>
    <w:rsid w:val="008C0D9E"/>
    <w:rsid w:val="008C0DDF"/>
    <w:rsid w:val="008C11E0"/>
    <w:rsid w:val="008C133C"/>
    <w:rsid w:val="008C1637"/>
    <w:rsid w:val="008C16CB"/>
    <w:rsid w:val="008C1FB5"/>
    <w:rsid w:val="008C2396"/>
    <w:rsid w:val="008C23FD"/>
    <w:rsid w:val="008C2445"/>
    <w:rsid w:val="008C2752"/>
    <w:rsid w:val="008C2777"/>
    <w:rsid w:val="008C2A04"/>
    <w:rsid w:val="008C2E89"/>
    <w:rsid w:val="008C308A"/>
    <w:rsid w:val="008C3145"/>
    <w:rsid w:val="008C37BF"/>
    <w:rsid w:val="008C3A4F"/>
    <w:rsid w:val="008C3BC7"/>
    <w:rsid w:val="008C4007"/>
    <w:rsid w:val="008C4219"/>
    <w:rsid w:val="008C447D"/>
    <w:rsid w:val="008C45DD"/>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E95"/>
    <w:rsid w:val="008C7FDC"/>
    <w:rsid w:val="008D03C3"/>
    <w:rsid w:val="008D080C"/>
    <w:rsid w:val="008D120D"/>
    <w:rsid w:val="008D18A4"/>
    <w:rsid w:val="008D1A57"/>
    <w:rsid w:val="008D1A9D"/>
    <w:rsid w:val="008D1C5A"/>
    <w:rsid w:val="008D22FA"/>
    <w:rsid w:val="008D2CBB"/>
    <w:rsid w:val="008D2D26"/>
    <w:rsid w:val="008D2DC1"/>
    <w:rsid w:val="008D303D"/>
    <w:rsid w:val="008D3090"/>
    <w:rsid w:val="008D324F"/>
    <w:rsid w:val="008D3415"/>
    <w:rsid w:val="008D3524"/>
    <w:rsid w:val="008D3565"/>
    <w:rsid w:val="008D3644"/>
    <w:rsid w:val="008D36E9"/>
    <w:rsid w:val="008D374F"/>
    <w:rsid w:val="008D3D78"/>
    <w:rsid w:val="008D3E01"/>
    <w:rsid w:val="008D42AA"/>
    <w:rsid w:val="008D48A3"/>
    <w:rsid w:val="008D49A0"/>
    <w:rsid w:val="008D51D7"/>
    <w:rsid w:val="008D5749"/>
    <w:rsid w:val="008D57AB"/>
    <w:rsid w:val="008D58EF"/>
    <w:rsid w:val="008D5BD1"/>
    <w:rsid w:val="008D5C62"/>
    <w:rsid w:val="008D5F9C"/>
    <w:rsid w:val="008D61C9"/>
    <w:rsid w:val="008D66E0"/>
    <w:rsid w:val="008D684F"/>
    <w:rsid w:val="008D68BD"/>
    <w:rsid w:val="008D7227"/>
    <w:rsid w:val="008D75F4"/>
    <w:rsid w:val="008D761C"/>
    <w:rsid w:val="008D7B7D"/>
    <w:rsid w:val="008D7CCF"/>
    <w:rsid w:val="008D7D01"/>
    <w:rsid w:val="008D7D27"/>
    <w:rsid w:val="008E00ED"/>
    <w:rsid w:val="008E0388"/>
    <w:rsid w:val="008E05B3"/>
    <w:rsid w:val="008E069F"/>
    <w:rsid w:val="008E0AAD"/>
    <w:rsid w:val="008E0AE9"/>
    <w:rsid w:val="008E0BBE"/>
    <w:rsid w:val="008E11BD"/>
    <w:rsid w:val="008E12A3"/>
    <w:rsid w:val="008E12AA"/>
    <w:rsid w:val="008E1470"/>
    <w:rsid w:val="008E1839"/>
    <w:rsid w:val="008E18B3"/>
    <w:rsid w:val="008E19A2"/>
    <w:rsid w:val="008E1ACE"/>
    <w:rsid w:val="008E1AEA"/>
    <w:rsid w:val="008E1F72"/>
    <w:rsid w:val="008E2050"/>
    <w:rsid w:val="008E20A8"/>
    <w:rsid w:val="008E20F9"/>
    <w:rsid w:val="008E244D"/>
    <w:rsid w:val="008E2657"/>
    <w:rsid w:val="008E2684"/>
    <w:rsid w:val="008E27A5"/>
    <w:rsid w:val="008E2965"/>
    <w:rsid w:val="008E2A6A"/>
    <w:rsid w:val="008E2E3F"/>
    <w:rsid w:val="008E3144"/>
    <w:rsid w:val="008E31CB"/>
    <w:rsid w:val="008E355B"/>
    <w:rsid w:val="008E3930"/>
    <w:rsid w:val="008E3B49"/>
    <w:rsid w:val="008E3C64"/>
    <w:rsid w:val="008E3E1A"/>
    <w:rsid w:val="008E4378"/>
    <w:rsid w:val="008E49D4"/>
    <w:rsid w:val="008E4B3E"/>
    <w:rsid w:val="008E4CA7"/>
    <w:rsid w:val="008E4D39"/>
    <w:rsid w:val="008E5091"/>
    <w:rsid w:val="008E59FE"/>
    <w:rsid w:val="008E5DC0"/>
    <w:rsid w:val="008E6620"/>
    <w:rsid w:val="008E6717"/>
    <w:rsid w:val="008E67B2"/>
    <w:rsid w:val="008E68C7"/>
    <w:rsid w:val="008E6E73"/>
    <w:rsid w:val="008E6EC6"/>
    <w:rsid w:val="008E736B"/>
    <w:rsid w:val="008E76BB"/>
    <w:rsid w:val="008E7FAE"/>
    <w:rsid w:val="008F05E4"/>
    <w:rsid w:val="008F06E4"/>
    <w:rsid w:val="008F07B9"/>
    <w:rsid w:val="008F07F6"/>
    <w:rsid w:val="008F0848"/>
    <w:rsid w:val="008F0D28"/>
    <w:rsid w:val="008F1083"/>
    <w:rsid w:val="008F15E4"/>
    <w:rsid w:val="008F176C"/>
    <w:rsid w:val="008F1847"/>
    <w:rsid w:val="008F19DA"/>
    <w:rsid w:val="008F1A91"/>
    <w:rsid w:val="008F1E46"/>
    <w:rsid w:val="008F250E"/>
    <w:rsid w:val="008F27EB"/>
    <w:rsid w:val="008F29EC"/>
    <w:rsid w:val="008F3172"/>
    <w:rsid w:val="008F31FC"/>
    <w:rsid w:val="008F35A7"/>
    <w:rsid w:val="008F3735"/>
    <w:rsid w:val="008F3B01"/>
    <w:rsid w:val="008F3D7A"/>
    <w:rsid w:val="008F3D8C"/>
    <w:rsid w:val="008F413F"/>
    <w:rsid w:val="008F451D"/>
    <w:rsid w:val="008F4677"/>
    <w:rsid w:val="008F469A"/>
    <w:rsid w:val="008F48BF"/>
    <w:rsid w:val="008F48D9"/>
    <w:rsid w:val="008F494C"/>
    <w:rsid w:val="008F4BE9"/>
    <w:rsid w:val="008F4C92"/>
    <w:rsid w:val="008F4DA1"/>
    <w:rsid w:val="008F51CB"/>
    <w:rsid w:val="008F5457"/>
    <w:rsid w:val="008F54C1"/>
    <w:rsid w:val="008F569A"/>
    <w:rsid w:val="008F5747"/>
    <w:rsid w:val="008F5947"/>
    <w:rsid w:val="008F5D33"/>
    <w:rsid w:val="008F5E99"/>
    <w:rsid w:val="008F61FB"/>
    <w:rsid w:val="008F6676"/>
    <w:rsid w:val="008F668C"/>
    <w:rsid w:val="008F6728"/>
    <w:rsid w:val="008F674E"/>
    <w:rsid w:val="008F69E0"/>
    <w:rsid w:val="008F6C42"/>
    <w:rsid w:val="008F6D75"/>
    <w:rsid w:val="008F7123"/>
    <w:rsid w:val="008F7289"/>
    <w:rsid w:val="008F7319"/>
    <w:rsid w:val="008F78FD"/>
    <w:rsid w:val="008F7A9C"/>
    <w:rsid w:val="008F7BE8"/>
    <w:rsid w:val="0090013A"/>
    <w:rsid w:val="00900532"/>
    <w:rsid w:val="0090066B"/>
    <w:rsid w:val="00900B46"/>
    <w:rsid w:val="00900E95"/>
    <w:rsid w:val="00900F23"/>
    <w:rsid w:val="00900F44"/>
    <w:rsid w:val="009010AE"/>
    <w:rsid w:val="009010FB"/>
    <w:rsid w:val="00901252"/>
    <w:rsid w:val="0090194E"/>
    <w:rsid w:val="009021C7"/>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854"/>
    <w:rsid w:val="00904D05"/>
    <w:rsid w:val="0090504A"/>
    <w:rsid w:val="009050B9"/>
    <w:rsid w:val="00905115"/>
    <w:rsid w:val="00905126"/>
    <w:rsid w:val="0090572F"/>
    <w:rsid w:val="00905932"/>
    <w:rsid w:val="00905AE5"/>
    <w:rsid w:val="00905C32"/>
    <w:rsid w:val="00905E2F"/>
    <w:rsid w:val="0090606F"/>
    <w:rsid w:val="00906299"/>
    <w:rsid w:val="00906554"/>
    <w:rsid w:val="00906907"/>
    <w:rsid w:val="00906E09"/>
    <w:rsid w:val="00906F83"/>
    <w:rsid w:val="00906F8D"/>
    <w:rsid w:val="00906FD2"/>
    <w:rsid w:val="00907122"/>
    <w:rsid w:val="009071AD"/>
    <w:rsid w:val="009073A6"/>
    <w:rsid w:val="00907ABE"/>
    <w:rsid w:val="00907B3F"/>
    <w:rsid w:val="00907F27"/>
    <w:rsid w:val="00910685"/>
    <w:rsid w:val="00910C23"/>
    <w:rsid w:val="00910C26"/>
    <w:rsid w:val="00910FC8"/>
    <w:rsid w:val="009112A8"/>
    <w:rsid w:val="00911998"/>
    <w:rsid w:val="00911B88"/>
    <w:rsid w:val="00911E6A"/>
    <w:rsid w:val="0091208C"/>
    <w:rsid w:val="00912112"/>
    <w:rsid w:val="009121DB"/>
    <w:rsid w:val="009123EE"/>
    <w:rsid w:val="00912479"/>
    <w:rsid w:val="0091247E"/>
    <w:rsid w:val="009128C8"/>
    <w:rsid w:val="00913713"/>
    <w:rsid w:val="00913A77"/>
    <w:rsid w:val="009141E8"/>
    <w:rsid w:val="00914603"/>
    <w:rsid w:val="00914864"/>
    <w:rsid w:val="00914988"/>
    <w:rsid w:val="00914A13"/>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798"/>
    <w:rsid w:val="00916990"/>
    <w:rsid w:val="00916D73"/>
    <w:rsid w:val="00917017"/>
    <w:rsid w:val="00917054"/>
    <w:rsid w:val="009172BF"/>
    <w:rsid w:val="009173B4"/>
    <w:rsid w:val="0091742E"/>
    <w:rsid w:val="009176C6"/>
    <w:rsid w:val="00917983"/>
    <w:rsid w:val="00917B51"/>
    <w:rsid w:val="00917D71"/>
    <w:rsid w:val="00917DB9"/>
    <w:rsid w:val="00920215"/>
    <w:rsid w:val="009204F5"/>
    <w:rsid w:val="00921940"/>
    <w:rsid w:val="00921983"/>
    <w:rsid w:val="00921B41"/>
    <w:rsid w:val="00921DC0"/>
    <w:rsid w:val="00922064"/>
    <w:rsid w:val="009222A2"/>
    <w:rsid w:val="00922351"/>
    <w:rsid w:val="00922399"/>
    <w:rsid w:val="0092239B"/>
    <w:rsid w:val="009223A4"/>
    <w:rsid w:val="00922534"/>
    <w:rsid w:val="00922722"/>
    <w:rsid w:val="00922966"/>
    <w:rsid w:val="00922B09"/>
    <w:rsid w:val="00922B26"/>
    <w:rsid w:val="00922D54"/>
    <w:rsid w:val="00922DC9"/>
    <w:rsid w:val="009233DB"/>
    <w:rsid w:val="009234FE"/>
    <w:rsid w:val="00923548"/>
    <w:rsid w:val="00923809"/>
    <w:rsid w:val="00923B16"/>
    <w:rsid w:val="00923B9A"/>
    <w:rsid w:val="009247CC"/>
    <w:rsid w:val="0092481D"/>
    <w:rsid w:val="00924A5C"/>
    <w:rsid w:val="00924C74"/>
    <w:rsid w:val="00924CFD"/>
    <w:rsid w:val="00924D2D"/>
    <w:rsid w:val="00924E47"/>
    <w:rsid w:val="00925488"/>
    <w:rsid w:val="009255C4"/>
    <w:rsid w:val="00925652"/>
    <w:rsid w:val="00925920"/>
    <w:rsid w:val="00926251"/>
    <w:rsid w:val="0092645D"/>
    <w:rsid w:val="009268A8"/>
    <w:rsid w:val="009268FE"/>
    <w:rsid w:val="0092695C"/>
    <w:rsid w:val="009269CA"/>
    <w:rsid w:val="00926D5D"/>
    <w:rsid w:val="00926FFB"/>
    <w:rsid w:val="009271DA"/>
    <w:rsid w:val="0092736B"/>
    <w:rsid w:val="009278BC"/>
    <w:rsid w:val="009278F3"/>
    <w:rsid w:val="00927991"/>
    <w:rsid w:val="00927D46"/>
    <w:rsid w:val="00927FC8"/>
    <w:rsid w:val="009300E5"/>
    <w:rsid w:val="00930C5A"/>
    <w:rsid w:val="00930E12"/>
    <w:rsid w:val="00931298"/>
    <w:rsid w:val="009316CB"/>
    <w:rsid w:val="00931B1C"/>
    <w:rsid w:val="00931B2D"/>
    <w:rsid w:val="00931D39"/>
    <w:rsid w:val="00932FA7"/>
    <w:rsid w:val="009332DD"/>
    <w:rsid w:val="00933595"/>
    <w:rsid w:val="00933980"/>
    <w:rsid w:val="00933D23"/>
    <w:rsid w:val="00933EE2"/>
    <w:rsid w:val="009347D6"/>
    <w:rsid w:val="00934B0E"/>
    <w:rsid w:val="00934B45"/>
    <w:rsid w:val="00934BBE"/>
    <w:rsid w:val="00934D62"/>
    <w:rsid w:val="0093547F"/>
    <w:rsid w:val="00935500"/>
    <w:rsid w:val="00935532"/>
    <w:rsid w:val="009356A6"/>
    <w:rsid w:val="00935783"/>
    <w:rsid w:val="00935AE7"/>
    <w:rsid w:val="00935D8A"/>
    <w:rsid w:val="009362C8"/>
    <w:rsid w:val="00936474"/>
    <w:rsid w:val="009364DE"/>
    <w:rsid w:val="009364E1"/>
    <w:rsid w:val="00936702"/>
    <w:rsid w:val="009367DA"/>
    <w:rsid w:val="00936BEA"/>
    <w:rsid w:val="00936C58"/>
    <w:rsid w:val="00936F7A"/>
    <w:rsid w:val="00937083"/>
    <w:rsid w:val="009371F5"/>
    <w:rsid w:val="00937466"/>
    <w:rsid w:val="0093746B"/>
    <w:rsid w:val="00937531"/>
    <w:rsid w:val="00937765"/>
    <w:rsid w:val="00937AF1"/>
    <w:rsid w:val="00937B51"/>
    <w:rsid w:val="00937DA2"/>
    <w:rsid w:val="00940104"/>
    <w:rsid w:val="00940B1C"/>
    <w:rsid w:val="00940FE7"/>
    <w:rsid w:val="0094104A"/>
    <w:rsid w:val="0094134C"/>
    <w:rsid w:val="00941352"/>
    <w:rsid w:val="00941679"/>
    <w:rsid w:val="00941ACB"/>
    <w:rsid w:val="00941D7D"/>
    <w:rsid w:val="00941EEA"/>
    <w:rsid w:val="00941F76"/>
    <w:rsid w:val="00942104"/>
    <w:rsid w:val="00942D57"/>
    <w:rsid w:val="00942E00"/>
    <w:rsid w:val="00942E81"/>
    <w:rsid w:val="0094323C"/>
    <w:rsid w:val="00943601"/>
    <w:rsid w:val="00943662"/>
    <w:rsid w:val="009438D6"/>
    <w:rsid w:val="00943A87"/>
    <w:rsid w:val="00943B6E"/>
    <w:rsid w:val="00943F1C"/>
    <w:rsid w:val="0094427D"/>
    <w:rsid w:val="009446E6"/>
    <w:rsid w:val="009449FA"/>
    <w:rsid w:val="00944B77"/>
    <w:rsid w:val="00945828"/>
    <w:rsid w:val="0094596B"/>
    <w:rsid w:val="00945AB9"/>
    <w:rsid w:val="00945AC3"/>
    <w:rsid w:val="00945B34"/>
    <w:rsid w:val="00945B7C"/>
    <w:rsid w:val="00946154"/>
    <w:rsid w:val="009463D0"/>
    <w:rsid w:val="00946822"/>
    <w:rsid w:val="00946B48"/>
    <w:rsid w:val="009470E3"/>
    <w:rsid w:val="0094723B"/>
    <w:rsid w:val="00947302"/>
    <w:rsid w:val="00947A90"/>
    <w:rsid w:val="00950431"/>
    <w:rsid w:val="009504F7"/>
    <w:rsid w:val="00950664"/>
    <w:rsid w:val="00950674"/>
    <w:rsid w:val="00950F12"/>
    <w:rsid w:val="009513A9"/>
    <w:rsid w:val="009515D4"/>
    <w:rsid w:val="00951845"/>
    <w:rsid w:val="00951869"/>
    <w:rsid w:val="00951ABF"/>
    <w:rsid w:val="00951E7C"/>
    <w:rsid w:val="0095246B"/>
    <w:rsid w:val="00952613"/>
    <w:rsid w:val="009527B3"/>
    <w:rsid w:val="00952A84"/>
    <w:rsid w:val="0095316A"/>
    <w:rsid w:val="0095366A"/>
    <w:rsid w:val="0095378E"/>
    <w:rsid w:val="00953C6C"/>
    <w:rsid w:val="009540F4"/>
    <w:rsid w:val="009541BF"/>
    <w:rsid w:val="009541F0"/>
    <w:rsid w:val="0095446D"/>
    <w:rsid w:val="0095459A"/>
    <w:rsid w:val="0095467B"/>
    <w:rsid w:val="00954739"/>
    <w:rsid w:val="00954A22"/>
    <w:rsid w:val="00954E40"/>
    <w:rsid w:val="009551E2"/>
    <w:rsid w:val="00955357"/>
    <w:rsid w:val="00955369"/>
    <w:rsid w:val="009558B9"/>
    <w:rsid w:val="00955EF1"/>
    <w:rsid w:val="0095616C"/>
    <w:rsid w:val="0095627B"/>
    <w:rsid w:val="009563C3"/>
    <w:rsid w:val="00956941"/>
    <w:rsid w:val="00956B92"/>
    <w:rsid w:val="00956D90"/>
    <w:rsid w:val="0095772D"/>
    <w:rsid w:val="009578EA"/>
    <w:rsid w:val="00957B7C"/>
    <w:rsid w:val="009606F1"/>
    <w:rsid w:val="0096098A"/>
    <w:rsid w:val="00960B63"/>
    <w:rsid w:val="00960F8B"/>
    <w:rsid w:val="009616D7"/>
    <w:rsid w:val="00961DA4"/>
    <w:rsid w:val="00961E5C"/>
    <w:rsid w:val="00961FAF"/>
    <w:rsid w:val="0096263D"/>
    <w:rsid w:val="009626CE"/>
    <w:rsid w:val="00962A6E"/>
    <w:rsid w:val="00962AE5"/>
    <w:rsid w:val="00962CF0"/>
    <w:rsid w:val="00962F3D"/>
    <w:rsid w:val="0096347E"/>
    <w:rsid w:val="00963585"/>
    <w:rsid w:val="00963731"/>
    <w:rsid w:val="0096387A"/>
    <w:rsid w:val="00963F98"/>
    <w:rsid w:val="00964570"/>
    <w:rsid w:val="009646C1"/>
    <w:rsid w:val="0096481B"/>
    <w:rsid w:val="00964993"/>
    <w:rsid w:val="00964C38"/>
    <w:rsid w:val="009650A9"/>
    <w:rsid w:val="009653BF"/>
    <w:rsid w:val="00965F70"/>
    <w:rsid w:val="009662AD"/>
    <w:rsid w:val="0096651F"/>
    <w:rsid w:val="009665A7"/>
    <w:rsid w:val="00966C17"/>
    <w:rsid w:val="00966CD0"/>
    <w:rsid w:val="00966FB4"/>
    <w:rsid w:val="009670D7"/>
    <w:rsid w:val="00967186"/>
    <w:rsid w:val="0096723B"/>
    <w:rsid w:val="009672F7"/>
    <w:rsid w:val="0096736D"/>
    <w:rsid w:val="009673A7"/>
    <w:rsid w:val="00967573"/>
    <w:rsid w:val="00967F09"/>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3DF"/>
    <w:rsid w:val="0097346F"/>
    <w:rsid w:val="009736C4"/>
    <w:rsid w:val="00973874"/>
    <w:rsid w:val="00973C1B"/>
    <w:rsid w:val="00973F77"/>
    <w:rsid w:val="009740BE"/>
    <w:rsid w:val="009742B0"/>
    <w:rsid w:val="0097447C"/>
    <w:rsid w:val="009746DB"/>
    <w:rsid w:val="0097495A"/>
    <w:rsid w:val="00974B00"/>
    <w:rsid w:val="00974DD0"/>
    <w:rsid w:val="00974EB9"/>
    <w:rsid w:val="00974F01"/>
    <w:rsid w:val="009754A7"/>
    <w:rsid w:val="009755B9"/>
    <w:rsid w:val="009756B1"/>
    <w:rsid w:val="009756C2"/>
    <w:rsid w:val="00975A3F"/>
    <w:rsid w:val="00975EF2"/>
    <w:rsid w:val="00975F59"/>
    <w:rsid w:val="00975F7F"/>
    <w:rsid w:val="00976551"/>
    <w:rsid w:val="00976703"/>
    <w:rsid w:val="00976712"/>
    <w:rsid w:val="00976B9C"/>
    <w:rsid w:val="00976D66"/>
    <w:rsid w:val="00976E96"/>
    <w:rsid w:val="009770D8"/>
    <w:rsid w:val="00977262"/>
    <w:rsid w:val="0097748C"/>
    <w:rsid w:val="00977A55"/>
    <w:rsid w:val="00977ABA"/>
    <w:rsid w:val="00977C8D"/>
    <w:rsid w:val="00977E2B"/>
    <w:rsid w:val="00980170"/>
    <w:rsid w:val="009805CF"/>
    <w:rsid w:val="0098083E"/>
    <w:rsid w:val="00980C78"/>
    <w:rsid w:val="00980D40"/>
    <w:rsid w:val="00981165"/>
    <w:rsid w:val="009811E8"/>
    <w:rsid w:val="0098136E"/>
    <w:rsid w:val="0098140F"/>
    <w:rsid w:val="0098147B"/>
    <w:rsid w:val="00981A18"/>
    <w:rsid w:val="00982155"/>
    <w:rsid w:val="009821BA"/>
    <w:rsid w:val="009824B6"/>
    <w:rsid w:val="0098268E"/>
    <w:rsid w:val="0098292B"/>
    <w:rsid w:val="009829B1"/>
    <w:rsid w:val="00982A18"/>
    <w:rsid w:val="009831C7"/>
    <w:rsid w:val="009831EF"/>
    <w:rsid w:val="00983477"/>
    <w:rsid w:val="0098395C"/>
    <w:rsid w:val="00983BB2"/>
    <w:rsid w:val="00984058"/>
    <w:rsid w:val="00984118"/>
    <w:rsid w:val="009841F9"/>
    <w:rsid w:val="00984379"/>
    <w:rsid w:val="00984607"/>
    <w:rsid w:val="009850D3"/>
    <w:rsid w:val="00985122"/>
    <w:rsid w:val="00985135"/>
    <w:rsid w:val="00985366"/>
    <w:rsid w:val="009854A4"/>
    <w:rsid w:val="00985704"/>
    <w:rsid w:val="00985E7C"/>
    <w:rsid w:val="009860A4"/>
    <w:rsid w:val="009861A6"/>
    <w:rsid w:val="0098646A"/>
    <w:rsid w:val="00986A72"/>
    <w:rsid w:val="00987127"/>
    <w:rsid w:val="00987264"/>
    <w:rsid w:val="00987777"/>
    <w:rsid w:val="0098781A"/>
    <w:rsid w:val="00987938"/>
    <w:rsid w:val="00987B28"/>
    <w:rsid w:val="00987CE8"/>
    <w:rsid w:val="009902E5"/>
    <w:rsid w:val="009906A0"/>
    <w:rsid w:val="009906B0"/>
    <w:rsid w:val="00990907"/>
    <w:rsid w:val="00990942"/>
    <w:rsid w:val="009909DC"/>
    <w:rsid w:val="00991398"/>
    <w:rsid w:val="009916B2"/>
    <w:rsid w:val="009918C8"/>
    <w:rsid w:val="00991D52"/>
    <w:rsid w:val="009921DD"/>
    <w:rsid w:val="00992CDE"/>
    <w:rsid w:val="00992D3E"/>
    <w:rsid w:val="00992F08"/>
    <w:rsid w:val="00993230"/>
    <w:rsid w:val="00993321"/>
    <w:rsid w:val="00993999"/>
    <w:rsid w:val="00993C7B"/>
    <w:rsid w:val="00993F35"/>
    <w:rsid w:val="00994389"/>
    <w:rsid w:val="0099481C"/>
    <w:rsid w:val="00994AE3"/>
    <w:rsid w:val="00994B0B"/>
    <w:rsid w:val="00994CB9"/>
    <w:rsid w:val="00994DC3"/>
    <w:rsid w:val="009953A7"/>
    <w:rsid w:val="00995582"/>
    <w:rsid w:val="009956A9"/>
    <w:rsid w:val="00995AF3"/>
    <w:rsid w:val="00995E38"/>
    <w:rsid w:val="0099621F"/>
    <w:rsid w:val="00996916"/>
    <w:rsid w:val="00996B20"/>
    <w:rsid w:val="00996C7F"/>
    <w:rsid w:val="00996D53"/>
    <w:rsid w:val="009970A1"/>
    <w:rsid w:val="00997128"/>
    <w:rsid w:val="0099729A"/>
    <w:rsid w:val="0099793D"/>
    <w:rsid w:val="00997EE3"/>
    <w:rsid w:val="009A00BC"/>
    <w:rsid w:val="009A014D"/>
    <w:rsid w:val="009A0221"/>
    <w:rsid w:val="009A06A0"/>
    <w:rsid w:val="009A09FE"/>
    <w:rsid w:val="009A0B70"/>
    <w:rsid w:val="009A0E00"/>
    <w:rsid w:val="009A1978"/>
    <w:rsid w:val="009A1AA6"/>
    <w:rsid w:val="009A1B7E"/>
    <w:rsid w:val="009A1BC4"/>
    <w:rsid w:val="009A1BCC"/>
    <w:rsid w:val="009A21BF"/>
    <w:rsid w:val="009A232D"/>
    <w:rsid w:val="009A236F"/>
    <w:rsid w:val="009A2378"/>
    <w:rsid w:val="009A23D8"/>
    <w:rsid w:val="009A2708"/>
    <w:rsid w:val="009A2B2B"/>
    <w:rsid w:val="009A2DF6"/>
    <w:rsid w:val="009A2E8F"/>
    <w:rsid w:val="009A2F4C"/>
    <w:rsid w:val="009A30E2"/>
    <w:rsid w:val="009A3B45"/>
    <w:rsid w:val="009A3C2C"/>
    <w:rsid w:val="009A3DEC"/>
    <w:rsid w:val="009A3EC1"/>
    <w:rsid w:val="009A4003"/>
    <w:rsid w:val="009A48B4"/>
    <w:rsid w:val="009A4D0E"/>
    <w:rsid w:val="009A4D51"/>
    <w:rsid w:val="009A4EA4"/>
    <w:rsid w:val="009A4F02"/>
    <w:rsid w:val="009A5633"/>
    <w:rsid w:val="009A566F"/>
    <w:rsid w:val="009A5D8D"/>
    <w:rsid w:val="009A6221"/>
    <w:rsid w:val="009A623D"/>
    <w:rsid w:val="009A635A"/>
    <w:rsid w:val="009A6941"/>
    <w:rsid w:val="009A6EDD"/>
    <w:rsid w:val="009A7199"/>
    <w:rsid w:val="009A761A"/>
    <w:rsid w:val="009A77D7"/>
    <w:rsid w:val="009A7803"/>
    <w:rsid w:val="009A7C02"/>
    <w:rsid w:val="009A7F21"/>
    <w:rsid w:val="009B044B"/>
    <w:rsid w:val="009B0A20"/>
    <w:rsid w:val="009B0AF3"/>
    <w:rsid w:val="009B104E"/>
    <w:rsid w:val="009B10F3"/>
    <w:rsid w:val="009B13E6"/>
    <w:rsid w:val="009B1627"/>
    <w:rsid w:val="009B1698"/>
    <w:rsid w:val="009B19F1"/>
    <w:rsid w:val="009B2167"/>
    <w:rsid w:val="009B21F7"/>
    <w:rsid w:val="009B254E"/>
    <w:rsid w:val="009B2788"/>
    <w:rsid w:val="009B27D3"/>
    <w:rsid w:val="009B3184"/>
    <w:rsid w:val="009B324E"/>
    <w:rsid w:val="009B3447"/>
    <w:rsid w:val="009B365F"/>
    <w:rsid w:val="009B3AD6"/>
    <w:rsid w:val="009B3B97"/>
    <w:rsid w:val="009B3CE6"/>
    <w:rsid w:val="009B3F60"/>
    <w:rsid w:val="009B487B"/>
    <w:rsid w:val="009B48CB"/>
    <w:rsid w:val="009B4D41"/>
    <w:rsid w:val="009B4FB3"/>
    <w:rsid w:val="009B5002"/>
    <w:rsid w:val="009B53E3"/>
    <w:rsid w:val="009B548A"/>
    <w:rsid w:val="009B5A12"/>
    <w:rsid w:val="009B5C41"/>
    <w:rsid w:val="009B638B"/>
    <w:rsid w:val="009B6504"/>
    <w:rsid w:val="009B6850"/>
    <w:rsid w:val="009B6C9C"/>
    <w:rsid w:val="009B72E2"/>
    <w:rsid w:val="009B7A19"/>
    <w:rsid w:val="009B7C07"/>
    <w:rsid w:val="009B7F62"/>
    <w:rsid w:val="009B7FA5"/>
    <w:rsid w:val="009C0257"/>
    <w:rsid w:val="009C040B"/>
    <w:rsid w:val="009C0785"/>
    <w:rsid w:val="009C07AC"/>
    <w:rsid w:val="009C07B0"/>
    <w:rsid w:val="009C07C7"/>
    <w:rsid w:val="009C092C"/>
    <w:rsid w:val="009C1358"/>
    <w:rsid w:val="009C15FB"/>
    <w:rsid w:val="009C18C6"/>
    <w:rsid w:val="009C1903"/>
    <w:rsid w:val="009C19FF"/>
    <w:rsid w:val="009C1CAF"/>
    <w:rsid w:val="009C1DC3"/>
    <w:rsid w:val="009C1FF9"/>
    <w:rsid w:val="009C205F"/>
    <w:rsid w:val="009C2480"/>
    <w:rsid w:val="009C2630"/>
    <w:rsid w:val="009C2D52"/>
    <w:rsid w:val="009C2D9D"/>
    <w:rsid w:val="009C2ED9"/>
    <w:rsid w:val="009C2FBC"/>
    <w:rsid w:val="009C32B1"/>
    <w:rsid w:val="009C3A34"/>
    <w:rsid w:val="009C4032"/>
    <w:rsid w:val="009C4409"/>
    <w:rsid w:val="009C4CD3"/>
    <w:rsid w:val="009C4CF1"/>
    <w:rsid w:val="009C4DCA"/>
    <w:rsid w:val="009C4F44"/>
    <w:rsid w:val="009C500A"/>
    <w:rsid w:val="009C5232"/>
    <w:rsid w:val="009C5F7C"/>
    <w:rsid w:val="009C64C3"/>
    <w:rsid w:val="009C6917"/>
    <w:rsid w:val="009C6B7E"/>
    <w:rsid w:val="009C6BA9"/>
    <w:rsid w:val="009C6CA5"/>
    <w:rsid w:val="009C6CC8"/>
    <w:rsid w:val="009C7038"/>
    <w:rsid w:val="009C7057"/>
    <w:rsid w:val="009C7241"/>
    <w:rsid w:val="009C73AC"/>
    <w:rsid w:val="009C73C6"/>
    <w:rsid w:val="009C741C"/>
    <w:rsid w:val="009C7620"/>
    <w:rsid w:val="009C7D87"/>
    <w:rsid w:val="009C7E08"/>
    <w:rsid w:val="009D0054"/>
    <w:rsid w:val="009D04EC"/>
    <w:rsid w:val="009D0BE4"/>
    <w:rsid w:val="009D0D03"/>
    <w:rsid w:val="009D0D24"/>
    <w:rsid w:val="009D0D58"/>
    <w:rsid w:val="009D0E91"/>
    <w:rsid w:val="009D1A4A"/>
    <w:rsid w:val="009D1ACD"/>
    <w:rsid w:val="009D1AEA"/>
    <w:rsid w:val="009D1E78"/>
    <w:rsid w:val="009D20AD"/>
    <w:rsid w:val="009D23C8"/>
    <w:rsid w:val="009D27A2"/>
    <w:rsid w:val="009D2855"/>
    <w:rsid w:val="009D299F"/>
    <w:rsid w:val="009D2D1A"/>
    <w:rsid w:val="009D2DB0"/>
    <w:rsid w:val="009D2E1F"/>
    <w:rsid w:val="009D3327"/>
    <w:rsid w:val="009D3428"/>
    <w:rsid w:val="009D375F"/>
    <w:rsid w:val="009D3A16"/>
    <w:rsid w:val="009D3BD3"/>
    <w:rsid w:val="009D3D19"/>
    <w:rsid w:val="009D3D6E"/>
    <w:rsid w:val="009D423A"/>
    <w:rsid w:val="009D43AA"/>
    <w:rsid w:val="009D48BA"/>
    <w:rsid w:val="009D4A0C"/>
    <w:rsid w:val="009D5182"/>
    <w:rsid w:val="009D55EB"/>
    <w:rsid w:val="009D5D67"/>
    <w:rsid w:val="009D5E7A"/>
    <w:rsid w:val="009D6393"/>
    <w:rsid w:val="009D6C27"/>
    <w:rsid w:val="009D6D07"/>
    <w:rsid w:val="009D6F24"/>
    <w:rsid w:val="009D7759"/>
    <w:rsid w:val="009D7825"/>
    <w:rsid w:val="009D7852"/>
    <w:rsid w:val="009D790F"/>
    <w:rsid w:val="009E0183"/>
    <w:rsid w:val="009E0436"/>
    <w:rsid w:val="009E1134"/>
    <w:rsid w:val="009E1A4A"/>
    <w:rsid w:val="009E1D95"/>
    <w:rsid w:val="009E1D9B"/>
    <w:rsid w:val="009E1DB9"/>
    <w:rsid w:val="009E1EF0"/>
    <w:rsid w:val="009E23E3"/>
    <w:rsid w:val="009E25D3"/>
    <w:rsid w:val="009E27A5"/>
    <w:rsid w:val="009E2B81"/>
    <w:rsid w:val="009E3417"/>
    <w:rsid w:val="009E34E7"/>
    <w:rsid w:val="009E3535"/>
    <w:rsid w:val="009E3694"/>
    <w:rsid w:val="009E3892"/>
    <w:rsid w:val="009E398B"/>
    <w:rsid w:val="009E3A67"/>
    <w:rsid w:val="009E3CCC"/>
    <w:rsid w:val="009E3CD9"/>
    <w:rsid w:val="009E3E22"/>
    <w:rsid w:val="009E41EE"/>
    <w:rsid w:val="009E42A4"/>
    <w:rsid w:val="009E4537"/>
    <w:rsid w:val="009E54B9"/>
    <w:rsid w:val="009E5D35"/>
    <w:rsid w:val="009E5F2B"/>
    <w:rsid w:val="009E632E"/>
    <w:rsid w:val="009E65C4"/>
    <w:rsid w:val="009E6881"/>
    <w:rsid w:val="009E6991"/>
    <w:rsid w:val="009E78F2"/>
    <w:rsid w:val="009E7BDA"/>
    <w:rsid w:val="009E7EA6"/>
    <w:rsid w:val="009F010E"/>
    <w:rsid w:val="009F016F"/>
    <w:rsid w:val="009F0356"/>
    <w:rsid w:val="009F0B56"/>
    <w:rsid w:val="009F0ED1"/>
    <w:rsid w:val="009F0ED9"/>
    <w:rsid w:val="009F0FF7"/>
    <w:rsid w:val="009F11AC"/>
    <w:rsid w:val="009F1251"/>
    <w:rsid w:val="009F131E"/>
    <w:rsid w:val="009F1BB5"/>
    <w:rsid w:val="009F1DE8"/>
    <w:rsid w:val="009F1E2B"/>
    <w:rsid w:val="009F20D8"/>
    <w:rsid w:val="009F221F"/>
    <w:rsid w:val="009F276B"/>
    <w:rsid w:val="009F2A2C"/>
    <w:rsid w:val="009F2B7F"/>
    <w:rsid w:val="009F3019"/>
    <w:rsid w:val="009F305B"/>
    <w:rsid w:val="009F356E"/>
    <w:rsid w:val="009F37B6"/>
    <w:rsid w:val="009F3999"/>
    <w:rsid w:val="009F3A75"/>
    <w:rsid w:val="009F3C41"/>
    <w:rsid w:val="009F4475"/>
    <w:rsid w:val="009F45DA"/>
    <w:rsid w:val="009F50EF"/>
    <w:rsid w:val="009F5268"/>
    <w:rsid w:val="009F54DE"/>
    <w:rsid w:val="009F59EB"/>
    <w:rsid w:val="009F5DFD"/>
    <w:rsid w:val="009F5FB3"/>
    <w:rsid w:val="009F67F0"/>
    <w:rsid w:val="009F720E"/>
    <w:rsid w:val="009F7319"/>
    <w:rsid w:val="009F738E"/>
    <w:rsid w:val="009F7C32"/>
    <w:rsid w:val="009F7E16"/>
    <w:rsid w:val="009F7EE9"/>
    <w:rsid w:val="00A002DE"/>
    <w:rsid w:val="00A006C0"/>
    <w:rsid w:val="00A009D3"/>
    <w:rsid w:val="00A00BE8"/>
    <w:rsid w:val="00A00FF7"/>
    <w:rsid w:val="00A01297"/>
    <w:rsid w:val="00A0173C"/>
    <w:rsid w:val="00A01D2A"/>
    <w:rsid w:val="00A01DE7"/>
    <w:rsid w:val="00A024F4"/>
    <w:rsid w:val="00A02743"/>
    <w:rsid w:val="00A0298D"/>
    <w:rsid w:val="00A03455"/>
    <w:rsid w:val="00A03984"/>
    <w:rsid w:val="00A03BBD"/>
    <w:rsid w:val="00A045E6"/>
    <w:rsid w:val="00A04728"/>
    <w:rsid w:val="00A047D7"/>
    <w:rsid w:val="00A04826"/>
    <w:rsid w:val="00A04B43"/>
    <w:rsid w:val="00A05260"/>
    <w:rsid w:val="00A0569E"/>
    <w:rsid w:val="00A05AAD"/>
    <w:rsid w:val="00A05CF4"/>
    <w:rsid w:val="00A05D57"/>
    <w:rsid w:val="00A05E27"/>
    <w:rsid w:val="00A05EB0"/>
    <w:rsid w:val="00A05F66"/>
    <w:rsid w:val="00A06253"/>
    <w:rsid w:val="00A065EF"/>
    <w:rsid w:val="00A068CC"/>
    <w:rsid w:val="00A06A69"/>
    <w:rsid w:val="00A06C2B"/>
    <w:rsid w:val="00A06E7C"/>
    <w:rsid w:val="00A06EB5"/>
    <w:rsid w:val="00A06EEE"/>
    <w:rsid w:val="00A070DF"/>
    <w:rsid w:val="00A07305"/>
    <w:rsid w:val="00A074F6"/>
    <w:rsid w:val="00A07605"/>
    <w:rsid w:val="00A07A1E"/>
    <w:rsid w:val="00A10AB1"/>
    <w:rsid w:val="00A10AC5"/>
    <w:rsid w:val="00A10E6A"/>
    <w:rsid w:val="00A115B3"/>
    <w:rsid w:val="00A11ACB"/>
    <w:rsid w:val="00A11AD5"/>
    <w:rsid w:val="00A11F18"/>
    <w:rsid w:val="00A11F3D"/>
    <w:rsid w:val="00A12542"/>
    <w:rsid w:val="00A12666"/>
    <w:rsid w:val="00A12E63"/>
    <w:rsid w:val="00A130C3"/>
    <w:rsid w:val="00A13134"/>
    <w:rsid w:val="00A1326C"/>
    <w:rsid w:val="00A13348"/>
    <w:rsid w:val="00A1387A"/>
    <w:rsid w:val="00A13885"/>
    <w:rsid w:val="00A13C6C"/>
    <w:rsid w:val="00A13EB9"/>
    <w:rsid w:val="00A141AD"/>
    <w:rsid w:val="00A1437A"/>
    <w:rsid w:val="00A14804"/>
    <w:rsid w:val="00A14882"/>
    <w:rsid w:val="00A14EE0"/>
    <w:rsid w:val="00A14F0F"/>
    <w:rsid w:val="00A15428"/>
    <w:rsid w:val="00A15865"/>
    <w:rsid w:val="00A15A19"/>
    <w:rsid w:val="00A15A1B"/>
    <w:rsid w:val="00A161E1"/>
    <w:rsid w:val="00A16353"/>
    <w:rsid w:val="00A1641D"/>
    <w:rsid w:val="00A16800"/>
    <w:rsid w:val="00A172D4"/>
    <w:rsid w:val="00A178A2"/>
    <w:rsid w:val="00A17A09"/>
    <w:rsid w:val="00A17B70"/>
    <w:rsid w:val="00A17BFD"/>
    <w:rsid w:val="00A17FA5"/>
    <w:rsid w:val="00A20554"/>
    <w:rsid w:val="00A205AE"/>
    <w:rsid w:val="00A205FC"/>
    <w:rsid w:val="00A207DE"/>
    <w:rsid w:val="00A207E9"/>
    <w:rsid w:val="00A20EE5"/>
    <w:rsid w:val="00A212AC"/>
    <w:rsid w:val="00A2157B"/>
    <w:rsid w:val="00A215E3"/>
    <w:rsid w:val="00A21988"/>
    <w:rsid w:val="00A219FD"/>
    <w:rsid w:val="00A21A4A"/>
    <w:rsid w:val="00A21A4D"/>
    <w:rsid w:val="00A21A9B"/>
    <w:rsid w:val="00A21E2B"/>
    <w:rsid w:val="00A21EA0"/>
    <w:rsid w:val="00A21FEF"/>
    <w:rsid w:val="00A220BC"/>
    <w:rsid w:val="00A220F7"/>
    <w:rsid w:val="00A221F1"/>
    <w:rsid w:val="00A22250"/>
    <w:rsid w:val="00A22810"/>
    <w:rsid w:val="00A22E1F"/>
    <w:rsid w:val="00A2307E"/>
    <w:rsid w:val="00A232EC"/>
    <w:rsid w:val="00A234BB"/>
    <w:rsid w:val="00A23616"/>
    <w:rsid w:val="00A23812"/>
    <w:rsid w:val="00A23B4E"/>
    <w:rsid w:val="00A23C8C"/>
    <w:rsid w:val="00A24025"/>
    <w:rsid w:val="00A241F3"/>
    <w:rsid w:val="00A24282"/>
    <w:rsid w:val="00A247A1"/>
    <w:rsid w:val="00A248DD"/>
    <w:rsid w:val="00A24D07"/>
    <w:rsid w:val="00A24DD4"/>
    <w:rsid w:val="00A24E75"/>
    <w:rsid w:val="00A24FD9"/>
    <w:rsid w:val="00A2508B"/>
    <w:rsid w:val="00A250E8"/>
    <w:rsid w:val="00A25214"/>
    <w:rsid w:val="00A25235"/>
    <w:rsid w:val="00A25291"/>
    <w:rsid w:val="00A2560C"/>
    <w:rsid w:val="00A256A3"/>
    <w:rsid w:val="00A25E84"/>
    <w:rsid w:val="00A260EC"/>
    <w:rsid w:val="00A262DC"/>
    <w:rsid w:val="00A26429"/>
    <w:rsid w:val="00A26962"/>
    <w:rsid w:val="00A26D99"/>
    <w:rsid w:val="00A26DA3"/>
    <w:rsid w:val="00A26DEA"/>
    <w:rsid w:val="00A27247"/>
    <w:rsid w:val="00A27A16"/>
    <w:rsid w:val="00A27EC8"/>
    <w:rsid w:val="00A3014C"/>
    <w:rsid w:val="00A3054E"/>
    <w:rsid w:val="00A30895"/>
    <w:rsid w:val="00A308DC"/>
    <w:rsid w:val="00A30A9C"/>
    <w:rsid w:val="00A30B8C"/>
    <w:rsid w:val="00A30CB9"/>
    <w:rsid w:val="00A3145D"/>
    <w:rsid w:val="00A314BB"/>
    <w:rsid w:val="00A31655"/>
    <w:rsid w:val="00A31E07"/>
    <w:rsid w:val="00A3232A"/>
    <w:rsid w:val="00A325E9"/>
    <w:rsid w:val="00A32C74"/>
    <w:rsid w:val="00A333A4"/>
    <w:rsid w:val="00A333B8"/>
    <w:rsid w:val="00A3394D"/>
    <w:rsid w:val="00A33FF4"/>
    <w:rsid w:val="00A3405B"/>
    <w:rsid w:val="00A34179"/>
    <w:rsid w:val="00A342B2"/>
    <w:rsid w:val="00A3445C"/>
    <w:rsid w:val="00A346A9"/>
    <w:rsid w:val="00A347A9"/>
    <w:rsid w:val="00A34830"/>
    <w:rsid w:val="00A349C4"/>
    <w:rsid w:val="00A35346"/>
    <w:rsid w:val="00A35361"/>
    <w:rsid w:val="00A353C2"/>
    <w:rsid w:val="00A353DC"/>
    <w:rsid w:val="00A35D73"/>
    <w:rsid w:val="00A360B7"/>
    <w:rsid w:val="00A365B0"/>
    <w:rsid w:val="00A3663D"/>
    <w:rsid w:val="00A36953"/>
    <w:rsid w:val="00A36A82"/>
    <w:rsid w:val="00A36A9F"/>
    <w:rsid w:val="00A36BBA"/>
    <w:rsid w:val="00A36C0A"/>
    <w:rsid w:val="00A36E37"/>
    <w:rsid w:val="00A372AD"/>
    <w:rsid w:val="00A37555"/>
    <w:rsid w:val="00A37651"/>
    <w:rsid w:val="00A376A4"/>
    <w:rsid w:val="00A37947"/>
    <w:rsid w:val="00A37E63"/>
    <w:rsid w:val="00A37FB8"/>
    <w:rsid w:val="00A4013C"/>
    <w:rsid w:val="00A402CE"/>
    <w:rsid w:val="00A40746"/>
    <w:rsid w:val="00A408F3"/>
    <w:rsid w:val="00A409F8"/>
    <w:rsid w:val="00A40BEF"/>
    <w:rsid w:val="00A40D64"/>
    <w:rsid w:val="00A40E39"/>
    <w:rsid w:val="00A4107F"/>
    <w:rsid w:val="00A4134C"/>
    <w:rsid w:val="00A41987"/>
    <w:rsid w:val="00A41AEB"/>
    <w:rsid w:val="00A41BA6"/>
    <w:rsid w:val="00A41BAF"/>
    <w:rsid w:val="00A41C3B"/>
    <w:rsid w:val="00A41F4F"/>
    <w:rsid w:val="00A427DA"/>
    <w:rsid w:val="00A42839"/>
    <w:rsid w:val="00A42A4E"/>
    <w:rsid w:val="00A42B03"/>
    <w:rsid w:val="00A42F1E"/>
    <w:rsid w:val="00A43535"/>
    <w:rsid w:val="00A43751"/>
    <w:rsid w:val="00A4377D"/>
    <w:rsid w:val="00A44396"/>
    <w:rsid w:val="00A447AF"/>
    <w:rsid w:val="00A44BE8"/>
    <w:rsid w:val="00A44E9C"/>
    <w:rsid w:val="00A451C6"/>
    <w:rsid w:val="00A45265"/>
    <w:rsid w:val="00A45339"/>
    <w:rsid w:val="00A4550F"/>
    <w:rsid w:val="00A45AF8"/>
    <w:rsid w:val="00A45DC0"/>
    <w:rsid w:val="00A4604C"/>
    <w:rsid w:val="00A464A4"/>
    <w:rsid w:val="00A46B70"/>
    <w:rsid w:val="00A46DAE"/>
    <w:rsid w:val="00A46F3A"/>
    <w:rsid w:val="00A473B4"/>
    <w:rsid w:val="00A47835"/>
    <w:rsid w:val="00A478D9"/>
    <w:rsid w:val="00A479E5"/>
    <w:rsid w:val="00A47AAB"/>
    <w:rsid w:val="00A47B4E"/>
    <w:rsid w:val="00A50293"/>
    <w:rsid w:val="00A50329"/>
    <w:rsid w:val="00A50DE9"/>
    <w:rsid w:val="00A50F04"/>
    <w:rsid w:val="00A50FD8"/>
    <w:rsid w:val="00A511AB"/>
    <w:rsid w:val="00A5131A"/>
    <w:rsid w:val="00A51354"/>
    <w:rsid w:val="00A51F72"/>
    <w:rsid w:val="00A52003"/>
    <w:rsid w:val="00A520C2"/>
    <w:rsid w:val="00A525B7"/>
    <w:rsid w:val="00A5269C"/>
    <w:rsid w:val="00A52B47"/>
    <w:rsid w:val="00A52C06"/>
    <w:rsid w:val="00A52C84"/>
    <w:rsid w:val="00A52D77"/>
    <w:rsid w:val="00A52DA2"/>
    <w:rsid w:val="00A53185"/>
    <w:rsid w:val="00A532A1"/>
    <w:rsid w:val="00A533DF"/>
    <w:rsid w:val="00A53A64"/>
    <w:rsid w:val="00A53DA4"/>
    <w:rsid w:val="00A53EF4"/>
    <w:rsid w:val="00A543F4"/>
    <w:rsid w:val="00A5486E"/>
    <w:rsid w:val="00A54916"/>
    <w:rsid w:val="00A54B46"/>
    <w:rsid w:val="00A54C4E"/>
    <w:rsid w:val="00A5560D"/>
    <w:rsid w:val="00A557B5"/>
    <w:rsid w:val="00A55B5A"/>
    <w:rsid w:val="00A55C41"/>
    <w:rsid w:val="00A55D12"/>
    <w:rsid w:val="00A56021"/>
    <w:rsid w:val="00A560C5"/>
    <w:rsid w:val="00A561C6"/>
    <w:rsid w:val="00A5642E"/>
    <w:rsid w:val="00A568DD"/>
    <w:rsid w:val="00A5713A"/>
    <w:rsid w:val="00A57288"/>
    <w:rsid w:val="00A5733E"/>
    <w:rsid w:val="00A579D5"/>
    <w:rsid w:val="00A57B8F"/>
    <w:rsid w:val="00A604CE"/>
    <w:rsid w:val="00A612CB"/>
    <w:rsid w:val="00A6138F"/>
    <w:rsid w:val="00A6149A"/>
    <w:rsid w:val="00A614CD"/>
    <w:rsid w:val="00A61551"/>
    <w:rsid w:val="00A618D2"/>
    <w:rsid w:val="00A618FC"/>
    <w:rsid w:val="00A61B27"/>
    <w:rsid w:val="00A6222C"/>
    <w:rsid w:val="00A625C5"/>
    <w:rsid w:val="00A62A8D"/>
    <w:rsid w:val="00A62E4B"/>
    <w:rsid w:val="00A630B6"/>
    <w:rsid w:val="00A63347"/>
    <w:rsid w:val="00A6343C"/>
    <w:rsid w:val="00A64552"/>
    <w:rsid w:val="00A65099"/>
    <w:rsid w:val="00A652FA"/>
    <w:rsid w:val="00A656C2"/>
    <w:rsid w:val="00A65F45"/>
    <w:rsid w:val="00A65F8D"/>
    <w:rsid w:val="00A66084"/>
    <w:rsid w:val="00A663E0"/>
    <w:rsid w:val="00A666C6"/>
    <w:rsid w:val="00A66BED"/>
    <w:rsid w:val="00A6727F"/>
    <w:rsid w:val="00A6757F"/>
    <w:rsid w:val="00A67891"/>
    <w:rsid w:val="00A67BA5"/>
    <w:rsid w:val="00A70097"/>
    <w:rsid w:val="00A700E7"/>
    <w:rsid w:val="00A7023C"/>
    <w:rsid w:val="00A70767"/>
    <w:rsid w:val="00A7079F"/>
    <w:rsid w:val="00A708F4"/>
    <w:rsid w:val="00A70980"/>
    <w:rsid w:val="00A70999"/>
    <w:rsid w:val="00A70BCC"/>
    <w:rsid w:val="00A70CF1"/>
    <w:rsid w:val="00A70F79"/>
    <w:rsid w:val="00A7108C"/>
    <w:rsid w:val="00A7144C"/>
    <w:rsid w:val="00A718A7"/>
    <w:rsid w:val="00A71B19"/>
    <w:rsid w:val="00A71B75"/>
    <w:rsid w:val="00A71C33"/>
    <w:rsid w:val="00A71CA3"/>
    <w:rsid w:val="00A71CD0"/>
    <w:rsid w:val="00A71DEB"/>
    <w:rsid w:val="00A721DC"/>
    <w:rsid w:val="00A7226A"/>
    <w:rsid w:val="00A72328"/>
    <w:rsid w:val="00A7271F"/>
    <w:rsid w:val="00A72850"/>
    <w:rsid w:val="00A72E1E"/>
    <w:rsid w:val="00A72F7B"/>
    <w:rsid w:val="00A735AF"/>
    <w:rsid w:val="00A7360A"/>
    <w:rsid w:val="00A73944"/>
    <w:rsid w:val="00A73B94"/>
    <w:rsid w:val="00A73DEA"/>
    <w:rsid w:val="00A7407B"/>
    <w:rsid w:val="00A745BF"/>
    <w:rsid w:val="00A749CD"/>
    <w:rsid w:val="00A74A31"/>
    <w:rsid w:val="00A7506F"/>
    <w:rsid w:val="00A7518D"/>
    <w:rsid w:val="00A7569C"/>
    <w:rsid w:val="00A75B34"/>
    <w:rsid w:val="00A75DB8"/>
    <w:rsid w:val="00A7610B"/>
    <w:rsid w:val="00A76211"/>
    <w:rsid w:val="00A764F9"/>
    <w:rsid w:val="00A77471"/>
    <w:rsid w:val="00A77855"/>
    <w:rsid w:val="00A77BA1"/>
    <w:rsid w:val="00A800A8"/>
    <w:rsid w:val="00A803AB"/>
    <w:rsid w:val="00A80575"/>
    <w:rsid w:val="00A80898"/>
    <w:rsid w:val="00A80C74"/>
    <w:rsid w:val="00A80EEF"/>
    <w:rsid w:val="00A80F6D"/>
    <w:rsid w:val="00A8154A"/>
    <w:rsid w:val="00A815C8"/>
    <w:rsid w:val="00A819E3"/>
    <w:rsid w:val="00A819FE"/>
    <w:rsid w:val="00A81D91"/>
    <w:rsid w:val="00A82033"/>
    <w:rsid w:val="00A82524"/>
    <w:rsid w:val="00A8261B"/>
    <w:rsid w:val="00A82666"/>
    <w:rsid w:val="00A82763"/>
    <w:rsid w:val="00A827B1"/>
    <w:rsid w:val="00A82C1F"/>
    <w:rsid w:val="00A83010"/>
    <w:rsid w:val="00A83499"/>
    <w:rsid w:val="00A83574"/>
    <w:rsid w:val="00A83597"/>
    <w:rsid w:val="00A837B6"/>
    <w:rsid w:val="00A83E5C"/>
    <w:rsid w:val="00A83EF3"/>
    <w:rsid w:val="00A83F8F"/>
    <w:rsid w:val="00A84181"/>
    <w:rsid w:val="00A8445F"/>
    <w:rsid w:val="00A84ACB"/>
    <w:rsid w:val="00A84F46"/>
    <w:rsid w:val="00A850C1"/>
    <w:rsid w:val="00A856BB"/>
    <w:rsid w:val="00A85778"/>
    <w:rsid w:val="00A85791"/>
    <w:rsid w:val="00A858E5"/>
    <w:rsid w:val="00A85B71"/>
    <w:rsid w:val="00A863A6"/>
    <w:rsid w:val="00A863AD"/>
    <w:rsid w:val="00A86420"/>
    <w:rsid w:val="00A8678A"/>
    <w:rsid w:val="00A86AB0"/>
    <w:rsid w:val="00A86AB8"/>
    <w:rsid w:val="00A86D5D"/>
    <w:rsid w:val="00A86E83"/>
    <w:rsid w:val="00A86F18"/>
    <w:rsid w:val="00A870E4"/>
    <w:rsid w:val="00A870EE"/>
    <w:rsid w:val="00A87323"/>
    <w:rsid w:val="00A87419"/>
    <w:rsid w:val="00A874BD"/>
    <w:rsid w:val="00A87593"/>
    <w:rsid w:val="00A87741"/>
    <w:rsid w:val="00A9004B"/>
    <w:rsid w:val="00A90370"/>
    <w:rsid w:val="00A903D7"/>
    <w:rsid w:val="00A9060C"/>
    <w:rsid w:val="00A90929"/>
    <w:rsid w:val="00A90D4A"/>
    <w:rsid w:val="00A90ED5"/>
    <w:rsid w:val="00A90F96"/>
    <w:rsid w:val="00A913FD"/>
    <w:rsid w:val="00A91616"/>
    <w:rsid w:val="00A91652"/>
    <w:rsid w:val="00A92103"/>
    <w:rsid w:val="00A926F7"/>
    <w:rsid w:val="00A928C4"/>
    <w:rsid w:val="00A92D40"/>
    <w:rsid w:val="00A93205"/>
    <w:rsid w:val="00A9332B"/>
    <w:rsid w:val="00A9339D"/>
    <w:rsid w:val="00A93780"/>
    <w:rsid w:val="00A93BBB"/>
    <w:rsid w:val="00A93D0D"/>
    <w:rsid w:val="00A94003"/>
    <w:rsid w:val="00A94347"/>
    <w:rsid w:val="00A944E2"/>
    <w:rsid w:val="00A94608"/>
    <w:rsid w:val="00A94AAD"/>
    <w:rsid w:val="00A951D7"/>
    <w:rsid w:val="00A955F0"/>
    <w:rsid w:val="00A95B17"/>
    <w:rsid w:val="00A95C07"/>
    <w:rsid w:val="00A95D38"/>
    <w:rsid w:val="00A95E2C"/>
    <w:rsid w:val="00A96045"/>
    <w:rsid w:val="00A963A1"/>
    <w:rsid w:val="00A96408"/>
    <w:rsid w:val="00A96681"/>
    <w:rsid w:val="00A96CD4"/>
    <w:rsid w:val="00A977F5"/>
    <w:rsid w:val="00A97A6F"/>
    <w:rsid w:val="00A97A74"/>
    <w:rsid w:val="00A97DC9"/>
    <w:rsid w:val="00A97E28"/>
    <w:rsid w:val="00AA03B1"/>
    <w:rsid w:val="00AA0725"/>
    <w:rsid w:val="00AA0C30"/>
    <w:rsid w:val="00AA11D6"/>
    <w:rsid w:val="00AA17FD"/>
    <w:rsid w:val="00AA191A"/>
    <w:rsid w:val="00AA1F8E"/>
    <w:rsid w:val="00AA2334"/>
    <w:rsid w:val="00AA2D13"/>
    <w:rsid w:val="00AA2E36"/>
    <w:rsid w:val="00AA2FD0"/>
    <w:rsid w:val="00AA305B"/>
    <w:rsid w:val="00AA32AC"/>
    <w:rsid w:val="00AA3623"/>
    <w:rsid w:val="00AA3643"/>
    <w:rsid w:val="00AA3942"/>
    <w:rsid w:val="00AA3B03"/>
    <w:rsid w:val="00AA3B63"/>
    <w:rsid w:val="00AA4219"/>
    <w:rsid w:val="00AA42CF"/>
    <w:rsid w:val="00AA4336"/>
    <w:rsid w:val="00AA576B"/>
    <w:rsid w:val="00AA57A1"/>
    <w:rsid w:val="00AA5A8E"/>
    <w:rsid w:val="00AA5AF5"/>
    <w:rsid w:val="00AA5CCC"/>
    <w:rsid w:val="00AA5DC2"/>
    <w:rsid w:val="00AA5DE6"/>
    <w:rsid w:val="00AA5EC0"/>
    <w:rsid w:val="00AA5F82"/>
    <w:rsid w:val="00AA652A"/>
    <w:rsid w:val="00AA68E1"/>
    <w:rsid w:val="00AA6FB0"/>
    <w:rsid w:val="00AA702D"/>
    <w:rsid w:val="00AA719E"/>
    <w:rsid w:val="00AA720E"/>
    <w:rsid w:val="00AA75AA"/>
    <w:rsid w:val="00AA75E4"/>
    <w:rsid w:val="00AA75E8"/>
    <w:rsid w:val="00AA78D9"/>
    <w:rsid w:val="00AA7BA6"/>
    <w:rsid w:val="00AA7BBE"/>
    <w:rsid w:val="00AB007C"/>
    <w:rsid w:val="00AB01E7"/>
    <w:rsid w:val="00AB0713"/>
    <w:rsid w:val="00AB0742"/>
    <w:rsid w:val="00AB074B"/>
    <w:rsid w:val="00AB07B7"/>
    <w:rsid w:val="00AB105D"/>
    <w:rsid w:val="00AB1491"/>
    <w:rsid w:val="00AB15A6"/>
    <w:rsid w:val="00AB1C9A"/>
    <w:rsid w:val="00AB1D1A"/>
    <w:rsid w:val="00AB1D5E"/>
    <w:rsid w:val="00AB1D5F"/>
    <w:rsid w:val="00AB21A0"/>
    <w:rsid w:val="00AB24D3"/>
    <w:rsid w:val="00AB2A20"/>
    <w:rsid w:val="00AB2C52"/>
    <w:rsid w:val="00AB3553"/>
    <w:rsid w:val="00AB369C"/>
    <w:rsid w:val="00AB3763"/>
    <w:rsid w:val="00AB38FE"/>
    <w:rsid w:val="00AB3AF1"/>
    <w:rsid w:val="00AB3F1C"/>
    <w:rsid w:val="00AB43A7"/>
    <w:rsid w:val="00AB450E"/>
    <w:rsid w:val="00AB4536"/>
    <w:rsid w:val="00AB4985"/>
    <w:rsid w:val="00AB4A5A"/>
    <w:rsid w:val="00AB4BBD"/>
    <w:rsid w:val="00AB4BD0"/>
    <w:rsid w:val="00AB4C18"/>
    <w:rsid w:val="00AB4C6F"/>
    <w:rsid w:val="00AB4D01"/>
    <w:rsid w:val="00AB4D56"/>
    <w:rsid w:val="00AB4DD2"/>
    <w:rsid w:val="00AB4E95"/>
    <w:rsid w:val="00AB501E"/>
    <w:rsid w:val="00AB51EA"/>
    <w:rsid w:val="00AB526B"/>
    <w:rsid w:val="00AB53BC"/>
    <w:rsid w:val="00AB54A9"/>
    <w:rsid w:val="00AB54EA"/>
    <w:rsid w:val="00AB5642"/>
    <w:rsid w:val="00AB5B83"/>
    <w:rsid w:val="00AB5C11"/>
    <w:rsid w:val="00AB5C5A"/>
    <w:rsid w:val="00AB6612"/>
    <w:rsid w:val="00AB688E"/>
    <w:rsid w:val="00AB7661"/>
    <w:rsid w:val="00AB7779"/>
    <w:rsid w:val="00AC05BE"/>
    <w:rsid w:val="00AC06D5"/>
    <w:rsid w:val="00AC0821"/>
    <w:rsid w:val="00AC0E5B"/>
    <w:rsid w:val="00AC13F1"/>
    <w:rsid w:val="00AC16B4"/>
    <w:rsid w:val="00AC1881"/>
    <w:rsid w:val="00AC1998"/>
    <w:rsid w:val="00AC1C42"/>
    <w:rsid w:val="00AC21CD"/>
    <w:rsid w:val="00AC248C"/>
    <w:rsid w:val="00AC2CE0"/>
    <w:rsid w:val="00AC2E79"/>
    <w:rsid w:val="00AC32C8"/>
    <w:rsid w:val="00AC3408"/>
    <w:rsid w:val="00AC3427"/>
    <w:rsid w:val="00AC34F7"/>
    <w:rsid w:val="00AC3E48"/>
    <w:rsid w:val="00AC4280"/>
    <w:rsid w:val="00AC4350"/>
    <w:rsid w:val="00AC43A0"/>
    <w:rsid w:val="00AC44D7"/>
    <w:rsid w:val="00AC4FB3"/>
    <w:rsid w:val="00AC52C9"/>
    <w:rsid w:val="00AC53DF"/>
    <w:rsid w:val="00AC559A"/>
    <w:rsid w:val="00AC570C"/>
    <w:rsid w:val="00AC5735"/>
    <w:rsid w:val="00AC5C15"/>
    <w:rsid w:val="00AC5C63"/>
    <w:rsid w:val="00AC5D63"/>
    <w:rsid w:val="00AC61E5"/>
    <w:rsid w:val="00AC6324"/>
    <w:rsid w:val="00AC6749"/>
    <w:rsid w:val="00AC696D"/>
    <w:rsid w:val="00AC721D"/>
    <w:rsid w:val="00AC738B"/>
    <w:rsid w:val="00AC74A3"/>
    <w:rsid w:val="00AC7B4D"/>
    <w:rsid w:val="00AC7F6F"/>
    <w:rsid w:val="00AD0088"/>
    <w:rsid w:val="00AD011E"/>
    <w:rsid w:val="00AD022B"/>
    <w:rsid w:val="00AD0823"/>
    <w:rsid w:val="00AD09C0"/>
    <w:rsid w:val="00AD12FC"/>
    <w:rsid w:val="00AD16B5"/>
    <w:rsid w:val="00AD22FF"/>
    <w:rsid w:val="00AD231A"/>
    <w:rsid w:val="00AD2403"/>
    <w:rsid w:val="00AD2498"/>
    <w:rsid w:val="00AD25DB"/>
    <w:rsid w:val="00AD2654"/>
    <w:rsid w:val="00AD2E7D"/>
    <w:rsid w:val="00AD3212"/>
    <w:rsid w:val="00AD3CF1"/>
    <w:rsid w:val="00AD4064"/>
    <w:rsid w:val="00AD41AF"/>
    <w:rsid w:val="00AD4B62"/>
    <w:rsid w:val="00AD537A"/>
    <w:rsid w:val="00AD5611"/>
    <w:rsid w:val="00AD59FF"/>
    <w:rsid w:val="00AD5C3E"/>
    <w:rsid w:val="00AD62A0"/>
    <w:rsid w:val="00AD6661"/>
    <w:rsid w:val="00AD6CFE"/>
    <w:rsid w:val="00AD72FA"/>
    <w:rsid w:val="00AD7406"/>
    <w:rsid w:val="00AD7718"/>
    <w:rsid w:val="00AD7887"/>
    <w:rsid w:val="00AD7983"/>
    <w:rsid w:val="00AD7A04"/>
    <w:rsid w:val="00AD7AC9"/>
    <w:rsid w:val="00AD7EAB"/>
    <w:rsid w:val="00AE051B"/>
    <w:rsid w:val="00AE05A8"/>
    <w:rsid w:val="00AE09C1"/>
    <w:rsid w:val="00AE12C8"/>
    <w:rsid w:val="00AE1592"/>
    <w:rsid w:val="00AE183F"/>
    <w:rsid w:val="00AE27B8"/>
    <w:rsid w:val="00AE2B8A"/>
    <w:rsid w:val="00AE2BCC"/>
    <w:rsid w:val="00AE2E84"/>
    <w:rsid w:val="00AE2F69"/>
    <w:rsid w:val="00AE310A"/>
    <w:rsid w:val="00AE3161"/>
    <w:rsid w:val="00AE34BA"/>
    <w:rsid w:val="00AE36FF"/>
    <w:rsid w:val="00AE3950"/>
    <w:rsid w:val="00AE3F32"/>
    <w:rsid w:val="00AE4527"/>
    <w:rsid w:val="00AE455C"/>
    <w:rsid w:val="00AE463B"/>
    <w:rsid w:val="00AE46A1"/>
    <w:rsid w:val="00AE486E"/>
    <w:rsid w:val="00AE491B"/>
    <w:rsid w:val="00AE4A7C"/>
    <w:rsid w:val="00AE4FED"/>
    <w:rsid w:val="00AE542A"/>
    <w:rsid w:val="00AE5667"/>
    <w:rsid w:val="00AE58FD"/>
    <w:rsid w:val="00AE5BA2"/>
    <w:rsid w:val="00AE5D77"/>
    <w:rsid w:val="00AE5E02"/>
    <w:rsid w:val="00AE6119"/>
    <w:rsid w:val="00AE6351"/>
    <w:rsid w:val="00AE63A7"/>
    <w:rsid w:val="00AE6438"/>
    <w:rsid w:val="00AE69D1"/>
    <w:rsid w:val="00AE6D89"/>
    <w:rsid w:val="00AE7750"/>
    <w:rsid w:val="00AE7F7C"/>
    <w:rsid w:val="00AE7FC2"/>
    <w:rsid w:val="00AF00F6"/>
    <w:rsid w:val="00AF03DF"/>
    <w:rsid w:val="00AF04BB"/>
    <w:rsid w:val="00AF0513"/>
    <w:rsid w:val="00AF0960"/>
    <w:rsid w:val="00AF0A02"/>
    <w:rsid w:val="00AF0BC0"/>
    <w:rsid w:val="00AF1023"/>
    <w:rsid w:val="00AF16BD"/>
    <w:rsid w:val="00AF19BE"/>
    <w:rsid w:val="00AF1BEC"/>
    <w:rsid w:val="00AF1CAC"/>
    <w:rsid w:val="00AF24BF"/>
    <w:rsid w:val="00AF25FD"/>
    <w:rsid w:val="00AF28B0"/>
    <w:rsid w:val="00AF33A8"/>
    <w:rsid w:val="00AF3405"/>
    <w:rsid w:val="00AF341F"/>
    <w:rsid w:val="00AF3988"/>
    <w:rsid w:val="00AF3E92"/>
    <w:rsid w:val="00AF3EA9"/>
    <w:rsid w:val="00AF4294"/>
    <w:rsid w:val="00AF48BA"/>
    <w:rsid w:val="00AF4C6F"/>
    <w:rsid w:val="00AF4C85"/>
    <w:rsid w:val="00AF5225"/>
    <w:rsid w:val="00AF5399"/>
    <w:rsid w:val="00AF5712"/>
    <w:rsid w:val="00AF57B6"/>
    <w:rsid w:val="00AF596E"/>
    <w:rsid w:val="00AF5A5B"/>
    <w:rsid w:val="00AF5B19"/>
    <w:rsid w:val="00AF63BF"/>
    <w:rsid w:val="00AF64FF"/>
    <w:rsid w:val="00AF652E"/>
    <w:rsid w:val="00AF65DD"/>
    <w:rsid w:val="00AF6628"/>
    <w:rsid w:val="00AF6734"/>
    <w:rsid w:val="00AF6E18"/>
    <w:rsid w:val="00AF6E90"/>
    <w:rsid w:val="00AF72F8"/>
    <w:rsid w:val="00AF73AF"/>
    <w:rsid w:val="00AF799E"/>
    <w:rsid w:val="00AF7D7C"/>
    <w:rsid w:val="00AF7D90"/>
    <w:rsid w:val="00AF7DEF"/>
    <w:rsid w:val="00AF7F00"/>
    <w:rsid w:val="00B007C6"/>
    <w:rsid w:val="00B00919"/>
    <w:rsid w:val="00B00F45"/>
    <w:rsid w:val="00B01282"/>
    <w:rsid w:val="00B01883"/>
    <w:rsid w:val="00B01EC5"/>
    <w:rsid w:val="00B01FD2"/>
    <w:rsid w:val="00B020FE"/>
    <w:rsid w:val="00B0225F"/>
    <w:rsid w:val="00B0236D"/>
    <w:rsid w:val="00B0291F"/>
    <w:rsid w:val="00B02A24"/>
    <w:rsid w:val="00B02B59"/>
    <w:rsid w:val="00B034E9"/>
    <w:rsid w:val="00B0393F"/>
    <w:rsid w:val="00B0417B"/>
    <w:rsid w:val="00B047CA"/>
    <w:rsid w:val="00B04852"/>
    <w:rsid w:val="00B04E4A"/>
    <w:rsid w:val="00B04E63"/>
    <w:rsid w:val="00B04E83"/>
    <w:rsid w:val="00B0514B"/>
    <w:rsid w:val="00B05184"/>
    <w:rsid w:val="00B05576"/>
    <w:rsid w:val="00B056D2"/>
    <w:rsid w:val="00B057D9"/>
    <w:rsid w:val="00B0593E"/>
    <w:rsid w:val="00B05FFB"/>
    <w:rsid w:val="00B06508"/>
    <w:rsid w:val="00B06D89"/>
    <w:rsid w:val="00B07099"/>
    <w:rsid w:val="00B0734D"/>
    <w:rsid w:val="00B074C7"/>
    <w:rsid w:val="00B076C2"/>
    <w:rsid w:val="00B07ED9"/>
    <w:rsid w:val="00B07F10"/>
    <w:rsid w:val="00B100B9"/>
    <w:rsid w:val="00B101D8"/>
    <w:rsid w:val="00B10456"/>
    <w:rsid w:val="00B10524"/>
    <w:rsid w:val="00B105DE"/>
    <w:rsid w:val="00B107DD"/>
    <w:rsid w:val="00B10C1B"/>
    <w:rsid w:val="00B10FCA"/>
    <w:rsid w:val="00B114EC"/>
    <w:rsid w:val="00B11658"/>
    <w:rsid w:val="00B12573"/>
    <w:rsid w:val="00B12CEA"/>
    <w:rsid w:val="00B12E3D"/>
    <w:rsid w:val="00B134E0"/>
    <w:rsid w:val="00B134F2"/>
    <w:rsid w:val="00B136DB"/>
    <w:rsid w:val="00B13CBE"/>
    <w:rsid w:val="00B1426C"/>
    <w:rsid w:val="00B1448E"/>
    <w:rsid w:val="00B147B7"/>
    <w:rsid w:val="00B147CF"/>
    <w:rsid w:val="00B14CF8"/>
    <w:rsid w:val="00B14E38"/>
    <w:rsid w:val="00B14F49"/>
    <w:rsid w:val="00B151B2"/>
    <w:rsid w:val="00B15708"/>
    <w:rsid w:val="00B15B27"/>
    <w:rsid w:val="00B15C3F"/>
    <w:rsid w:val="00B15E1D"/>
    <w:rsid w:val="00B160F0"/>
    <w:rsid w:val="00B164B0"/>
    <w:rsid w:val="00B164CB"/>
    <w:rsid w:val="00B1664E"/>
    <w:rsid w:val="00B16950"/>
    <w:rsid w:val="00B16955"/>
    <w:rsid w:val="00B16987"/>
    <w:rsid w:val="00B169EB"/>
    <w:rsid w:val="00B16A30"/>
    <w:rsid w:val="00B16D85"/>
    <w:rsid w:val="00B16EC6"/>
    <w:rsid w:val="00B16EF6"/>
    <w:rsid w:val="00B16F1D"/>
    <w:rsid w:val="00B176EA"/>
    <w:rsid w:val="00B17B59"/>
    <w:rsid w:val="00B17C3E"/>
    <w:rsid w:val="00B17C78"/>
    <w:rsid w:val="00B17D8D"/>
    <w:rsid w:val="00B17E66"/>
    <w:rsid w:val="00B205B9"/>
    <w:rsid w:val="00B2087E"/>
    <w:rsid w:val="00B208D6"/>
    <w:rsid w:val="00B208FA"/>
    <w:rsid w:val="00B20971"/>
    <w:rsid w:val="00B20C52"/>
    <w:rsid w:val="00B20F6B"/>
    <w:rsid w:val="00B2169B"/>
    <w:rsid w:val="00B21714"/>
    <w:rsid w:val="00B217AC"/>
    <w:rsid w:val="00B21881"/>
    <w:rsid w:val="00B22057"/>
    <w:rsid w:val="00B22D0C"/>
    <w:rsid w:val="00B22D76"/>
    <w:rsid w:val="00B22E04"/>
    <w:rsid w:val="00B2347C"/>
    <w:rsid w:val="00B235B7"/>
    <w:rsid w:val="00B2364D"/>
    <w:rsid w:val="00B23946"/>
    <w:rsid w:val="00B23D99"/>
    <w:rsid w:val="00B23DB9"/>
    <w:rsid w:val="00B2455F"/>
    <w:rsid w:val="00B24F70"/>
    <w:rsid w:val="00B25384"/>
    <w:rsid w:val="00B2549E"/>
    <w:rsid w:val="00B2593B"/>
    <w:rsid w:val="00B25F2C"/>
    <w:rsid w:val="00B25FA2"/>
    <w:rsid w:val="00B261E3"/>
    <w:rsid w:val="00B263FF"/>
    <w:rsid w:val="00B2665F"/>
    <w:rsid w:val="00B26CCB"/>
    <w:rsid w:val="00B26D59"/>
    <w:rsid w:val="00B26DA2"/>
    <w:rsid w:val="00B26FEB"/>
    <w:rsid w:val="00B2741B"/>
    <w:rsid w:val="00B27480"/>
    <w:rsid w:val="00B303F3"/>
    <w:rsid w:val="00B3052C"/>
    <w:rsid w:val="00B305E5"/>
    <w:rsid w:val="00B306C6"/>
    <w:rsid w:val="00B3090A"/>
    <w:rsid w:val="00B30B1E"/>
    <w:rsid w:val="00B30EEC"/>
    <w:rsid w:val="00B3109D"/>
    <w:rsid w:val="00B311B2"/>
    <w:rsid w:val="00B3169A"/>
    <w:rsid w:val="00B31D18"/>
    <w:rsid w:val="00B32A58"/>
    <w:rsid w:val="00B32EB3"/>
    <w:rsid w:val="00B33483"/>
    <w:rsid w:val="00B33545"/>
    <w:rsid w:val="00B3361A"/>
    <w:rsid w:val="00B336EF"/>
    <w:rsid w:val="00B33919"/>
    <w:rsid w:val="00B33C1C"/>
    <w:rsid w:val="00B33F7B"/>
    <w:rsid w:val="00B34000"/>
    <w:rsid w:val="00B34091"/>
    <w:rsid w:val="00B3430A"/>
    <w:rsid w:val="00B34481"/>
    <w:rsid w:val="00B346BF"/>
    <w:rsid w:val="00B34785"/>
    <w:rsid w:val="00B34A91"/>
    <w:rsid w:val="00B34D54"/>
    <w:rsid w:val="00B34FA2"/>
    <w:rsid w:val="00B35229"/>
    <w:rsid w:val="00B354A1"/>
    <w:rsid w:val="00B35CEF"/>
    <w:rsid w:val="00B3619C"/>
    <w:rsid w:val="00B364A5"/>
    <w:rsid w:val="00B364F4"/>
    <w:rsid w:val="00B3663F"/>
    <w:rsid w:val="00B36772"/>
    <w:rsid w:val="00B36790"/>
    <w:rsid w:val="00B37286"/>
    <w:rsid w:val="00B3754D"/>
    <w:rsid w:val="00B37691"/>
    <w:rsid w:val="00B376A7"/>
    <w:rsid w:val="00B3772F"/>
    <w:rsid w:val="00B37E1A"/>
    <w:rsid w:val="00B400A6"/>
    <w:rsid w:val="00B400BF"/>
    <w:rsid w:val="00B402C7"/>
    <w:rsid w:val="00B4036B"/>
    <w:rsid w:val="00B40798"/>
    <w:rsid w:val="00B40C77"/>
    <w:rsid w:val="00B40DF8"/>
    <w:rsid w:val="00B412CD"/>
    <w:rsid w:val="00B413F3"/>
    <w:rsid w:val="00B4166C"/>
    <w:rsid w:val="00B41F1B"/>
    <w:rsid w:val="00B41F8F"/>
    <w:rsid w:val="00B420F4"/>
    <w:rsid w:val="00B4234A"/>
    <w:rsid w:val="00B42931"/>
    <w:rsid w:val="00B42B81"/>
    <w:rsid w:val="00B42F26"/>
    <w:rsid w:val="00B434A4"/>
    <w:rsid w:val="00B434ED"/>
    <w:rsid w:val="00B43622"/>
    <w:rsid w:val="00B439C1"/>
    <w:rsid w:val="00B43AB5"/>
    <w:rsid w:val="00B43E97"/>
    <w:rsid w:val="00B44182"/>
    <w:rsid w:val="00B442E7"/>
    <w:rsid w:val="00B4506C"/>
    <w:rsid w:val="00B4507D"/>
    <w:rsid w:val="00B4517E"/>
    <w:rsid w:val="00B451E4"/>
    <w:rsid w:val="00B453E1"/>
    <w:rsid w:val="00B4556F"/>
    <w:rsid w:val="00B45999"/>
    <w:rsid w:val="00B45A5A"/>
    <w:rsid w:val="00B45AE6"/>
    <w:rsid w:val="00B45DF7"/>
    <w:rsid w:val="00B45EE0"/>
    <w:rsid w:val="00B46484"/>
    <w:rsid w:val="00B46A31"/>
    <w:rsid w:val="00B46B1F"/>
    <w:rsid w:val="00B46B47"/>
    <w:rsid w:val="00B46F6E"/>
    <w:rsid w:val="00B47AC3"/>
    <w:rsid w:val="00B47C2F"/>
    <w:rsid w:val="00B50B65"/>
    <w:rsid w:val="00B50EE0"/>
    <w:rsid w:val="00B510A2"/>
    <w:rsid w:val="00B51273"/>
    <w:rsid w:val="00B51678"/>
    <w:rsid w:val="00B5176C"/>
    <w:rsid w:val="00B5188F"/>
    <w:rsid w:val="00B51A85"/>
    <w:rsid w:val="00B52441"/>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77"/>
    <w:rsid w:val="00B55580"/>
    <w:rsid w:val="00B5567F"/>
    <w:rsid w:val="00B5579A"/>
    <w:rsid w:val="00B557F7"/>
    <w:rsid w:val="00B55FF6"/>
    <w:rsid w:val="00B56280"/>
    <w:rsid w:val="00B56588"/>
    <w:rsid w:val="00B5659C"/>
    <w:rsid w:val="00B5672B"/>
    <w:rsid w:val="00B56908"/>
    <w:rsid w:val="00B56B16"/>
    <w:rsid w:val="00B56BAE"/>
    <w:rsid w:val="00B56F17"/>
    <w:rsid w:val="00B56F5D"/>
    <w:rsid w:val="00B573C4"/>
    <w:rsid w:val="00B6047B"/>
    <w:rsid w:val="00B604F1"/>
    <w:rsid w:val="00B60964"/>
    <w:rsid w:val="00B609E0"/>
    <w:rsid w:val="00B60CBC"/>
    <w:rsid w:val="00B60CFD"/>
    <w:rsid w:val="00B60D2D"/>
    <w:rsid w:val="00B60DAF"/>
    <w:rsid w:val="00B60E9C"/>
    <w:rsid w:val="00B60F9D"/>
    <w:rsid w:val="00B61020"/>
    <w:rsid w:val="00B61243"/>
    <w:rsid w:val="00B61478"/>
    <w:rsid w:val="00B61798"/>
    <w:rsid w:val="00B6183E"/>
    <w:rsid w:val="00B61CB6"/>
    <w:rsid w:val="00B62232"/>
    <w:rsid w:val="00B625FD"/>
    <w:rsid w:val="00B6272D"/>
    <w:rsid w:val="00B62FBC"/>
    <w:rsid w:val="00B62FE9"/>
    <w:rsid w:val="00B63433"/>
    <w:rsid w:val="00B638BF"/>
    <w:rsid w:val="00B639FD"/>
    <w:rsid w:val="00B63D4E"/>
    <w:rsid w:val="00B63E22"/>
    <w:rsid w:val="00B641EE"/>
    <w:rsid w:val="00B64270"/>
    <w:rsid w:val="00B645E6"/>
    <w:rsid w:val="00B6478E"/>
    <w:rsid w:val="00B64878"/>
    <w:rsid w:val="00B64A41"/>
    <w:rsid w:val="00B64BF7"/>
    <w:rsid w:val="00B656D2"/>
    <w:rsid w:val="00B65ECA"/>
    <w:rsid w:val="00B667B2"/>
    <w:rsid w:val="00B667C3"/>
    <w:rsid w:val="00B669FE"/>
    <w:rsid w:val="00B66E17"/>
    <w:rsid w:val="00B66E7C"/>
    <w:rsid w:val="00B66EE6"/>
    <w:rsid w:val="00B66EFD"/>
    <w:rsid w:val="00B66F25"/>
    <w:rsid w:val="00B66F58"/>
    <w:rsid w:val="00B673C4"/>
    <w:rsid w:val="00B7033A"/>
    <w:rsid w:val="00B707CC"/>
    <w:rsid w:val="00B70A9D"/>
    <w:rsid w:val="00B70C8D"/>
    <w:rsid w:val="00B70D5E"/>
    <w:rsid w:val="00B70EAF"/>
    <w:rsid w:val="00B7109D"/>
    <w:rsid w:val="00B71281"/>
    <w:rsid w:val="00B719E1"/>
    <w:rsid w:val="00B71A39"/>
    <w:rsid w:val="00B71FEA"/>
    <w:rsid w:val="00B72096"/>
    <w:rsid w:val="00B7277C"/>
    <w:rsid w:val="00B72859"/>
    <w:rsid w:val="00B7333B"/>
    <w:rsid w:val="00B739C5"/>
    <w:rsid w:val="00B73C12"/>
    <w:rsid w:val="00B74729"/>
    <w:rsid w:val="00B74FE2"/>
    <w:rsid w:val="00B7525C"/>
    <w:rsid w:val="00B7527B"/>
    <w:rsid w:val="00B754A1"/>
    <w:rsid w:val="00B75504"/>
    <w:rsid w:val="00B7568D"/>
    <w:rsid w:val="00B75812"/>
    <w:rsid w:val="00B75E27"/>
    <w:rsid w:val="00B75FA7"/>
    <w:rsid w:val="00B760F1"/>
    <w:rsid w:val="00B76579"/>
    <w:rsid w:val="00B7709E"/>
    <w:rsid w:val="00B77285"/>
    <w:rsid w:val="00B77453"/>
    <w:rsid w:val="00B774A5"/>
    <w:rsid w:val="00B7782B"/>
    <w:rsid w:val="00B77F11"/>
    <w:rsid w:val="00B80016"/>
    <w:rsid w:val="00B80A85"/>
    <w:rsid w:val="00B80BED"/>
    <w:rsid w:val="00B81407"/>
    <w:rsid w:val="00B8202A"/>
    <w:rsid w:val="00B821F0"/>
    <w:rsid w:val="00B8261E"/>
    <w:rsid w:val="00B82A82"/>
    <w:rsid w:val="00B82D4B"/>
    <w:rsid w:val="00B82EEC"/>
    <w:rsid w:val="00B831C5"/>
    <w:rsid w:val="00B83384"/>
    <w:rsid w:val="00B8418A"/>
    <w:rsid w:val="00B84993"/>
    <w:rsid w:val="00B849CC"/>
    <w:rsid w:val="00B84CB0"/>
    <w:rsid w:val="00B84D09"/>
    <w:rsid w:val="00B851C6"/>
    <w:rsid w:val="00B859FA"/>
    <w:rsid w:val="00B85B52"/>
    <w:rsid w:val="00B85D43"/>
    <w:rsid w:val="00B864C6"/>
    <w:rsid w:val="00B86509"/>
    <w:rsid w:val="00B8707A"/>
    <w:rsid w:val="00B870FB"/>
    <w:rsid w:val="00B87307"/>
    <w:rsid w:val="00B878F9"/>
    <w:rsid w:val="00B87B48"/>
    <w:rsid w:val="00B87B4C"/>
    <w:rsid w:val="00B9053B"/>
    <w:rsid w:val="00B908B8"/>
    <w:rsid w:val="00B90D92"/>
    <w:rsid w:val="00B90FE1"/>
    <w:rsid w:val="00B91118"/>
    <w:rsid w:val="00B913CC"/>
    <w:rsid w:val="00B918D2"/>
    <w:rsid w:val="00B91A43"/>
    <w:rsid w:val="00B91B7B"/>
    <w:rsid w:val="00B920D4"/>
    <w:rsid w:val="00B92418"/>
    <w:rsid w:val="00B925DF"/>
    <w:rsid w:val="00B92D10"/>
    <w:rsid w:val="00B92E0E"/>
    <w:rsid w:val="00B93022"/>
    <w:rsid w:val="00B93121"/>
    <w:rsid w:val="00B9328E"/>
    <w:rsid w:val="00B932FC"/>
    <w:rsid w:val="00B93456"/>
    <w:rsid w:val="00B935F5"/>
    <w:rsid w:val="00B938F6"/>
    <w:rsid w:val="00B93B0B"/>
    <w:rsid w:val="00B94342"/>
    <w:rsid w:val="00B9462D"/>
    <w:rsid w:val="00B94C69"/>
    <w:rsid w:val="00B94D20"/>
    <w:rsid w:val="00B94E98"/>
    <w:rsid w:val="00B957F7"/>
    <w:rsid w:val="00B95960"/>
    <w:rsid w:val="00B95B6B"/>
    <w:rsid w:val="00B95BAA"/>
    <w:rsid w:val="00B95D5C"/>
    <w:rsid w:val="00B960A5"/>
    <w:rsid w:val="00B96276"/>
    <w:rsid w:val="00B96436"/>
    <w:rsid w:val="00B964C6"/>
    <w:rsid w:val="00B969B2"/>
    <w:rsid w:val="00B96BAF"/>
    <w:rsid w:val="00B96BD8"/>
    <w:rsid w:val="00B96C9D"/>
    <w:rsid w:val="00B96F96"/>
    <w:rsid w:val="00B970E4"/>
    <w:rsid w:val="00B9770E"/>
    <w:rsid w:val="00B977BF"/>
    <w:rsid w:val="00BA0236"/>
    <w:rsid w:val="00BA03BC"/>
    <w:rsid w:val="00BA0619"/>
    <w:rsid w:val="00BA11C7"/>
    <w:rsid w:val="00BA1281"/>
    <w:rsid w:val="00BA1A4F"/>
    <w:rsid w:val="00BA1A84"/>
    <w:rsid w:val="00BA2530"/>
    <w:rsid w:val="00BA281E"/>
    <w:rsid w:val="00BA2829"/>
    <w:rsid w:val="00BA282F"/>
    <w:rsid w:val="00BA2CDF"/>
    <w:rsid w:val="00BA322C"/>
    <w:rsid w:val="00BA3784"/>
    <w:rsid w:val="00BA3C48"/>
    <w:rsid w:val="00BA3F35"/>
    <w:rsid w:val="00BA429A"/>
    <w:rsid w:val="00BA4433"/>
    <w:rsid w:val="00BA44AE"/>
    <w:rsid w:val="00BA4587"/>
    <w:rsid w:val="00BA47DF"/>
    <w:rsid w:val="00BA48C0"/>
    <w:rsid w:val="00BA4BEF"/>
    <w:rsid w:val="00BA4BF8"/>
    <w:rsid w:val="00BA4C5B"/>
    <w:rsid w:val="00BA4E7B"/>
    <w:rsid w:val="00BA4EE1"/>
    <w:rsid w:val="00BA5847"/>
    <w:rsid w:val="00BA5859"/>
    <w:rsid w:val="00BA5A63"/>
    <w:rsid w:val="00BA5E15"/>
    <w:rsid w:val="00BA5E74"/>
    <w:rsid w:val="00BA5F8A"/>
    <w:rsid w:val="00BA67C8"/>
    <w:rsid w:val="00BA6D72"/>
    <w:rsid w:val="00BA71FB"/>
    <w:rsid w:val="00BA7551"/>
    <w:rsid w:val="00BA765B"/>
    <w:rsid w:val="00BA782E"/>
    <w:rsid w:val="00BA79E5"/>
    <w:rsid w:val="00BA7B00"/>
    <w:rsid w:val="00BA7C3E"/>
    <w:rsid w:val="00BA7D42"/>
    <w:rsid w:val="00BB014A"/>
    <w:rsid w:val="00BB0672"/>
    <w:rsid w:val="00BB0B14"/>
    <w:rsid w:val="00BB160B"/>
    <w:rsid w:val="00BB1708"/>
    <w:rsid w:val="00BB1821"/>
    <w:rsid w:val="00BB1A54"/>
    <w:rsid w:val="00BB2156"/>
    <w:rsid w:val="00BB219F"/>
    <w:rsid w:val="00BB2341"/>
    <w:rsid w:val="00BB261B"/>
    <w:rsid w:val="00BB2655"/>
    <w:rsid w:val="00BB2C0B"/>
    <w:rsid w:val="00BB2C80"/>
    <w:rsid w:val="00BB307D"/>
    <w:rsid w:val="00BB3417"/>
    <w:rsid w:val="00BB3544"/>
    <w:rsid w:val="00BB36A1"/>
    <w:rsid w:val="00BB36D0"/>
    <w:rsid w:val="00BB3A3F"/>
    <w:rsid w:val="00BB3A4C"/>
    <w:rsid w:val="00BB3A84"/>
    <w:rsid w:val="00BB3A91"/>
    <w:rsid w:val="00BB3DC8"/>
    <w:rsid w:val="00BB3ED5"/>
    <w:rsid w:val="00BB41ED"/>
    <w:rsid w:val="00BB441C"/>
    <w:rsid w:val="00BB466E"/>
    <w:rsid w:val="00BB4757"/>
    <w:rsid w:val="00BB4790"/>
    <w:rsid w:val="00BB535C"/>
    <w:rsid w:val="00BB541B"/>
    <w:rsid w:val="00BB5613"/>
    <w:rsid w:val="00BB5857"/>
    <w:rsid w:val="00BB5CFC"/>
    <w:rsid w:val="00BB5D77"/>
    <w:rsid w:val="00BB5DDB"/>
    <w:rsid w:val="00BB5EF5"/>
    <w:rsid w:val="00BB6E04"/>
    <w:rsid w:val="00BB6E44"/>
    <w:rsid w:val="00BB7947"/>
    <w:rsid w:val="00BB79AB"/>
    <w:rsid w:val="00BB7A4D"/>
    <w:rsid w:val="00BB7CF4"/>
    <w:rsid w:val="00BB7FB0"/>
    <w:rsid w:val="00BC0197"/>
    <w:rsid w:val="00BC0421"/>
    <w:rsid w:val="00BC0445"/>
    <w:rsid w:val="00BC046A"/>
    <w:rsid w:val="00BC054F"/>
    <w:rsid w:val="00BC0FB6"/>
    <w:rsid w:val="00BC16E2"/>
    <w:rsid w:val="00BC1913"/>
    <w:rsid w:val="00BC19B0"/>
    <w:rsid w:val="00BC1C9F"/>
    <w:rsid w:val="00BC2211"/>
    <w:rsid w:val="00BC24CD"/>
    <w:rsid w:val="00BC2691"/>
    <w:rsid w:val="00BC2D8F"/>
    <w:rsid w:val="00BC2E31"/>
    <w:rsid w:val="00BC307A"/>
    <w:rsid w:val="00BC3169"/>
    <w:rsid w:val="00BC319C"/>
    <w:rsid w:val="00BC31F5"/>
    <w:rsid w:val="00BC32DE"/>
    <w:rsid w:val="00BC396A"/>
    <w:rsid w:val="00BC3F24"/>
    <w:rsid w:val="00BC40E1"/>
    <w:rsid w:val="00BC4242"/>
    <w:rsid w:val="00BC4529"/>
    <w:rsid w:val="00BC4570"/>
    <w:rsid w:val="00BC4AFA"/>
    <w:rsid w:val="00BC4FAF"/>
    <w:rsid w:val="00BC51A4"/>
    <w:rsid w:val="00BC5216"/>
    <w:rsid w:val="00BC52D7"/>
    <w:rsid w:val="00BC5530"/>
    <w:rsid w:val="00BC589C"/>
    <w:rsid w:val="00BC5C34"/>
    <w:rsid w:val="00BC600F"/>
    <w:rsid w:val="00BC6383"/>
    <w:rsid w:val="00BC676A"/>
    <w:rsid w:val="00BC697F"/>
    <w:rsid w:val="00BC6C90"/>
    <w:rsid w:val="00BC6DF0"/>
    <w:rsid w:val="00BC6E05"/>
    <w:rsid w:val="00BC6EDA"/>
    <w:rsid w:val="00BC6F1A"/>
    <w:rsid w:val="00BC7016"/>
    <w:rsid w:val="00BC708A"/>
    <w:rsid w:val="00BC7A2A"/>
    <w:rsid w:val="00BC7B82"/>
    <w:rsid w:val="00BC7BD0"/>
    <w:rsid w:val="00BD0091"/>
    <w:rsid w:val="00BD021B"/>
    <w:rsid w:val="00BD04F3"/>
    <w:rsid w:val="00BD05B8"/>
    <w:rsid w:val="00BD0A1B"/>
    <w:rsid w:val="00BD0B3B"/>
    <w:rsid w:val="00BD0F59"/>
    <w:rsid w:val="00BD14AE"/>
    <w:rsid w:val="00BD14B9"/>
    <w:rsid w:val="00BD18E7"/>
    <w:rsid w:val="00BD195B"/>
    <w:rsid w:val="00BD1A79"/>
    <w:rsid w:val="00BD1E66"/>
    <w:rsid w:val="00BD2222"/>
    <w:rsid w:val="00BD2358"/>
    <w:rsid w:val="00BD298F"/>
    <w:rsid w:val="00BD2A61"/>
    <w:rsid w:val="00BD2AD2"/>
    <w:rsid w:val="00BD2F7B"/>
    <w:rsid w:val="00BD336B"/>
    <w:rsid w:val="00BD366B"/>
    <w:rsid w:val="00BD3753"/>
    <w:rsid w:val="00BD3D27"/>
    <w:rsid w:val="00BD4532"/>
    <w:rsid w:val="00BD4E76"/>
    <w:rsid w:val="00BD50E7"/>
    <w:rsid w:val="00BD55FF"/>
    <w:rsid w:val="00BD5ADB"/>
    <w:rsid w:val="00BD5B31"/>
    <w:rsid w:val="00BD5BC8"/>
    <w:rsid w:val="00BD5CC5"/>
    <w:rsid w:val="00BD5FF8"/>
    <w:rsid w:val="00BD611A"/>
    <w:rsid w:val="00BD614D"/>
    <w:rsid w:val="00BD61DD"/>
    <w:rsid w:val="00BD6478"/>
    <w:rsid w:val="00BD65C0"/>
    <w:rsid w:val="00BD660B"/>
    <w:rsid w:val="00BD66FC"/>
    <w:rsid w:val="00BD6CED"/>
    <w:rsid w:val="00BD6D79"/>
    <w:rsid w:val="00BD7079"/>
    <w:rsid w:val="00BD7AA0"/>
    <w:rsid w:val="00BD7F3F"/>
    <w:rsid w:val="00BD7FAA"/>
    <w:rsid w:val="00BE00F4"/>
    <w:rsid w:val="00BE08D6"/>
    <w:rsid w:val="00BE0D2F"/>
    <w:rsid w:val="00BE0DCE"/>
    <w:rsid w:val="00BE0E34"/>
    <w:rsid w:val="00BE191A"/>
    <w:rsid w:val="00BE1BB2"/>
    <w:rsid w:val="00BE1BB5"/>
    <w:rsid w:val="00BE1DB0"/>
    <w:rsid w:val="00BE2024"/>
    <w:rsid w:val="00BE230B"/>
    <w:rsid w:val="00BE2438"/>
    <w:rsid w:val="00BE2A5D"/>
    <w:rsid w:val="00BE2BE5"/>
    <w:rsid w:val="00BE2D89"/>
    <w:rsid w:val="00BE31E8"/>
    <w:rsid w:val="00BE36A4"/>
    <w:rsid w:val="00BE390C"/>
    <w:rsid w:val="00BE3921"/>
    <w:rsid w:val="00BE3956"/>
    <w:rsid w:val="00BE3BB3"/>
    <w:rsid w:val="00BE40EF"/>
    <w:rsid w:val="00BE4282"/>
    <w:rsid w:val="00BE45AC"/>
    <w:rsid w:val="00BE4C27"/>
    <w:rsid w:val="00BE4C5A"/>
    <w:rsid w:val="00BE4C5B"/>
    <w:rsid w:val="00BE51D0"/>
    <w:rsid w:val="00BE557F"/>
    <w:rsid w:val="00BE55EB"/>
    <w:rsid w:val="00BE59B9"/>
    <w:rsid w:val="00BE6270"/>
    <w:rsid w:val="00BE66FC"/>
    <w:rsid w:val="00BE675F"/>
    <w:rsid w:val="00BE68C1"/>
    <w:rsid w:val="00BE6A9A"/>
    <w:rsid w:val="00BE6BFF"/>
    <w:rsid w:val="00BE6F6C"/>
    <w:rsid w:val="00BE7238"/>
    <w:rsid w:val="00BE7482"/>
    <w:rsid w:val="00BE7484"/>
    <w:rsid w:val="00BE75EC"/>
    <w:rsid w:val="00BE779C"/>
    <w:rsid w:val="00BF05C2"/>
    <w:rsid w:val="00BF0635"/>
    <w:rsid w:val="00BF0D5E"/>
    <w:rsid w:val="00BF0D97"/>
    <w:rsid w:val="00BF0EB5"/>
    <w:rsid w:val="00BF0FDC"/>
    <w:rsid w:val="00BF1007"/>
    <w:rsid w:val="00BF111C"/>
    <w:rsid w:val="00BF152F"/>
    <w:rsid w:val="00BF1584"/>
    <w:rsid w:val="00BF17F7"/>
    <w:rsid w:val="00BF1923"/>
    <w:rsid w:val="00BF19D4"/>
    <w:rsid w:val="00BF1DE1"/>
    <w:rsid w:val="00BF23AA"/>
    <w:rsid w:val="00BF25D1"/>
    <w:rsid w:val="00BF2878"/>
    <w:rsid w:val="00BF2DF6"/>
    <w:rsid w:val="00BF3045"/>
    <w:rsid w:val="00BF3AD4"/>
    <w:rsid w:val="00BF3B58"/>
    <w:rsid w:val="00BF3CF4"/>
    <w:rsid w:val="00BF428B"/>
    <w:rsid w:val="00BF44E0"/>
    <w:rsid w:val="00BF471D"/>
    <w:rsid w:val="00BF4777"/>
    <w:rsid w:val="00BF4E1D"/>
    <w:rsid w:val="00BF4FB8"/>
    <w:rsid w:val="00BF5543"/>
    <w:rsid w:val="00BF5608"/>
    <w:rsid w:val="00BF5992"/>
    <w:rsid w:val="00BF59BD"/>
    <w:rsid w:val="00BF5A18"/>
    <w:rsid w:val="00BF5B4F"/>
    <w:rsid w:val="00BF5B50"/>
    <w:rsid w:val="00BF5B7E"/>
    <w:rsid w:val="00BF5F1D"/>
    <w:rsid w:val="00BF6236"/>
    <w:rsid w:val="00BF628E"/>
    <w:rsid w:val="00BF6327"/>
    <w:rsid w:val="00BF646A"/>
    <w:rsid w:val="00BF69D8"/>
    <w:rsid w:val="00BF6C3F"/>
    <w:rsid w:val="00BF6D18"/>
    <w:rsid w:val="00BF6F20"/>
    <w:rsid w:val="00BF7846"/>
    <w:rsid w:val="00BF7944"/>
    <w:rsid w:val="00BF7C17"/>
    <w:rsid w:val="00BF7D7F"/>
    <w:rsid w:val="00C0033E"/>
    <w:rsid w:val="00C00800"/>
    <w:rsid w:val="00C00A6F"/>
    <w:rsid w:val="00C00B1D"/>
    <w:rsid w:val="00C00DD5"/>
    <w:rsid w:val="00C00EFD"/>
    <w:rsid w:val="00C010D3"/>
    <w:rsid w:val="00C0124C"/>
    <w:rsid w:val="00C014D0"/>
    <w:rsid w:val="00C020D8"/>
    <w:rsid w:val="00C0264B"/>
    <w:rsid w:val="00C02683"/>
    <w:rsid w:val="00C029BD"/>
    <w:rsid w:val="00C02AF2"/>
    <w:rsid w:val="00C02C2A"/>
    <w:rsid w:val="00C02D33"/>
    <w:rsid w:val="00C02FD8"/>
    <w:rsid w:val="00C03143"/>
    <w:rsid w:val="00C03251"/>
    <w:rsid w:val="00C03A7F"/>
    <w:rsid w:val="00C03B1A"/>
    <w:rsid w:val="00C03B7C"/>
    <w:rsid w:val="00C03F40"/>
    <w:rsid w:val="00C03F6C"/>
    <w:rsid w:val="00C0442F"/>
    <w:rsid w:val="00C04546"/>
    <w:rsid w:val="00C047C9"/>
    <w:rsid w:val="00C04CB0"/>
    <w:rsid w:val="00C051BD"/>
    <w:rsid w:val="00C052C2"/>
    <w:rsid w:val="00C0536B"/>
    <w:rsid w:val="00C05470"/>
    <w:rsid w:val="00C0554C"/>
    <w:rsid w:val="00C05E99"/>
    <w:rsid w:val="00C05FE7"/>
    <w:rsid w:val="00C06098"/>
    <w:rsid w:val="00C0651E"/>
    <w:rsid w:val="00C068DE"/>
    <w:rsid w:val="00C06DE8"/>
    <w:rsid w:val="00C07185"/>
    <w:rsid w:val="00C078A9"/>
    <w:rsid w:val="00C07928"/>
    <w:rsid w:val="00C07FA2"/>
    <w:rsid w:val="00C10184"/>
    <w:rsid w:val="00C104ED"/>
    <w:rsid w:val="00C10500"/>
    <w:rsid w:val="00C106E1"/>
    <w:rsid w:val="00C107BB"/>
    <w:rsid w:val="00C109B8"/>
    <w:rsid w:val="00C10AF7"/>
    <w:rsid w:val="00C11220"/>
    <w:rsid w:val="00C11425"/>
    <w:rsid w:val="00C11585"/>
    <w:rsid w:val="00C11B93"/>
    <w:rsid w:val="00C11E62"/>
    <w:rsid w:val="00C11EB1"/>
    <w:rsid w:val="00C121C9"/>
    <w:rsid w:val="00C12262"/>
    <w:rsid w:val="00C126DB"/>
    <w:rsid w:val="00C1286F"/>
    <w:rsid w:val="00C129B2"/>
    <w:rsid w:val="00C12A0B"/>
    <w:rsid w:val="00C12A31"/>
    <w:rsid w:val="00C12E65"/>
    <w:rsid w:val="00C12EA1"/>
    <w:rsid w:val="00C13403"/>
    <w:rsid w:val="00C13CD2"/>
    <w:rsid w:val="00C13EB0"/>
    <w:rsid w:val="00C14764"/>
    <w:rsid w:val="00C147B5"/>
    <w:rsid w:val="00C148EA"/>
    <w:rsid w:val="00C14967"/>
    <w:rsid w:val="00C14EFD"/>
    <w:rsid w:val="00C15062"/>
    <w:rsid w:val="00C152BC"/>
    <w:rsid w:val="00C153B5"/>
    <w:rsid w:val="00C15512"/>
    <w:rsid w:val="00C15572"/>
    <w:rsid w:val="00C15624"/>
    <w:rsid w:val="00C15923"/>
    <w:rsid w:val="00C15A5A"/>
    <w:rsid w:val="00C1628F"/>
    <w:rsid w:val="00C1639F"/>
    <w:rsid w:val="00C16A07"/>
    <w:rsid w:val="00C16C6C"/>
    <w:rsid w:val="00C16D8B"/>
    <w:rsid w:val="00C17373"/>
    <w:rsid w:val="00C17526"/>
    <w:rsid w:val="00C1770B"/>
    <w:rsid w:val="00C17849"/>
    <w:rsid w:val="00C179C6"/>
    <w:rsid w:val="00C17BFF"/>
    <w:rsid w:val="00C17CF0"/>
    <w:rsid w:val="00C17E64"/>
    <w:rsid w:val="00C20438"/>
    <w:rsid w:val="00C2094F"/>
    <w:rsid w:val="00C20EC8"/>
    <w:rsid w:val="00C21779"/>
    <w:rsid w:val="00C21872"/>
    <w:rsid w:val="00C218D0"/>
    <w:rsid w:val="00C2213B"/>
    <w:rsid w:val="00C222DE"/>
    <w:rsid w:val="00C22D32"/>
    <w:rsid w:val="00C2303D"/>
    <w:rsid w:val="00C2322E"/>
    <w:rsid w:val="00C2336F"/>
    <w:rsid w:val="00C23452"/>
    <w:rsid w:val="00C234C0"/>
    <w:rsid w:val="00C2363C"/>
    <w:rsid w:val="00C23704"/>
    <w:rsid w:val="00C23800"/>
    <w:rsid w:val="00C23AFD"/>
    <w:rsid w:val="00C23FE8"/>
    <w:rsid w:val="00C24072"/>
    <w:rsid w:val="00C243E0"/>
    <w:rsid w:val="00C24494"/>
    <w:rsid w:val="00C244D0"/>
    <w:rsid w:val="00C24F16"/>
    <w:rsid w:val="00C250B4"/>
    <w:rsid w:val="00C2511E"/>
    <w:rsid w:val="00C2513B"/>
    <w:rsid w:val="00C253FE"/>
    <w:rsid w:val="00C258E2"/>
    <w:rsid w:val="00C25D65"/>
    <w:rsid w:val="00C25FF4"/>
    <w:rsid w:val="00C25FF6"/>
    <w:rsid w:val="00C26048"/>
    <w:rsid w:val="00C26255"/>
    <w:rsid w:val="00C26294"/>
    <w:rsid w:val="00C2635D"/>
    <w:rsid w:val="00C265C7"/>
    <w:rsid w:val="00C267D7"/>
    <w:rsid w:val="00C26915"/>
    <w:rsid w:val="00C269E7"/>
    <w:rsid w:val="00C26D16"/>
    <w:rsid w:val="00C26F90"/>
    <w:rsid w:val="00C270D8"/>
    <w:rsid w:val="00C2729E"/>
    <w:rsid w:val="00C27993"/>
    <w:rsid w:val="00C27B5C"/>
    <w:rsid w:val="00C27C04"/>
    <w:rsid w:val="00C30059"/>
    <w:rsid w:val="00C30359"/>
    <w:rsid w:val="00C3040D"/>
    <w:rsid w:val="00C30B7A"/>
    <w:rsid w:val="00C310CA"/>
    <w:rsid w:val="00C31781"/>
    <w:rsid w:val="00C3178C"/>
    <w:rsid w:val="00C3185A"/>
    <w:rsid w:val="00C31E27"/>
    <w:rsid w:val="00C32076"/>
    <w:rsid w:val="00C3236D"/>
    <w:rsid w:val="00C32E23"/>
    <w:rsid w:val="00C32FF1"/>
    <w:rsid w:val="00C333E3"/>
    <w:rsid w:val="00C3346B"/>
    <w:rsid w:val="00C3346E"/>
    <w:rsid w:val="00C33470"/>
    <w:rsid w:val="00C338D3"/>
    <w:rsid w:val="00C33D17"/>
    <w:rsid w:val="00C33DEA"/>
    <w:rsid w:val="00C34353"/>
    <w:rsid w:val="00C343EC"/>
    <w:rsid w:val="00C34AD7"/>
    <w:rsid w:val="00C34CEE"/>
    <w:rsid w:val="00C350BC"/>
    <w:rsid w:val="00C357A4"/>
    <w:rsid w:val="00C35899"/>
    <w:rsid w:val="00C35FCF"/>
    <w:rsid w:val="00C3616A"/>
    <w:rsid w:val="00C36673"/>
    <w:rsid w:val="00C371D2"/>
    <w:rsid w:val="00C37CE9"/>
    <w:rsid w:val="00C40483"/>
    <w:rsid w:val="00C40662"/>
    <w:rsid w:val="00C406B7"/>
    <w:rsid w:val="00C4073F"/>
    <w:rsid w:val="00C40D2F"/>
    <w:rsid w:val="00C41148"/>
    <w:rsid w:val="00C413D9"/>
    <w:rsid w:val="00C415C4"/>
    <w:rsid w:val="00C4187D"/>
    <w:rsid w:val="00C41985"/>
    <w:rsid w:val="00C41D13"/>
    <w:rsid w:val="00C41F46"/>
    <w:rsid w:val="00C42540"/>
    <w:rsid w:val="00C42566"/>
    <w:rsid w:val="00C42712"/>
    <w:rsid w:val="00C42865"/>
    <w:rsid w:val="00C42A5D"/>
    <w:rsid w:val="00C43153"/>
    <w:rsid w:val="00C43455"/>
    <w:rsid w:val="00C43761"/>
    <w:rsid w:val="00C43A5D"/>
    <w:rsid w:val="00C43B5F"/>
    <w:rsid w:val="00C4421A"/>
    <w:rsid w:val="00C44508"/>
    <w:rsid w:val="00C44A65"/>
    <w:rsid w:val="00C4544D"/>
    <w:rsid w:val="00C456AF"/>
    <w:rsid w:val="00C458B1"/>
    <w:rsid w:val="00C45B9B"/>
    <w:rsid w:val="00C4634C"/>
    <w:rsid w:val="00C467E8"/>
    <w:rsid w:val="00C467FD"/>
    <w:rsid w:val="00C46BA1"/>
    <w:rsid w:val="00C46FDC"/>
    <w:rsid w:val="00C470D2"/>
    <w:rsid w:val="00C47406"/>
    <w:rsid w:val="00C4742B"/>
    <w:rsid w:val="00C47757"/>
    <w:rsid w:val="00C47A75"/>
    <w:rsid w:val="00C47E92"/>
    <w:rsid w:val="00C50250"/>
    <w:rsid w:val="00C50276"/>
    <w:rsid w:val="00C502B5"/>
    <w:rsid w:val="00C504F3"/>
    <w:rsid w:val="00C505A7"/>
    <w:rsid w:val="00C50DA7"/>
    <w:rsid w:val="00C50E5E"/>
    <w:rsid w:val="00C510BC"/>
    <w:rsid w:val="00C510CD"/>
    <w:rsid w:val="00C512BE"/>
    <w:rsid w:val="00C51333"/>
    <w:rsid w:val="00C51391"/>
    <w:rsid w:val="00C517A1"/>
    <w:rsid w:val="00C51872"/>
    <w:rsid w:val="00C51D7E"/>
    <w:rsid w:val="00C51FD6"/>
    <w:rsid w:val="00C52053"/>
    <w:rsid w:val="00C52259"/>
    <w:rsid w:val="00C52338"/>
    <w:rsid w:val="00C524AC"/>
    <w:rsid w:val="00C52981"/>
    <w:rsid w:val="00C530FE"/>
    <w:rsid w:val="00C535E7"/>
    <w:rsid w:val="00C53685"/>
    <w:rsid w:val="00C5392B"/>
    <w:rsid w:val="00C53B39"/>
    <w:rsid w:val="00C53F6A"/>
    <w:rsid w:val="00C542BB"/>
    <w:rsid w:val="00C54604"/>
    <w:rsid w:val="00C5492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C95"/>
    <w:rsid w:val="00C60082"/>
    <w:rsid w:val="00C602D5"/>
    <w:rsid w:val="00C608CF"/>
    <w:rsid w:val="00C61245"/>
    <w:rsid w:val="00C61652"/>
    <w:rsid w:val="00C61744"/>
    <w:rsid w:val="00C61D20"/>
    <w:rsid w:val="00C61DE1"/>
    <w:rsid w:val="00C6290D"/>
    <w:rsid w:val="00C6323C"/>
    <w:rsid w:val="00C633D7"/>
    <w:rsid w:val="00C6392C"/>
    <w:rsid w:val="00C63B04"/>
    <w:rsid w:val="00C63B56"/>
    <w:rsid w:val="00C63C98"/>
    <w:rsid w:val="00C63CD8"/>
    <w:rsid w:val="00C63D6F"/>
    <w:rsid w:val="00C64557"/>
    <w:rsid w:val="00C6462D"/>
    <w:rsid w:val="00C64FFD"/>
    <w:rsid w:val="00C6526A"/>
    <w:rsid w:val="00C65507"/>
    <w:rsid w:val="00C657E2"/>
    <w:rsid w:val="00C65BCF"/>
    <w:rsid w:val="00C65F60"/>
    <w:rsid w:val="00C66016"/>
    <w:rsid w:val="00C66F13"/>
    <w:rsid w:val="00C670B1"/>
    <w:rsid w:val="00C67326"/>
    <w:rsid w:val="00C673FB"/>
    <w:rsid w:val="00C675DF"/>
    <w:rsid w:val="00C678C0"/>
    <w:rsid w:val="00C702F0"/>
    <w:rsid w:val="00C704AE"/>
    <w:rsid w:val="00C7062C"/>
    <w:rsid w:val="00C70721"/>
    <w:rsid w:val="00C70B6D"/>
    <w:rsid w:val="00C7108F"/>
    <w:rsid w:val="00C71C8C"/>
    <w:rsid w:val="00C72082"/>
    <w:rsid w:val="00C726E7"/>
    <w:rsid w:val="00C72754"/>
    <w:rsid w:val="00C72C77"/>
    <w:rsid w:val="00C73022"/>
    <w:rsid w:val="00C7306C"/>
    <w:rsid w:val="00C73106"/>
    <w:rsid w:val="00C73504"/>
    <w:rsid w:val="00C7396C"/>
    <w:rsid w:val="00C73C77"/>
    <w:rsid w:val="00C747E4"/>
    <w:rsid w:val="00C75087"/>
    <w:rsid w:val="00C751D2"/>
    <w:rsid w:val="00C7531D"/>
    <w:rsid w:val="00C75341"/>
    <w:rsid w:val="00C757E7"/>
    <w:rsid w:val="00C75847"/>
    <w:rsid w:val="00C7590E"/>
    <w:rsid w:val="00C76746"/>
    <w:rsid w:val="00C76A3E"/>
    <w:rsid w:val="00C76B97"/>
    <w:rsid w:val="00C770F3"/>
    <w:rsid w:val="00C77430"/>
    <w:rsid w:val="00C776AC"/>
    <w:rsid w:val="00C77B04"/>
    <w:rsid w:val="00C804F0"/>
    <w:rsid w:val="00C8064C"/>
    <w:rsid w:val="00C80719"/>
    <w:rsid w:val="00C8094D"/>
    <w:rsid w:val="00C80A25"/>
    <w:rsid w:val="00C80ADD"/>
    <w:rsid w:val="00C80DA9"/>
    <w:rsid w:val="00C8117D"/>
    <w:rsid w:val="00C81229"/>
    <w:rsid w:val="00C81394"/>
    <w:rsid w:val="00C813B3"/>
    <w:rsid w:val="00C820A8"/>
    <w:rsid w:val="00C827C0"/>
    <w:rsid w:val="00C83077"/>
    <w:rsid w:val="00C835D1"/>
    <w:rsid w:val="00C83CE6"/>
    <w:rsid w:val="00C83F48"/>
    <w:rsid w:val="00C8401F"/>
    <w:rsid w:val="00C840DB"/>
    <w:rsid w:val="00C84512"/>
    <w:rsid w:val="00C84513"/>
    <w:rsid w:val="00C85E0F"/>
    <w:rsid w:val="00C85EF2"/>
    <w:rsid w:val="00C86124"/>
    <w:rsid w:val="00C86360"/>
    <w:rsid w:val="00C86738"/>
    <w:rsid w:val="00C869C6"/>
    <w:rsid w:val="00C86A62"/>
    <w:rsid w:val="00C86A69"/>
    <w:rsid w:val="00C86B18"/>
    <w:rsid w:val="00C86CB5"/>
    <w:rsid w:val="00C86F81"/>
    <w:rsid w:val="00C870B1"/>
    <w:rsid w:val="00C87183"/>
    <w:rsid w:val="00C872FF"/>
    <w:rsid w:val="00C87743"/>
    <w:rsid w:val="00C877C0"/>
    <w:rsid w:val="00C87B0D"/>
    <w:rsid w:val="00C87B3A"/>
    <w:rsid w:val="00C9047E"/>
    <w:rsid w:val="00C91144"/>
    <w:rsid w:val="00C912AC"/>
    <w:rsid w:val="00C9199A"/>
    <w:rsid w:val="00C91BCD"/>
    <w:rsid w:val="00C91C88"/>
    <w:rsid w:val="00C91D78"/>
    <w:rsid w:val="00C92476"/>
    <w:rsid w:val="00C9260D"/>
    <w:rsid w:val="00C92825"/>
    <w:rsid w:val="00C9292E"/>
    <w:rsid w:val="00C92983"/>
    <w:rsid w:val="00C92CDD"/>
    <w:rsid w:val="00C92FD4"/>
    <w:rsid w:val="00C9345B"/>
    <w:rsid w:val="00C934B1"/>
    <w:rsid w:val="00C93520"/>
    <w:rsid w:val="00C93793"/>
    <w:rsid w:val="00C93B56"/>
    <w:rsid w:val="00C93DA4"/>
    <w:rsid w:val="00C93DCD"/>
    <w:rsid w:val="00C941A9"/>
    <w:rsid w:val="00C9444B"/>
    <w:rsid w:val="00C944D9"/>
    <w:rsid w:val="00C9491E"/>
    <w:rsid w:val="00C94AC5"/>
    <w:rsid w:val="00C94D43"/>
    <w:rsid w:val="00C9506C"/>
    <w:rsid w:val="00C95092"/>
    <w:rsid w:val="00C95C6F"/>
    <w:rsid w:val="00C95F6C"/>
    <w:rsid w:val="00C964D3"/>
    <w:rsid w:val="00C9687D"/>
    <w:rsid w:val="00C96B14"/>
    <w:rsid w:val="00C96BA3"/>
    <w:rsid w:val="00C97248"/>
    <w:rsid w:val="00C9735B"/>
    <w:rsid w:val="00C97821"/>
    <w:rsid w:val="00C97A29"/>
    <w:rsid w:val="00C97D64"/>
    <w:rsid w:val="00C97EBB"/>
    <w:rsid w:val="00CA010F"/>
    <w:rsid w:val="00CA05AF"/>
    <w:rsid w:val="00CA05ED"/>
    <w:rsid w:val="00CA0830"/>
    <w:rsid w:val="00CA0870"/>
    <w:rsid w:val="00CA08D3"/>
    <w:rsid w:val="00CA1A23"/>
    <w:rsid w:val="00CA1AA1"/>
    <w:rsid w:val="00CA1B69"/>
    <w:rsid w:val="00CA1C77"/>
    <w:rsid w:val="00CA1CD4"/>
    <w:rsid w:val="00CA1EA1"/>
    <w:rsid w:val="00CA20A0"/>
    <w:rsid w:val="00CA2157"/>
    <w:rsid w:val="00CA2551"/>
    <w:rsid w:val="00CA2AC7"/>
    <w:rsid w:val="00CA2C03"/>
    <w:rsid w:val="00CA3113"/>
    <w:rsid w:val="00CA3221"/>
    <w:rsid w:val="00CA32F0"/>
    <w:rsid w:val="00CA36CF"/>
    <w:rsid w:val="00CA37A6"/>
    <w:rsid w:val="00CA3C1A"/>
    <w:rsid w:val="00CA42F6"/>
    <w:rsid w:val="00CA4755"/>
    <w:rsid w:val="00CA4E2E"/>
    <w:rsid w:val="00CA4F41"/>
    <w:rsid w:val="00CA5051"/>
    <w:rsid w:val="00CA51CC"/>
    <w:rsid w:val="00CA5706"/>
    <w:rsid w:val="00CA57BF"/>
    <w:rsid w:val="00CA5C85"/>
    <w:rsid w:val="00CA5FC3"/>
    <w:rsid w:val="00CA6593"/>
    <w:rsid w:val="00CA67DD"/>
    <w:rsid w:val="00CA6840"/>
    <w:rsid w:val="00CA6C7D"/>
    <w:rsid w:val="00CA6C99"/>
    <w:rsid w:val="00CA77DC"/>
    <w:rsid w:val="00CB01A1"/>
    <w:rsid w:val="00CB03BD"/>
    <w:rsid w:val="00CB04EA"/>
    <w:rsid w:val="00CB073B"/>
    <w:rsid w:val="00CB090E"/>
    <w:rsid w:val="00CB0A5F"/>
    <w:rsid w:val="00CB0B6F"/>
    <w:rsid w:val="00CB1363"/>
    <w:rsid w:val="00CB13FD"/>
    <w:rsid w:val="00CB15F8"/>
    <w:rsid w:val="00CB1633"/>
    <w:rsid w:val="00CB1C78"/>
    <w:rsid w:val="00CB1C8D"/>
    <w:rsid w:val="00CB1CDD"/>
    <w:rsid w:val="00CB2079"/>
    <w:rsid w:val="00CB22C6"/>
    <w:rsid w:val="00CB2499"/>
    <w:rsid w:val="00CB24F8"/>
    <w:rsid w:val="00CB3343"/>
    <w:rsid w:val="00CB34AC"/>
    <w:rsid w:val="00CB3767"/>
    <w:rsid w:val="00CB3B51"/>
    <w:rsid w:val="00CB3B71"/>
    <w:rsid w:val="00CB3CB0"/>
    <w:rsid w:val="00CB3F8C"/>
    <w:rsid w:val="00CB4164"/>
    <w:rsid w:val="00CB42B6"/>
    <w:rsid w:val="00CB42D5"/>
    <w:rsid w:val="00CB4583"/>
    <w:rsid w:val="00CB49F5"/>
    <w:rsid w:val="00CB4C30"/>
    <w:rsid w:val="00CB4F53"/>
    <w:rsid w:val="00CB523D"/>
    <w:rsid w:val="00CB5325"/>
    <w:rsid w:val="00CB55C9"/>
    <w:rsid w:val="00CB564F"/>
    <w:rsid w:val="00CB5879"/>
    <w:rsid w:val="00CB5964"/>
    <w:rsid w:val="00CB5994"/>
    <w:rsid w:val="00CB5AC4"/>
    <w:rsid w:val="00CB5D87"/>
    <w:rsid w:val="00CB5F7F"/>
    <w:rsid w:val="00CB6131"/>
    <w:rsid w:val="00CB6268"/>
    <w:rsid w:val="00CB6438"/>
    <w:rsid w:val="00CB695B"/>
    <w:rsid w:val="00CB6F96"/>
    <w:rsid w:val="00CB70C2"/>
    <w:rsid w:val="00CB73B6"/>
    <w:rsid w:val="00CB7653"/>
    <w:rsid w:val="00CB78CB"/>
    <w:rsid w:val="00CB7A38"/>
    <w:rsid w:val="00CB7AF4"/>
    <w:rsid w:val="00CB7E8A"/>
    <w:rsid w:val="00CC03C7"/>
    <w:rsid w:val="00CC0574"/>
    <w:rsid w:val="00CC08E6"/>
    <w:rsid w:val="00CC0F22"/>
    <w:rsid w:val="00CC0F80"/>
    <w:rsid w:val="00CC106E"/>
    <w:rsid w:val="00CC14F4"/>
    <w:rsid w:val="00CC1505"/>
    <w:rsid w:val="00CC19A2"/>
    <w:rsid w:val="00CC1B1D"/>
    <w:rsid w:val="00CC24D2"/>
    <w:rsid w:val="00CC2571"/>
    <w:rsid w:val="00CC2FE2"/>
    <w:rsid w:val="00CC3090"/>
    <w:rsid w:val="00CC31CA"/>
    <w:rsid w:val="00CC34C1"/>
    <w:rsid w:val="00CC4484"/>
    <w:rsid w:val="00CC4A43"/>
    <w:rsid w:val="00CC4B9D"/>
    <w:rsid w:val="00CC4D7E"/>
    <w:rsid w:val="00CC4F55"/>
    <w:rsid w:val="00CC50AF"/>
    <w:rsid w:val="00CC50F6"/>
    <w:rsid w:val="00CC5935"/>
    <w:rsid w:val="00CC5B0E"/>
    <w:rsid w:val="00CC5DE9"/>
    <w:rsid w:val="00CC5EDE"/>
    <w:rsid w:val="00CC6462"/>
    <w:rsid w:val="00CC6DAA"/>
    <w:rsid w:val="00CC7049"/>
    <w:rsid w:val="00CC7092"/>
    <w:rsid w:val="00CC71BB"/>
    <w:rsid w:val="00CC7B40"/>
    <w:rsid w:val="00CD02D1"/>
    <w:rsid w:val="00CD09C6"/>
    <w:rsid w:val="00CD0A80"/>
    <w:rsid w:val="00CD0D27"/>
    <w:rsid w:val="00CD0E32"/>
    <w:rsid w:val="00CD103F"/>
    <w:rsid w:val="00CD1272"/>
    <w:rsid w:val="00CD13C1"/>
    <w:rsid w:val="00CD15D7"/>
    <w:rsid w:val="00CD1B4A"/>
    <w:rsid w:val="00CD1E60"/>
    <w:rsid w:val="00CD27FB"/>
    <w:rsid w:val="00CD2CE2"/>
    <w:rsid w:val="00CD2CF6"/>
    <w:rsid w:val="00CD30F4"/>
    <w:rsid w:val="00CD35E3"/>
    <w:rsid w:val="00CD37B3"/>
    <w:rsid w:val="00CD3BFE"/>
    <w:rsid w:val="00CD3DA2"/>
    <w:rsid w:val="00CD3DC5"/>
    <w:rsid w:val="00CD3DD4"/>
    <w:rsid w:val="00CD460C"/>
    <w:rsid w:val="00CD4A21"/>
    <w:rsid w:val="00CD4C93"/>
    <w:rsid w:val="00CD53E0"/>
    <w:rsid w:val="00CD5406"/>
    <w:rsid w:val="00CD5689"/>
    <w:rsid w:val="00CD580A"/>
    <w:rsid w:val="00CD58D1"/>
    <w:rsid w:val="00CD5AB7"/>
    <w:rsid w:val="00CD5C60"/>
    <w:rsid w:val="00CD609C"/>
    <w:rsid w:val="00CD66C7"/>
    <w:rsid w:val="00CD6C65"/>
    <w:rsid w:val="00CD6CC4"/>
    <w:rsid w:val="00CD6CE1"/>
    <w:rsid w:val="00CD7428"/>
    <w:rsid w:val="00CD77A7"/>
    <w:rsid w:val="00CD7972"/>
    <w:rsid w:val="00CD7A5C"/>
    <w:rsid w:val="00CD7A8B"/>
    <w:rsid w:val="00CD7F79"/>
    <w:rsid w:val="00CE086F"/>
    <w:rsid w:val="00CE0D0E"/>
    <w:rsid w:val="00CE0D0F"/>
    <w:rsid w:val="00CE0E53"/>
    <w:rsid w:val="00CE12B4"/>
    <w:rsid w:val="00CE13B7"/>
    <w:rsid w:val="00CE14F8"/>
    <w:rsid w:val="00CE16F8"/>
    <w:rsid w:val="00CE1C59"/>
    <w:rsid w:val="00CE1C85"/>
    <w:rsid w:val="00CE1F5B"/>
    <w:rsid w:val="00CE2653"/>
    <w:rsid w:val="00CE2BBA"/>
    <w:rsid w:val="00CE2C22"/>
    <w:rsid w:val="00CE2FA6"/>
    <w:rsid w:val="00CE3331"/>
    <w:rsid w:val="00CE3608"/>
    <w:rsid w:val="00CE37B2"/>
    <w:rsid w:val="00CE394A"/>
    <w:rsid w:val="00CE434A"/>
    <w:rsid w:val="00CE43FC"/>
    <w:rsid w:val="00CE4C15"/>
    <w:rsid w:val="00CE50A2"/>
    <w:rsid w:val="00CE5156"/>
    <w:rsid w:val="00CE5301"/>
    <w:rsid w:val="00CE53EF"/>
    <w:rsid w:val="00CE543C"/>
    <w:rsid w:val="00CE56A9"/>
    <w:rsid w:val="00CE6085"/>
    <w:rsid w:val="00CE617D"/>
    <w:rsid w:val="00CE623D"/>
    <w:rsid w:val="00CE6277"/>
    <w:rsid w:val="00CE64C9"/>
    <w:rsid w:val="00CE6A1C"/>
    <w:rsid w:val="00CE6BCD"/>
    <w:rsid w:val="00CE71DA"/>
    <w:rsid w:val="00CE72A8"/>
    <w:rsid w:val="00CE7439"/>
    <w:rsid w:val="00CE767B"/>
    <w:rsid w:val="00CE7874"/>
    <w:rsid w:val="00CF01FF"/>
    <w:rsid w:val="00CF0675"/>
    <w:rsid w:val="00CF06E1"/>
    <w:rsid w:val="00CF088D"/>
    <w:rsid w:val="00CF0AEA"/>
    <w:rsid w:val="00CF0F05"/>
    <w:rsid w:val="00CF149E"/>
    <w:rsid w:val="00CF14BA"/>
    <w:rsid w:val="00CF1898"/>
    <w:rsid w:val="00CF19BF"/>
    <w:rsid w:val="00CF1BF1"/>
    <w:rsid w:val="00CF21C3"/>
    <w:rsid w:val="00CF29C5"/>
    <w:rsid w:val="00CF29FC"/>
    <w:rsid w:val="00CF2DEA"/>
    <w:rsid w:val="00CF30FE"/>
    <w:rsid w:val="00CF3137"/>
    <w:rsid w:val="00CF37E8"/>
    <w:rsid w:val="00CF3860"/>
    <w:rsid w:val="00CF3B8C"/>
    <w:rsid w:val="00CF3D4E"/>
    <w:rsid w:val="00CF3F79"/>
    <w:rsid w:val="00CF4536"/>
    <w:rsid w:val="00CF4AD3"/>
    <w:rsid w:val="00CF50A9"/>
    <w:rsid w:val="00CF511A"/>
    <w:rsid w:val="00CF5794"/>
    <w:rsid w:val="00CF5C5A"/>
    <w:rsid w:val="00CF5E4E"/>
    <w:rsid w:val="00CF6001"/>
    <w:rsid w:val="00CF676F"/>
    <w:rsid w:val="00CF695E"/>
    <w:rsid w:val="00CF6E16"/>
    <w:rsid w:val="00CF6E67"/>
    <w:rsid w:val="00CF6F95"/>
    <w:rsid w:val="00CF7320"/>
    <w:rsid w:val="00CF77D6"/>
    <w:rsid w:val="00CF7EBD"/>
    <w:rsid w:val="00CF7FA6"/>
    <w:rsid w:val="00D00A0B"/>
    <w:rsid w:val="00D01017"/>
    <w:rsid w:val="00D015F2"/>
    <w:rsid w:val="00D01CA3"/>
    <w:rsid w:val="00D01CC6"/>
    <w:rsid w:val="00D020F7"/>
    <w:rsid w:val="00D02886"/>
    <w:rsid w:val="00D02E1B"/>
    <w:rsid w:val="00D02E2D"/>
    <w:rsid w:val="00D0300A"/>
    <w:rsid w:val="00D03047"/>
    <w:rsid w:val="00D0362F"/>
    <w:rsid w:val="00D03E35"/>
    <w:rsid w:val="00D0467D"/>
    <w:rsid w:val="00D04884"/>
    <w:rsid w:val="00D04ACA"/>
    <w:rsid w:val="00D0519F"/>
    <w:rsid w:val="00D051D0"/>
    <w:rsid w:val="00D0521C"/>
    <w:rsid w:val="00D05681"/>
    <w:rsid w:val="00D057C7"/>
    <w:rsid w:val="00D059C9"/>
    <w:rsid w:val="00D06764"/>
    <w:rsid w:val="00D06D2B"/>
    <w:rsid w:val="00D070D5"/>
    <w:rsid w:val="00D0715F"/>
    <w:rsid w:val="00D07803"/>
    <w:rsid w:val="00D07B6F"/>
    <w:rsid w:val="00D07C71"/>
    <w:rsid w:val="00D1048F"/>
    <w:rsid w:val="00D1050D"/>
    <w:rsid w:val="00D1100C"/>
    <w:rsid w:val="00D11341"/>
    <w:rsid w:val="00D11417"/>
    <w:rsid w:val="00D11A4A"/>
    <w:rsid w:val="00D11D22"/>
    <w:rsid w:val="00D11EF8"/>
    <w:rsid w:val="00D125EB"/>
    <w:rsid w:val="00D1263A"/>
    <w:rsid w:val="00D12B09"/>
    <w:rsid w:val="00D12ED5"/>
    <w:rsid w:val="00D12FA7"/>
    <w:rsid w:val="00D13240"/>
    <w:rsid w:val="00D13641"/>
    <w:rsid w:val="00D13776"/>
    <w:rsid w:val="00D1393A"/>
    <w:rsid w:val="00D13B88"/>
    <w:rsid w:val="00D13E84"/>
    <w:rsid w:val="00D145F3"/>
    <w:rsid w:val="00D148CD"/>
    <w:rsid w:val="00D14A9E"/>
    <w:rsid w:val="00D14C26"/>
    <w:rsid w:val="00D154BF"/>
    <w:rsid w:val="00D16538"/>
    <w:rsid w:val="00D1689E"/>
    <w:rsid w:val="00D16973"/>
    <w:rsid w:val="00D16BB4"/>
    <w:rsid w:val="00D16C28"/>
    <w:rsid w:val="00D16E05"/>
    <w:rsid w:val="00D17600"/>
    <w:rsid w:val="00D17898"/>
    <w:rsid w:val="00D17AD2"/>
    <w:rsid w:val="00D20353"/>
    <w:rsid w:val="00D20482"/>
    <w:rsid w:val="00D207EC"/>
    <w:rsid w:val="00D20F9E"/>
    <w:rsid w:val="00D2135B"/>
    <w:rsid w:val="00D213DC"/>
    <w:rsid w:val="00D2141A"/>
    <w:rsid w:val="00D21450"/>
    <w:rsid w:val="00D218D6"/>
    <w:rsid w:val="00D21930"/>
    <w:rsid w:val="00D21BBC"/>
    <w:rsid w:val="00D21DA3"/>
    <w:rsid w:val="00D21DB7"/>
    <w:rsid w:val="00D21F85"/>
    <w:rsid w:val="00D22405"/>
    <w:rsid w:val="00D22846"/>
    <w:rsid w:val="00D228C9"/>
    <w:rsid w:val="00D22FD4"/>
    <w:rsid w:val="00D230C0"/>
    <w:rsid w:val="00D23190"/>
    <w:rsid w:val="00D23217"/>
    <w:rsid w:val="00D2354B"/>
    <w:rsid w:val="00D23563"/>
    <w:rsid w:val="00D2390D"/>
    <w:rsid w:val="00D2437A"/>
    <w:rsid w:val="00D244A3"/>
    <w:rsid w:val="00D247C0"/>
    <w:rsid w:val="00D24C0B"/>
    <w:rsid w:val="00D24FE2"/>
    <w:rsid w:val="00D24FF7"/>
    <w:rsid w:val="00D25384"/>
    <w:rsid w:val="00D254A9"/>
    <w:rsid w:val="00D25902"/>
    <w:rsid w:val="00D259EA"/>
    <w:rsid w:val="00D25C4B"/>
    <w:rsid w:val="00D26500"/>
    <w:rsid w:val="00D26D25"/>
    <w:rsid w:val="00D26EA1"/>
    <w:rsid w:val="00D273B3"/>
    <w:rsid w:val="00D27678"/>
    <w:rsid w:val="00D276BC"/>
    <w:rsid w:val="00D27A20"/>
    <w:rsid w:val="00D27F42"/>
    <w:rsid w:val="00D27F75"/>
    <w:rsid w:val="00D3046D"/>
    <w:rsid w:val="00D30CB8"/>
    <w:rsid w:val="00D30DD2"/>
    <w:rsid w:val="00D31110"/>
    <w:rsid w:val="00D3125B"/>
    <w:rsid w:val="00D31666"/>
    <w:rsid w:val="00D31D86"/>
    <w:rsid w:val="00D31F10"/>
    <w:rsid w:val="00D320E8"/>
    <w:rsid w:val="00D3283C"/>
    <w:rsid w:val="00D32C11"/>
    <w:rsid w:val="00D32CDA"/>
    <w:rsid w:val="00D32F4A"/>
    <w:rsid w:val="00D32FC0"/>
    <w:rsid w:val="00D33150"/>
    <w:rsid w:val="00D33C86"/>
    <w:rsid w:val="00D33DC5"/>
    <w:rsid w:val="00D33EAF"/>
    <w:rsid w:val="00D33ECD"/>
    <w:rsid w:val="00D33EFC"/>
    <w:rsid w:val="00D34082"/>
    <w:rsid w:val="00D340C4"/>
    <w:rsid w:val="00D3416D"/>
    <w:rsid w:val="00D34392"/>
    <w:rsid w:val="00D34B03"/>
    <w:rsid w:val="00D34E24"/>
    <w:rsid w:val="00D34FEE"/>
    <w:rsid w:val="00D350B5"/>
    <w:rsid w:val="00D35206"/>
    <w:rsid w:val="00D355C6"/>
    <w:rsid w:val="00D35611"/>
    <w:rsid w:val="00D35908"/>
    <w:rsid w:val="00D35B3A"/>
    <w:rsid w:val="00D35C28"/>
    <w:rsid w:val="00D35E07"/>
    <w:rsid w:val="00D35E8D"/>
    <w:rsid w:val="00D36438"/>
    <w:rsid w:val="00D36470"/>
    <w:rsid w:val="00D3664B"/>
    <w:rsid w:val="00D3668D"/>
    <w:rsid w:val="00D3668F"/>
    <w:rsid w:val="00D36886"/>
    <w:rsid w:val="00D369B7"/>
    <w:rsid w:val="00D36D9C"/>
    <w:rsid w:val="00D36F5A"/>
    <w:rsid w:val="00D36F9F"/>
    <w:rsid w:val="00D36FA4"/>
    <w:rsid w:val="00D3708B"/>
    <w:rsid w:val="00D37561"/>
    <w:rsid w:val="00D375E5"/>
    <w:rsid w:val="00D3762A"/>
    <w:rsid w:val="00D3793E"/>
    <w:rsid w:val="00D37961"/>
    <w:rsid w:val="00D37A61"/>
    <w:rsid w:val="00D401D8"/>
    <w:rsid w:val="00D40377"/>
    <w:rsid w:val="00D405F8"/>
    <w:rsid w:val="00D40775"/>
    <w:rsid w:val="00D411CB"/>
    <w:rsid w:val="00D41989"/>
    <w:rsid w:val="00D41AF4"/>
    <w:rsid w:val="00D41B10"/>
    <w:rsid w:val="00D41CAD"/>
    <w:rsid w:val="00D4267D"/>
    <w:rsid w:val="00D4299A"/>
    <w:rsid w:val="00D42AEC"/>
    <w:rsid w:val="00D42B3C"/>
    <w:rsid w:val="00D42C99"/>
    <w:rsid w:val="00D42F1F"/>
    <w:rsid w:val="00D430A7"/>
    <w:rsid w:val="00D43E0B"/>
    <w:rsid w:val="00D43F36"/>
    <w:rsid w:val="00D4415D"/>
    <w:rsid w:val="00D44293"/>
    <w:rsid w:val="00D4464C"/>
    <w:rsid w:val="00D4495E"/>
    <w:rsid w:val="00D450D1"/>
    <w:rsid w:val="00D4531F"/>
    <w:rsid w:val="00D453A1"/>
    <w:rsid w:val="00D457F1"/>
    <w:rsid w:val="00D459F1"/>
    <w:rsid w:val="00D45D90"/>
    <w:rsid w:val="00D469BE"/>
    <w:rsid w:val="00D46E50"/>
    <w:rsid w:val="00D470F4"/>
    <w:rsid w:val="00D47C75"/>
    <w:rsid w:val="00D47DC3"/>
    <w:rsid w:val="00D47F37"/>
    <w:rsid w:val="00D501DA"/>
    <w:rsid w:val="00D501EE"/>
    <w:rsid w:val="00D50242"/>
    <w:rsid w:val="00D50268"/>
    <w:rsid w:val="00D502A1"/>
    <w:rsid w:val="00D50778"/>
    <w:rsid w:val="00D507DE"/>
    <w:rsid w:val="00D50A65"/>
    <w:rsid w:val="00D5124C"/>
    <w:rsid w:val="00D5158B"/>
    <w:rsid w:val="00D5177F"/>
    <w:rsid w:val="00D51C3A"/>
    <w:rsid w:val="00D51C64"/>
    <w:rsid w:val="00D51D92"/>
    <w:rsid w:val="00D51E94"/>
    <w:rsid w:val="00D52032"/>
    <w:rsid w:val="00D52437"/>
    <w:rsid w:val="00D52F2F"/>
    <w:rsid w:val="00D53089"/>
    <w:rsid w:val="00D5350C"/>
    <w:rsid w:val="00D53660"/>
    <w:rsid w:val="00D53873"/>
    <w:rsid w:val="00D53C7E"/>
    <w:rsid w:val="00D53CCD"/>
    <w:rsid w:val="00D53F95"/>
    <w:rsid w:val="00D547AB"/>
    <w:rsid w:val="00D54A3C"/>
    <w:rsid w:val="00D54AD1"/>
    <w:rsid w:val="00D54BE3"/>
    <w:rsid w:val="00D54DF7"/>
    <w:rsid w:val="00D550BA"/>
    <w:rsid w:val="00D550CC"/>
    <w:rsid w:val="00D5560C"/>
    <w:rsid w:val="00D55799"/>
    <w:rsid w:val="00D5579C"/>
    <w:rsid w:val="00D55BCB"/>
    <w:rsid w:val="00D55E0D"/>
    <w:rsid w:val="00D56272"/>
    <w:rsid w:val="00D56667"/>
    <w:rsid w:val="00D5676C"/>
    <w:rsid w:val="00D56DD9"/>
    <w:rsid w:val="00D56F4B"/>
    <w:rsid w:val="00D574EB"/>
    <w:rsid w:val="00D57B96"/>
    <w:rsid w:val="00D57C18"/>
    <w:rsid w:val="00D57C35"/>
    <w:rsid w:val="00D57D14"/>
    <w:rsid w:val="00D6007E"/>
    <w:rsid w:val="00D6011E"/>
    <w:rsid w:val="00D603C4"/>
    <w:rsid w:val="00D607D1"/>
    <w:rsid w:val="00D60EC9"/>
    <w:rsid w:val="00D611FC"/>
    <w:rsid w:val="00D6140D"/>
    <w:rsid w:val="00D61521"/>
    <w:rsid w:val="00D61741"/>
    <w:rsid w:val="00D6189F"/>
    <w:rsid w:val="00D62309"/>
    <w:rsid w:val="00D62D29"/>
    <w:rsid w:val="00D62E1A"/>
    <w:rsid w:val="00D62F0F"/>
    <w:rsid w:val="00D63116"/>
    <w:rsid w:val="00D63131"/>
    <w:rsid w:val="00D6348C"/>
    <w:rsid w:val="00D63549"/>
    <w:rsid w:val="00D63B0B"/>
    <w:rsid w:val="00D63C9F"/>
    <w:rsid w:val="00D63D8E"/>
    <w:rsid w:val="00D63F5C"/>
    <w:rsid w:val="00D64344"/>
    <w:rsid w:val="00D64728"/>
    <w:rsid w:val="00D648D8"/>
    <w:rsid w:val="00D6499E"/>
    <w:rsid w:val="00D64A5E"/>
    <w:rsid w:val="00D64B91"/>
    <w:rsid w:val="00D64D08"/>
    <w:rsid w:val="00D64F83"/>
    <w:rsid w:val="00D653A7"/>
    <w:rsid w:val="00D65719"/>
    <w:rsid w:val="00D65808"/>
    <w:rsid w:val="00D659C0"/>
    <w:rsid w:val="00D65C9E"/>
    <w:rsid w:val="00D65CE4"/>
    <w:rsid w:val="00D65FC8"/>
    <w:rsid w:val="00D663D3"/>
    <w:rsid w:val="00D66488"/>
    <w:rsid w:val="00D667B6"/>
    <w:rsid w:val="00D66B6C"/>
    <w:rsid w:val="00D66B82"/>
    <w:rsid w:val="00D66C2B"/>
    <w:rsid w:val="00D66C51"/>
    <w:rsid w:val="00D66CDC"/>
    <w:rsid w:val="00D66F3F"/>
    <w:rsid w:val="00D67340"/>
    <w:rsid w:val="00D67472"/>
    <w:rsid w:val="00D675FD"/>
    <w:rsid w:val="00D6771B"/>
    <w:rsid w:val="00D67ACD"/>
    <w:rsid w:val="00D67C4C"/>
    <w:rsid w:val="00D70138"/>
    <w:rsid w:val="00D70223"/>
    <w:rsid w:val="00D705F8"/>
    <w:rsid w:val="00D70683"/>
    <w:rsid w:val="00D706C4"/>
    <w:rsid w:val="00D70A7A"/>
    <w:rsid w:val="00D70B45"/>
    <w:rsid w:val="00D70E8F"/>
    <w:rsid w:val="00D713EA"/>
    <w:rsid w:val="00D714F4"/>
    <w:rsid w:val="00D71C8D"/>
    <w:rsid w:val="00D71E67"/>
    <w:rsid w:val="00D72708"/>
    <w:rsid w:val="00D72C2B"/>
    <w:rsid w:val="00D72F05"/>
    <w:rsid w:val="00D731AE"/>
    <w:rsid w:val="00D73883"/>
    <w:rsid w:val="00D73D54"/>
    <w:rsid w:val="00D73E91"/>
    <w:rsid w:val="00D7411F"/>
    <w:rsid w:val="00D74753"/>
    <w:rsid w:val="00D74835"/>
    <w:rsid w:val="00D7491D"/>
    <w:rsid w:val="00D7506C"/>
    <w:rsid w:val="00D75278"/>
    <w:rsid w:val="00D7591C"/>
    <w:rsid w:val="00D76368"/>
    <w:rsid w:val="00D76708"/>
    <w:rsid w:val="00D76A05"/>
    <w:rsid w:val="00D76C82"/>
    <w:rsid w:val="00D76CB4"/>
    <w:rsid w:val="00D76D1D"/>
    <w:rsid w:val="00D7709B"/>
    <w:rsid w:val="00D772BA"/>
    <w:rsid w:val="00D77855"/>
    <w:rsid w:val="00D77869"/>
    <w:rsid w:val="00D77A9A"/>
    <w:rsid w:val="00D77E30"/>
    <w:rsid w:val="00D800B5"/>
    <w:rsid w:val="00D8012F"/>
    <w:rsid w:val="00D804F4"/>
    <w:rsid w:val="00D80C37"/>
    <w:rsid w:val="00D80CC6"/>
    <w:rsid w:val="00D80EE9"/>
    <w:rsid w:val="00D8117E"/>
    <w:rsid w:val="00D81413"/>
    <w:rsid w:val="00D81B23"/>
    <w:rsid w:val="00D821F2"/>
    <w:rsid w:val="00D82709"/>
    <w:rsid w:val="00D8275D"/>
    <w:rsid w:val="00D8290E"/>
    <w:rsid w:val="00D82ABD"/>
    <w:rsid w:val="00D832B5"/>
    <w:rsid w:val="00D83310"/>
    <w:rsid w:val="00D8372C"/>
    <w:rsid w:val="00D8384C"/>
    <w:rsid w:val="00D839FF"/>
    <w:rsid w:val="00D83A08"/>
    <w:rsid w:val="00D83C5C"/>
    <w:rsid w:val="00D84216"/>
    <w:rsid w:val="00D844D9"/>
    <w:rsid w:val="00D8458F"/>
    <w:rsid w:val="00D847E7"/>
    <w:rsid w:val="00D84819"/>
    <w:rsid w:val="00D84DDF"/>
    <w:rsid w:val="00D852A5"/>
    <w:rsid w:val="00D852AE"/>
    <w:rsid w:val="00D85B19"/>
    <w:rsid w:val="00D86314"/>
    <w:rsid w:val="00D863FB"/>
    <w:rsid w:val="00D86C29"/>
    <w:rsid w:val="00D86D81"/>
    <w:rsid w:val="00D871A0"/>
    <w:rsid w:val="00D87465"/>
    <w:rsid w:val="00D8750E"/>
    <w:rsid w:val="00D8756A"/>
    <w:rsid w:val="00D87C24"/>
    <w:rsid w:val="00D902CE"/>
    <w:rsid w:val="00D90545"/>
    <w:rsid w:val="00D906B6"/>
    <w:rsid w:val="00D90883"/>
    <w:rsid w:val="00D90C9D"/>
    <w:rsid w:val="00D90EEE"/>
    <w:rsid w:val="00D90F4D"/>
    <w:rsid w:val="00D91139"/>
    <w:rsid w:val="00D91202"/>
    <w:rsid w:val="00D913DC"/>
    <w:rsid w:val="00D916AE"/>
    <w:rsid w:val="00D91B1B"/>
    <w:rsid w:val="00D91E0B"/>
    <w:rsid w:val="00D91FBC"/>
    <w:rsid w:val="00D92212"/>
    <w:rsid w:val="00D92267"/>
    <w:rsid w:val="00D922BC"/>
    <w:rsid w:val="00D92314"/>
    <w:rsid w:val="00D92471"/>
    <w:rsid w:val="00D928E0"/>
    <w:rsid w:val="00D929D8"/>
    <w:rsid w:val="00D92E78"/>
    <w:rsid w:val="00D92F69"/>
    <w:rsid w:val="00D93121"/>
    <w:rsid w:val="00D931C0"/>
    <w:rsid w:val="00D932AB"/>
    <w:rsid w:val="00D93366"/>
    <w:rsid w:val="00D93803"/>
    <w:rsid w:val="00D93A6B"/>
    <w:rsid w:val="00D94135"/>
    <w:rsid w:val="00D941F6"/>
    <w:rsid w:val="00D94B4D"/>
    <w:rsid w:val="00D94B7E"/>
    <w:rsid w:val="00D94BA7"/>
    <w:rsid w:val="00D94F1D"/>
    <w:rsid w:val="00D95A82"/>
    <w:rsid w:val="00D963DC"/>
    <w:rsid w:val="00D96524"/>
    <w:rsid w:val="00D97099"/>
    <w:rsid w:val="00D97396"/>
    <w:rsid w:val="00D976E1"/>
    <w:rsid w:val="00D97CAA"/>
    <w:rsid w:val="00D97E0E"/>
    <w:rsid w:val="00D97EA7"/>
    <w:rsid w:val="00DA0030"/>
    <w:rsid w:val="00DA0277"/>
    <w:rsid w:val="00DA04C6"/>
    <w:rsid w:val="00DA0512"/>
    <w:rsid w:val="00DA06E0"/>
    <w:rsid w:val="00DA072A"/>
    <w:rsid w:val="00DA099F"/>
    <w:rsid w:val="00DA09B5"/>
    <w:rsid w:val="00DA0DC4"/>
    <w:rsid w:val="00DA0EA6"/>
    <w:rsid w:val="00DA117F"/>
    <w:rsid w:val="00DA11A1"/>
    <w:rsid w:val="00DA1252"/>
    <w:rsid w:val="00DA12D9"/>
    <w:rsid w:val="00DA16C9"/>
    <w:rsid w:val="00DA1909"/>
    <w:rsid w:val="00DA1A19"/>
    <w:rsid w:val="00DA1E52"/>
    <w:rsid w:val="00DA1E7E"/>
    <w:rsid w:val="00DA20BE"/>
    <w:rsid w:val="00DA218A"/>
    <w:rsid w:val="00DA2AED"/>
    <w:rsid w:val="00DA2B1B"/>
    <w:rsid w:val="00DA2E83"/>
    <w:rsid w:val="00DA2FAD"/>
    <w:rsid w:val="00DA3106"/>
    <w:rsid w:val="00DA34A0"/>
    <w:rsid w:val="00DA3795"/>
    <w:rsid w:val="00DA383B"/>
    <w:rsid w:val="00DA3E50"/>
    <w:rsid w:val="00DA42F9"/>
    <w:rsid w:val="00DA4350"/>
    <w:rsid w:val="00DA4653"/>
    <w:rsid w:val="00DA48CC"/>
    <w:rsid w:val="00DA4C69"/>
    <w:rsid w:val="00DA4F31"/>
    <w:rsid w:val="00DA5A07"/>
    <w:rsid w:val="00DA5DA1"/>
    <w:rsid w:val="00DA629A"/>
    <w:rsid w:val="00DA6CCE"/>
    <w:rsid w:val="00DA6E70"/>
    <w:rsid w:val="00DA6EF2"/>
    <w:rsid w:val="00DA70E8"/>
    <w:rsid w:val="00DA7950"/>
    <w:rsid w:val="00DB0281"/>
    <w:rsid w:val="00DB0536"/>
    <w:rsid w:val="00DB078F"/>
    <w:rsid w:val="00DB0A3B"/>
    <w:rsid w:val="00DB0B03"/>
    <w:rsid w:val="00DB17F4"/>
    <w:rsid w:val="00DB1865"/>
    <w:rsid w:val="00DB1B78"/>
    <w:rsid w:val="00DB1F97"/>
    <w:rsid w:val="00DB229C"/>
    <w:rsid w:val="00DB2371"/>
    <w:rsid w:val="00DB2760"/>
    <w:rsid w:val="00DB27A2"/>
    <w:rsid w:val="00DB2A2E"/>
    <w:rsid w:val="00DB2AD5"/>
    <w:rsid w:val="00DB2B04"/>
    <w:rsid w:val="00DB2F05"/>
    <w:rsid w:val="00DB313E"/>
    <w:rsid w:val="00DB3202"/>
    <w:rsid w:val="00DB37D3"/>
    <w:rsid w:val="00DB3A43"/>
    <w:rsid w:val="00DB3B37"/>
    <w:rsid w:val="00DB3C4B"/>
    <w:rsid w:val="00DB3D00"/>
    <w:rsid w:val="00DB3D5B"/>
    <w:rsid w:val="00DB3DB7"/>
    <w:rsid w:val="00DB3E0C"/>
    <w:rsid w:val="00DB3F25"/>
    <w:rsid w:val="00DB411C"/>
    <w:rsid w:val="00DB42A7"/>
    <w:rsid w:val="00DB47E5"/>
    <w:rsid w:val="00DB4A16"/>
    <w:rsid w:val="00DB4B4F"/>
    <w:rsid w:val="00DB4BB9"/>
    <w:rsid w:val="00DB5168"/>
    <w:rsid w:val="00DB56E1"/>
    <w:rsid w:val="00DB5865"/>
    <w:rsid w:val="00DB5902"/>
    <w:rsid w:val="00DB5AA2"/>
    <w:rsid w:val="00DB629B"/>
    <w:rsid w:val="00DB67B7"/>
    <w:rsid w:val="00DB67E9"/>
    <w:rsid w:val="00DB7526"/>
    <w:rsid w:val="00DB78C9"/>
    <w:rsid w:val="00DB79A6"/>
    <w:rsid w:val="00DB7E7B"/>
    <w:rsid w:val="00DB7E9B"/>
    <w:rsid w:val="00DC02BF"/>
    <w:rsid w:val="00DC04A6"/>
    <w:rsid w:val="00DC08F1"/>
    <w:rsid w:val="00DC0ADA"/>
    <w:rsid w:val="00DC0CCC"/>
    <w:rsid w:val="00DC0D41"/>
    <w:rsid w:val="00DC0F21"/>
    <w:rsid w:val="00DC0FA8"/>
    <w:rsid w:val="00DC1727"/>
    <w:rsid w:val="00DC185F"/>
    <w:rsid w:val="00DC1B17"/>
    <w:rsid w:val="00DC1F64"/>
    <w:rsid w:val="00DC22B3"/>
    <w:rsid w:val="00DC2436"/>
    <w:rsid w:val="00DC2BB7"/>
    <w:rsid w:val="00DC2BFF"/>
    <w:rsid w:val="00DC2FFC"/>
    <w:rsid w:val="00DC3087"/>
    <w:rsid w:val="00DC3243"/>
    <w:rsid w:val="00DC33A8"/>
    <w:rsid w:val="00DC33C8"/>
    <w:rsid w:val="00DC3803"/>
    <w:rsid w:val="00DC3911"/>
    <w:rsid w:val="00DC3C1C"/>
    <w:rsid w:val="00DC4254"/>
    <w:rsid w:val="00DC428A"/>
    <w:rsid w:val="00DC445D"/>
    <w:rsid w:val="00DC4C37"/>
    <w:rsid w:val="00DC5044"/>
    <w:rsid w:val="00DC593F"/>
    <w:rsid w:val="00DC5BCF"/>
    <w:rsid w:val="00DC5F6A"/>
    <w:rsid w:val="00DC612D"/>
    <w:rsid w:val="00DC6160"/>
    <w:rsid w:val="00DC6212"/>
    <w:rsid w:val="00DC63B9"/>
    <w:rsid w:val="00DC63EA"/>
    <w:rsid w:val="00DC6979"/>
    <w:rsid w:val="00DC6DF6"/>
    <w:rsid w:val="00DC6E75"/>
    <w:rsid w:val="00DC6F50"/>
    <w:rsid w:val="00DC725F"/>
    <w:rsid w:val="00DC74C3"/>
    <w:rsid w:val="00DC7550"/>
    <w:rsid w:val="00DC7930"/>
    <w:rsid w:val="00DC7A41"/>
    <w:rsid w:val="00DC7E2D"/>
    <w:rsid w:val="00DC7EC3"/>
    <w:rsid w:val="00DD00EE"/>
    <w:rsid w:val="00DD1B43"/>
    <w:rsid w:val="00DD1BF2"/>
    <w:rsid w:val="00DD1C96"/>
    <w:rsid w:val="00DD1CD5"/>
    <w:rsid w:val="00DD2020"/>
    <w:rsid w:val="00DD20F3"/>
    <w:rsid w:val="00DD2502"/>
    <w:rsid w:val="00DD2552"/>
    <w:rsid w:val="00DD26CF"/>
    <w:rsid w:val="00DD26E6"/>
    <w:rsid w:val="00DD29C8"/>
    <w:rsid w:val="00DD3224"/>
    <w:rsid w:val="00DD35BB"/>
    <w:rsid w:val="00DD368F"/>
    <w:rsid w:val="00DD3F96"/>
    <w:rsid w:val="00DD4027"/>
    <w:rsid w:val="00DD44B4"/>
    <w:rsid w:val="00DD465B"/>
    <w:rsid w:val="00DD48CD"/>
    <w:rsid w:val="00DD4B3A"/>
    <w:rsid w:val="00DD4C9F"/>
    <w:rsid w:val="00DD4DEE"/>
    <w:rsid w:val="00DD4F90"/>
    <w:rsid w:val="00DD51D5"/>
    <w:rsid w:val="00DD52BE"/>
    <w:rsid w:val="00DD56E6"/>
    <w:rsid w:val="00DD5D91"/>
    <w:rsid w:val="00DD5DAC"/>
    <w:rsid w:val="00DD6169"/>
    <w:rsid w:val="00DD6BC0"/>
    <w:rsid w:val="00DD6BD9"/>
    <w:rsid w:val="00DD6D56"/>
    <w:rsid w:val="00DD6ECD"/>
    <w:rsid w:val="00DD7058"/>
    <w:rsid w:val="00DD70BC"/>
    <w:rsid w:val="00DD74DC"/>
    <w:rsid w:val="00DD774F"/>
    <w:rsid w:val="00DD7C97"/>
    <w:rsid w:val="00DD7E12"/>
    <w:rsid w:val="00DE080F"/>
    <w:rsid w:val="00DE0B99"/>
    <w:rsid w:val="00DE0D80"/>
    <w:rsid w:val="00DE1DAA"/>
    <w:rsid w:val="00DE2072"/>
    <w:rsid w:val="00DE2232"/>
    <w:rsid w:val="00DE2578"/>
    <w:rsid w:val="00DE26C7"/>
    <w:rsid w:val="00DE2734"/>
    <w:rsid w:val="00DE27A3"/>
    <w:rsid w:val="00DE2B8E"/>
    <w:rsid w:val="00DE2D08"/>
    <w:rsid w:val="00DE2FBD"/>
    <w:rsid w:val="00DE2FE6"/>
    <w:rsid w:val="00DE3220"/>
    <w:rsid w:val="00DE33A0"/>
    <w:rsid w:val="00DE37D0"/>
    <w:rsid w:val="00DE37F9"/>
    <w:rsid w:val="00DE3BD9"/>
    <w:rsid w:val="00DE3F1F"/>
    <w:rsid w:val="00DE4797"/>
    <w:rsid w:val="00DE47C7"/>
    <w:rsid w:val="00DE4C18"/>
    <w:rsid w:val="00DE4EE2"/>
    <w:rsid w:val="00DE4FA6"/>
    <w:rsid w:val="00DE4FC9"/>
    <w:rsid w:val="00DE50B8"/>
    <w:rsid w:val="00DE5A63"/>
    <w:rsid w:val="00DE5F0E"/>
    <w:rsid w:val="00DE61B9"/>
    <w:rsid w:val="00DE61CC"/>
    <w:rsid w:val="00DE6870"/>
    <w:rsid w:val="00DE6C8F"/>
    <w:rsid w:val="00DE6E27"/>
    <w:rsid w:val="00DE707F"/>
    <w:rsid w:val="00DE70C6"/>
    <w:rsid w:val="00DE70DF"/>
    <w:rsid w:val="00DE732D"/>
    <w:rsid w:val="00DE7942"/>
    <w:rsid w:val="00DE7A0F"/>
    <w:rsid w:val="00DE7C09"/>
    <w:rsid w:val="00DE7D86"/>
    <w:rsid w:val="00DE7ECA"/>
    <w:rsid w:val="00DF0148"/>
    <w:rsid w:val="00DF0439"/>
    <w:rsid w:val="00DF0670"/>
    <w:rsid w:val="00DF087F"/>
    <w:rsid w:val="00DF0D39"/>
    <w:rsid w:val="00DF10B4"/>
    <w:rsid w:val="00DF114C"/>
    <w:rsid w:val="00DF13B4"/>
    <w:rsid w:val="00DF1800"/>
    <w:rsid w:val="00DF1CF9"/>
    <w:rsid w:val="00DF2256"/>
    <w:rsid w:val="00DF2692"/>
    <w:rsid w:val="00DF2704"/>
    <w:rsid w:val="00DF2747"/>
    <w:rsid w:val="00DF2940"/>
    <w:rsid w:val="00DF2EF3"/>
    <w:rsid w:val="00DF3873"/>
    <w:rsid w:val="00DF3CA8"/>
    <w:rsid w:val="00DF3E6D"/>
    <w:rsid w:val="00DF4017"/>
    <w:rsid w:val="00DF4691"/>
    <w:rsid w:val="00DF4727"/>
    <w:rsid w:val="00DF486B"/>
    <w:rsid w:val="00DF4970"/>
    <w:rsid w:val="00DF4DAD"/>
    <w:rsid w:val="00DF5088"/>
    <w:rsid w:val="00DF50F2"/>
    <w:rsid w:val="00DF59E8"/>
    <w:rsid w:val="00DF5A28"/>
    <w:rsid w:val="00DF61F5"/>
    <w:rsid w:val="00DF6BCB"/>
    <w:rsid w:val="00DF791E"/>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33"/>
    <w:rsid w:val="00E02BBD"/>
    <w:rsid w:val="00E02C91"/>
    <w:rsid w:val="00E02D3F"/>
    <w:rsid w:val="00E02D5F"/>
    <w:rsid w:val="00E02D8F"/>
    <w:rsid w:val="00E02DE4"/>
    <w:rsid w:val="00E03428"/>
    <w:rsid w:val="00E03547"/>
    <w:rsid w:val="00E03619"/>
    <w:rsid w:val="00E03B1F"/>
    <w:rsid w:val="00E03F89"/>
    <w:rsid w:val="00E0443D"/>
    <w:rsid w:val="00E044C8"/>
    <w:rsid w:val="00E047E7"/>
    <w:rsid w:val="00E04BC8"/>
    <w:rsid w:val="00E04BFC"/>
    <w:rsid w:val="00E04D70"/>
    <w:rsid w:val="00E053FB"/>
    <w:rsid w:val="00E05B04"/>
    <w:rsid w:val="00E05C84"/>
    <w:rsid w:val="00E05ED6"/>
    <w:rsid w:val="00E06394"/>
    <w:rsid w:val="00E0657C"/>
    <w:rsid w:val="00E06C60"/>
    <w:rsid w:val="00E06C86"/>
    <w:rsid w:val="00E0750D"/>
    <w:rsid w:val="00E078F5"/>
    <w:rsid w:val="00E079EF"/>
    <w:rsid w:val="00E101E4"/>
    <w:rsid w:val="00E10382"/>
    <w:rsid w:val="00E10530"/>
    <w:rsid w:val="00E1088F"/>
    <w:rsid w:val="00E10C2A"/>
    <w:rsid w:val="00E112AD"/>
    <w:rsid w:val="00E11400"/>
    <w:rsid w:val="00E11897"/>
    <w:rsid w:val="00E119E8"/>
    <w:rsid w:val="00E11C06"/>
    <w:rsid w:val="00E11FF6"/>
    <w:rsid w:val="00E122CA"/>
    <w:rsid w:val="00E1289E"/>
    <w:rsid w:val="00E12A13"/>
    <w:rsid w:val="00E12B2E"/>
    <w:rsid w:val="00E12C54"/>
    <w:rsid w:val="00E12F8A"/>
    <w:rsid w:val="00E12FE9"/>
    <w:rsid w:val="00E13117"/>
    <w:rsid w:val="00E13169"/>
    <w:rsid w:val="00E13404"/>
    <w:rsid w:val="00E13A06"/>
    <w:rsid w:val="00E13AE5"/>
    <w:rsid w:val="00E13D28"/>
    <w:rsid w:val="00E13FE5"/>
    <w:rsid w:val="00E143E3"/>
    <w:rsid w:val="00E14452"/>
    <w:rsid w:val="00E14526"/>
    <w:rsid w:val="00E145C3"/>
    <w:rsid w:val="00E14A29"/>
    <w:rsid w:val="00E14BAF"/>
    <w:rsid w:val="00E14F6D"/>
    <w:rsid w:val="00E153AE"/>
    <w:rsid w:val="00E15933"/>
    <w:rsid w:val="00E15CB9"/>
    <w:rsid w:val="00E15CD8"/>
    <w:rsid w:val="00E15E25"/>
    <w:rsid w:val="00E15EBE"/>
    <w:rsid w:val="00E162A8"/>
    <w:rsid w:val="00E1696E"/>
    <w:rsid w:val="00E16AAE"/>
    <w:rsid w:val="00E16BA0"/>
    <w:rsid w:val="00E16F3F"/>
    <w:rsid w:val="00E17725"/>
    <w:rsid w:val="00E17863"/>
    <w:rsid w:val="00E1797C"/>
    <w:rsid w:val="00E17ACE"/>
    <w:rsid w:val="00E17B8A"/>
    <w:rsid w:val="00E17C7A"/>
    <w:rsid w:val="00E200D9"/>
    <w:rsid w:val="00E203A6"/>
    <w:rsid w:val="00E2042D"/>
    <w:rsid w:val="00E20479"/>
    <w:rsid w:val="00E206A5"/>
    <w:rsid w:val="00E20957"/>
    <w:rsid w:val="00E21543"/>
    <w:rsid w:val="00E21547"/>
    <w:rsid w:val="00E216E1"/>
    <w:rsid w:val="00E219D8"/>
    <w:rsid w:val="00E21E37"/>
    <w:rsid w:val="00E21E40"/>
    <w:rsid w:val="00E22749"/>
    <w:rsid w:val="00E227E4"/>
    <w:rsid w:val="00E22D69"/>
    <w:rsid w:val="00E233F8"/>
    <w:rsid w:val="00E23742"/>
    <w:rsid w:val="00E2376E"/>
    <w:rsid w:val="00E237DB"/>
    <w:rsid w:val="00E23C07"/>
    <w:rsid w:val="00E23F29"/>
    <w:rsid w:val="00E240FA"/>
    <w:rsid w:val="00E244EB"/>
    <w:rsid w:val="00E24572"/>
    <w:rsid w:val="00E245BA"/>
    <w:rsid w:val="00E2466C"/>
    <w:rsid w:val="00E249A3"/>
    <w:rsid w:val="00E24BC3"/>
    <w:rsid w:val="00E25139"/>
    <w:rsid w:val="00E25435"/>
    <w:rsid w:val="00E25606"/>
    <w:rsid w:val="00E25CB5"/>
    <w:rsid w:val="00E25CE5"/>
    <w:rsid w:val="00E260AF"/>
    <w:rsid w:val="00E26113"/>
    <w:rsid w:val="00E26265"/>
    <w:rsid w:val="00E2648C"/>
    <w:rsid w:val="00E26BEB"/>
    <w:rsid w:val="00E27159"/>
    <w:rsid w:val="00E2740D"/>
    <w:rsid w:val="00E275F2"/>
    <w:rsid w:val="00E278C3"/>
    <w:rsid w:val="00E27C97"/>
    <w:rsid w:val="00E27F06"/>
    <w:rsid w:val="00E30AB5"/>
    <w:rsid w:val="00E316FF"/>
    <w:rsid w:val="00E31834"/>
    <w:rsid w:val="00E31AAC"/>
    <w:rsid w:val="00E3210D"/>
    <w:rsid w:val="00E321C6"/>
    <w:rsid w:val="00E3225E"/>
    <w:rsid w:val="00E325D1"/>
    <w:rsid w:val="00E3263C"/>
    <w:rsid w:val="00E328E5"/>
    <w:rsid w:val="00E32A6E"/>
    <w:rsid w:val="00E32D55"/>
    <w:rsid w:val="00E32DBD"/>
    <w:rsid w:val="00E32F1F"/>
    <w:rsid w:val="00E33017"/>
    <w:rsid w:val="00E33257"/>
    <w:rsid w:val="00E33614"/>
    <w:rsid w:val="00E3362F"/>
    <w:rsid w:val="00E339F8"/>
    <w:rsid w:val="00E33B51"/>
    <w:rsid w:val="00E33EF0"/>
    <w:rsid w:val="00E341A7"/>
    <w:rsid w:val="00E34446"/>
    <w:rsid w:val="00E34508"/>
    <w:rsid w:val="00E3477A"/>
    <w:rsid w:val="00E34A15"/>
    <w:rsid w:val="00E34A83"/>
    <w:rsid w:val="00E34C6C"/>
    <w:rsid w:val="00E34EA9"/>
    <w:rsid w:val="00E34F77"/>
    <w:rsid w:val="00E350F6"/>
    <w:rsid w:val="00E3516F"/>
    <w:rsid w:val="00E35556"/>
    <w:rsid w:val="00E35602"/>
    <w:rsid w:val="00E35CF1"/>
    <w:rsid w:val="00E36299"/>
    <w:rsid w:val="00E3630D"/>
    <w:rsid w:val="00E36683"/>
    <w:rsid w:val="00E369A2"/>
    <w:rsid w:val="00E36AF7"/>
    <w:rsid w:val="00E36F15"/>
    <w:rsid w:val="00E373F6"/>
    <w:rsid w:val="00E3778F"/>
    <w:rsid w:val="00E37B20"/>
    <w:rsid w:val="00E37CAF"/>
    <w:rsid w:val="00E40009"/>
    <w:rsid w:val="00E4059D"/>
    <w:rsid w:val="00E4066B"/>
    <w:rsid w:val="00E4083F"/>
    <w:rsid w:val="00E40A85"/>
    <w:rsid w:val="00E40D34"/>
    <w:rsid w:val="00E40FE4"/>
    <w:rsid w:val="00E41639"/>
    <w:rsid w:val="00E41727"/>
    <w:rsid w:val="00E41796"/>
    <w:rsid w:val="00E41971"/>
    <w:rsid w:val="00E419AD"/>
    <w:rsid w:val="00E41ABF"/>
    <w:rsid w:val="00E41ADB"/>
    <w:rsid w:val="00E41D81"/>
    <w:rsid w:val="00E4209F"/>
    <w:rsid w:val="00E42541"/>
    <w:rsid w:val="00E425AE"/>
    <w:rsid w:val="00E42BB0"/>
    <w:rsid w:val="00E42DF1"/>
    <w:rsid w:val="00E42F9B"/>
    <w:rsid w:val="00E430EA"/>
    <w:rsid w:val="00E43103"/>
    <w:rsid w:val="00E4333E"/>
    <w:rsid w:val="00E435DF"/>
    <w:rsid w:val="00E4366B"/>
    <w:rsid w:val="00E43CA2"/>
    <w:rsid w:val="00E43F70"/>
    <w:rsid w:val="00E440F2"/>
    <w:rsid w:val="00E4414E"/>
    <w:rsid w:val="00E44400"/>
    <w:rsid w:val="00E44B8B"/>
    <w:rsid w:val="00E4518A"/>
    <w:rsid w:val="00E45313"/>
    <w:rsid w:val="00E4535A"/>
    <w:rsid w:val="00E45929"/>
    <w:rsid w:val="00E45C64"/>
    <w:rsid w:val="00E4648D"/>
    <w:rsid w:val="00E465A0"/>
    <w:rsid w:val="00E465D3"/>
    <w:rsid w:val="00E4677A"/>
    <w:rsid w:val="00E46A53"/>
    <w:rsid w:val="00E46C80"/>
    <w:rsid w:val="00E46E4C"/>
    <w:rsid w:val="00E474EF"/>
    <w:rsid w:val="00E475FF"/>
    <w:rsid w:val="00E47895"/>
    <w:rsid w:val="00E504FB"/>
    <w:rsid w:val="00E50677"/>
    <w:rsid w:val="00E50756"/>
    <w:rsid w:val="00E50931"/>
    <w:rsid w:val="00E50E37"/>
    <w:rsid w:val="00E50F05"/>
    <w:rsid w:val="00E51264"/>
    <w:rsid w:val="00E51B3E"/>
    <w:rsid w:val="00E51D62"/>
    <w:rsid w:val="00E5203A"/>
    <w:rsid w:val="00E52335"/>
    <w:rsid w:val="00E52379"/>
    <w:rsid w:val="00E52D45"/>
    <w:rsid w:val="00E52E95"/>
    <w:rsid w:val="00E53191"/>
    <w:rsid w:val="00E531C9"/>
    <w:rsid w:val="00E53493"/>
    <w:rsid w:val="00E53A68"/>
    <w:rsid w:val="00E53E7F"/>
    <w:rsid w:val="00E53F7C"/>
    <w:rsid w:val="00E544C1"/>
    <w:rsid w:val="00E54985"/>
    <w:rsid w:val="00E54C7E"/>
    <w:rsid w:val="00E54D36"/>
    <w:rsid w:val="00E54F0B"/>
    <w:rsid w:val="00E54FEB"/>
    <w:rsid w:val="00E55510"/>
    <w:rsid w:val="00E5581B"/>
    <w:rsid w:val="00E55BDE"/>
    <w:rsid w:val="00E55D8B"/>
    <w:rsid w:val="00E55F1F"/>
    <w:rsid w:val="00E56378"/>
    <w:rsid w:val="00E5641A"/>
    <w:rsid w:val="00E56CAE"/>
    <w:rsid w:val="00E56DF6"/>
    <w:rsid w:val="00E56E2F"/>
    <w:rsid w:val="00E56E35"/>
    <w:rsid w:val="00E56F93"/>
    <w:rsid w:val="00E57054"/>
    <w:rsid w:val="00E57073"/>
    <w:rsid w:val="00E57188"/>
    <w:rsid w:val="00E571DF"/>
    <w:rsid w:val="00E57213"/>
    <w:rsid w:val="00E572D8"/>
    <w:rsid w:val="00E575C4"/>
    <w:rsid w:val="00E5799B"/>
    <w:rsid w:val="00E579CB"/>
    <w:rsid w:val="00E57D99"/>
    <w:rsid w:val="00E604E5"/>
    <w:rsid w:val="00E60612"/>
    <w:rsid w:val="00E606BF"/>
    <w:rsid w:val="00E608FD"/>
    <w:rsid w:val="00E609BF"/>
    <w:rsid w:val="00E609EB"/>
    <w:rsid w:val="00E60E66"/>
    <w:rsid w:val="00E612CF"/>
    <w:rsid w:val="00E619F4"/>
    <w:rsid w:val="00E61C8C"/>
    <w:rsid w:val="00E61CAE"/>
    <w:rsid w:val="00E62C19"/>
    <w:rsid w:val="00E62D02"/>
    <w:rsid w:val="00E6313C"/>
    <w:rsid w:val="00E634BA"/>
    <w:rsid w:val="00E63990"/>
    <w:rsid w:val="00E63A07"/>
    <w:rsid w:val="00E63B27"/>
    <w:rsid w:val="00E6454B"/>
    <w:rsid w:val="00E64659"/>
    <w:rsid w:val="00E646FA"/>
    <w:rsid w:val="00E64911"/>
    <w:rsid w:val="00E64B77"/>
    <w:rsid w:val="00E64BC6"/>
    <w:rsid w:val="00E64FE0"/>
    <w:rsid w:val="00E652AE"/>
    <w:rsid w:val="00E6595A"/>
    <w:rsid w:val="00E65DAD"/>
    <w:rsid w:val="00E66046"/>
    <w:rsid w:val="00E66194"/>
    <w:rsid w:val="00E663D6"/>
    <w:rsid w:val="00E6666C"/>
    <w:rsid w:val="00E66B3F"/>
    <w:rsid w:val="00E66C15"/>
    <w:rsid w:val="00E66DEE"/>
    <w:rsid w:val="00E66EFA"/>
    <w:rsid w:val="00E67047"/>
    <w:rsid w:val="00E67880"/>
    <w:rsid w:val="00E67BE9"/>
    <w:rsid w:val="00E67D06"/>
    <w:rsid w:val="00E67D8F"/>
    <w:rsid w:val="00E70038"/>
    <w:rsid w:val="00E7051A"/>
    <w:rsid w:val="00E709D2"/>
    <w:rsid w:val="00E70D1C"/>
    <w:rsid w:val="00E70EE0"/>
    <w:rsid w:val="00E70EFD"/>
    <w:rsid w:val="00E710EC"/>
    <w:rsid w:val="00E71242"/>
    <w:rsid w:val="00E71B71"/>
    <w:rsid w:val="00E71B8B"/>
    <w:rsid w:val="00E72100"/>
    <w:rsid w:val="00E721A6"/>
    <w:rsid w:val="00E72331"/>
    <w:rsid w:val="00E729DE"/>
    <w:rsid w:val="00E73018"/>
    <w:rsid w:val="00E7316E"/>
    <w:rsid w:val="00E7318B"/>
    <w:rsid w:val="00E731CC"/>
    <w:rsid w:val="00E7377B"/>
    <w:rsid w:val="00E7393F"/>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D6"/>
    <w:rsid w:val="00E75B6D"/>
    <w:rsid w:val="00E75FC9"/>
    <w:rsid w:val="00E76025"/>
    <w:rsid w:val="00E761E0"/>
    <w:rsid w:val="00E76226"/>
    <w:rsid w:val="00E76274"/>
    <w:rsid w:val="00E763EB"/>
    <w:rsid w:val="00E76B8D"/>
    <w:rsid w:val="00E76EB6"/>
    <w:rsid w:val="00E76F5E"/>
    <w:rsid w:val="00E76FEB"/>
    <w:rsid w:val="00E7719E"/>
    <w:rsid w:val="00E774EB"/>
    <w:rsid w:val="00E778BD"/>
    <w:rsid w:val="00E77F3F"/>
    <w:rsid w:val="00E800AA"/>
    <w:rsid w:val="00E802E1"/>
    <w:rsid w:val="00E8058E"/>
    <w:rsid w:val="00E80D2E"/>
    <w:rsid w:val="00E80F5E"/>
    <w:rsid w:val="00E817DF"/>
    <w:rsid w:val="00E81A72"/>
    <w:rsid w:val="00E81C52"/>
    <w:rsid w:val="00E81EAD"/>
    <w:rsid w:val="00E820A6"/>
    <w:rsid w:val="00E82529"/>
    <w:rsid w:val="00E8324D"/>
    <w:rsid w:val="00E8324F"/>
    <w:rsid w:val="00E833CC"/>
    <w:rsid w:val="00E83AD1"/>
    <w:rsid w:val="00E83C2F"/>
    <w:rsid w:val="00E83C5E"/>
    <w:rsid w:val="00E8408C"/>
    <w:rsid w:val="00E842B8"/>
    <w:rsid w:val="00E84652"/>
    <w:rsid w:val="00E848B7"/>
    <w:rsid w:val="00E848C3"/>
    <w:rsid w:val="00E84909"/>
    <w:rsid w:val="00E84AC9"/>
    <w:rsid w:val="00E84CFF"/>
    <w:rsid w:val="00E84DCB"/>
    <w:rsid w:val="00E84EFF"/>
    <w:rsid w:val="00E8525D"/>
    <w:rsid w:val="00E85820"/>
    <w:rsid w:val="00E85845"/>
    <w:rsid w:val="00E861A1"/>
    <w:rsid w:val="00E86249"/>
    <w:rsid w:val="00E86859"/>
    <w:rsid w:val="00E8698D"/>
    <w:rsid w:val="00E86B5D"/>
    <w:rsid w:val="00E86C92"/>
    <w:rsid w:val="00E86D73"/>
    <w:rsid w:val="00E86DAF"/>
    <w:rsid w:val="00E86EB8"/>
    <w:rsid w:val="00E87150"/>
    <w:rsid w:val="00E87F33"/>
    <w:rsid w:val="00E87FD2"/>
    <w:rsid w:val="00E90143"/>
    <w:rsid w:val="00E90225"/>
    <w:rsid w:val="00E9033C"/>
    <w:rsid w:val="00E9055E"/>
    <w:rsid w:val="00E9062C"/>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A2B"/>
    <w:rsid w:val="00E93CE3"/>
    <w:rsid w:val="00E93CF1"/>
    <w:rsid w:val="00E93F5E"/>
    <w:rsid w:val="00E94715"/>
    <w:rsid w:val="00E94D91"/>
    <w:rsid w:val="00E94E3B"/>
    <w:rsid w:val="00E95712"/>
    <w:rsid w:val="00E9597B"/>
    <w:rsid w:val="00E960F5"/>
    <w:rsid w:val="00E96307"/>
    <w:rsid w:val="00E96BC0"/>
    <w:rsid w:val="00E96E27"/>
    <w:rsid w:val="00E96F27"/>
    <w:rsid w:val="00E9742E"/>
    <w:rsid w:val="00E974EA"/>
    <w:rsid w:val="00E9786D"/>
    <w:rsid w:val="00E97900"/>
    <w:rsid w:val="00E97A19"/>
    <w:rsid w:val="00E97A39"/>
    <w:rsid w:val="00E97CF1"/>
    <w:rsid w:val="00EA0587"/>
    <w:rsid w:val="00EA06AD"/>
    <w:rsid w:val="00EA0A18"/>
    <w:rsid w:val="00EA10C5"/>
    <w:rsid w:val="00EA1254"/>
    <w:rsid w:val="00EA12DA"/>
    <w:rsid w:val="00EA1510"/>
    <w:rsid w:val="00EA171B"/>
    <w:rsid w:val="00EA1AA8"/>
    <w:rsid w:val="00EA1BB9"/>
    <w:rsid w:val="00EA1D7F"/>
    <w:rsid w:val="00EA1DA7"/>
    <w:rsid w:val="00EA2319"/>
    <w:rsid w:val="00EA25B2"/>
    <w:rsid w:val="00EA279B"/>
    <w:rsid w:val="00EA2C17"/>
    <w:rsid w:val="00EA2DBA"/>
    <w:rsid w:val="00EA2E0C"/>
    <w:rsid w:val="00EA3122"/>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F6B"/>
    <w:rsid w:val="00EA64D7"/>
    <w:rsid w:val="00EA6554"/>
    <w:rsid w:val="00EA6894"/>
    <w:rsid w:val="00EA6F99"/>
    <w:rsid w:val="00EA7184"/>
    <w:rsid w:val="00EA732F"/>
    <w:rsid w:val="00EA7A45"/>
    <w:rsid w:val="00EA7D2C"/>
    <w:rsid w:val="00EA7E5D"/>
    <w:rsid w:val="00EB00A2"/>
    <w:rsid w:val="00EB0161"/>
    <w:rsid w:val="00EB0465"/>
    <w:rsid w:val="00EB070D"/>
    <w:rsid w:val="00EB08CD"/>
    <w:rsid w:val="00EB0E08"/>
    <w:rsid w:val="00EB12F3"/>
    <w:rsid w:val="00EB1366"/>
    <w:rsid w:val="00EB17FA"/>
    <w:rsid w:val="00EB1BE7"/>
    <w:rsid w:val="00EB1C3F"/>
    <w:rsid w:val="00EB1D36"/>
    <w:rsid w:val="00EB1D6E"/>
    <w:rsid w:val="00EB1FC9"/>
    <w:rsid w:val="00EB20C6"/>
    <w:rsid w:val="00EB22B0"/>
    <w:rsid w:val="00EB2870"/>
    <w:rsid w:val="00EB2B67"/>
    <w:rsid w:val="00EB2C88"/>
    <w:rsid w:val="00EB2FDC"/>
    <w:rsid w:val="00EB3029"/>
    <w:rsid w:val="00EB3311"/>
    <w:rsid w:val="00EB3600"/>
    <w:rsid w:val="00EB37A4"/>
    <w:rsid w:val="00EB3C31"/>
    <w:rsid w:val="00EB3C69"/>
    <w:rsid w:val="00EB3CBC"/>
    <w:rsid w:val="00EB3EC1"/>
    <w:rsid w:val="00EB3FBE"/>
    <w:rsid w:val="00EB4305"/>
    <w:rsid w:val="00EB44E1"/>
    <w:rsid w:val="00EB457F"/>
    <w:rsid w:val="00EB47A3"/>
    <w:rsid w:val="00EB4AB6"/>
    <w:rsid w:val="00EB4AD6"/>
    <w:rsid w:val="00EB4C11"/>
    <w:rsid w:val="00EB4F22"/>
    <w:rsid w:val="00EB500E"/>
    <w:rsid w:val="00EB520A"/>
    <w:rsid w:val="00EB52D8"/>
    <w:rsid w:val="00EB5BFB"/>
    <w:rsid w:val="00EB5CAA"/>
    <w:rsid w:val="00EB6456"/>
    <w:rsid w:val="00EB6780"/>
    <w:rsid w:val="00EB6B09"/>
    <w:rsid w:val="00EB6B0A"/>
    <w:rsid w:val="00EB6C9D"/>
    <w:rsid w:val="00EB6DE9"/>
    <w:rsid w:val="00EB727F"/>
    <w:rsid w:val="00EB780C"/>
    <w:rsid w:val="00EB781F"/>
    <w:rsid w:val="00EB7A64"/>
    <w:rsid w:val="00EB7E4A"/>
    <w:rsid w:val="00EC0292"/>
    <w:rsid w:val="00EC0B3F"/>
    <w:rsid w:val="00EC0BD7"/>
    <w:rsid w:val="00EC0F45"/>
    <w:rsid w:val="00EC141A"/>
    <w:rsid w:val="00EC1458"/>
    <w:rsid w:val="00EC147E"/>
    <w:rsid w:val="00EC1510"/>
    <w:rsid w:val="00EC15A7"/>
    <w:rsid w:val="00EC1E5F"/>
    <w:rsid w:val="00EC2428"/>
    <w:rsid w:val="00EC253E"/>
    <w:rsid w:val="00EC2AC2"/>
    <w:rsid w:val="00EC2C06"/>
    <w:rsid w:val="00EC2C25"/>
    <w:rsid w:val="00EC338A"/>
    <w:rsid w:val="00EC345C"/>
    <w:rsid w:val="00EC377E"/>
    <w:rsid w:val="00EC3CB0"/>
    <w:rsid w:val="00EC3FBA"/>
    <w:rsid w:val="00EC3FF8"/>
    <w:rsid w:val="00EC4007"/>
    <w:rsid w:val="00EC4AA6"/>
    <w:rsid w:val="00EC506E"/>
    <w:rsid w:val="00EC50D9"/>
    <w:rsid w:val="00EC5232"/>
    <w:rsid w:val="00EC563A"/>
    <w:rsid w:val="00EC58BB"/>
    <w:rsid w:val="00EC599B"/>
    <w:rsid w:val="00EC5D04"/>
    <w:rsid w:val="00EC5DDE"/>
    <w:rsid w:val="00EC5F45"/>
    <w:rsid w:val="00EC6086"/>
    <w:rsid w:val="00EC6136"/>
    <w:rsid w:val="00EC61F7"/>
    <w:rsid w:val="00EC620F"/>
    <w:rsid w:val="00EC6C9A"/>
    <w:rsid w:val="00EC6F1C"/>
    <w:rsid w:val="00EC6F96"/>
    <w:rsid w:val="00EC7199"/>
    <w:rsid w:val="00EC7252"/>
    <w:rsid w:val="00ED03B8"/>
    <w:rsid w:val="00ED0737"/>
    <w:rsid w:val="00ED08C1"/>
    <w:rsid w:val="00ED0902"/>
    <w:rsid w:val="00ED0A87"/>
    <w:rsid w:val="00ED0B97"/>
    <w:rsid w:val="00ED0F1C"/>
    <w:rsid w:val="00ED186A"/>
    <w:rsid w:val="00ED1B35"/>
    <w:rsid w:val="00ED221F"/>
    <w:rsid w:val="00ED2276"/>
    <w:rsid w:val="00ED24DF"/>
    <w:rsid w:val="00ED2A34"/>
    <w:rsid w:val="00ED3066"/>
    <w:rsid w:val="00ED30F0"/>
    <w:rsid w:val="00ED3108"/>
    <w:rsid w:val="00ED31FD"/>
    <w:rsid w:val="00ED3272"/>
    <w:rsid w:val="00ED369C"/>
    <w:rsid w:val="00ED39ED"/>
    <w:rsid w:val="00ED3F3C"/>
    <w:rsid w:val="00ED40AD"/>
    <w:rsid w:val="00ED431A"/>
    <w:rsid w:val="00ED478C"/>
    <w:rsid w:val="00ED4BC4"/>
    <w:rsid w:val="00ED4C6E"/>
    <w:rsid w:val="00ED4F21"/>
    <w:rsid w:val="00ED52CA"/>
    <w:rsid w:val="00ED5333"/>
    <w:rsid w:val="00ED57A9"/>
    <w:rsid w:val="00ED57C6"/>
    <w:rsid w:val="00ED57CC"/>
    <w:rsid w:val="00ED5AF5"/>
    <w:rsid w:val="00ED6026"/>
    <w:rsid w:val="00ED61C1"/>
    <w:rsid w:val="00ED628A"/>
    <w:rsid w:val="00ED664F"/>
    <w:rsid w:val="00ED6A69"/>
    <w:rsid w:val="00ED6BF1"/>
    <w:rsid w:val="00ED703B"/>
    <w:rsid w:val="00ED7258"/>
    <w:rsid w:val="00ED7321"/>
    <w:rsid w:val="00ED7337"/>
    <w:rsid w:val="00ED75BE"/>
    <w:rsid w:val="00ED76CA"/>
    <w:rsid w:val="00ED7899"/>
    <w:rsid w:val="00EE02B4"/>
    <w:rsid w:val="00EE08C5"/>
    <w:rsid w:val="00EE09E5"/>
    <w:rsid w:val="00EE15F4"/>
    <w:rsid w:val="00EE23A9"/>
    <w:rsid w:val="00EE285D"/>
    <w:rsid w:val="00EE2ADF"/>
    <w:rsid w:val="00EE2F1E"/>
    <w:rsid w:val="00EE2F4D"/>
    <w:rsid w:val="00EE32E6"/>
    <w:rsid w:val="00EE333D"/>
    <w:rsid w:val="00EE36BD"/>
    <w:rsid w:val="00EE3CDB"/>
    <w:rsid w:val="00EE3D27"/>
    <w:rsid w:val="00EE3EA5"/>
    <w:rsid w:val="00EE4398"/>
    <w:rsid w:val="00EE4BA6"/>
    <w:rsid w:val="00EE4E25"/>
    <w:rsid w:val="00EE4F4C"/>
    <w:rsid w:val="00EE5457"/>
    <w:rsid w:val="00EE5522"/>
    <w:rsid w:val="00EE58DC"/>
    <w:rsid w:val="00EE59E2"/>
    <w:rsid w:val="00EE5A13"/>
    <w:rsid w:val="00EE6459"/>
    <w:rsid w:val="00EE65AC"/>
    <w:rsid w:val="00EE6904"/>
    <w:rsid w:val="00EE6AA3"/>
    <w:rsid w:val="00EE6CCA"/>
    <w:rsid w:val="00EE6EEC"/>
    <w:rsid w:val="00EE748B"/>
    <w:rsid w:val="00EE74AC"/>
    <w:rsid w:val="00EE7594"/>
    <w:rsid w:val="00EE766C"/>
    <w:rsid w:val="00EF0084"/>
    <w:rsid w:val="00EF0C9F"/>
    <w:rsid w:val="00EF13EF"/>
    <w:rsid w:val="00EF16F2"/>
    <w:rsid w:val="00EF175A"/>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EF77A1"/>
    <w:rsid w:val="00F00455"/>
    <w:rsid w:val="00F005A9"/>
    <w:rsid w:val="00F00718"/>
    <w:rsid w:val="00F008CF"/>
    <w:rsid w:val="00F00AAC"/>
    <w:rsid w:val="00F00BE4"/>
    <w:rsid w:val="00F00BE5"/>
    <w:rsid w:val="00F00C95"/>
    <w:rsid w:val="00F015E8"/>
    <w:rsid w:val="00F016C1"/>
    <w:rsid w:val="00F016CB"/>
    <w:rsid w:val="00F01A5C"/>
    <w:rsid w:val="00F01FF8"/>
    <w:rsid w:val="00F022FE"/>
    <w:rsid w:val="00F02389"/>
    <w:rsid w:val="00F0238E"/>
    <w:rsid w:val="00F02AC3"/>
    <w:rsid w:val="00F02E1F"/>
    <w:rsid w:val="00F03C0F"/>
    <w:rsid w:val="00F03F8B"/>
    <w:rsid w:val="00F0403B"/>
    <w:rsid w:val="00F0413D"/>
    <w:rsid w:val="00F041D7"/>
    <w:rsid w:val="00F0429E"/>
    <w:rsid w:val="00F044D8"/>
    <w:rsid w:val="00F045EC"/>
    <w:rsid w:val="00F0465F"/>
    <w:rsid w:val="00F0479A"/>
    <w:rsid w:val="00F04944"/>
    <w:rsid w:val="00F04A33"/>
    <w:rsid w:val="00F04E38"/>
    <w:rsid w:val="00F04F8D"/>
    <w:rsid w:val="00F05482"/>
    <w:rsid w:val="00F0565D"/>
    <w:rsid w:val="00F0576C"/>
    <w:rsid w:val="00F057A3"/>
    <w:rsid w:val="00F06046"/>
    <w:rsid w:val="00F06289"/>
    <w:rsid w:val="00F062F1"/>
    <w:rsid w:val="00F06494"/>
    <w:rsid w:val="00F06A91"/>
    <w:rsid w:val="00F06EBE"/>
    <w:rsid w:val="00F06F88"/>
    <w:rsid w:val="00F072D7"/>
    <w:rsid w:val="00F0736C"/>
    <w:rsid w:val="00F07390"/>
    <w:rsid w:val="00F0748B"/>
    <w:rsid w:val="00F07504"/>
    <w:rsid w:val="00F07772"/>
    <w:rsid w:val="00F07B22"/>
    <w:rsid w:val="00F100BA"/>
    <w:rsid w:val="00F1025A"/>
    <w:rsid w:val="00F10266"/>
    <w:rsid w:val="00F103EB"/>
    <w:rsid w:val="00F10A49"/>
    <w:rsid w:val="00F10ED3"/>
    <w:rsid w:val="00F112D1"/>
    <w:rsid w:val="00F113C8"/>
    <w:rsid w:val="00F11905"/>
    <w:rsid w:val="00F12021"/>
    <w:rsid w:val="00F12568"/>
    <w:rsid w:val="00F125B0"/>
    <w:rsid w:val="00F125E4"/>
    <w:rsid w:val="00F129EE"/>
    <w:rsid w:val="00F12B45"/>
    <w:rsid w:val="00F130CD"/>
    <w:rsid w:val="00F13540"/>
    <w:rsid w:val="00F13752"/>
    <w:rsid w:val="00F139EA"/>
    <w:rsid w:val="00F13AF1"/>
    <w:rsid w:val="00F13CC4"/>
    <w:rsid w:val="00F13DBC"/>
    <w:rsid w:val="00F1409C"/>
    <w:rsid w:val="00F145CD"/>
    <w:rsid w:val="00F145DB"/>
    <w:rsid w:val="00F14666"/>
    <w:rsid w:val="00F148F6"/>
    <w:rsid w:val="00F1497E"/>
    <w:rsid w:val="00F149D4"/>
    <w:rsid w:val="00F14A93"/>
    <w:rsid w:val="00F14AAC"/>
    <w:rsid w:val="00F150FE"/>
    <w:rsid w:val="00F15308"/>
    <w:rsid w:val="00F15458"/>
    <w:rsid w:val="00F1550A"/>
    <w:rsid w:val="00F1582B"/>
    <w:rsid w:val="00F15910"/>
    <w:rsid w:val="00F15B6D"/>
    <w:rsid w:val="00F15C55"/>
    <w:rsid w:val="00F15C75"/>
    <w:rsid w:val="00F15CE1"/>
    <w:rsid w:val="00F15E1C"/>
    <w:rsid w:val="00F15E57"/>
    <w:rsid w:val="00F15EC6"/>
    <w:rsid w:val="00F1697A"/>
    <w:rsid w:val="00F16D17"/>
    <w:rsid w:val="00F16F11"/>
    <w:rsid w:val="00F17317"/>
    <w:rsid w:val="00F17A8B"/>
    <w:rsid w:val="00F20026"/>
    <w:rsid w:val="00F20290"/>
    <w:rsid w:val="00F202D2"/>
    <w:rsid w:val="00F204CD"/>
    <w:rsid w:val="00F206A4"/>
    <w:rsid w:val="00F20B38"/>
    <w:rsid w:val="00F217B1"/>
    <w:rsid w:val="00F21880"/>
    <w:rsid w:val="00F21A1B"/>
    <w:rsid w:val="00F21ED6"/>
    <w:rsid w:val="00F221AC"/>
    <w:rsid w:val="00F223B8"/>
    <w:rsid w:val="00F22657"/>
    <w:rsid w:val="00F2295B"/>
    <w:rsid w:val="00F22B7F"/>
    <w:rsid w:val="00F22F17"/>
    <w:rsid w:val="00F230DB"/>
    <w:rsid w:val="00F2331E"/>
    <w:rsid w:val="00F2340B"/>
    <w:rsid w:val="00F23502"/>
    <w:rsid w:val="00F23718"/>
    <w:rsid w:val="00F23B59"/>
    <w:rsid w:val="00F23C12"/>
    <w:rsid w:val="00F23FDB"/>
    <w:rsid w:val="00F242AB"/>
    <w:rsid w:val="00F24444"/>
    <w:rsid w:val="00F25B8C"/>
    <w:rsid w:val="00F25D0E"/>
    <w:rsid w:val="00F260ED"/>
    <w:rsid w:val="00F266B9"/>
    <w:rsid w:val="00F26805"/>
    <w:rsid w:val="00F268FD"/>
    <w:rsid w:val="00F26A83"/>
    <w:rsid w:val="00F26B0A"/>
    <w:rsid w:val="00F26FA7"/>
    <w:rsid w:val="00F271F2"/>
    <w:rsid w:val="00F27441"/>
    <w:rsid w:val="00F276BE"/>
    <w:rsid w:val="00F2796D"/>
    <w:rsid w:val="00F27BF8"/>
    <w:rsid w:val="00F27C4E"/>
    <w:rsid w:val="00F27FD8"/>
    <w:rsid w:val="00F30011"/>
    <w:rsid w:val="00F301F4"/>
    <w:rsid w:val="00F305FB"/>
    <w:rsid w:val="00F30601"/>
    <w:rsid w:val="00F307E7"/>
    <w:rsid w:val="00F30D32"/>
    <w:rsid w:val="00F30EA1"/>
    <w:rsid w:val="00F31091"/>
    <w:rsid w:val="00F31BEC"/>
    <w:rsid w:val="00F31ECB"/>
    <w:rsid w:val="00F3201D"/>
    <w:rsid w:val="00F3260F"/>
    <w:rsid w:val="00F327DC"/>
    <w:rsid w:val="00F328D1"/>
    <w:rsid w:val="00F328E8"/>
    <w:rsid w:val="00F32B28"/>
    <w:rsid w:val="00F32D2F"/>
    <w:rsid w:val="00F3315C"/>
    <w:rsid w:val="00F333F3"/>
    <w:rsid w:val="00F33555"/>
    <w:rsid w:val="00F3364B"/>
    <w:rsid w:val="00F33741"/>
    <w:rsid w:val="00F340C9"/>
    <w:rsid w:val="00F34247"/>
    <w:rsid w:val="00F3456B"/>
    <w:rsid w:val="00F3460F"/>
    <w:rsid w:val="00F34889"/>
    <w:rsid w:val="00F352FB"/>
    <w:rsid w:val="00F359A5"/>
    <w:rsid w:val="00F35B55"/>
    <w:rsid w:val="00F35CBF"/>
    <w:rsid w:val="00F3672C"/>
    <w:rsid w:val="00F36D98"/>
    <w:rsid w:val="00F36E0F"/>
    <w:rsid w:val="00F36F71"/>
    <w:rsid w:val="00F371F5"/>
    <w:rsid w:val="00F37956"/>
    <w:rsid w:val="00F37AFE"/>
    <w:rsid w:val="00F37E23"/>
    <w:rsid w:val="00F37ED1"/>
    <w:rsid w:val="00F37F92"/>
    <w:rsid w:val="00F40105"/>
    <w:rsid w:val="00F4012E"/>
    <w:rsid w:val="00F401C9"/>
    <w:rsid w:val="00F407C8"/>
    <w:rsid w:val="00F4095C"/>
    <w:rsid w:val="00F4096F"/>
    <w:rsid w:val="00F40AA2"/>
    <w:rsid w:val="00F40B34"/>
    <w:rsid w:val="00F40D5A"/>
    <w:rsid w:val="00F410F5"/>
    <w:rsid w:val="00F4118A"/>
    <w:rsid w:val="00F4134C"/>
    <w:rsid w:val="00F413B4"/>
    <w:rsid w:val="00F41665"/>
    <w:rsid w:val="00F41691"/>
    <w:rsid w:val="00F41AC1"/>
    <w:rsid w:val="00F426D8"/>
    <w:rsid w:val="00F42AD4"/>
    <w:rsid w:val="00F42BC3"/>
    <w:rsid w:val="00F42DA0"/>
    <w:rsid w:val="00F43181"/>
    <w:rsid w:val="00F4388A"/>
    <w:rsid w:val="00F43B9B"/>
    <w:rsid w:val="00F4401B"/>
    <w:rsid w:val="00F44313"/>
    <w:rsid w:val="00F444FD"/>
    <w:rsid w:val="00F446F5"/>
    <w:rsid w:val="00F448A4"/>
    <w:rsid w:val="00F44AB4"/>
    <w:rsid w:val="00F44BC3"/>
    <w:rsid w:val="00F44C31"/>
    <w:rsid w:val="00F44C63"/>
    <w:rsid w:val="00F44F8F"/>
    <w:rsid w:val="00F451E9"/>
    <w:rsid w:val="00F45237"/>
    <w:rsid w:val="00F453BB"/>
    <w:rsid w:val="00F45A94"/>
    <w:rsid w:val="00F45BD3"/>
    <w:rsid w:val="00F4674B"/>
    <w:rsid w:val="00F46911"/>
    <w:rsid w:val="00F46B59"/>
    <w:rsid w:val="00F46C96"/>
    <w:rsid w:val="00F46CD3"/>
    <w:rsid w:val="00F46D85"/>
    <w:rsid w:val="00F46D92"/>
    <w:rsid w:val="00F47419"/>
    <w:rsid w:val="00F474EC"/>
    <w:rsid w:val="00F47574"/>
    <w:rsid w:val="00F4798F"/>
    <w:rsid w:val="00F47A36"/>
    <w:rsid w:val="00F47C27"/>
    <w:rsid w:val="00F5063F"/>
    <w:rsid w:val="00F5071F"/>
    <w:rsid w:val="00F50B24"/>
    <w:rsid w:val="00F5124B"/>
    <w:rsid w:val="00F513AE"/>
    <w:rsid w:val="00F517F3"/>
    <w:rsid w:val="00F51874"/>
    <w:rsid w:val="00F51897"/>
    <w:rsid w:val="00F51C24"/>
    <w:rsid w:val="00F51DD1"/>
    <w:rsid w:val="00F5206C"/>
    <w:rsid w:val="00F524E7"/>
    <w:rsid w:val="00F52726"/>
    <w:rsid w:val="00F52C4E"/>
    <w:rsid w:val="00F52FF8"/>
    <w:rsid w:val="00F53017"/>
    <w:rsid w:val="00F531E4"/>
    <w:rsid w:val="00F53205"/>
    <w:rsid w:val="00F533AF"/>
    <w:rsid w:val="00F53437"/>
    <w:rsid w:val="00F534E0"/>
    <w:rsid w:val="00F53939"/>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266"/>
    <w:rsid w:val="00F56671"/>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2FB"/>
    <w:rsid w:val="00F614CE"/>
    <w:rsid w:val="00F6183F"/>
    <w:rsid w:val="00F61C7E"/>
    <w:rsid w:val="00F61C90"/>
    <w:rsid w:val="00F61D89"/>
    <w:rsid w:val="00F61E5D"/>
    <w:rsid w:val="00F61F28"/>
    <w:rsid w:val="00F621BA"/>
    <w:rsid w:val="00F62395"/>
    <w:rsid w:val="00F62836"/>
    <w:rsid w:val="00F62C03"/>
    <w:rsid w:val="00F62C17"/>
    <w:rsid w:val="00F63386"/>
    <w:rsid w:val="00F636E8"/>
    <w:rsid w:val="00F63826"/>
    <w:rsid w:val="00F63C50"/>
    <w:rsid w:val="00F63F54"/>
    <w:rsid w:val="00F6403C"/>
    <w:rsid w:val="00F6409A"/>
    <w:rsid w:val="00F641FE"/>
    <w:rsid w:val="00F64243"/>
    <w:rsid w:val="00F6425A"/>
    <w:rsid w:val="00F642DB"/>
    <w:rsid w:val="00F64676"/>
    <w:rsid w:val="00F64C10"/>
    <w:rsid w:val="00F64FA6"/>
    <w:rsid w:val="00F65293"/>
    <w:rsid w:val="00F6529D"/>
    <w:rsid w:val="00F6536A"/>
    <w:rsid w:val="00F656E9"/>
    <w:rsid w:val="00F658B2"/>
    <w:rsid w:val="00F65B89"/>
    <w:rsid w:val="00F65E38"/>
    <w:rsid w:val="00F6605D"/>
    <w:rsid w:val="00F660BD"/>
    <w:rsid w:val="00F665B2"/>
    <w:rsid w:val="00F66841"/>
    <w:rsid w:val="00F668BA"/>
    <w:rsid w:val="00F66C87"/>
    <w:rsid w:val="00F66E46"/>
    <w:rsid w:val="00F66E4F"/>
    <w:rsid w:val="00F66F0A"/>
    <w:rsid w:val="00F66FDF"/>
    <w:rsid w:val="00F67039"/>
    <w:rsid w:val="00F67609"/>
    <w:rsid w:val="00F6796F"/>
    <w:rsid w:val="00F67B9B"/>
    <w:rsid w:val="00F67C11"/>
    <w:rsid w:val="00F67CCD"/>
    <w:rsid w:val="00F67CD3"/>
    <w:rsid w:val="00F70007"/>
    <w:rsid w:val="00F704C1"/>
    <w:rsid w:val="00F70545"/>
    <w:rsid w:val="00F705BA"/>
    <w:rsid w:val="00F705E1"/>
    <w:rsid w:val="00F70680"/>
    <w:rsid w:val="00F70723"/>
    <w:rsid w:val="00F70B33"/>
    <w:rsid w:val="00F70DE1"/>
    <w:rsid w:val="00F7148A"/>
    <w:rsid w:val="00F7194E"/>
    <w:rsid w:val="00F71CFB"/>
    <w:rsid w:val="00F71ECC"/>
    <w:rsid w:val="00F724B8"/>
    <w:rsid w:val="00F729F7"/>
    <w:rsid w:val="00F73095"/>
    <w:rsid w:val="00F733A2"/>
    <w:rsid w:val="00F73CD8"/>
    <w:rsid w:val="00F73DA6"/>
    <w:rsid w:val="00F73FC8"/>
    <w:rsid w:val="00F741BF"/>
    <w:rsid w:val="00F74405"/>
    <w:rsid w:val="00F745B3"/>
    <w:rsid w:val="00F748FB"/>
    <w:rsid w:val="00F74BD1"/>
    <w:rsid w:val="00F752F0"/>
    <w:rsid w:val="00F75402"/>
    <w:rsid w:val="00F75607"/>
    <w:rsid w:val="00F756B6"/>
    <w:rsid w:val="00F759F1"/>
    <w:rsid w:val="00F75BA2"/>
    <w:rsid w:val="00F7617B"/>
    <w:rsid w:val="00F76273"/>
    <w:rsid w:val="00F768B9"/>
    <w:rsid w:val="00F76CBB"/>
    <w:rsid w:val="00F76F24"/>
    <w:rsid w:val="00F77111"/>
    <w:rsid w:val="00F771E5"/>
    <w:rsid w:val="00F771E7"/>
    <w:rsid w:val="00F77425"/>
    <w:rsid w:val="00F7749F"/>
    <w:rsid w:val="00F77C4D"/>
    <w:rsid w:val="00F77DB5"/>
    <w:rsid w:val="00F77E5A"/>
    <w:rsid w:val="00F8019D"/>
    <w:rsid w:val="00F802E4"/>
    <w:rsid w:val="00F8051C"/>
    <w:rsid w:val="00F806A4"/>
    <w:rsid w:val="00F80783"/>
    <w:rsid w:val="00F80929"/>
    <w:rsid w:val="00F80B91"/>
    <w:rsid w:val="00F80BBC"/>
    <w:rsid w:val="00F80D9A"/>
    <w:rsid w:val="00F81222"/>
    <w:rsid w:val="00F81554"/>
    <w:rsid w:val="00F8190F"/>
    <w:rsid w:val="00F81BBD"/>
    <w:rsid w:val="00F81CB0"/>
    <w:rsid w:val="00F82950"/>
    <w:rsid w:val="00F82C34"/>
    <w:rsid w:val="00F831B8"/>
    <w:rsid w:val="00F83484"/>
    <w:rsid w:val="00F83C27"/>
    <w:rsid w:val="00F83CB8"/>
    <w:rsid w:val="00F83D6F"/>
    <w:rsid w:val="00F83E77"/>
    <w:rsid w:val="00F8401F"/>
    <w:rsid w:val="00F8437B"/>
    <w:rsid w:val="00F84966"/>
    <w:rsid w:val="00F85327"/>
    <w:rsid w:val="00F85448"/>
    <w:rsid w:val="00F8593A"/>
    <w:rsid w:val="00F85B76"/>
    <w:rsid w:val="00F85ECA"/>
    <w:rsid w:val="00F8603F"/>
    <w:rsid w:val="00F862FC"/>
    <w:rsid w:val="00F8630C"/>
    <w:rsid w:val="00F86418"/>
    <w:rsid w:val="00F864AC"/>
    <w:rsid w:val="00F86826"/>
    <w:rsid w:val="00F872C1"/>
    <w:rsid w:val="00F875A6"/>
    <w:rsid w:val="00F8768A"/>
    <w:rsid w:val="00F87741"/>
    <w:rsid w:val="00F877A0"/>
    <w:rsid w:val="00F87A8D"/>
    <w:rsid w:val="00F87BBC"/>
    <w:rsid w:val="00F90257"/>
    <w:rsid w:val="00F90525"/>
    <w:rsid w:val="00F9093D"/>
    <w:rsid w:val="00F914DF"/>
    <w:rsid w:val="00F9161B"/>
    <w:rsid w:val="00F916FA"/>
    <w:rsid w:val="00F91A60"/>
    <w:rsid w:val="00F91B30"/>
    <w:rsid w:val="00F91BE8"/>
    <w:rsid w:val="00F91ECF"/>
    <w:rsid w:val="00F91F93"/>
    <w:rsid w:val="00F921DD"/>
    <w:rsid w:val="00F922C8"/>
    <w:rsid w:val="00F922F0"/>
    <w:rsid w:val="00F930C3"/>
    <w:rsid w:val="00F93151"/>
    <w:rsid w:val="00F9351C"/>
    <w:rsid w:val="00F93A0B"/>
    <w:rsid w:val="00F93F21"/>
    <w:rsid w:val="00F94741"/>
    <w:rsid w:val="00F94A22"/>
    <w:rsid w:val="00F94BF4"/>
    <w:rsid w:val="00F94F42"/>
    <w:rsid w:val="00F95196"/>
    <w:rsid w:val="00F954C8"/>
    <w:rsid w:val="00F9570B"/>
    <w:rsid w:val="00F95B03"/>
    <w:rsid w:val="00F95C6A"/>
    <w:rsid w:val="00F95E60"/>
    <w:rsid w:val="00F95F52"/>
    <w:rsid w:val="00F9602A"/>
    <w:rsid w:val="00F962B7"/>
    <w:rsid w:val="00F96EB2"/>
    <w:rsid w:val="00F97086"/>
    <w:rsid w:val="00F970FA"/>
    <w:rsid w:val="00F9718A"/>
    <w:rsid w:val="00F979A6"/>
    <w:rsid w:val="00F97A13"/>
    <w:rsid w:val="00F97AF8"/>
    <w:rsid w:val="00F97DF8"/>
    <w:rsid w:val="00FA023B"/>
    <w:rsid w:val="00FA04F1"/>
    <w:rsid w:val="00FA0A9A"/>
    <w:rsid w:val="00FA0D19"/>
    <w:rsid w:val="00FA104B"/>
    <w:rsid w:val="00FA1071"/>
    <w:rsid w:val="00FA14F4"/>
    <w:rsid w:val="00FA1C1F"/>
    <w:rsid w:val="00FA1EC7"/>
    <w:rsid w:val="00FA2793"/>
    <w:rsid w:val="00FA2BB6"/>
    <w:rsid w:val="00FA2EA0"/>
    <w:rsid w:val="00FA2EDF"/>
    <w:rsid w:val="00FA3311"/>
    <w:rsid w:val="00FA338E"/>
    <w:rsid w:val="00FA38EB"/>
    <w:rsid w:val="00FA3A98"/>
    <w:rsid w:val="00FA3EA2"/>
    <w:rsid w:val="00FA40AF"/>
    <w:rsid w:val="00FA420E"/>
    <w:rsid w:val="00FA4348"/>
    <w:rsid w:val="00FA4376"/>
    <w:rsid w:val="00FA45F9"/>
    <w:rsid w:val="00FA4665"/>
    <w:rsid w:val="00FA47B0"/>
    <w:rsid w:val="00FA48FD"/>
    <w:rsid w:val="00FA5585"/>
    <w:rsid w:val="00FA5A1B"/>
    <w:rsid w:val="00FA5AFA"/>
    <w:rsid w:val="00FA5B3E"/>
    <w:rsid w:val="00FA5B89"/>
    <w:rsid w:val="00FA6331"/>
    <w:rsid w:val="00FA6488"/>
    <w:rsid w:val="00FA65A4"/>
    <w:rsid w:val="00FA6C53"/>
    <w:rsid w:val="00FA70E3"/>
    <w:rsid w:val="00FA71D3"/>
    <w:rsid w:val="00FA740A"/>
    <w:rsid w:val="00FA7559"/>
    <w:rsid w:val="00FA7693"/>
    <w:rsid w:val="00FA78F5"/>
    <w:rsid w:val="00FB0223"/>
    <w:rsid w:val="00FB032C"/>
    <w:rsid w:val="00FB0DBE"/>
    <w:rsid w:val="00FB1128"/>
    <w:rsid w:val="00FB1144"/>
    <w:rsid w:val="00FB133E"/>
    <w:rsid w:val="00FB153D"/>
    <w:rsid w:val="00FB15DB"/>
    <w:rsid w:val="00FB18F0"/>
    <w:rsid w:val="00FB1A43"/>
    <w:rsid w:val="00FB1B2B"/>
    <w:rsid w:val="00FB1CF0"/>
    <w:rsid w:val="00FB20EF"/>
    <w:rsid w:val="00FB2142"/>
    <w:rsid w:val="00FB2159"/>
    <w:rsid w:val="00FB2455"/>
    <w:rsid w:val="00FB25C1"/>
    <w:rsid w:val="00FB287D"/>
    <w:rsid w:val="00FB295D"/>
    <w:rsid w:val="00FB2ABE"/>
    <w:rsid w:val="00FB2F66"/>
    <w:rsid w:val="00FB3409"/>
    <w:rsid w:val="00FB3963"/>
    <w:rsid w:val="00FB3A8A"/>
    <w:rsid w:val="00FB3C9C"/>
    <w:rsid w:val="00FB3D04"/>
    <w:rsid w:val="00FB40CE"/>
    <w:rsid w:val="00FB41FE"/>
    <w:rsid w:val="00FB4205"/>
    <w:rsid w:val="00FB4217"/>
    <w:rsid w:val="00FB4233"/>
    <w:rsid w:val="00FB4AA6"/>
    <w:rsid w:val="00FB530D"/>
    <w:rsid w:val="00FB5885"/>
    <w:rsid w:val="00FB6042"/>
    <w:rsid w:val="00FB6293"/>
    <w:rsid w:val="00FB6484"/>
    <w:rsid w:val="00FB670A"/>
    <w:rsid w:val="00FB713E"/>
    <w:rsid w:val="00FB734C"/>
    <w:rsid w:val="00FB737F"/>
    <w:rsid w:val="00FB73EE"/>
    <w:rsid w:val="00FB787F"/>
    <w:rsid w:val="00FB7BD1"/>
    <w:rsid w:val="00FB7EDE"/>
    <w:rsid w:val="00FC011B"/>
    <w:rsid w:val="00FC0622"/>
    <w:rsid w:val="00FC073C"/>
    <w:rsid w:val="00FC0B69"/>
    <w:rsid w:val="00FC0C69"/>
    <w:rsid w:val="00FC0ED8"/>
    <w:rsid w:val="00FC12AA"/>
    <w:rsid w:val="00FC15A5"/>
    <w:rsid w:val="00FC197E"/>
    <w:rsid w:val="00FC1C04"/>
    <w:rsid w:val="00FC1C5D"/>
    <w:rsid w:val="00FC1DB8"/>
    <w:rsid w:val="00FC20D6"/>
    <w:rsid w:val="00FC22F5"/>
    <w:rsid w:val="00FC23A1"/>
    <w:rsid w:val="00FC34EB"/>
    <w:rsid w:val="00FC3739"/>
    <w:rsid w:val="00FC3BE8"/>
    <w:rsid w:val="00FC4233"/>
    <w:rsid w:val="00FC425A"/>
    <w:rsid w:val="00FC450C"/>
    <w:rsid w:val="00FC4A99"/>
    <w:rsid w:val="00FC4FDA"/>
    <w:rsid w:val="00FC5260"/>
    <w:rsid w:val="00FC587C"/>
    <w:rsid w:val="00FC5912"/>
    <w:rsid w:val="00FC5973"/>
    <w:rsid w:val="00FC5CBC"/>
    <w:rsid w:val="00FC5DD0"/>
    <w:rsid w:val="00FC5E5F"/>
    <w:rsid w:val="00FC6268"/>
    <w:rsid w:val="00FC6301"/>
    <w:rsid w:val="00FC6896"/>
    <w:rsid w:val="00FC6FE4"/>
    <w:rsid w:val="00FC751C"/>
    <w:rsid w:val="00FC7851"/>
    <w:rsid w:val="00FC7A92"/>
    <w:rsid w:val="00FC7CC5"/>
    <w:rsid w:val="00FC7EA9"/>
    <w:rsid w:val="00FD007D"/>
    <w:rsid w:val="00FD0591"/>
    <w:rsid w:val="00FD10EC"/>
    <w:rsid w:val="00FD1703"/>
    <w:rsid w:val="00FD1CD2"/>
    <w:rsid w:val="00FD1EA9"/>
    <w:rsid w:val="00FD1FB5"/>
    <w:rsid w:val="00FD24FA"/>
    <w:rsid w:val="00FD2581"/>
    <w:rsid w:val="00FD2894"/>
    <w:rsid w:val="00FD29AD"/>
    <w:rsid w:val="00FD2A5D"/>
    <w:rsid w:val="00FD2AB6"/>
    <w:rsid w:val="00FD2BEE"/>
    <w:rsid w:val="00FD2D3A"/>
    <w:rsid w:val="00FD2D43"/>
    <w:rsid w:val="00FD2E95"/>
    <w:rsid w:val="00FD33EB"/>
    <w:rsid w:val="00FD37B2"/>
    <w:rsid w:val="00FD45D3"/>
    <w:rsid w:val="00FD4D84"/>
    <w:rsid w:val="00FD5691"/>
    <w:rsid w:val="00FD5713"/>
    <w:rsid w:val="00FD5DE4"/>
    <w:rsid w:val="00FD5F2C"/>
    <w:rsid w:val="00FD5FC7"/>
    <w:rsid w:val="00FD60DA"/>
    <w:rsid w:val="00FD66AF"/>
    <w:rsid w:val="00FD6714"/>
    <w:rsid w:val="00FD6931"/>
    <w:rsid w:val="00FD69AC"/>
    <w:rsid w:val="00FD6F2E"/>
    <w:rsid w:val="00FD7405"/>
    <w:rsid w:val="00FD75FD"/>
    <w:rsid w:val="00FD7824"/>
    <w:rsid w:val="00FD7984"/>
    <w:rsid w:val="00FD7A7D"/>
    <w:rsid w:val="00FD7DF2"/>
    <w:rsid w:val="00FD7F37"/>
    <w:rsid w:val="00FE00AB"/>
    <w:rsid w:val="00FE0374"/>
    <w:rsid w:val="00FE038C"/>
    <w:rsid w:val="00FE067E"/>
    <w:rsid w:val="00FE0EDB"/>
    <w:rsid w:val="00FE10B4"/>
    <w:rsid w:val="00FE1178"/>
    <w:rsid w:val="00FE146D"/>
    <w:rsid w:val="00FE1E89"/>
    <w:rsid w:val="00FE1F55"/>
    <w:rsid w:val="00FE23A3"/>
    <w:rsid w:val="00FE24C1"/>
    <w:rsid w:val="00FE2511"/>
    <w:rsid w:val="00FE258E"/>
    <w:rsid w:val="00FE2801"/>
    <w:rsid w:val="00FE295B"/>
    <w:rsid w:val="00FE3145"/>
    <w:rsid w:val="00FE31E9"/>
    <w:rsid w:val="00FE33FD"/>
    <w:rsid w:val="00FE3469"/>
    <w:rsid w:val="00FE35C9"/>
    <w:rsid w:val="00FE3680"/>
    <w:rsid w:val="00FE3DCC"/>
    <w:rsid w:val="00FE4483"/>
    <w:rsid w:val="00FE4549"/>
    <w:rsid w:val="00FE4854"/>
    <w:rsid w:val="00FE48B0"/>
    <w:rsid w:val="00FE48CA"/>
    <w:rsid w:val="00FE4B71"/>
    <w:rsid w:val="00FE4DC7"/>
    <w:rsid w:val="00FE4DFC"/>
    <w:rsid w:val="00FE5322"/>
    <w:rsid w:val="00FE538D"/>
    <w:rsid w:val="00FE562D"/>
    <w:rsid w:val="00FE56A8"/>
    <w:rsid w:val="00FE57E5"/>
    <w:rsid w:val="00FE5D71"/>
    <w:rsid w:val="00FE5DFF"/>
    <w:rsid w:val="00FE5E7B"/>
    <w:rsid w:val="00FE65D9"/>
    <w:rsid w:val="00FE66A9"/>
    <w:rsid w:val="00FE6E5A"/>
    <w:rsid w:val="00FE6F57"/>
    <w:rsid w:val="00FE72C2"/>
    <w:rsid w:val="00FE7BC9"/>
    <w:rsid w:val="00FF004E"/>
    <w:rsid w:val="00FF0383"/>
    <w:rsid w:val="00FF0459"/>
    <w:rsid w:val="00FF076C"/>
    <w:rsid w:val="00FF0946"/>
    <w:rsid w:val="00FF0B8A"/>
    <w:rsid w:val="00FF0C3C"/>
    <w:rsid w:val="00FF0C96"/>
    <w:rsid w:val="00FF1544"/>
    <w:rsid w:val="00FF1580"/>
    <w:rsid w:val="00FF184D"/>
    <w:rsid w:val="00FF1C97"/>
    <w:rsid w:val="00FF1D4F"/>
    <w:rsid w:val="00FF1EAB"/>
    <w:rsid w:val="00FF1FC0"/>
    <w:rsid w:val="00FF29CB"/>
    <w:rsid w:val="00FF2A84"/>
    <w:rsid w:val="00FF3D6D"/>
    <w:rsid w:val="00FF3EAC"/>
    <w:rsid w:val="00FF3EB8"/>
    <w:rsid w:val="00FF40AF"/>
    <w:rsid w:val="00FF4571"/>
    <w:rsid w:val="00FF5297"/>
    <w:rsid w:val="00FF52F8"/>
    <w:rsid w:val="00FF533A"/>
    <w:rsid w:val="00FF55AE"/>
    <w:rsid w:val="00FF5F26"/>
    <w:rsid w:val="00FF603D"/>
    <w:rsid w:val="00FF6176"/>
    <w:rsid w:val="00FF6332"/>
    <w:rsid w:val="00FF63A8"/>
    <w:rsid w:val="00FF64FA"/>
    <w:rsid w:val="00FF65A0"/>
    <w:rsid w:val="00FF67E8"/>
    <w:rsid w:val="00FF6C81"/>
    <w:rsid w:val="00FF6DF9"/>
    <w:rsid w:val="00FF762C"/>
    <w:rsid w:val="00FF7BF5"/>
    <w:rsid w:val="00FF7E0D"/>
    <w:rsid w:val="00FF7F7F"/>
    <w:rsid w:val="00FF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A428-4099-485D-B403-0442065A5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784</Words>
  <Characters>2156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303</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2</cp:revision>
  <cp:lastPrinted>2016-03-01T15:48:00Z</cp:lastPrinted>
  <dcterms:created xsi:type="dcterms:W3CDTF">2021-01-29T20:24:00Z</dcterms:created>
  <dcterms:modified xsi:type="dcterms:W3CDTF">2021-01-29T20:42:00Z</dcterms:modified>
</cp:coreProperties>
</file>